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Pr="009D6A26" w:rsidR="00286C00" w:rsidP="00286C00" w:rsidRDefault="00286C00" w14:paraId="28549204" w14:textId="4D868A84">
      <w:pPr>
        <w:pStyle w:val="Title"/>
        <w:spacing w:before="120" w:line="259" w:lineRule="auto"/>
        <w:rPr>
          <w:caps w:val="0"/>
          <w:color w:val="404040" w:themeColor="text1" w:themeTint="BF"/>
          <w:spacing w:val="0"/>
          <w:kern w:val="0"/>
          <w:sz w:val="22"/>
          <w:szCs w:val="22"/>
        </w:rPr>
      </w:pPr>
      <w:r w:rsidRPr="0091522C">
        <w:rPr>
          <w:b/>
          <w:caps w:val="0"/>
          <w:color w:val="auto"/>
          <w:spacing w:val="0"/>
          <w:kern w:val="0"/>
          <w:sz w:val="24"/>
          <w:szCs w:val="22"/>
          <w:u w:val="single"/>
        </w:rPr>
        <w:t>Role:</w:t>
      </w:r>
      <w:r w:rsidRPr="00286C00">
        <w:rPr>
          <w:caps w:val="0"/>
          <w:color w:val="auto"/>
          <w:sz w:val="22"/>
        </w:rPr>
        <w:t xml:space="preserve"> </w:t>
      </w:r>
    </w:p>
    <w:p w:rsidR="00286C00" w:rsidP="0091522C" w:rsidRDefault="00286C00" w14:paraId="7E63997E" w14:textId="63DA506E">
      <w:pPr>
        <w:spacing w:line="276" w:lineRule="auto"/>
      </w:pPr>
      <w:r>
        <w:rPr>
          <w:noProof/>
        </w:rPr>
        <mc:AlternateContent>
          <mc:Choice Requires="wps">
            <w:drawing>
              <wp:anchor distT="0" distB="0" distL="114300" distR="114300" simplePos="0" relativeHeight="251659264" behindDoc="0" locked="0" layoutInCell="1" allowOverlap="1" wp14:anchorId="494C83D9" wp14:editId="176AE74A">
                <wp:simplePos x="0" y="0"/>
                <wp:positionH relativeFrom="column">
                  <wp:posOffset>0</wp:posOffset>
                </wp:positionH>
                <wp:positionV relativeFrom="paragraph">
                  <wp:posOffset>-635</wp:posOffset>
                </wp:positionV>
                <wp:extent cx="59436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style="position:absolute;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5a5a5a [2109]" strokeweight="1pt" from="0,-.05pt" to="468pt,-.05pt" w14:anchorId="45870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"/>
            </w:pict>
          </mc:Fallback>
        </mc:AlternateContent>
      </w:r>
    </w:p>
    <w:p w:rsidRPr="00286C00" w:rsidR="00286C00" w:rsidP="0091522C" w:rsidRDefault="00286C00" w14:paraId="15B2FDBC" w14:textId="77777777">
      <w:pPr>
        <w:spacing w:line="276" w:lineRule="auto"/>
        <w:rPr>
          <w:b/>
          <w:sz w:val="24"/>
          <w:u w:val="single"/>
        </w:rPr>
      </w:pPr>
      <w:r w:rsidRPr="00286C00">
        <w:rPr>
          <w:b/>
          <w:sz w:val="24"/>
          <w:u w:val="single"/>
        </w:rPr>
        <w:t xml:space="preserve">Profile Background: </w:t>
      </w:r>
    </w:p>
    <w:p w:rsidR="00286C00" w:rsidP="0091522C" w:rsidRDefault="00286C00" w14:paraId="0EBCC494" w14:textId="75F479FA">
      <w:pPr>
        <w:spacing w:line="276" w:lineRule="auto"/>
        <w:rPr>
          <w:color w:val="404040" w:themeColor="text1" w:themeTint="BF"/>
        </w:rPr>
      </w:pPr>
      <w:r w:rsidRPr="009D6A26">
        <w:rPr>
          <w:color w:val="404040" w:themeColor="text1" w:themeTint="BF"/>
        </w:rPr>
        <w:t xml:space="preserve"> </w:t>
      </w:r>
    </w:p>
    <w:p w:rsidR="003A3CD7" w:rsidP="0091522C" w:rsidRDefault="003A3CD7" w14:paraId="358904C5" w14:textId="5A75B2B3">
      <w:pPr>
        <w:spacing w:line="276" w:lineRule="auto"/>
        <w:rPr>
          <w:b/>
          <w:color w:val="404040" w:themeColor="text1" w:themeTint="BF"/>
          <w:highlight w:val="yellow"/>
        </w:rPr>
      </w:pPr>
      <w:r w:rsidRPr="00C857E3">
        <w:rPr>
          <w:b/>
          <w:color w:val="404040" w:themeColor="text1" w:themeTint="BF"/>
          <w:highlight w:val="yellow"/>
        </w:rPr>
        <w:t xml:space="preserve">&lt; JD Matching to </w:t>
      </w:r>
      <w:r w:rsidR="00C857E3">
        <w:rPr>
          <w:b/>
          <w:color w:val="404040" w:themeColor="text1" w:themeTint="BF"/>
          <w:highlight w:val="yellow"/>
        </w:rPr>
        <w:t xml:space="preserve">be </w:t>
      </w:r>
      <w:r w:rsidRPr="00C857E3">
        <w:rPr>
          <w:b/>
          <w:color w:val="404040" w:themeColor="text1" w:themeTint="BF"/>
          <w:highlight w:val="yellow"/>
        </w:rPr>
        <w:t>done here &gt;</w:t>
      </w:r>
    </w:p>
    <w:p w:rsidR="00C857E3" w:rsidP="0091522C" w:rsidRDefault="00C857E3" w14:paraId="7055694C" w14:textId="27436849">
      <w:pPr>
        <w:spacing w:line="276" w:lineRule="auto"/>
        <w:rPr>
          <w:b/>
          <w:bCs/>
          <w:color w:val="404040" w:themeColor="text1" w:themeTint="BF"/>
        </w:rPr>
      </w:pPr>
      <w:r>
        <w:rPr>
          <w:b/>
          <w:bCs/>
          <w:color w:val="404040" w:themeColor="text1" w:themeTint="BF"/>
        </w:rPr>
        <w:t>.</w:t>
      </w:r>
    </w:p>
    <w:p w:rsidR="00C857E3" w:rsidP="0091522C" w:rsidRDefault="00C857E3" w14:paraId="60046FD1" w14:textId="0350B384">
      <w:pPr>
        <w:spacing w:line="276" w:lineRule="auto"/>
        <w:rPr>
          <w:b/>
          <w:bCs/>
          <w:color w:val="404040" w:themeColor="text1" w:themeTint="BF"/>
        </w:rPr>
      </w:pPr>
      <w:r>
        <w:rPr>
          <w:b/>
          <w:bCs/>
          <w:color w:val="404040" w:themeColor="text1" w:themeTint="BF"/>
        </w:rPr>
        <w:t>.</w:t>
      </w:r>
    </w:p>
    <w:p w:rsidRPr="00C857E3" w:rsidR="00C857E3" w:rsidP="0091522C" w:rsidRDefault="00C857E3" w14:paraId="4A0389EC" w14:textId="04CEFAB5">
      <w:pPr>
        <w:spacing w:line="276" w:lineRule="auto"/>
        <w:rPr>
          <w:b/>
          <w:bCs/>
          <w:color w:val="404040" w:themeColor="text1" w:themeTint="BF"/>
        </w:rPr>
      </w:pPr>
      <w:r>
        <w:rPr>
          <w:b/>
          <w:bCs/>
          <w:color w:val="404040" w:themeColor="text1" w:themeTint="BF"/>
        </w:rPr>
        <w:t>.</w:t>
      </w:r>
    </w:p>
    <w:p w:rsidR="009D6A26" w:rsidP="0091522C" w:rsidRDefault="009D6A26" w14:paraId="60B4C1B6" w14:textId="6E54716B">
      <w:pPr>
        <w:spacing w:line="276" w:lineRule="auto"/>
        <w:rPr>
          <w:b/>
          <w:sz w:val="24"/>
          <w:u w:val="single"/>
        </w:rPr>
      </w:pPr>
      <w:r w:rsidRPr="009D6A26">
        <w:rPr>
          <w:b/>
          <w:sz w:val="24"/>
          <w:u w:val="single"/>
        </w:rPr>
        <w:t xml:space="preserve">Key </w:t>
      </w:r>
      <w:r w:rsidRPr="009D6A26" w:rsidR="0091522C">
        <w:rPr>
          <w:b/>
          <w:sz w:val="24"/>
          <w:u w:val="single"/>
        </w:rPr>
        <w:t xml:space="preserve">Contribution </w:t>
      </w:r>
      <w:r w:rsidR="003A3CD7">
        <w:rPr>
          <w:b/>
          <w:sz w:val="24"/>
          <w:u w:val="single"/>
        </w:rPr>
        <w:t>Area</w:t>
      </w:r>
      <w:r>
        <w:rPr>
          <w:b/>
          <w:sz w:val="24"/>
          <w:u w:val="single"/>
        </w:rPr>
        <w:t>:</w:t>
      </w:r>
    </w:p>
    <w:p w:rsidRPr="009D6A26" w:rsidR="009D6A26" w:rsidP="0091522C" w:rsidRDefault="009D6A26" w14:paraId="1D8A08E4" w14:textId="5C3A7B85">
      <w:pPr>
        <w:spacing w:line="276" w:lineRule="auto"/>
        <w:rPr>
          <w:b/>
          <w:bCs/>
          <w:color w:val="404040" w:themeColor="text1" w:themeTint="BF"/>
        </w:rPr>
      </w:pPr>
    </w:p>
    <w:p w:rsidRPr="00286C00" w:rsidR="00286C00" w:rsidP="0091522C" w:rsidRDefault="0091522C" w14:paraId="1A7DBBC7" w14:textId="3FD69CDC">
      <w:pPr>
        <w:spacing w:line="276" w:lineRule="auto"/>
      </w:pPr>
      <w:r>
        <w:rPr>
          <w:noProof/>
        </w:rPr>
        <mc:AlternateContent>
          <mc:Choice Requires="wps">
            <w:drawing>
              <wp:anchor distT="0" distB="0" distL="114300" distR="114300" simplePos="0" relativeHeight="251661312" behindDoc="0" locked="0" layoutInCell="1" allowOverlap="1" wp14:anchorId="274C6736" wp14:editId="39203A71">
                <wp:simplePos x="0" y="0"/>
                <wp:positionH relativeFrom="column">
                  <wp:posOffset>0</wp:posOffset>
                </wp:positionH>
                <wp:positionV relativeFrom="paragraph">
                  <wp:posOffset>-635</wp:posOffset>
                </wp:positionV>
                <wp:extent cx="594360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943600" cy="0"/>
                        </a:xfrm>
                        <a:prstGeom prst="line">
                          <a:avLst/>
                        </a:prstGeom>
                        <a:ln w="127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10" style="position:absolute;z-index:251661312;visibility:visible;mso-wrap-style:square;mso-wrap-distance-left:9pt;mso-wrap-distance-top:0;mso-wrap-distance-right:9pt;mso-wrap-distance-bottom:0;mso-position-horizontal:absolute;mso-position-horizontal-relative:text;mso-position-vertical:absolute;mso-position-vertical-relative:text" o:spid="_x0000_s1026" strokecolor="#5a5a5a [2109]" strokeweight="1pt" from="0,-.05pt" to="468pt,-.05pt" w14:anchorId="2440F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"/>
            </w:pict>
          </mc:Fallback>
        </mc:AlternateContent>
      </w:r>
    </w:p>
    <w:p w:rsidRPr="0091522C" w:rsidR="0091522C" w:rsidP="0091522C" w:rsidRDefault="0091522C" w14:paraId="48D4EBB1" w14:textId="58A7D938">
      <w:pPr>
        <w:spacing w:line="276" w:lineRule="auto"/>
        <w:rPr>
          <w:b/>
          <w:sz w:val="24"/>
          <w:u w:val="single"/>
        </w:rPr>
      </w:pPr>
      <w:r w:rsidRPr="0091522C">
        <w:rPr>
          <w:b/>
          <w:sz w:val="24"/>
          <w:u w:val="single"/>
        </w:rPr>
        <w:t>Technology Competencies</w:t>
      </w:r>
      <w:r>
        <w:rPr>
          <w:b/>
          <w:sz w:val="24"/>
          <w:u w:val="single"/>
        </w:rPr>
        <w:t>:</w:t>
      </w:r>
    </w:p>
    <w:p w:rsidR="00595F57" w:rsidRDefault="00595F57" w14:paraId="79847BD9" w14:textId="13749F50">
      <w:pPr>
        <w:spacing w:after="0"/>
        <w:jc w:val="left"/>
        <w:rPr>
          <w:b/>
          <w:sz w:val="24"/>
          <w:u w:val="single"/>
        </w:rPr>
      </w:pPr>
    </w:p>
    <w:p w:rsidR="0091522C" w:rsidP="0091522C" w:rsidRDefault="003A3CD7" w14:paraId="21455252" w14:textId="5470396A">
      <w:pPr>
        <w:spacing w:line="276" w:lineRule="auto"/>
        <w:rPr>
          <w:b/>
          <w:sz w:val="24"/>
          <w:u w:val="single"/>
        </w:rPr>
      </w:pPr>
      <w:r>
        <w:rPr>
          <w:b/>
          <w:sz w:val="24"/>
          <w:u w:val="single"/>
        </w:rPr>
        <w:t>Project Highlights</w:t>
      </w:r>
      <w:r w:rsidR="0091522C">
        <w:rPr>
          <w:b/>
          <w:sz w:val="24"/>
          <w:u w:val="single"/>
        </w:rPr>
        <w:t>:</w:t>
      </w:r>
    </w:p>
    <w:p w:rsidRPr="0091522C" w:rsidR="00A67ED4" w:rsidP="0091522C" w:rsidRDefault="00ED0E3C" w14:paraId="2B07108E" w14:textId="094F8E04">
      <w:pPr>
        <w:spacing w:line="276" w:lineRule="auto"/>
        <w:rPr>
          <w:b/>
          <w:sz w:val="24"/>
          <w:u w:val="single"/>
        </w:rPr>
      </w:pPr>
      <w:r>
        <w:rPr>
          <w:b/>
          <w:sz w:val="24"/>
          <w:highlight w:val="yellow"/>
          <w:u w:val="single"/>
        </w:rPr>
        <w:t xml:space="preserve">Project 1: </w:t>
      </w:r>
      <w:r w:rsidRPr="003A3CD7" w:rsidR="003A3CD7">
        <w:rPr>
          <w:b/>
          <w:sz w:val="24"/>
          <w:highlight w:val="yellow"/>
          <w:u w:val="single"/>
        </w:rPr>
        <w:t>Title</w:t>
      </w:r>
    </w:p>
    <w:tbl>
      <w:tblPr>
        <w:tblW w:w="10029" w:type="dxa"/>
        <w:tblLook w:val="0000" w:firstRow="0" w:lastRow="0" w:firstColumn="0" w:lastColumn="0" w:noHBand="0" w:noVBand="0"/>
      </w:tblPr>
      <w:tblGrid>
        <w:gridCol w:w="2547"/>
        <w:gridCol w:w="7482"/>
      </w:tblGrid>
      <w:tr w:rsidR="00924010" w:rsidTr="00A67ED4" w14:paraId="01D8E1D7" w14:textId="77777777">
        <w:trPr>
          <w:trHeight w:val="1132"/>
        </w:trPr>
        <w:tc>
          <w:tcPr>
            <w:tcW w:w="2547" w:type="dxa"/>
            <w:tcBorders>
              <w:top w:val="single" w:color="808080" w:sz="4" w:space="0"/>
              <w:left w:val="single" w:color="808080" w:sz="4" w:space="0"/>
              <w:bottom w:val="single" w:color="808080" w:sz="4" w:space="0"/>
              <w:right w:val="single" w:color="808080" w:sz="4" w:space="0"/>
            </w:tcBorders>
            <w:shd w:val="clear" w:color="auto" w:fill="D9D9D9" w:themeFill="background1" w:themeFillShade="D9"/>
            <w:vAlign w:val="center"/>
          </w:tcPr>
          <w:p w:rsidRPr="00A67ED4" w:rsidR="00924010" w:rsidP="00A67ED4" w:rsidRDefault="00924010" w14:paraId="5B20EBC7" w14:textId="77777777">
            <w:pPr>
              <w:spacing w:after="0" w:line="276" w:lineRule="auto"/>
              <w:jc w:val="left"/>
              <w:rPr>
                <w:b/>
              </w:rPr>
            </w:pPr>
            <w:r w:rsidRPr="00A67ED4">
              <w:rPr>
                <w:b/>
              </w:rPr>
              <w:t>Project Scope</w:t>
            </w:r>
          </w:p>
        </w:tc>
        <w:tc>
          <w:tcPr>
            <w:tcW w:w="7482" w:type="dxa"/>
            <w:tcBorders>
              <w:top w:val="single" w:color="808080" w:sz="4" w:space="0"/>
              <w:left w:val="single" w:color="808080" w:sz="4" w:space="0"/>
              <w:bottom w:val="single" w:color="808080" w:sz="4" w:space="0"/>
              <w:right w:val="single" w:color="808080" w:sz="4" w:space="0"/>
            </w:tcBorders>
            <w:shd w:val="clear" w:color="auto" w:fill="auto"/>
            <w:vAlign w:val="center"/>
          </w:tcPr>
          <w:p w:rsidRPr="00A67ED4" w:rsidR="00924010" w:rsidP="00A67ED4" w:rsidRDefault="00924010" w14:paraId="190221D7" w14:textId="114FF31C">
            <w:pPr>
              <w:spacing w:after="0" w:line="276" w:lineRule="auto"/>
              <w:jc w:val="left"/>
              <w:rPr>
                <w:color w:val="404040" w:themeColor="text1" w:themeTint="BF"/>
              </w:rPr>
            </w:pPr>
          </w:p>
        </w:tc>
      </w:tr>
      <w:tr w:rsidR="00924010" w:rsidTr="00A67ED4" w14:paraId="5B191343" w14:textId="77777777">
        <w:trPr>
          <w:trHeight w:val="508"/>
        </w:trPr>
        <w:tc>
          <w:tcPr>
            <w:tcW w:w="2547" w:type="dxa"/>
            <w:tcBorders>
              <w:top w:val="single" w:color="808080" w:sz="4" w:space="0"/>
              <w:left w:val="single" w:color="808080" w:sz="4" w:space="0"/>
              <w:bottom w:val="single" w:color="808080" w:sz="4" w:space="0"/>
              <w:right w:val="single" w:color="808080" w:sz="4" w:space="0"/>
            </w:tcBorders>
            <w:shd w:val="clear" w:color="auto" w:fill="D9D9D9" w:themeFill="background1" w:themeFillShade="D9"/>
            <w:vAlign w:val="center"/>
          </w:tcPr>
          <w:p w:rsidRPr="00A67ED4" w:rsidR="00924010" w:rsidP="00A67ED4" w:rsidRDefault="00924010" w14:paraId="785CB970" w14:textId="77777777">
            <w:pPr>
              <w:spacing w:after="0" w:line="276" w:lineRule="auto"/>
              <w:jc w:val="left"/>
              <w:rPr>
                <w:b/>
              </w:rPr>
            </w:pPr>
            <w:r w:rsidRPr="00A67ED4">
              <w:rPr>
                <w:b/>
              </w:rPr>
              <w:t>Individual Role</w:t>
            </w:r>
          </w:p>
        </w:tc>
        <w:tc>
          <w:tcPr>
            <w:tcW w:w="7482" w:type="dxa"/>
            <w:tcBorders>
              <w:top w:val="single" w:color="808080" w:sz="4" w:space="0"/>
              <w:left w:val="single" w:color="808080" w:sz="4" w:space="0"/>
              <w:bottom w:val="single" w:color="808080" w:sz="4" w:space="0"/>
              <w:right w:val="single" w:color="808080" w:sz="4" w:space="0"/>
            </w:tcBorders>
            <w:shd w:val="clear" w:color="auto" w:fill="auto"/>
            <w:vAlign w:val="center"/>
          </w:tcPr>
          <w:p w:rsidRPr="00A67ED4" w:rsidR="00924010" w:rsidP="00A67ED4" w:rsidRDefault="00924010" w14:paraId="1842F0B5" w14:textId="432E3171">
            <w:pPr>
              <w:spacing w:after="0" w:line="276" w:lineRule="auto"/>
              <w:jc w:val="left"/>
              <w:rPr>
                <w:color w:val="404040" w:themeColor="text1" w:themeTint="BF"/>
              </w:rPr>
            </w:pPr>
          </w:p>
        </w:tc>
      </w:tr>
      <w:tr w:rsidR="00B14B6B" w:rsidTr="00A67ED4" w14:paraId="0D7E225F" w14:textId="77777777">
        <w:trPr>
          <w:trHeight w:val="508"/>
        </w:trPr>
        <w:tc>
          <w:tcPr>
            <w:tcW w:w="2547" w:type="dxa"/>
            <w:tcBorders>
              <w:top w:val="single" w:color="808080" w:sz="4" w:space="0"/>
              <w:left w:val="single" w:color="808080" w:sz="4" w:space="0"/>
              <w:bottom w:val="single" w:color="808080" w:sz="4" w:space="0"/>
              <w:right w:val="single" w:color="808080" w:sz="4" w:space="0"/>
            </w:tcBorders>
            <w:shd w:val="clear" w:color="auto" w:fill="D9D9D9" w:themeFill="background1" w:themeFillShade="D9"/>
            <w:vAlign w:val="center"/>
          </w:tcPr>
          <w:p w:rsidRPr="00A67ED4" w:rsidR="00B14B6B" w:rsidP="00B14B6B" w:rsidRDefault="00B14B6B" w14:paraId="088B06DB" w14:textId="23FF8083">
            <w:pPr>
              <w:spacing w:after="0" w:line="276" w:lineRule="auto"/>
              <w:jc w:val="left"/>
              <w:rPr>
                <w:b/>
              </w:rPr>
            </w:pPr>
            <w:r w:rsidRPr="00924010">
              <w:rPr>
                <w:b/>
              </w:rPr>
              <w:t>Tools &amp; Technologies</w:t>
            </w:r>
          </w:p>
        </w:tc>
        <w:tc>
          <w:tcPr>
            <w:tcW w:w="7482" w:type="dxa"/>
            <w:tcBorders>
              <w:top w:val="single" w:color="808080" w:sz="4" w:space="0"/>
              <w:left w:val="single" w:color="808080" w:sz="4" w:space="0"/>
              <w:bottom w:val="single" w:color="808080" w:sz="4" w:space="0"/>
              <w:right w:val="single" w:color="808080" w:sz="4" w:space="0"/>
            </w:tcBorders>
            <w:shd w:val="clear" w:color="auto" w:fill="auto"/>
            <w:vAlign w:val="center"/>
          </w:tcPr>
          <w:p w:rsidRPr="00A67ED4" w:rsidR="00B14B6B" w:rsidP="00B14B6B" w:rsidRDefault="00B14B6B" w14:paraId="5892A984" w14:textId="5E2BA5B3">
            <w:pPr>
              <w:spacing w:after="0" w:line="276" w:lineRule="auto"/>
              <w:jc w:val="left"/>
              <w:rPr>
                <w:rFonts w:cs="Arial"/>
                <w:color w:val="404040" w:themeColor="text1" w:themeTint="BF"/>
                <w:szCs w:val="20"/>
              </w:rPr>
            </w:pPr>
          </w:p>
        </w:tc>
      </w:tr>
      <w:tr w:rsidR="00B14B6B" w:rsidTr="00A67ED4" w14:paraId="2927B441" w14:textId="77777777">
        <w:trPr>
          <w:trHeight w:val="474"/>
        </w:trPr>
        <w:tc>
          <w:tcPr>
            <w:tcW w:w="2547" w:type="dxa"/>
            <w:tcBorders>
              <w:top w:val="single" w:color="808080" w:sz="4" w:space="0"/>
              <w:left w:val="single" w:color="808080" w:sz="4" w:space="0"/>
              <w:bottom w:val="single" w:color="808080" w:sz="4" w:space="0"/>
              <w:right w:val="single" w:color="808080" w:sz="4" w:space="0"/>
            </w:tcBorders>
            <w:shd w:val="clear" w:color="auto" w:fill="D9D9D9" w:themeFill="background1" w:themeFillShade="D9"/>
            <w:vAlign w:val="center"/>
          </w:tcPr>
          <w:p w:rsidRPr="00A67ED4" w:rsidR="00B14B6B" w:rsidP="00B14B6B" w:rsidRDefault="00B14B6B" w14:paraId="61380B28" w14:textId="77777777">
            <w:pPr>
              <w:spacing w:after="0" w:line="276" w:lineRule="auto"/>
              <w:jc w:val="left"/>
              <w:rPr>
                <w:b/>
              </w:rPr>
            </w:pPr>
            <w:r w:rsidRPr="00A67ED4">
              <w:rPr>
                <w:b/>
              </w:rPr>
              <w:t>Project Contribution</w:t>
            </w:r>
          </w:p>
        </w:tc>
        <w:tc>
          <w:tcPr>
            <w:tcW w:w="7482" w:type="dxa"/>
            <w:tcBorders>
              <w:top w:val="single" w:color="808080" w:sz="4" w:space="0"/>
              <w:left w:val="single" w:color="808080" w:sz="4" w:space="0"/>
              <w:bottom w:val="single" w:color="808080" w:sz="4" w:space="0"/>
              <w:right w:val="single" w:color="808080" w:sz="4" w:space="0"/>
            </w:tcBorders>
            <w:shd w:val="clear" w:color="auto" w:fill="auto"/>
            <w:vAlign w:val="center"/>
          </w:tcPr>
          <w:p w:rsidRPr="00A67ED4" w:rsidR="00B14B6B" w:rsidP="00B14B6B" w:rsidRDefault="00B14B6B" w14:paraId="50E2D58F" w14:textId="77777777">
            <w:pPr>
              <w:pStyle w:val="ListParagraph"/>
              <w:spacing w:before="0" w:after="0"/>
              <w:rPr>
                <w:rFonts w:ascii="Arial" w:hAnsi="Arial" w:cs="Arial"/>
                <w:color w:val="404040" w:themeColor="text1" w:themeTint="BF"/>
              </w:rPr>
            </w:pPr>
          </w:p>
        </w:tc>
      </w:tr>
    </w:tbl>
    <w:p w:rsidR="00924010" w:rsidP="00924010" w:rsidRDefault="00924010" w14:paraId="733AEB44" w14:textId="4912E9DB">
      <w:pPr>
        <w:rPr>
          <w:rFonts w:cs="Arial"/>
          <w:szCs w:val="20"/>
        </w:rPr>
      </w:pPr>
    </w:p>
    <w:p w:rsidRPr="0091522C" w:rsidR="00C857E3" w:rsidP="00C857E3" w:rsidRDefault="00ED0E3C" w14:paraId="4BB5B059" w14:textId="52F9D0B3">
      <w:pPr>
        <w:spacing w:line="276" w:lineRule="auto"/>
        <w:rPr>
          <w:b/>
          <w:sz w:val="24"/>
          <w:u w:val="single"/>
        </w:rPr>
      </w:pPr>
      <w:r>
        <w:rPr>
          <w:b/>
          <w:sz w:val="24"/>
          <w:highlight w:val="yellow"/>
          <w:u w:val="single"/>
        </w:rPr>
        <w:t xml:space="preserve">Project 2 : </w:t>
      </w:r>
      <w:r w:rsidRPr="003A3CD7" w:rsidR="00C857E3">
        <w:rPr>
          <w:b/>
          <w:sz w:val="24"/>
          <w:highlight w:val="yellow"/>
          <w:u w:val="single"/>
        </w:rPr>
        <w:t xml:space="preserve">Title </w:t>
      </w:r>
    </w:p>
    <w:tbl>
      <w:tblPr>
        <w:tblW w:w="10029" w:type="dxa"/>
        <w:tblLook w:val="0000" w:firstRow="0" w:lastRow="0" w:firstColumn="0" w:lastColumn="0" w:noHBand="0" w:noVBand="0"/>
      </w:tblPr>
      <w:tblGrid>
        <w:gridCol w:w="2547"/>
        <w:gridCol w:w="7482"/>
      </w:tblGrid>
      <w:tr w:rsidRPr="00A67ED4" w:rsidR="00D43769" w:rsidTr="00F12ECD" w14:paraId="58FF69EA" w14:textId="77777777">
        <w:trPr>
          <w:trHeight w:val="1132"/>
        </w:trPr>
        <w:tc>
          <w:tcPr>
            <w:tcW w:w="2547" w:type="dxa"/>
            <w:tcBorders>
              <w:top w:val="single" w:color="808080" w:sz="4" w:space="0"/>
              <w:left w:val="single" w:color="808080" w:sz="4" w:space="0"/>
              <w:bottom w:val="single" w:color="808080" w:sz="4" w:space="0"/>
              <w:right w:val="single" w:color="808080" w:sz="4" w:space="0"/>
            </w:tcBorders>
            <w:shd w:val="clear" w:color="auto" w:fill="D9D9D9" w:themeFill="background1" w:themeFillShade="D9"/>
            <w:vAlign w:val="center"/>
          </w:tcPr>
          <w:p w:rsidRPr="00A67ED4" w:rsidR="00D43769" w:rsidP="00207A7A" w:rsidRDefault="00D43769" w14:paraId="4BD1767D" w14:textId="77777777">
            <w:pPr>
              <w:spacing w:after="0" w:line="276" w:lineRule="auto"/>
              <w:jc w:val="left"/>
              <w:rPr>
                <w:b/>
              </w:rPr>
            </w:pPr>
            <w:r w:rsidRPr="00A67ED4">
              <w:rPr>
                <w:b/>
              </w:rPr>
              <w:t>Project Scope</w:t>
            </w:r>
          </w:p>
        </w:tc>
        <w:tc>
          <w:tcPr>
            <w:tcW w:w="7482" w:type="dxa"/>
            <w:tcBorders>
              <w:top w:val="single" w:color="808080" w:sz="4" w:space="0"/>
              <w:left w:val="single" w:color="808080" w:sz="4" w:space="0"/>
              <w:bottom w:val="single" w:color="808080" w:sz="4" w:space="0"/>
              <w:right w:val="single" w:color="808080" w:sz="4" w:space="0"/>
            </w:tcBorders>
            <w:shd w:val="clear" w:color="auto" w:fill="auto"/>
            <w:vAlign w:val="center"/>
          </w:tcPr>
          <w:p w:rsidRPr="00A67ED4" w:rsidR="00D43769" w:rsidP="00207A7A" w:rsidRDefault="00D43769" w14:paraId="3DBB6430" w14:textId="42CA439C">
            <w:pPr>
              <w:spacing w:after="0" w:line="276" w:lineRule="auto"/>
              <w:jc w:val="left"/>
              <w:rPr>
                <w:color w:val="404040" w:themeColor="text1" w:themeTint="BF"/>
              </w:rPr>
            </w:pPr>
          </w:p>
        </w:tc>
      </w:tr>
      <w:tr w:rsidRPr="00A67ED4" w:rsidR="00D43769" w:rsidTr="00F12ECD" w14:paraId="45730CC8" w14:textId="77777777">
        <w:trPr>
          <w:trHeight w:val="508"/>
        </w:trPr>
        <w:tc>
          <w:tcPr>
            <w:tcW w:w="2547" w:type="dxa"/>
            <w:tcBorders>
              <w:top w:val="single" w:color="808080" w:sz="4" w:space="0"/>
              <w:left w:val="single" w:color="808080" w:sz="4" w:space="0"/>
              <w:bottom w:val="single" w:color="808080" w:sz="4" w:space="0"/>
              <w:right w:val="single" w:color="808080" w:sz="4" w:space="0"/>
            </w:tcBorders>
            <w:shd w:val="clear" w:color="auto" w:fill="D9D9D9" w:themeFill="background1" w:themeFillShade="D9"/>
            <w:vAlign w:val="center"/>
          </w:tcPr>
          <w:p w:rsidRPr="00A67ED4" w:rsidR="00D43769" w:rsidP="00207A7A" w:rsidRDefault="00D43769" w14:paraId="598F2619" w14:textId="77777777">
            <w:pPr>
              <w:spacing w:after="0" w:line="276" w:lineRule="auto"/>
              <w:jc w:val="left"/>
              <w:rPr>
                <w:b/>
              </w:rPr>
            </w:pPr>
            <w:r w:rsidRPr="00A67ED4">
              <w:rPr>
                <w:b/>
              </w:rPr>
              <w:t>Individual Role</w:t>
            </w:r>
          </w:p>
        </w:tc>
        <w:tc>
          <w:tcPr>
            <w:tcW w:w="7482" w:type="dxa"/>
            <w:tcBorders>
              <w:top w:val="single" w:color="808080" w:sz="4" w:space="0"/>
              <w:left w:val="single" w:color="808080" w:sz="4" w:space="0"/>
              <w:bottom w:val="single" w:color="808080" w:sz="4" w:space="0"/>
              <w:right w:val="single" w:color="808080" w:sz="4" w:space="0"/>
            </w:tcBorders>
            <w:shd w:val="clear" w:color="auto" w:fill="auto"/>
            <w:vAlign w:val="center"/>
          </w:tcPr>
          <w:p w:rsidRPr="00A67ED4" w:rsidR="00D43769" w:rsidP="00207A7A" w:rsidRDefault="00D43769" w14:paraId="63B58318" w14:textId="649098C7">
            <w:pPr>
              <w:spacing w:after="0" w:line="276" w:lineRule="auto"/>
              <w:jc w:val="left"/>
              <w:rPr>
                <w:color w:val="404040" w:themeColor="text1" w:themeTint="BF"/>
              </w:rPr>
            </w:pPr>
          </w:p>
        </w:tc>
      </w:tr>
      <w:tr w:rsidRPr="00A67ED4" w:rsidR="00B14B6B" w:rsidTr="00F12ECD" w14:paraId="2CBEAEE7" w14:textId="77777777">
        <w:trPr>
          <w:trHeight w:val="508"/>
        </w:trPr>
        <w:tc>
          <w:tcPr>
            <w:tcW w:w="2547" w:type="dxa"/>
            <w:tcBorders>
              <w:top w:val="single" w:color="808080" w:sz="4" w:space="0"/>
              <w:left w:val="single" w:color="808080" w:sz="4" w:space="0"/>
              <w:bottom w:val="single" w:color="808080" w:sz="4" w:space="0"/>
              <w:right w:val="single" w:color="808080" w:sz="4" w:space="0"/>
            </w:tcBorders>
            <w:shd w:val="clear" w:color="auto" w:fill="D9D9D9" w:themeFill="background1" w:themeFillShade="D9"/>
            <w:vAlign w:val="center"/>
          </w:tcPr>
          <w:p w:rsidRPr="00A67ED4" w:rsidR="00B14B6B" w:rsidP="00B14B6B" w:rsidRDefault="00B14B6B" w14:paraId="76EA3B43" w14:textId="055B0241">
            <w:pPr>
              <w:spacing w:after="0" w:line="276" w:lineRule="auto"/>
              <w:jc w:val="left"/>
              <w:rPr>
                <w:b/>
              </w:rPr>
            </w:pPr>
            <w:r w:rsidRPr="00924010">
              <w:rPr>
                <w:b/>
              </w:rPr>
              <w:lastRenderedPageBreak/>
              <w:t>Tools &amp; Technologies</w:t>
            </w:r>
          </w:p>
        </w:tc>
        <w:tc>
          <w:tcPr>
            <w:tcW w:w="7482" w:type="dxa"/>
            <w:tcBorders>
              <w:top w:val="single" w:color="808080" w:sz="4" w:space="0"/>
              <w:left w:val="single" w:color="808080" w:sz="4" w:space="0"/>
              <w:bottom w:val="single" w:color="808080" w:sz="4" w:space="0"/>
              <w:right w:val="single" w:color="808080" w:sz="4" w:space="0"/>
            </w:tcBorders>
            <w:shd w:val="clear" w:color="auto" w:fill="auto"/>
            <w:vAlign w:val="center"/>
          </w:tcPr>
          <w:p w:rsidRPr="00207A7A" w:rsidR="00B14B6B" w:rsidP="00B14B6B" w:rsidRDefault="00B14B6B" w14:paraId="12F06E28" w14:textId="1A41F3B8">
            <w:pPr>
              <w:spacing w:after="0" w:line="276" w:lineRule="auto"/>
              <w:jc w:val="left"/>
              <w:rPr>
                <w:rFonts w:cs="Arial"/>
                <w:color w:val="404040" w:themeColor="text1" w:themeTint="BF"/>
                <w:szCs w:val="20"/>
              </w:rPr>
            </w:pPr>
          </w:p>
        </w:tc>
      </w:tr>
      <w:tr w:rsidRPr="00A67ED4" w:rsidR="00B14B6B" w:rsidTr="004418D0" w14:paraId="56473FF1" w14:textId="77777777">
        <w:trPr>
          <w:trHeight w:val="2197"/>
        </w:trPr>
        <w:tc>
          <w:tcPr>
            <w:tcW w:w="2547" w:type="dxa"/>
            <w:tcBorders>
              <w:top w:val="single" w:color="808080" w:sz="4" w:space="0"/>
              <w:left w:val="single" w:color="808080" w:sz="4" w:space="0"/>
              <w:bottom w:val="single" w:color="808080" w:sz="4" w:space="0"/>
              <w:right w:val="single" w:color="808080" w:sz="4" w:space="0"/>
            </w:tcBorders>
            <w:shd w:val="clear" w:color="auto" w:fill="D9D9D9" w:themeFill="background1" w:themeFillShade="D9"/>
            <w:vAlign w:val="center"/>
          </w:tcPr>
          <w:p w:rsidRPr="00A67ED4" w:rsidR="00B14B6B" w:rsidP="00B14B6B" w:rsidRDefault="00B14B6B" w14:paraId="69BE1F0F" w14:textId="77777777">
            <w:pPr>
              <w:spacing w:after="0" w:line="276" w:lineRule="auto"/>
              <w:jc w:val="left"/>
              <w:rPr>
                <w:b/>
              </w:rPr>
            </w:pPr>
            <w:r w:rsidRPr="00A67ED4">
              <w:rPr>
                <w:b/>
              </w:rPr>
              <w:t>Project Contribution</w:t>
            </w:r>
          </w:p>
        </w:tc>
        <w:tc>
          <w:tcPr>
            <w:tcW w:w="7482" w:type="dxa"/>
            <w:tcBorders>
              <w:top w:val="single" w:color="808080" w:sz="4" w:space="0"/>
              <w:left w:val="single" w:color="808080" w:sz="4" w:space="0"/>
              <w:bottom w:val="single" w:color="808080" w:sz="4" w:space="0"/>
              <w:right w:val="single" w:color="808080" w:sz="4" w:space="0"/>
            </w:tcBorders>
            <w:shd w:val="clear" w:color="auto" w:fill="auto"/>
            <w:vAlign w:val="center"/>
          </w:tcPr>
          <w:p w:rsidRPr="00A67ED4" w:rsidR="00B14B6B" w:rsidP="00B14B6B" w:rsidRDefault="00B14B6B" w14:paraId="66C608AA" w14:textId="3D38584E">
            <w:pPr>
              <w:pStyle w:val="ListParagraph"/>
              <w:numPr>
                <w:ilvl w:val="0"/>
                <w:numId w:val="11"/>
              </w:numPr>
              <w:spacing w:before="0" w:after="0"/>
              <w:rPr>
                <w:rFonts w:ascii="Arial" w:hAnsi="Arial" w:cs="Arial"/>
                <w:color w:val="404040" w:themeColor="text1" w:themeTint="BF"/>
              </w:rPr>
            </w:pPr>
          </w:p>
        </w:tc>
      </w:tr>
    </w:tbl>
    <w:p w:rsidR="00924010" w:rsidP="00924010" w:rsidRDefault="00924010" w14:paraId="13D84C3A" w14:textId="77777777">
      <w:pPr>
        <w:rPr>
          <w:rFonts w:cs="Arial"/>
          <w:szCs w:val="20"/>
        </w:rPr>
      </w:pPr>
    </w:p>
    <w:p w:rsidR="00C857E3" w:rsidRDefault="00C857E3" w14:paraId="7E3A5CD3" w14:textId="77777777">
      <w:pPr>
        <w:spacing w:after="0"/>
        <w:jc w:val="left"/>
        <w:rPr>
          <w:b/>
          <w:sz w:val="24"/>
          <w:highlight w:val="yellow"/>
          <w:u w:val="single"/>
        </w:rPr>
      </w:pPr>
      <w:r>
        <w:rPr>
          <w:b/>
          <w:sz w:val="24"/>
          <w:highlight w:val="yellow"/>
          <w:u w:val="single"/>
        </w:rPr>
        <w:br w:type="page"/>
      </w:r>
    </w:p>
    <w:p w:rsidRPr="0091522C" w:rsidR="00C857E3" w:rsidP="00C857E3" w:rsidRDefault="007D5AA9" w14:paraId="398D9DD5" w14:textId="31EBA26B">
      <w:pPr>
        <w:spacing w:line="276" w:lineRule="auto"/>
        <w:rPr>
          <w:b/>
          <w:sz w:val="24"/>
          <w:u w:val="single"/>
        </w:rPr>
      </w:pPr>
      <w:r>
        <w:rPr>
          <w:b/>
          <w:sz w:val="24"/>
          <w:highlight w:val="yellow"/>
          <w:u w:val="single"/>
        </w:rPr>
        <w:lastRenderedPageBreak/>
        <w:t xml:space="preserve">Project  : </w:t>
      </w:r>
      <w:r w:rsidRPr="003A3CD7" w:rsidR="00C857E3">
        <w:rPr>
          <w:b/>
          <w:sz w:val="24"/>
          <w:highlight w:val="yellow"/>
          <w:u w:val="single"/>
        </w:rPr>
        <w:t>Title</w:t>
      </w:r>
    </w:p>
    <w:tbl>
      <w:tblPr>
        <w:tblW w:w="10034" w:type="dxa"/>
        <w:tblInd w:w="-5" w:type="dxa"/>
        <w:tblLook w:val="0000" w:firstRow="0" w:lastRow="0" w:firstColumn="0" w:lastColumn="0" w:noHBand="0" w:noVBand="0"/>
      </w:tblPr>
      <w:tblGrid>
        <w:gridCol w:w="2552"/>
        <w:gridCol w:w="7482"/>
      </w:tblGrid>
      <w:tr w:rsidRPr="00A67ED4" w:rsidR="001E1DBE" w:rsidTr="00B14B6B" w14:paraId="1B10E259" w14:textId="77777777">
        <w:trPr>
          <w:trHeight w:val="1132"/>
        </w:trPr>
        <w:tc>
          <w:tcPr>
            <w:tcW w:w="2552" w:type="dxa"/>
            <w:tcBorders>
              <w:top w:val="single" w:color="808080" w:sz="4" w:space="0"/>
              <w:left w:val="single" w:color="808080" w:sz="4" w:space="0"/>
              <w:bottom w:val="single" w:color="808080" w:sz="4" w:space="0"/>
              <w:right w:val="single" w:color="808080" w:sz="4" w:space="0"/>
            </w:tcBorders>
            <w:shd w:val="clear" w:color="auto" w:fill="D9D9D9" w:themeFill="background1" w:themeFillShade="D9"/>
            <w:vAlign w:val="center"/>
          </w:tcPr>
          <w:p w:rsidRPr="00A67ED4" w:rsidR="001E1DBE" w:rsidP="00F12ECD" w:rsidRDefault="001E1DBE" w14:paraId="527D867F" w14:textId="77777777">
            <w:pPr>
              <w:spacing w:after="0" w:line="276" w:lineRule="auto"/>
              <w:jc w:val="left"/>
              <w:rPr>
                <w:b/>
              </w:rPr>
            </w:pPr>
            <w:r w:rsidRPr="00A67ED4">
              <w:rPr>
                <w:b/>
              </w:rPr>
              <w:t>Project Scope</w:t>
            </w:r>
          </w:p>
        </w:tc>
        <w:tc>
          <w:tcPr>
            <w:tcW w:w="7482" w:type="dxa"/>
            <w:tcBorders>
              <w:top w:val="single" w:color="808080" w:sz="4" w:space="0"/>
              <w:left w:val="single" w:color="808080" w:sz="4" w:space="0"/>
              <w:bottom w:val="single" w:color="808080" w:sz="4" w:space="0"/>
              <w:right w:val="single" w:color="808080" w:sz="4" w:space="0"/>
            </w:tcBorders>
            <w:shd w:val="clear" w:color="auto" w:fill="auto"/>
            <w:vAlign w:val="center"/>
          </w:tcPr>
          <w:p w:rsidRPr="00FC121A" w:rsidR="00FC121A" w:rsidP="00631395" w:rsidRDefault="00FC121A" w14:paraId="5DC89D5E" w14:textId="36024FD3">
            <w:pPr>
              <w:pStyle w:val="ListParagraph"/>
              <w:numPr>
                <w:ilvl w:val="0"/>
                <w:numId w:val="13"/>
              </w:numPr>
              <w:spacing w:after="0"/>
              <w:rPr>
                <w:color w:val="404040" w:themeColor="text1" w:themeTint="BF"/>
              </w:rPr>
            </w:pPr>
            <w:r w:rsidRPr="00FC121A">
              <w:rPr>
                <w:rFonts w:cs="Arial"/>
                <w:color w:val="404040" w:themeColor="text1" w:themeTint="BF"/>
                <w:sz w:val="22"/>
              </w:rPr>
              <w:t>This is a HealthCare Claims Processing Project which involves p</w:t>
            </w:r>
            <w:r w:rsidRPr="00FC121A" w:rsidR="00D05D72">
              <w:rPr>
                <w:rFonts w:cs="Arial"/>
                <w:color w:val="404040" w:themeColor="text1" w:themeTint="BF"/>
                <w:sz w:val="22"/>
              </w:rPr>
              <w:t xml:space="preserve">rocessing of scanned Healthcare claims forms and converting </w:t>
            </w:r>
            <w:r w:rsidRPr="00FC121A">
              <w:rPr>
                <w:rFonts w:cs="Arial"/>
                <w:color w:val="404040" w:themeColor="text1" w:themeTint="BF"/>
                <w:sz w:val="22"/>
              </w:rPr>
              <w:t xml:space="preserve">it </w:t>
            </w:r>
            <w:r w:rsidRPr="00FC121A" w:rsidR="00D05D72">
              <w:rPr>
                <w:rFonts w:cs="Arial"/>
                <w:color w:val="404040" w:themeColor="text1" w:themeTint="BF"/>
                <w:sz w:val="22"/>
              </w:rPr>
              <w:t>to client specified data file</w:t>
            </w:r>
            <w:r w:rsidRPr="00FC121A">
              <w:rPr>
                <w:rFonts w:cs="Arial"/>
                <w:color w:val="404040" w:themeColor="text1" w:themeTint="BF"/>
                <w:sz w:val="22"/>
              </w:rPr>
              <w:t>s</w:t>
            </w:r>
          </w:p>
          <w:p w:rsidRPr="00FC121A" w:rsidR="00FC121A" w:rsidP="00631395" w:rsidRDefault="00D05D72" w14:paraId="57D5D191" w14:textId="20D896D8">
            <w:pPr>
              <w:pStyle w:val="ListParagraph"/>
              <w:numPr>
                <w:ilvl w:val="0"/>
                <w:numId w:val="13"/>
              </w:numPr>
              <w:spacing w:after="0"/>
              <w:rPr>
                <w:color w:val="404040" w:themeColor="text1" w:themeTint="BF"/>
              </w:rPr>
            </w:pPr>
            <w:r w:rsidRPr="00FC121A">
              <w:rPr>
                <w:rFonts w:cs="Arial"/>
                <w:color w:val="404040" w:themeColor="text1" w:themeTint="BF"/>
                <w:sz w:val="22"/>
              </w:rPr>
              <w:t>Processing of claims involves data capture, validation, quality check and final quality check</w:t>
            </w:r>
          </w:p>
          <w:p w:rsidRPr="00FC121A" w:rsidR="00FC121A" w:rsidP="00631395" w:rsidRDefault="00D05D72" w14:paraId="5E1505BD" w14:textId="4990DE2B">
            <w:pPr>
              <w:pStyle w:val="ListParagraph"/>
              <w:numPr>
                <w:ilvl w:val="0"/>
                <w:numId w:val="13"/>
              </w:numPr>
              <w:spacing w:after="0"/>
              <w:rPr>
                <w:color w:val="404040" w:themeColor="text1" w:themeTint="BF"/>
              </w:rPr>
            </w:pPr>
            <w:r w:rsidRPr="00FC121A">
              <w:rPr>
                <w:rFonts w:cs="Arial"/>
                <w:color w:val="404040" w:themeColor="text1" w:themeTint="BF"/>
                <w:sz w:val="22"/>
              </w:rPr>
              <w:t>Manual testing of the applications required for the above-mentioned activities</w:t>
            </w:r>
          </w:p>
          <w:p w:rsidRPr="00FC121A" w:rsidR="001E1DBE" w:rsidP="00631395" w:rsidRDefault="001E1DBE" w14:paraId="349D8C01" w14:textId="55A7E805">
            <w:pPr>
              <w:pStyle w:val="ListParagraph"/>
              <w:numPr>
                <w:ilvl w:val="0"/>
                <w:numId w:val="13"/>
              </w:numPr>
              <w:spacing w:after="0"/>
              <w:rPr>
                <w:color w:val="404040" w:themeColor="text1" w:themeTint="BF"/>
              </w:rPr>
            </w:pPr>
            <w:r w:rsidRPr="00FC121A">
              <w:rPr>
                <w:rFonts w:cs="Arial"/>
                <w:color w:val="404040" w:themeColor="text1" w:themeTint="BF"/>
                <w:sz w:val="22"/>
              </w:rPr>
              <w:t xml:space="preserve">This was carried out in onsite/offshore mode with average team size of </w:t>
            </w:r>
            <w:r w:rsidRPr="00FC121A" w:rsidR="00FC121A">
              <w:rPr>
                <w:rFonts w:cs="Arial"/>
                <w:color w:val="404040" w:themeColor="text1" w:themeTint="BF"/>
                <w:sz w:val="22"/>
              </w:rPr>
              <w:t xml:space="preserve">12 </w:t>
            </w:r>
            <w:r w:rsidRPr="00FC121A">
              <w:rPr>
                <w:rFonts w:cs="Arial"/>
                <w:color w:val="404040" w:themeColor="text1" w:themeTint="BF"/>
                <w:sz w:val="22"/>
              </w:rPr>
              <w:t>associates</w:t>
            </w:r>
          </w:p>
        </w:tc>
      </w:tr>
      <w:tr w:rsidRPr="00A67ED4" w:rsidR="001E1DBE" w:rsidTr="00B14B6B" w14:paraId="06D7D952" w14:textId="77777777">
        <w:trPr>
          <w:trHeight w:val="508"/>
        </w:trPr>
        <w:tc>
          <w:tcPr>
            <w:tcW w:w="2552" w:type="dxa"/>
            <w:tcBorders>
              <w:top w:val="single" w:color="808080" w:sz="4" w:space="0"/>
              <w:left w:val="single" w:color="808080" w:sz="4" w:space="0"/>
              <w:bottom w:val="single" w:color="808080" w:sz="4" w:space="0"/>
              <w:right w:val="single" w:color="808080" w:sz="4" w:space="0"/>
            </w:tcBorders>
            <w:shd w:val="clear" w:color="auto" w:fill="D9D9D9" w:themeFill="background1" w:themeFillShade="D9"/>
            <w:vAlign w:val="center"/>
          </w:tcPr>
          <w:p w:rsidRPr="00A67ED4" w:rsidR="001E1DBE" w:rsidP="00F12ECD" w:rsidRDefault="001E1DBE" w14:paraId="71C83DF4" w14:textId="77777777">
            <w:pPr>
              <w:spacing w:after="0" w:line="276" w:lineRule="auto"/>
              <w:jc w:val="left"/>
              <w:rPr>
                <w:b/>
              </w:rPr>
            </w:pPr>
            <w:r w:rsidRPr="00A67ED4">
              <w:rPr>
                <w:b/>
              </w:rPr>
              <w:t>Individual Role</w:t>
            </w:r>
          </w:p>
        </w:tc>
        <w:tc>
          <w:tcPr>
            <w:tcW w:w="7482" w:type="dxa"/>
            <w:tcBorders>
              <w:top w:val="single" w:color="808080" w:sz="4" w:space="0"/>
              <w:left w:val="single" w:color="808080" w:sz="4" w:space="0"/>
              <w:bottom w:val="single" w:color="808080" w:sz="4" w:space="0"/>
              <w:right w:val="single" w:color="808080" w:sz="4" w:space="0"/>
            </w:tcBorders>
            <w:shd w:val="clear" w:color="auto" w:fill="auto"/>
            <w:vAlign w:val="center"/>
          </w:tcPr>
          <w:p w:rsidRPr="00A67ED4" w:rsidR="001E1DBE" w:rsidP="00F12ECD" w:rsidRDefault="001E1DBE" w14:paraId="29FDC0BD" w14:textId="10958952">
            <w:pPr>
              <w:spacing w:after="0" w:line="276" w:lineRule="auto"/>
              <w:jc w:val="left"/>
              <w:rPr>
                <w:color w:val="404040" w:themeColor="text1" w:themeTint="BF"/>
              </w:rPr>
            </w:pPr>
            <w:r w:rsidRPr="001E1DBE">
              <w:rPr>
                <w:rFonts w:cs="Arial"/>
                <w:color w:val="404040" w:themeColor="text1" w:themeTint="BF"/>
                <w:szCs w:val="20"/>
              </w:rPr>
              <w:t>Junior Officer</w:t>
            </w:r>
          </w:p>
        </w:tc>
      </w:tr>
      <w:tr w:rsidRPr="00A67ED4" w:rsidR="001E1DBE" w:rsidTr="00B14B6B" w14:paraId="46FCB4AE" w14:textId="77777777">
        <w:trPr>
          <w:trHeight w:val="460"/>
        </w:trPr>
        <w:tc>
          <w:tcPr>
            <w:tcW w:w="2552" w:type="dxa"/>
            <w:tcBorders>
              <w:top w:val="single" w:color="808080" w:sz="4" w:space="0"/>
              <w:left w:val="single" w:color="808080" w:sz="4" w:space="0"/>
              <w:bottom w:val="single" w:color="808080" w:sz="4" w:space="0"/>
              <w:right w:val="single" w:color="808080" w:sz="4" w:space="0"/>
            </w:tcBorders>
            <w:shd w:val="clear" w:color="auto" w:fill="D9D9D9" w:themeFill="background1" w:themeFillShade="D9"/>
            <w:vAlign w:val="center"/>
          </w:tcPr>
          <w:p w:rsidRPr="00A67ED4" w:rsidR="001E1DBE" w:rsidP="00F12ECD" w:rsidRDefault="001E1DBE" w14:paraId="21B8DD48" w14:textId="6CAA161A">
            <w:pPr>
              <w:spacing w:after="0" w:line="276" w:lineRule="auto"/>
              <w:jc w:val="left"/>
              <w:rPr>
                <w:b/>
              </w:rPr>
            </w:pPr>
            <w:r w:rsidRPr="00924010">
              <w:rPr>
                <w:b/>
              </w:rPr>
              <w:t>Tools &amp; Technologies</w:t>
            </w:r>
          </w:p>
        </w:tc>
        <w:tc>
          <w:tcPr>
            <w:tcW w:w="7482" w:type="dxa"/>
            <w:tcBorders>
              <w:top w:val="single" w:color="808080" w:sz="4" w:space="0"/>
              <w:left w:val="single" w:color="808080" w:sz="4" w:space="0"/>
              <w:bottom w:val="single" w:color="808080" w:sz="4" w:space="0"/>
              <w:right w:val="single" w:color="808080" w:sz="4" w:space="0"/>
            </w:tcBorders>
            <w:shd w:val="clear" w:color="auto" w:fill="auto"/>
            <w:vAlign w:val="center"/>
          </w:tcPr>
          <w:p w:rsidRPr="00FC121A" w:rsidR="001E1DBE" w:rsidP="00FC121A" w:rsidRDefault="001E1DBE" w14:paraId="3BF52798" w14:textId="3955F01E">
            <w:pPr>
              <w:spacing w:after="0"/>
              <w:rPr>
                <w:rFonts w:ascii="Arial" w:hAnsi="Arial" w:cs="Arial"/>
                <w:color w:val="404040" w:themeColor="text1" w:themeTint="BF"/>
              </w:rPr>
            </w:pPr>
            <w:r w:rsidRPr="00FC121A">
              <w:rPr>
                <w:rFonts w:cs="Arial"/>
                <w:color w:val="404040" w:themeColor="text1" w:themeTint="BF"/>
              </w:rPr>
              <w:t xml:space="preserve">Manual Testing, </w:t>
            </w:r>
            <w:proofErr w:type="spellStart"/>
            <w:r w:rsidRPr="00FC121A">
              <w:rPr>
                <w:rFonts w:cs="Arial"/>
                <w:color w:val="404040" w:themeColor="text1" w:themeTint="BF"/>
              </w:rPr>
              <w:t>eFlow</w:t>
            </w:r>
            <w:proofErr w:type="spellEnd"/>
          </w:p>
        </w:tc>
      </w:tr>
      <w:tr w:rsidRPr="00A67ED4" w:rsidR="001E1DBE" w:rsidTr="00B14B6B" w14:paraId="1BC69B4D" w14:textId="77777777">
        <w:trPr>
          <w:trHeight w:val="2197"/>
        </w:trPr>
        <w:tc>
          <w:tcPr>
            <w:tcW w:w="2552" w:type="dxa"/>
            <w:tcBorders>
              <w:top w:val="single" w:color="808080" w:sz="4" w:space="0"/>
              <w:left w:val="single" w:color="808080" w:sz="4" w:space="0"/>
              <w:bottom w:val="single" w:color="808080" w:sz="4" w:space="0"/>
              <w:right w:val="single" w:color="808080" w:sz="4" w:space="0"/>
            </w:tcBorders>
            <w:shd w:val="clear" w:color="auto" w:fill="D9D9D9" w:themeFill="background1" w:themeFillShade="D9"/>
            <w:vAlign w:val="center"/>
          </w:tcPr>
          <w:p w:rsidRPr="00A67ED4" w:rsidR="001E1DBE" w:rsidP="001E1DBE" w:rsidRDefault="001E1DBE" w14:paraId="2E9D2050" w14:textId="1C88A229">
            <w:pPr>
              <w:spacing w:after="0" w:line="276" w:lineRule="auto"/>
              <w:jc w:val="left"/>
              <w:rPr>
                <w:b/>
              </w:rPr>
            </w:pPr>
            <w:r w:rsidRPr="00A67ED4">
              <w:rPr>
                <w:b/>
              </w:rPr>
              <w:t>Project Contribution</w:t>
            </w:r>
          </w:p>
        </w:tc>
        <w:tc>
          <w:tcPr>
            <w:tcW w:w="7482" w:type="dxa"/>
            <w:tcBorders>
              <w:top w:val="single" w:color="808080" w:sz="4" w:space="0"/>
              <w:left w:val="single" w:color="808080" w:sz="4" w:space="0"/>
              <w:bottom w:val="single" w:color="808080" w:sz="4" w:space="0"/>
              <w:right w:val="single" w:color="808080" w:sz="4" w:space="0"/>
            </w:tcBorders>
            <w:shd w:val="clear" w:color="auto" w:fill="auto"/>
            <w:vAlign w:val="center"/>
          </w:tcPr>
          <w:p w:rsidRPr="00D05D72" w:rsidR="00D05D72" w:rsidP="00631395" w:rsidRDefault="00FC121A" w14:paraId="539EE467" w14:textId="398EABAC">
            <w:pPr>
              <w:pStyle w:val="ListParagraph"/>
              <w:numPr>
                <w:ilvl w:val="0"/>
                <w:numId w:val="11"/>
              </w:numPr>
              <w:spacing w:after="0"/>
              <w:rPr>
                <w:rFonts w:asciiTheme="minorHAnsi" w:hAnsiTheme="minorHAnsi" w:cstheme="minorHAnsi"/>
                <w:color w:val="404040" w:themeColor="text1" w:themeTint="BF"/>
                <w:sz w:val="22"/>
              </w:rPr>
            </w:pPr>
            <w:r>
              <w:rPr>
                <w:rFonts w:asciiTheme="minorHAnsi" w:hAnsiTheme="minorHAnsi" w:cstheme="minorHAnsi"/>
                <w:color w:val="404040" w:themeColor="text1" w:themeTint="BF"/>
                <w:sz w:val="22"/>
              </w:rPr>
              <w:t xml:space="preserve">Thorough </w:t>
            </w:r>
            <w:r w:rsidRPr="00207A7A">
              <w:rPr>
                <w:rFonts w:asciiTheme="minorHAnsi" w:hAnsiTheme="minorHAnsi" w:cstheme="minorHAnsi"/>
                <w:color w:val="404040" w:themeColor="text1" w:themeTint="BF"/>
                <w:sz w:val="22"/>
              </w:rPr>
              <w:t>study</w:t>
            </w:r>
            <w:r>
              <w:rPr>
                <w:rFonts w:asciiTheme="minorHAnsi" w:hAnsiTheme="minorHAnsi" w:cstheme="minorHAnsi"/>
                <w:color w:val="404040" w:themeColor="text1" w:themeTint="BF"/>
                <w:sz w:val="22"/>
              </w:rPr>
              <w:t xml:space="preserve"> of</w:t>
            </w:r>
            <w:r w:rsidRPr="00207A7A">
              <w:rPr>
                <w:rFonts w:asciiTheme="minorHAnsi" w:hAnsiTheme="minorHAnsi" w:cstheme="minorHAnsi"/>
                <w:color w:val="404040" w:themeColor="text1" w:themeTint="BF"/>
                <w:sz w:val="22"/>
              </w:rPr>
              <w:t xml:space="preserve"> the </w:t>
            </w:r>
            <w:r w:rsidRPr="00D05D72">
              <w:rPr>
                <w:rFonts w:asciiTheme="minorHAnsi" w:hAnsiTheme="minorHAnsi" w:cstheme="minorHAnsi"/>
                <w:color w:val="404040" w:themeColor="text1" w:themeTint="BF"/>
                <w:sz w:val="22"/>
              </w:rPr>
              <w:t xml:space="preserve">Specification Document </w:t>
            </w:r>
            <w:r w:rsidRPr="00D05D72" w:rsidR="00D05D72">
              <w:rPr>
                <w:rFonts w:asciiTheme="minorHAnsi" w:hAnsiTheme="minorHAnsi" w:cstheme="minorHAnsi"/>
                <w:color w:val="404040" w:themeColor="text1" w:themeTint="BF"/>
                <w:sz w:val="22"/>
              </w:rPr>
              <w:t>given by the client</w:t>
            </w:r>
            <w:r>
              <w:rPr>
                <w:rFonts w:asciiTheme="minorHAnsi" w:hAnsiTheme="minorHAnsi" w:cstheme="minorHAnsi"/>
                <w:color w:val="404040" w:themeColor="text1" w:themeTint="BF"/>
                <w:sz w:val="22"/>
              </w:rPr>
              <w:t xml:space="preserve"> team</w:t>
            </w:r>
          </w:p>
          <w:p w:rsidRPr="00D05D72" w:rsidR="00D05D72" w:rsidP="00631395" w:rsidRDefault="00D05D72" w14:paraId="11AD1F6F" w14:textId="77777777">
            <w:pPr>
              <w:pStyle w:val="ListParagraph"/>
              <w:numPr>
                <w:ilvl w:val="0"/>
                <w:numId w:val="11"/>
              </w:numPr>
              <w:spacing w:after="0"/>
              <w:rPr>
                <w:rFonts w:asciiTheme="minorHAnsi" w:hAnsiTheme="minorHAnsi" w:cstheme="minorHAnsi"/>
                <w:color w:val="404040" w:themeColor="text1" w:themeTint="BF"/>
                <w:sz w:val="22"/>
              </w:rPr>
            </w:pPr>
            <w:r w:rsidRPr="00D05D72">
              <w:rPr>
                <w:rFonts w:asciiTheme="minorHAnsi" w:hAnsiTheme="minorHAnsi" w:cstheme="minorHAnsi"/>
                <w:color w:val="404040" w:themeColor="text1" w:themeTint="BF"/>
                <w:sz w:val="22"/>
              </w:rPr>
              <w:t>Perform black box testing of the software applications</w:t>
            </w:r>
          </w:p>
          <w:p w:rsidRPr="00D05D72" w:rsidR="00D05D72" w:rsidP="00631395" w:rsidRDefault="00D05D72" w14:paraId="399B9AE6" w14:textId="77777777">
            <w:pPr>
              <w:pStyle w:val="ListParagraph"/>
              <w:numPr>
                <w:ilvl w:val="0"/>
                <w:numId w:val="11"/>
              </w:numPr>
              <w:spacing w:after="0"/>
              <w:rPr>
                <w:rFonts w:asciiTheme="minorHAnsi" w:hAnsiTheme="minorHAnsi" w:cstheme="minorHAnsi"/>
                <w:color w:val="404040" w:themeColor="text1" w:themeTint="BF"/>
                <w:sz w:val="22"/>
              </w:rPr>
            </w:pPr>
            <w:r w:rsidRPr="00D05D72">
              <w:rPr>
                <w:rFonts w:asciiTheme="minorHAnsi" w:hAnsiTheme="minorHAnsi" w:cstheme="minorHAnsi"/>
                <w:color w:val="404040" w:themeColor="text1" w:themeTint="BF"/>
                <w:sz w:val="22"/>
              </w:rPr>
              <w:t>Defect reporting of the applications.</w:t>
            </w:r>
          </w:p>
          <w:p w:rsidR="001E1DBE" w:rsidP="00631395" w:rsidRDefault="00D05D72" w14:paraId="5CED6EF5" w14:textId="21923E87">
            <w:pPr>
              <w:pStyle w:val="ListParagraph"/>
              <w:numPr>
                <w:ilvl w:val="0"/>
                <w:numId w:val="11"/>
              </w:numPr>
              <w:spacing w:before="0" w:after="0"/>
              <w:rPr>
                <w:rFonts w:asciiTheme="minorHAnsi" w:hAnsiTheme="minorHAnsi" w:cstheme="minorHAnsi"/>
                <w:color w:val="404040" w:themeColor="text1" w:themeTint="BF"/>
                <w:sz w:val="22"/>
              </w:rPr>
            </w:pPr>
            <w:r w:rsidRPr="00D05D72">
              <w:rPr>
                <w:rFonts w:asciiTheme="minorHAnsi" w:hAnsiTheme="minorHAnsi" w:cstheme="minorHAnsi"/>
                <w:color w:val="404040" w:themeColor="text1" w:themeTint="BF"/>
                <w:sz w:val="22"/>
              </w:rPr>
              <w:t>To make sure that the Application is ready and is as per the Specification document before the deadline date.</w:t>
            </w:r>
          </w:p>
        </w:tc>
      </w:tr>
    </w:tbl>
    <w:p w:rsidR="00F74025" w:rsidP="0091522C" w:rsidRDefault="00F74025" w14:paraId="709DCCD3" w14:textId="4BB5CD58">
      <w:pPr>
        <w:spacing w:line="276" w:lineRule="auto"/>
      </w:pPr>
    </w:p>
    <w:p w:rsidRPr="00015CE0" w:rsidR="00A67ED4" w:rsidP="00015CE0" w:rsidRDefault="00A67ED4" w14:paraId="3162A627" w14:textId="53991E78">
      <w:pPr>
        <w:spacing w:line="276" w:lineRule="auto"/>
        <w:rPr>
          <w:b/>
          <w:sz w:val="24"/>
          <w:u w:val="single"/>
        </w:rPr>
      </w:pPr>
      <w:r w:rsidRPr="00015CE0">
        <w:rPr>
          <w:b/>
          <w:sz w:val="24"/>
          <w:u w:val="single"/>
        </w:rPr>
        <w:t>Educational Background</w:t>
      </w:r>
      <w:r w:rsidR="00015CE0">
        <w:rPr>
          <w:b/>
          <w:sz w:val="24"/>
          <w:u w:val="single"/>
        </w:rPr>
        <w:t>:</w:t>
      </w:r>
    </w:p>
    <w:p w:rsidRPr="00015CE0" w:rsidR="00015CE0" w:rsidP="00631395" w:rsidRDefault="00015CE0" w14:paraId="0952C8DA" w14:textId="35C2ADD4">
      <w:pPr>
        <w:pStyle w:val="ListParagraph"/>
        <w:numPr>
          <w:ilvl w:val="0"/>
          <w:numId w:val="12"/>
        </w:numPr>
        <w:spacing w:after="0"/>
        <w:rPr>
          <w:color w:val="404040" w:themeColor="text1" w:themeTint="BF"/>
          <w:sz w:val="22"/>
        </w:rPr>
      </w:pPr>
      <w:r w:rsidRPr="00015CE0">
        <w:rPr>
          <w:color w:val="404040" w:themeColor="text1" w:themeTint="BF"/>
          <w:sz w:val="22"/>
        </w:rPr>
        <w:t>Post Graduate Diploma in Data Science</w:t>
      </w:r>
      <w:r>
        <w:rPr>
          <w:color w:val="404040" w:themeColor="text1" w:themeTint="BF"/>
          <w:sz w:val="22"/>
        </w:rPr>
        <w:t xml:space="preserve"> </w:t>
      </w:r>
      <w:r w:rsidRPr="00015CE0">
        <w:rPr>
          <w:color w:val="404040" w:themeColor="text1" w:themeTint="BF"/>
          <w:sz w:val="22"/>
        </w:rPr>
        <w:t xml:space="preserve">(IIIT and </w:t>
      </w:r>
      <w:proofErr w:type="spellStart"/>
      <w:r w:rsidRPr="00015CE0">
        <w:rPr>
          <w:color w:val="404040" w:themeColor="text1" w:themeTint="BF"/>
          <w:sz w:val="22"/>
        </w:rPr>
        <w:t>UpGrad</w:t>
      </w:r>
      <w:proofErr w:type="spellEnd"/>
      <w:r w:rsidRPr="00015CE0">
        <w:rPr>
          <w:color w:val="404040" w:themeColor="text1" w:themeTint="BF"/>
          <w:sz w:val="22"/>
        </w:rPr>
        <w:t>)</w:t>
      </w:r>
      <w:r w:rsidR="00CE33CB">
        <w:rPr>
          <w:color w:val="404040" w:themeColor="text1" w:themeTint="BF"/>
          <w:sz w:val="22"/>
        </w:rPr>
        <w:t>, 2021 passed out</w:t>
      </w:r>
      <w:r w:rsidRPr="00015CE0">
        <w:rPr>
          <w:color w:val="404040" w:themeColor="text1" w:themeTint="BF"/>
          <w:sz w:val="22"/>
        </w:rPr>
        <w:t xml:space="preserve"> </w:t>
      </w:r>
      <w:r w:rsidR="00CE33CB">
        <w:rPr>
          <w:color w:val="404040" w:themeColor="text1" w:themeTint="BF"/>
          <w:sz w:val="22"/>
        </w:rPr>
        <w:t>from IIIT Bangalore University</w:t>
      </w:r>
      <w:r w:rsidRPr="00015CE0">
        <w:rPr>
          <w:color w:val="404040" w:themeColor="text1" w:themeTint="BF"/>
          <w:sz w:val="22"/>
        </w:rPr>
        <w:t xml:space="preserve"> </w:t>
      </w:r>
      <w:r>
        <w:rPr>
          <w:color w:val="404040" w:themeColor="text1" w:themeTint="BF"/>
          <w:sz w:val="22"/>
        </w:rPr>
        <w:t xml:space="preserve"> </w:t>
      </w:r>
    </w:p>
    <w:p w:rsidR="00015CE0" w:rsidP="00631395" w:rsidRDefault="00015CE0" w14:paraId="5C3DE9FC" w14:textId="5AF27290">
      <w:pPr>
        <w:pStyle w:val="ListParagraph"/>
        <w:numPr>
          <w:ilvl w:val="0"/>
          <w:numId w:val="12"/>
        </w:numPr>
        <w:spacing w:after="0"/>
        <w:rPr>
          <w:color w:val="404040" w:themeColor="text1" w:themeTint="BF"/>
          <w:sz w:val="22"/>
        </w:rPr>
      </w:pPr>
      <w:r w:rsidRPr="00015CE0">
        <w:rPr>
          <w:color w:val="404040" w:themeColor="text1" w:themeTint="BF"/>
          <w:sz w:val="22"/>
        </w:rPr>
        <w:t>BE Computers, 2004 passed out from Mumbai University</w:t>
      </w:r>
    </w:p>
    <w:p w:rsidR="00015CE0" w:rsidP="00631395" w:rsidRDefault="00015CE0" w14:paraId="2221DA7A" w14:textId="36EAD7F8">
      <w:pPr>
        <w:pStyle w:val="ListParagraph"/>
        <w:numPr>
          <w:ilvl w:val="0"/>
          <w:numId w:val="12"/>
        </w:numPr>
        <w:spacing w:after="0"/>
        <w:rPr>
          <w:color w:val="404040" w:themeColor="text1" w:themeTint="BF"/>
          <w:sz w:val="22"/>
        </w:rPr>
      </w:pPr>
      <w:r w:rsidRPr="00015CE0">
        <w:rPr>
          <w:color w:val="404040" w:themeColor="text1" w:themeTint="BF"/>
          <w:sz w:val="22"/>
        </w:rPr>
        <w:t>Higher Secondary Certificate</w:t>
      </w:r>
      <w:r>
        <w:rPr>
          <w:color w:val="404040" w:themeColor="text1" w:themeTint="BF"/>
          <w:sz w:val="22"/>
        </w:rPr>
        <w:t xml:space="preserve"> (Science), 2000 passed out from Mumbai Board</w:t>
      </w:r>
    </w:p>
    <w:p w:rsidR="00015CE0" w:rsidP="00631395" w:rsidRDefault="00015CE0" w14:paraId="12C575FA" w14:textId="30A6C9A5">
      <w:pPr>
        <w:pStyle w:val="ListParagraph"/>
        <w:numPr>
          <w:ilvl w:val="0"/>
          <w:numId w:val="12"/>
        </w:numPr>
        <w:spacing w:after="0"/>
        <w:rPr>
          <w:color w:val="404040" w:themeColor="text1" w:themeTint="BF"/>
          <w:sz w:val="22"/>
        </w:rPr>
      </w:pPr>
      <w:r w:rsidRPr="00015CE0">
        <w:rPr>
          <w:color w:val="404040" w:themeColor="text1" w:themeTint="BF"/>
          <w:sz w:val="22"/>
        </w:rPr>
        <w:t>Secondary School Certificate</w:t>
      </w:r>
      <w:r>
        <w:rPr>
          <w:color w:val="404040" w:themeColor="text1" w:themeTint="BF"/>
          <w:sz w:val="22"/>
        </w:rPr>
        <w:t>, 1998 passed out from Mumbai Board</w:t>
      </w:r>
    </w:p>
    <w:p w:rsidRPr="00015CE0" w:rsidR="00015CE0" w:rsidP="00CE33CB" w:rsidRDefault="00015CE0" w14:paraId="6A6C21C7" w14:textId="77777777">
      <w:pPr>
        <w:pStyle w:val="ListParagraph"/>
        <w:spacing w:after="0"/>
        <w:ind w:left="360"/>
        <w:rPr>
          <w:color w:val="404040" w:themeColor="text1" w:themeTint="BF"/>
          <w:sz w:val="22"/>
        </w:rPr>
      </w:pPr>
    </w:p>
    <w:p w:rsidRPr="00015CE0" w:rsidR="00A67ED4" w:rsidP="0091522C" w:rsidRDefault="00A67ED4" w14:paraId="6FA04ECF" w14:textId="77777777">
      <w:pPr>
        <w:spacing w:line="276" w:lineRule="auto"/>
        <w:rPr>
          <w:b/>
          <w:sz w:val="24"/>
          <w:u w:val="single"/>
        </w:rPr>
      </w:pPr>
    </w:p>
    <w:sectPr w:rsidRPr="00015CE0" w:rsidR="00A67ED4" w:rsidSect="0091522C">
      <w:headerReference w:type="default" r:id="rId11"/>
      <w:footerReference w:type="default" r:id="rId12"/>
      <w:footerReference w:type="first" r:id="rId13"/>
      <w:type w:val="continuous"/>
      <w:pgSz w:w="12240" w:h="15840" w:orient="portrait"/>
      <w:pgMar w:top="1656" w:right="1440" w:bottom="1701" w:left="1440" w:header="113"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0023B" w:rsidP="00E001B2" w:rsidRDefault="0060023B" w14:paraId="7F82B694" w14:textId="77777777">
      <w:pPr>
        <w:spacing w:after="0"/>
      </w:pPr>
      <w:r>
        <w:separator/>
      </w:r>
    </w:p>
  </w:endnote>
  <w:endnote w:type="continuationSeparator" w:id="0">
    <w:p w:rsidR="0060023B" w:rsidP="00E001B2" w:rsidRDefault="0060023B" w14:paraId="15E00F47" w14:textId="77777777">
      <w:pPr>
        <w:spacing w:after="0"/>
      </w:pPr>
      <w:r>
        <w:continuationSeparator/>
      </w:r>
    </w:p>
  </w:endnote>
  <w:endnote w:type="continuationNotice" w:id="1">
    <w:p w:rsidR="0060023B" w:rsidRDefault="0060023B" w14:paraId="334C614C"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imes">
    <w:altName w:val="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color="595959" w:themeColor="text1" w:themeTint="A6" w:sz="4" w:space="0"/>
      </w:tblBorders>
      <w:tblCellMar>
        <w:top w:w="115" w:type="dxa"/>
        <w:left w:w="115" w:type="dxa"/>
        <w:bottom w:w="115" w:type="dxa"/>
        <w:right w:w="115" w:type="dxa"/>
      </w:tblCellMar>
      <w:tblLook w:val="04A0" w:firstRow="1" w:lastRow="0" w:firstColumn="1" w:lastColumn="0" w:noHBand="0" w:noVBand="1"/>
    </w:tblPr>
    <w:tblGrid>
      <w:gridCol w:w="8892"/>
      <w:gridCol w:w="468"/>
    </w:tblGrid>
    <w:tr w:rsidR="004B6083" w:rsidTr="000A2D3D" w14:paraId="2D0A1D37" w14:textId="77777777">
      <w:tc>
        <w:tcPr>
          <w:tcW w:w="8892" w:type="dxa"/>
          <w:vAlign w:val="center"/>
        </w:tcPr>
        <w:p w:rsidRPr="00286C00" w:rsidR="004B6083" w:rsidP="00010203" w:rsidRDefault="004B6083" w14:paraId="188D5472" w14:textId="62DA138D">
          <w:pPr>
            <w:pStyle w:val="Header"/>
            <w:jc w:val="center"/>
            <w:rPr>
              <w:b/>
              <w:caps/>
              <w:color w:val="000000" w:themeColor="text1"/>
            </w:rPr>
          </w:pPr>
          <w:r w:rsidRPr="00286C00">
            <w:rPr>
              <w:b/>
              <w:szCs w:val="22"/>
              <w:lang w:val="en-GB"/>
            </w:rPr>
            <w:t>COPYRIGHT © 202</w:t>
          </w:r>
          <w:r w:rsidR="00D82ADE">
            <w:rPr>
              <w:b/>
              <w:szCs w:val="22"/>
              <w:lang w:val="en-GB"/>
            </w:rPr>
            <w:t>3</w:t>
          </w:r>
          <w:r w:rsidRPr="00286C00">
            <w:rPr>
              <w:b/>
              <w:szCs w:val="22"/>
              <w:lang w:val="en-GB"/>
            </w:rPr>
            <w:t>, NITOR INFOTECH PVT. LTD., ALL RIGHTS RESERVED. CONFIDENTIAL</w:t>
          </w:r>
        </w:p>
      </w:tc>
      <w:tc>
        <w:tcPr>
          <w:tcW w:w="468" w:type="dxa"/>
          <w:shd w:val="clear" w:color="auto" w:fill="808080" w:themeFill="background1" w:themeFillShade="80"/>
          <w:vAlign w:val="center"/>
        </w:tcPr>
        <w:p w:rsidRPr="00FD40BE" w:rsidR="004B6083" w:rsidP="000A2D3D" w:rsidRDefault="004B6083" w14:paraId="00ED5CB4" w14:textId="77777777">
          <w:pPr>
            <w:pStyle w:val="Footer"/>
            <w:tabs>
              <w:tab w:val="clear" w:pos="4680"/>
              <w:tab w:val="clear" w:pos="9360"/>
            </w:tabs>
            <w:jc w:val="center"/>
            <w:rPr>
              <w:b/>
              <w:color w:val="FFFFFF" w:themeColor="background1"/>
            </w:rPr>
          </w:pPr>
          <w:r w:rsidRPr="00FD40BE">
            <w:rPr>
              <w:b/>
              <w:color w:val="FFFFFF" w:themeColor="background1"/>
            </w:rPr>
            <w:fldChar w:fldCharType="begin"/>
          </w:r>
          <w:r w:rsidRPr="00FD40BE">
            <w:rPr>
              <w:b/>
              <w:color w:val="FFFFFF" w:themeColor="background1"/>
            </w:rPr>
            <w:instrText xml:space="preserve"> PAGE   \* MERGEFORMAT </w:instrText>
          </w:r>
          <w:r w:rsidRPr="00FD40BE">
            <w:rPr>
              <w:b/>
              <w:color w:val="FFFFFF" w:themeColor="background1"/>
            </w:rPr>
            <w:fldChar w:fldCharType="separate"/>
          </w:r>
          <w:r w:rsidRPr="00FD40BE">
            <w:rPr>
              <w:b/>
              <w:noProof/>
              <w:color w:val="FFFFFF" w:themeColor="background1"/>
            </w:rPr>
            <w:t>2</w:t>
          </w:r>
          <w:r w:rsidRPr="00FD40BE">
            <w:rPr>
              <w:b/>
              <w:noProof/>
              <w:color w:val="FFFFFF" w:themeColor="background1"/>
            </w:rPr>
            <w:fldChar w:fldCharType="end"/>
          </w:r>
        </w:p>
      </w:tc>
    </w:tr>
  </w:tbl>
  <w:p w:rsidRPr="007356EE" w:rsidR="004B6083" w:rsidP="00FD40BE" w:rsidRDefault="004B6083" w14:paraId="780F86D1" w14:textId="77777777">
    <w:pPr>
      <w:pStyle w:val="Footer"/>
      <w:tabs>
        <w:tab w:val="left" w:pos="1575"/>
      </w:tabs>
      <w:jc w:val="both"/>
      <w:rPr>
        <w:sz w:val="28"/>
      </w:rPr>
    </w:pPr>
    <w:r>
      <w:rPr>
        <w:sz w:val="2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B29F6" w:rsidR="004B6083" w:rsidP="00C66011" w:rsidRDefault="004B6083" w14:paraId="42CA8FF5" w14:textId="77777777">
    <w:pPr>
      <w:pStyle w:val="Footer"/>
    </w:pPr>
    <w:r w:rsidRPr="00063EEC">
      <w:tab/>
    </w:r>
  </w:p>
  <w:p w:rsidR="004B6083" w:rsidRDefault="004B6083" w14:paraId="7001875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0023B" w:rsidP="00E001B2" w:rsidRDefault="0060023B" w14:paraId="30885121" w14:textId="77777777">
      <w:pPr>
        <w:spacing w:after="0"/>
      </w:pPr>
      <w:r>
        <w:separator/>
      </w:r>
    </w:p>
  </w:footnote>
  <w:footnote w:type="continuationSeparator" w:id="0">
    <w:p w:rsidR="0060023B" w:rsidP="00E001B2" w:rsidRDefault="0060023B" w14:paraId="412CF61D" w14:textId="77777777">
      <w:pPr>
        <w:spacing w:after="0"/>
      </w:pPr>
      <w:r>
        <w:continuationSeparator/>
      </w:r>
    </w:p>
  </w:footnote>
  <w:footnote w:type="continuationNotice" w:id="1">
    <w:p w:rsidR="0060023B" w:rsidRDefault="0060023B" w14:paraId="67FBEA2A"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D6A26" w:rsidP="009D6A26" w:rsidRDefault="007D5AA9" w14:paraId="7C045E54" w14:textId="492F4731">
    <w:pPr>
      <w:pStyle w:val="Header"/>
      <w:tabs>
        <w:tab w:val="clear" w:pos="4680"/>
        <w:tab w:val="clear" w:pos="9360"/>
        <w:tab w:val="left" w:pos="1820"/>
        <w:tab w:val="left" w:pos="5265"/>
      </w:tabs>
      <w:spacing w:before="0" w:line="300" w:lineRule="auto"/>
      <w:rPr>
        <w:b/>
        <w:sz w:val="22"/>
      </w:rPr>
    </w:pPr>
    <w:sdt>
      <w:sdtPr>
        <w:rPr>
          <w:b/>
          <w:sz w:val="22"/>
        </w:rPr>
        <w:id w:val="1804963161"/>
        <w:docPartObj>
          <w:docPartGallery w:val="Watermarks"/>
          <w:docPartUnique/>
        </w:docPartObj>
      </w:sdtPr>
      <w:sdtEndPr/>
      <w:sdtContent>
        <w:r>
          <w:rPr>
            <w:b/>
            <w:noProof/>
            <w:sz w:val="22"/>
          </w:rPr>
          <w:pict w14:anchorId="4B90F98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 style="position:absolute;margin-left:0;margin-top:0;width:513.2pt;height:146.6pt;rotation:315;z-index:-251656192;mso-position-horizontal:center;mso-position-horizontal-relative:margin;mso-position-vertical:center;mso-position-vertical-relative:margin" o:spid="_x0000_s2049" o:allowincell="f" fillcolor="silver" stroked="f" type="#_x0000_t136">
              <v:fill opacity=".5"/>
              <v:textpath style="font-family:&quot;Arial&quot;;font-size:1pt" string="RESUME"/>
              <w10:wrap anchorx="margin" anchory="margin"/>
            </v:shape>
          </w:pict>
        </w:r>
      </w:sdtContent>
    </w:sdt>
    <w:r w:rsidR="009D6A26">
      <w:rPr>
        <w:noProof/>
      </w:rPr>
      <w:drawing>
        <wp:anchor distT="0" distB="0" distL="114300" distR="114300" simplePos="0" relativeHeight="251658240" behindDoc="0" locked="0" layoutInCell="1" allowOverlap="1" wp14:anchorId="7BC44704" wp14:editId="76FEC9EC">
          <wp:simplePos x="0" y="0"/>
          <wp:positionH relativeFrom="column">
            <wp:posOffset>4902835</wp:posOffset>
          </wp:positionH>
          <wp:positionV relativeFrom="paragraph">
            <wp:posOffset>196850</wp:posOffset>
          </wp:positionV>
          <wp:extent cx="1120775" cy="551815"/>
          <wp:effectExtent l="0" t="0" r="3175" b="635"/>
          <wp:wrapThrough wrapText="bothSides">
            <wp:wrapPolygon edited="0">
              <wp:start x="367" y="0"/>
              <wp:lineTo x="0" y="2237"/>
              <wp:lineTo x="0" y="15659"/>
              <wp:lineTo x="3671" y="20879"/>
              <wp:lineTo x="19458" y="20879"/>
              <wp:lineTo x="19825" y="11931"/>
              <wp:lineTo x="21294" y="6711"/>
              <wp:lineTo x="21294" y="3728"/>
              <wp:lineTo x="11748" y="0"/>
              <wp:lineTo x="367"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0775" cy="5518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86C00" w:rsidR="009D6A26">
      <w:rPr>
        <w:b/>
        <w:noProof/>
      </w:rPr>
      <mc:AlternateContent>
        <mc:Choice Requires="wps">
          <w:drawing>
            <wp:anchor distT="0" distB="0" distL="114300" distR="114300" simplePos="0" relativeHeight="251655168" behindDoc="0" locked="0" layoutInCell="0" allowOverlap="1" wp14:anchorId="199A8B57" wp14:editId="22386F8D">
              <wp:simplePos x="0" y="0"/>
              <wp:positionH relativeFrom="page">
                <wp:posOffset>0</wp:posOffset>
              </wp:positionH>
              <wp:positionV relativeFrom="topMargin">
                <wp:posOffset>409575</wp:posOffset>
              </wp:positionV>
              <wp:extent cx="685800" cy="180975"/>
              <wp:effectExtent l="0" t="0" r="0" b="952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180975"/>
                      </a:xfrm>
                      <a:prstGeom prst="rect">
                        <a:avLst/>
                      </a:prstGeom>
                      <a:gradFill flip="none" rotWithShape="1">
                        <a:gsLst>
                          <a:gs pos="0">
                            <a:srgbClr val="C00000"/>
                          </a:gs>
                          <a:gs pos="100000">
                            <a:schemeClr val="bg1"/>
                          </a:gs>
                        </a:gsLst>
                        <a:lin ang="0" scaled="1"/>
                        <a:tileRect/>
                      </a:gradFill>
                      <a:ln>
                        <a:noFill/>
                      </a:ln>
                    </wps:spPr>
                    <wps:txbx>
                      <w:txbxContent>
                        <w:p w:rsidR="004B6083" w:rsidP="00A74F34" w:rsidRDefault="004B6083" w14:paraId="3DDD0F58" w14:textId="77777777">
                          <w:pPr>
                            <w:spacing w:after="0"/>
                            <w:jc w:val="right"/>
                            <w:rPr>
                              <w:color w:val="FFFFFF" w:themeColor="background1"/>
                            </w:rPr>
                          </w:pPr>
                        </w:p>
                        <w:p w:rsidR="004B6083" w:rsidRDefault="004B6083" w14:paraId="64A27670" w14:textId="77777777">
                          <w:pPr>
                            <w:spacing w:after="0"/>
                            <w:jc w:val="right"/>
                            <w:rPr>
                              <w:color w:val="FFFFFF" w:themeColor="background1"/>
                            </w:rPr>
                          </w:pPr>
                        </w:p>
                      </w:txbxContent>
                    </wps:txbx>
                    <wps:bodyPr rot="0" vert="horz" wrap="square" lIns="91440" tIns="0" rIns="91440" bIns="0" anchor="ctr" anchorCtr="0" upright="1">
                      <a:noAutofit/>
                    </wps:bodyPr>
                  </wps:wsp>
                </a:graphicData>
              </a:graphic>
              <wp14:sizeRelH relativeFrom="leftMargin">
                <wp14:pctWidth>0</wp14:pctWidth>
              </wp14:sizeRelH>
              <wp14:sizeRelV relativeFrom="page">
                <wp14:pctHeight>0</wp14:pctHeight>
              </wp14:sizeRelV>
            </wp:anchor>
          </w:drawing>
        </mc:Choice>
        <mc:Fallback>
          <w:pict>
            <v:shapetype id="_x0000_t202" coordsize="21600,21600" o:spt="202" path="m,l,21600r21600,l21600,xe" w14:anchorId="199A8B57">
              <v:stroke joinstyle="miter"/>
              <v:path gradientshapeok="t" o:connecttype="rect"/>
            </v:shapetype>
            <v:shape id="Text Box 219" style="position:absolute;margin-left:0;margin-top:32.25pt;width:54pt;height:14.2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left-margin-area;mso-height-relative:page;v-text-anchor:middle" o:spid="_x0000_s1026" o:allowincell="f" fillcolor="#c0000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">
              <v:fill type="gradient" color2="white [3212]" angle="90" focus="100%" rotate="t"/>
              <v:textbox inset=",0,,0">
                <w:txbxContent>
                  <w:p w:rsidR="004B6083" w:rsidP="00A74F34" w:rsidRDefault="004B6083" w14:paraId="3DDD0F58" w14:textId="77777777">
                    <w:pPr>
                      <w:spacing w:after="0"/>
                      <w:jc w:val="right"/>
                      <w:rPr>
                        <w:color w:val="FFFFFF" w:themeColor="background1"/>
                      </w:rPr>
                    </w:pPr>
                  </w:p>
                  <w:p w:rsidR="004B6083" w:rsidRDefault="004B6083" w14:paraId="64A27670" w14:textId="77777777">
                    <w:pPr>
                      <w:spacing w:after="0"/>
                      <w:jc w:val="right"/>
                      <w:rPr>
                        <w:color w:val="FFFFFF" w:themeColor="background1"/>
                      </w:rPr>
                    </w:pPr>
                  </w:p>
                </w:txbxContent>
              </v:textbox>
              <w10:wrap anchorx="page" anchory="margin"/>
            </v:shape>
          </w:pict>
        </mc:Fallback>
      </mc:AlternateContent>
    </w:r>
  </w:p>
  <w:p w:rsidR="009D6A26" w:rsidP="009D6A26" w:rsidRDefault="009D6A26" w14:paraId="7B3828D4" w14:textId="12AF09D1">
    <w:pPr>
      <w:pStyle w:val="Header"/>
      <w:tabs>
        <w:tab w:val="clear" w:pos="4680"/>
        <w:tab w:val="clear" w:pos="9360"/>
        <w:tab w:val="left" w:pos="1820"/>
        <w:tab w:val="left" w:pos="5265"/>
      </w:tabs>
      <w:spacing w:before="0" w:line="300" w:lineRule="auto"/>
      <w:rPr>
        <w:b/>
        <w:sz w:val="22"/>
      </w:rPr>
    </w:pPr>
    <w:r w:rsidRPr="00286C00">
      <w:rPr>
        <w:b/>
        <w:noProof/>
      </w:rPr>
      <mc:AlternateContent>
        <mc:Choice Requires="wps">
          <w:drawing>
            <wp:anchor distT="0" distB="0" distL="114300" distR="114300" simplePos="0" relativeHeight="251657216" behindDoc="0" locked="0" layoutInCell="0" allowOverlap="1" wp14:anchorId="0AB70766" wp14:editId="190D463C">
              <wp:simplePos x="0" y="0"/>
              <wp:positionH relativeFrom="page">
                <wp:posOffset>7096124</wp:posOffset>
              </wp:positionH>
              <wp:positionV relativeFrom="topMargin">
                <wp:posOffset>409575</wp:posOffset>
              </wp:positionV>
              <wp:extent cx="669290" cy="180975"/>
              <wp:effectExtent l="0" t="0" r="0" b="9525"/>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69290" cy="180975"/>
                      </a:xfrm>
                      <a:prstGeom prst="rect">
                        <a:avLst/>
                      </a:prstGeom>
                      <a:gradFill flip="none" rotWithShape="1">
                        <a:gsLst>
                          <a:gs pos="0">
                            <a:schemeClr val="bg1">
                              <a:lumMod val="75000"/>
                              <a:shade val="30000"/>
                              <a:satMod val="115000"/>
                            </a:schemeClr>
                          </a:gs>
                          <a:gs pos="50000">
                            <a:schemeClr val="bg1">
                              <a:lumMod val="75000"/>
                              <a:shade val="67500"/>
                              <a:satMod val="115000"/>
                            </a:schemeClr>
                          </a:gs>
                          <a:gs pos="100000">
                            <a:schemeClr val="bg1"/>
                          </a:gs>
                        </a:gsLst>
                        <a:lin ang="0" scaled="1"/>
                        <a:tileRect/>
                      </a:gradFill>
                      <a:ln>
                        <a:noFill/>
                      </a:ln>
                    </wps:spPr>
                    <wps:txbx>
                      <w:txbxContent>
                        <w:p w:rsidR="004B6083" w:rsidP="00A74F34" w:rsidRDefault="004B6083" w14:paraId="5BF7423D" w14:textId="77777777">
                          <w:pPr>
                            <w:spacing w:after="0"/>
                            <w:jc w:val="right"/>
                            <w:rPr>
                              <w:color w:val="FFFFFF" w:themeColor="background1"/>
                            </w:rPr>
                          </w:pPr>
                        </w:p>
                        <w:p w:rsidR="004B6083" w:rsidP="00A74F34" w:rsidRDefault="004B6083" w14:paraId="37B4F90D" w14:textId="77777777">
                          <w:pPr>
                            <w:spacing w:after="0"/>
                            <w:jc w:val="right"/>
                            <w:rPr>
                              <w:color w:val="FFFFFF" w:themeColor="background1"/>
                            </w:rPr>
                          </w:pPr>
                        </w:p>
                      </w:txbxContent>
                    </wps:txbx>
                    <wps:bodyPr rot="0" vert="horz" wrap="square" lIns="91440" tIns="0" rIns="91440" bIns="0" anchor="ctr" anchorCtr="0" upright="1">
                      <a:noAutofit/>
                    </wps:bodyPr>
                  </wps:wsp>
                </a:graphicData>
              </a:graphic>
              <wp14:sizeRelH relativeFrom="leftMargin">
                <wp14:pctWidth>0</wp14:pctWidth>
              </wp14:sizeRelH>
              <wp14:sizeRelV relativeFrom="page">
                <wp14:pctHeight>0</wp14:pctHeight>
              </wp14:sizeRelV>
            </wp:anchor>
          </w:drawing>
        </mc:Choice>
        <mc:Fallback>
          <w:pict>
            <v:shape id="Text Box 22" style="position:absolute;margin-left:558.75pt;margin-top:32.25pt;width:52.7pt;height:14.25pt;flip:x;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op-margin-area;mso-width-percent:0;mso-height-percent:0;mso-width-relative:left-margin-area;mso-height-relative:page;v-text-anchor:middle" o:spid="_x0000_s1027" o:allowincell="f" fillcolor="#bfbfbf [241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" w14:anchorId="0AB70766">
              <v:fill type="gradient" color2="white [3212]" colors="0 #6e6e6e;.5 #a0a0a0;1 white" angle="90" focus="100%" rotate="t"/>
              <v:textbox inset=",0,,0">
                <w:txbxContent>
                  <w:p w:rsidR="004B6083" w:rsidP="00A74F34" w:rsidRDefault="004B6083" w14:paraId="5BF7423D" w14:textId="77777777">
                    <w:pPr>
                      <w:spacing w:after="0"/>
                      <w:jc w:val="right"/>
                      <w:rPr>
                        <w:color w:val="FFFFFF" w:themeColor="background1"/>
                      </w:rPr>
                    </w:pPr>
                  </w:p>
                  <w:p w:rsidR="004B6083" w:rsidP="00A74F34" w:rsidRDefault="004B6083" w14:paraId="37B4F90D" w14:textId="77777777">
                    <w:pPr>
                      <w:spacing w:after="0"/>
                      <w:jc w:val="right"/>
                      <w:rPr>
                        <w:color w:val="FFFFFF" w:themeColor="background1"/>
                      </w:rPr>
                    </w:pPr>
                  </w:p>
                </w:txbxContent>
              </v:textbox>
              <w10:wrap anchorx="page" anchory="margin"/>
            </v:shape>
          </w:pict>
        </mc:Fallback>
      </mc:AlternateContent>
    </w:r>
  </w:p>
  <w:p w:rsidR="009D6A26" w:rsidP="295F2051" w:rsidRDefault="00286C00" w14:paraId="67311BB7" w14:textId="3173981A">
    <w:pPr>
      <w:pStyle w:val="Header"/>
      <w:tabs>
        <w:tab w:val="clear" w:pos="4680"/>
        <w:tab w:val="clear" w:pos="9360"/>
        <w:tab w:val="left" w:pos="1820"/>
        <w:tab w:val="left" w:pos="5265"/>
      </w:tabs>
      <w:spacing w:before="0" w:line="300" w:lineRule="auto"/>
      <w:rPr>
        <w:b w:val="1"/>
        <w:bCs w:val="1"/>
        <w:sz w:val="22"/>
        <w:szCs w:val="22"/>
      </w:rPr>
    </w:pPr>
    <w:r w:rsidRPr="295F2051" w:rsidR="295F2051">
      <w:rPr>
        <w:b w:val="1"/>
        <w:bCs w:val="1"/>
        <w:sz w:val="22"/>
        <w:szCs w:val="22"/>
      </w:rPr>
      <w:t>Name:</w:t>
    </w:r>
    <w:r w:rsidRPr="295F2051" w:rsidR="295F2051">
      <w:rPr>
        <w:b w:val="1"/>
        <w:bCs w:val="1"/>
        <w:sz w:val="22"/>
        <w:szCs w:val="22"/>
      </w:rPr>
      <w:t xml:space="preserve"> Tushar Badakh</w:t>
    </w:r>
  </w:p>
  <w:p w:rsidRPr="009D6A26" w:rsidR="009D6A26" w:rsidP="295F2051" w:rsidRDefault="00286C00" w14:paraId="26CDF002" w14:textId="44C359BD">
    <w:pPr>
      <w:pStyle w:val="Header"/>
      <w:tabs>
        <w:tab w:val="clear" w:pos="4680"/>
        <w:tab w:val="clear" w:pos="9360"/>
        <w:tab w:val="left" w:pos="1820"/>
        <w:tab w:val="left" w:pos="5265"/>
      </w:tabs>
      <w:spacing w:before="240"/>
      <w:rPr>
        <w:b w:val="1"/>
        <w:bCs w:val="1"/>
        <w:sz w:val="22"/>
        <w:szCs w:val="22"/>
      </w:rPr>
    </w:pPr>
    <w:r w:rsidRPr="295F2051" w:rsidR="295F2051">
      <w:rPr>
        <w:b w:val="1"/>
        <w:bCs w:val="1"/>
        <w:sz w:val="22"/>
        <w:szCs w:val="22"/>
      </w:rPr>
      <w:t>E</w:t>
    </w:r>
    <w:r w:rsidRPr="295F2051" w:rsidR="295F2051">
      <w:rPr>
        <w:b w:val="1"/>
        <w:bCs w:val="1"/>
        <w:sz w:val="22"/>
        <w:szCs w:val="22"/>
      </w:rPr>
      <w:t>mail:</w:t>
    </w:r>
    <w:r w:rsidRPr="295F2051" w:rsidR="295F2051">
      <w:rPr>
        <w:b w:val="1"/>
        <w:bCs w:val="1"/>
        <w:sz w:val="22"/>
        <w:szCs w:val="22"/>
      </w:rPr>
      <w:t xml:space="preserve"> tushar.badakh@nitorinfotech.com</w:t>
    </w:r>
  </w:p>
  <w:p w:rsidR="004B6083" w:rsidP="009D6A26" w:rsidRDefault="009D6A26" w14:paraId="750A5CB5" w14:textId="3D37169D">
    <w:pPr>
      <w:pStyle w:val="Header"/>
      <w:tabs>
        <w:tab w:val="clear" w:pos="4680"/>
        <w:tab w:val="clear" w:pos="9360"/>
        <w:tab w:val="left" w:pos="1820"/>
        <w:tab w:val="left" w:pos="5265"/>
      </w:tabs>
      <w:spacing w:before="240"/>
    </w:pPr>
    <w:r>
      <w:rPr>
        <w:noProof/>
      </w:rPr>
      <mc:AlternateContent>
        <mc:Choice Requires="wps">
          <w:drawing>
            <wp:anchor distT="0" distB="0" distL="114300" distR="114300" simplePos="0" relativeHeight="251659264" behindDoc="0" locked="0" layoutInCell="1" allowOverlap="1" wp14:anchorId="3B23BE5A" wp14:editId="68213CBA">
              <wp:simplePos x="0" y="0"/>
              <wp:positionH relativeFrom="column">
                <wp:posOffset>-971550</wp:posOffset>
              </wp:positionH>
              <wp:positionV relativeFrom="paragraph">
                <wp:posOffset>178435</wp:posOffset>
              </wp:positionV>
              <wp:extent cx="791083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7910830" cy="0"/>
                      </a:xfrm>
                      <a:prstGeom prst="line">
                        <a:avLst/>
                      </a:prstGeom>
                      <a:ln w="127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9"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5a5a5a [2109]" strokeweight="1pt" from="-76.5pt,14.05pt" to="546.4pt,14.05pt" w14:anchorId="097850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"/>
          </w:pict>
        </mc:Fallback>
      </mc:AlternateContent>
    </w:r>
    <w:r w:rsidRPr="009D6A26" w:rsidR="00286C00">
      <w:rPr>
        <w:sz w:val="22"/>
      </w:rPr>
      <w:t xml:space="preserve">  </w:t>
    </w:r>
    <w:r w:rsidR="004B6083">
      <w:rPr>
        <w:noProof/>
      </w:rPr>
      <mc:AlternateContent>
        <mc:Choice Requires="wps">
          <w:drawing>
            <wp:anchor distT="0" distB="0" distL="114300" distR="114300" simplePos="0" relativeHeight="251656192" behindDoc="0" locked="0" layoutInCell="1" allowOverlap="1" wp14:anchorId="07B9F2F2" wp14:editId="16C7D096">
              <wp:simplePos x="0" y="0"/>
              <wp:positionH relativeFrom="column">
                <wp:posOffset>-1002843</wp:posOffset>
              </wp:positionH>
              <wp:positionV relativeFrom="paragraph">
                <wp:posOffset>155575</wp:posOffset>
              </wp:positionV>
              <wp:extent cx="7910932"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7910932" cy="0"/>
                      </a:xfrm>
                      <a:prstGeom prst="line">
                        <a:avLst/>
                      </a:prstGeom>
                      <a:ln w="12700">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id="Straight Connector 21"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5a5a5a [2109]" strokeweight="1pt" from="-78.95pt,12.25pt" to="543.95pt,12.25pt" w14:anchorId="3FFF4BF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&#1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7BA01796"/>
    <w:lvl w:ilvl="0">
      <w:start w:val="1"/>
      <w:numFmt w:val="bullet"/>
      <w:pStyle w:val="ListBullet3"/>
      <w:lvlText w:val=""/>
      <w:lvlJc w:val="left"/>
      <w:pPr>
        <w:tabs>
          <w:tab w:val="num" w:pos="6120"/>
        </w:tabs>
        <w:ind w:left="6120" w:hanging="360"/>
      </w:pPr>
      <w:rPr>
        <w:rFonts w:hint="default" w:ascii="Symbol" w:hAnsi="Symbol"/>
      </w:rPr>
    </w:lvl>
  </w:abstractNum>
  <w:abstractNum w:abstractNumId="1" w15:restartNumberingAfterBreak="0">
    <w:nsid w:val="00000009"/>
    <w:multiLevelType w:val="multilevel"/>
    <w:tmpl w:val="00000009"/>
    <w:name w:val="RTF_Num 10"/>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Wingdings" w:hAnsi="Wingdings"/>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 w15:restartNumberingAfterBreak="0">
    <w:nsid w:val="00000021"/>
    <w:multiLevelType w:val="multilevel"/>
    <w:tmpl w:val="00000021"/>
    <w:name w:val="RTF_Num 35"/>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Wingdings" w:hAnsi="Wingdings"/>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3" w15:restartNumberingAfterBreak="0">
    <w:nsid w:val="0000002B"/>
    <w:multiLevelType w:val="multilevel"/>
    <w:tmpl w:val="0000002B"/>
    <w:name w:val="RTF_Num 45"/>
    <w:lvl w:ilvl="0">
      <w:start w:val="1"/>
      <w:numFmt w:val="bullet"/>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Wingdings" w:hAnsi="Wingdings"/>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4" w15:restartNumberingAfterBreak="0">
    <w:nsid w:val="0263494F"/>
    <w:multiLevelType w:val="multilevel"/>
    <w:tmpl w:val="F2AA25EC"/>
    <w:lvl w:ilvl="0">
      <w:start w:val="1"/>
      <w:numFmt w:val="decimal"/>
      <w:lvlText w:val="%1"/>
      <w:lvlJc w:val="left"/>
      <w:pPr>
        <w:ind w:left="432" w:hanging="432"/>
      </w:pPr>
      <w:rPr>
        <w:rFonts w:cs="Times New Roman"/>
      </w:rPr>
    </w:lvl>
    <w:lvl w:ilvl="1">
      <w:start w:val="1"/>
      <w:numFmt w:val="decimal"/>
      <w:lvlText w:val="%1.%2"/>
      <w:lvlJc w:val="left"/>
      <w:pPr>
        <w:ind w:left="576" w:hanging="576"/>
      </w:pPr>
      <w:rPr>
        <w:rFonts w:cs="Times New Roman"/>
      </w:rPr>
    </w:lvl>
    <w:lvl w:ilvl="2">
      <w:start w:val="1"/>
      <w:numFmt w:val="decimal"/>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5" w15:restartNumberingAfterBreak="0">
    <w:nsid w:val="11A06AA5"/>
    <w:multiLevelType w:val="multilevel"/>
    <w:tmpl w:val="7132000E"/>
    <w:lvl w:ilvl="0">
      <w:start w:val="1"/>
      <w:numFmt w:val="decimal"/>
      <w:pStyle w:val="Heading1"/>
      <w:lvlText w:val="%1."/>
      <w:lvlJc w:val="left"/>
      <w:pPr>
        <w:ind w:left="360" w:hanging="360"/>
      </w:pPr>
      <w:rPr>
        <w:rFonts w:hint="default"/>
        <w:b/>
        <w:color w:val="FFFFFF" w:themeColor="background1"/>
      </w:rPr>
    </w:lvl>
    <w:lvl w:ilvl="1">
      <w:start w:val="1"/>
      <w:numFmt w:val="decimal"/>
      <w:pStyle w:val="Style2"/>
      <w:lvlText w:val="%1.%2"/>
      <w:lvlJc w:val="left"/>
      <w:pPr>
        <w:ind w:left="840" w:hanging="480"/>
      </w:pPr>
      <w:rPr>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441258C"/>
    <w:multiLevelType w:val="multilevel"/>
    <w:tmpl w:val="5820153E"/>
    <w:lvl w:ilvl="0">
      <w:start w:val="1"/>
      <w:numFmt w:val="decimal"/>
      <w:pStyle w:val="Heading21"/>
      <w:lvlText w:val="%1."/>
      <w:lvlJc w:val="left"/>
      <w:pPr>
        <w:ind w:left="540" w:hanging="360"/>
      </w:pPr>
      <w:rPr>
        <w:rFonts w:cs="Times New Roman"/>
        <w:b/>
      </w:rPr>
    </w:lvl>
    <w:lvl w:ilvl="1">
      <w:start w:val="1"/>
      <w:numFmt w:val="decimal"/>
      <w:pStyle w:val="Heading21"/>
      <w:isLgl/>
      <w:lvlText w:val="%1.%2"/>
      <w:lvlJc w:val="left"/>
      <w:pPr>
        <w:ind w:left="540" w:hanging="360"/>
      </w:pPr>
      <w:rPr>
        <w:rFonts w:hint="default" w:cs="Times New Roman"/>
      </w:rPr>
    </w:lvl>
    <w:lvl w:ilvl="2">
      <w:start w:val="1"/>
      <w:numFmt w:val="decimal"/>
      <w:pStyle w:val="Heading21"/>
      <w:isLgl/>
      <w:lvlText w:val="%1.%2.%3"/>
      <w:lvlJc w:val="left"/>
      <w:pPr>
        <w:ind w:left="900" w:hanging="720"/>
      </w:pPr>
      <w:rPr>
        <w:rFonts w:hint="default" w:cs="Times New Roman"/>
      </w:rPr>
    </w:lvl>
    <w:lvl w:ilvl="3">
      <w:start w:val="1"/>
      <w:numFmt w:val="decimal"/>
      <w:isLgl/>
      <w:lvlText w:val="%1.%2.%3.%4"/>
      <w:lvlJc w:val="left"/>
      <w:pPr>
        <w:ind w:left="900" w:hanging="720"/>
      </w:pPr>
      <w:rPr>
        <w:rFonts w:hint="default" w:cs="Times New Roman"/>
      </w:rPr>
    </w:lvl>
    <w:lvl w:ilvl="4">
      <w:start w:val="1"/>
      <w:numFmt w:val="decimal"/>
      <w:isLgl/>
      <w:lvlText w:val="%1.%2.%3.%4.%5"/>
      <w:lvlJc w:val="left"/>
      <w:pPr>
        <w:ind w:left="1260" w:hanging="1080"/>
      </w:pPr>
      <w:rPr>
        <w:rFonts w:hint="default" w:cs="Times New Roman"/>
      </w:rPr>
    </w:lvl>
    <w:lvl w:ilvl="5">
      <w:start w:val="1"/>
      <w:numFmt w:val="decimal"/>
      <w:isLgl/>
      <w:lvlText w:val="%1.%2.%3.%4.%5.%6"/>
      <w:lvlJc w:val="left"/>
      <w:pPr>
        <w:ind w:left="1260" w:hanging="1080"/>
      </w:pPr>
      <w:rPr>
        <w:rFonts w:hint="default" w:cs="Times New Roman"/>
      </w:rPr>
    </w:lvl>
    <w:lvl w:ilvl="6">
      <w:start w:val="1"/>
      <w:numFmt w:val="decimal"/>
      <w:isLgl/>
      <w:lvlText w:val="%1.%2.%3.%4.%5.%6.%7"/>
      <w:lvlJc w:val="left"/>
      <w:pPr>
        <w:ind w:left="1620" w:hanging="1440"/>
      </w:pPr>
      <w:rPr>
        <w:rFonts w:hint="default" w:cs="Times New Roman"/>
      </w:rPr>
    </w:lvl>
    <w:lvl w:ilvl="7">
      <w:start w:val="1"/>
      <w:numFmt w:val="decimal"/>
      <w:isLgl/>
      <w:lvlText w:val="%1.%2.%3.%4.%5.%6.%7.%8"/>
      <w:lvlJc w:val="left"/>
      <w:pPr>
        <w:ind w:left="1620" w:hanging="1440"/>
      </w:pPr>
      <w:rPr>
        <w:rFonts w:hint="default" w:cs="Times New Roman"/>
      </w:rPr>
    </w:lvl>
    <w:lvl w:ilvl="8">
      <w:start w:val="1"/>
      <w:numFmt w:val="decimal"/>
      <w:isLgl/>
      <w:lvlText w:val="%1.%2.%3.%4.%5.%6.%7.%8.%9"/>
      <w:lvlJc w:val="left"/>
      <w:pPr>
        <w:ind w:left="1980" w:hanging="1800"/>
      </w:pPr>
      <w:rPr>
        <w:rFonts w:hint="default" w:cs="Times New Roman"/>
      </w:rPr>
    </w:lvl>
  </w:abstractNum>
  <w:abstractNum w:abstractNumId="7" w15:restartNumberingAfterBreak="0">
    <w:nsid w:val="183E2874"/>
    <w:multiLevelType w:val="hybridMultilevel"/>
    <w:tmpl w:val="3A3A2A3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8" w15:restartNumberingAfterBreak="0">
    <w:nsid w:val="23465C87"/>
    <w:multiLevelType w:val="hybridMultilevel"/>
    <w:tmpl w:val="FCA27D36"/>
    <w:lvl w:ilvl="0" w:tplc="F160950C">
      <w:start w:val="1"/>
      <w:numFmt w:val="bullet"/>
      <w:pStyle w:val="Heading1-FormatOnly"/>
      <w:lvlText w:val=""/>
      <w:lvlJc w:val="left"/>
      <w:pPr>
        <w:tabs>
          <w:tab w:val="num" w:pos="360"/>
        </w:tabs>
        <w:ind w:left="357" w:hanging="357"/>
      </w:pPr>
      <w:rPr>
        <w:rFonts w:hint="default" w:ascii="Wingdings" w:hAnsi="Wingdings"/>
        <w:color w:val="808000"/>
      </w:rPr>
    </w:lvl>
    <w:lvl w:ilvl="1" w:tplc="8698D434">
      <w:start w:val="1"/>
      <w:numFmt w:val="bullet"/>
      <w:lvlText w:val="o"/>
      <w:lvlJc w:val="left"/>
      <w:pPr>
        <w:tabs>
          <w:tab w:val="num" w:pos="1440"/>
        </w:tabs>
        <w:ind w:left="1440" w:hanging="360"/>
      </w:pPr>
      <w:rPr>
        <w:rFonts w:hint="default" w:ascii="Courier New" w:hAnsi="Courier New"/>
      </w:rPr>
    </w:lvl>
    <w:lvl w:ilvl="2" w:tplc="54AA7228" w:tentative="1">
      <w:start w:val="1"/>
      <w:numFmt w:val="bullet"/>
      <w:lvlText w:val=""/>
      <w:lvlJc w:val="left"/>
      <w:pPr>
        <w:tabs>
          <w:tab w:val="num" w:pos="2160"/>
        </w:tabs>
        <w:ind w:left="2160" w:hanging="360"/>
      </w:pPr>
      <w:rPr>
        <w:rFonts w:hint="default" w:ascii="Wingdings" w:hAnsi="Wingdings"/>
      </w:rPr>
    </w:lvl>
    <w:lvl w:ilvl="3" w:tplc="D90644B8" w:tentative="1">
      <w:start w:val="1"/>
      <w:numFmt w:val="bullet"/>
      <w:lvlText w:val=""/>
      <w:lvlJc w:val="left"/>
      <w:pPr>
        <w:tabs>
          <w:tab w:val="num" w:pos="2880"/>
        </w:tabs>
        <w:ind w:left="2880" w:hanging="360"/>
      </w:pPr>
      <w:rPr>
        <w:rFonts w:hint="default" w:ascii="Symbol" w:hAnsi="Symbol"/>
      </w:rPr>
    </w:lvl>
    <w:lvl w:ilvl="4" w:tplc="AE9072E4" w:tentative="1">
      <w:start w:val="1"/>
      <w:numFmt w:val="bullet"/>
      <w:lvlText w:val="o"/>
      <w:lvlJc w:val="left"/>
      <w:pPr>
        <w:tabs>
          <w:tab w:val="num" w:pos="3600"/>
        </w:tabs>
        <w:ind w:left="3600" w:hanging="360"/>
      </w:pPr>
      <w:rPr>
        <w:rFonts w:hint="default" w:ascii="Courier New" w:hAnsi="Courier New"/>
      </w:rPr>
    </w:lvl>
    <w:lvl w:ilvl="5" w:tplc="03CE4E62" w:tentative="1">
      <w:start w:val="1"/>
      <w:numFmt w:val="bullet"/>
      <w:lvlText w:val=""/>
      <w:lvlJc w:val="left"/>
      <w:pPr>
        <w:tabs>
          <w:tab w:val="num" w:pos="4320"/>
        </w:tabs>
        <w:ind w:left="4320" w:hanging="360"/>
      </w:pPr>
      <w:rPr>
        <w:rFonts w:hint="default" w:ascii="Wingdings" w:hAnsi="Wingdings"/>
      </w:rPr>
    </w:lvl>
    <w:lvl w:ilvl="6" w:tplc="7C4CFBBC" w:tentative="1">
      <w:start w:val="1"/>
      <w:numFmt w:val="bullet"/>
      <w:lvlText w:val=""/>
      <w:lvlJc w:val="left"/>
      <w:pPr>
        <w:tabs>
          <w:tab w:val="num" w:pos="5040"/>
        </w:tabs>
        <w:ind w:left="5040" w:hanging="360"/>
      </w:pPr>
      <w:rPr>
        <w:rFonts w:hint="default" w:ascii="Symbol" w:hAnsi="Symbol"/>
      </w:rPr>
    </w:lvl>
    <w:lvl w:ilvl="7" w:tplc="F0629F26" w:tentative="1">
      <w:start w:val="1"/>
      <w:numFmt w:val="bullet"/>
      <w:lvlText w:val="o"/>
      <w:lvlJc w:val="left"/>
      <w:pPr>
        <w:tabs>
          <w:tab w:val="num" w:pos="5760"/>
        </w:tabs>
        <w:ind w:left="5760" w:hanging="360"/>
      </w:pPr>
      <w:rPr>
        <w:rFonts w:hint="default" w:ascii="Courier New" w:hAnsi="Courier New"/>
      </w:rPr>
    </w:lvl>
    <w:lvl w:ilvl="8" w:tplc="E40C1AE6"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253053F0"/>
    <w:multiLevelType w:val="hybridMultilevel"/>
    <w:tmpl w:val="B1CEBFC8"/>
    <w:name w:val="WW8Num2"/>
    <w:lvl w:ilvl="0" w:tplc="3DB6EF3C">
      <w:start w:val="1"/>
      <w:numFmt w:val="bullet"/>
      <w:lvlText w:val=""/>
      <w:lvlJc w:val="left"/>
      <w:pPr>
        <w:ind w:left="1080" w:hanging="360"/>
      </w:pPr>
      <w:rPr>
        <w:rFonts w:hint="default" w:ascii="Wingdings" w:hAnsi="Wingdings"/>
        <w:sz w:val="18"/>
      </w:rPr>
    </w:lvl>
    <w:lvl w:ilvl="1" w:tplc="FFFFFFFF" w:tentative="1">
      <w:start w:val="1"/>
      <w:numFmt w:val="bullet"/>
      <w:lvlText w:val="o"/>
      <w:lvlJc w:val="left"/>
      <w:pPr>
        <w:ind w:left="1800" w:hanging="360"/>
      </w:pPr>
      <w:rPr>
        <w:rFonts w:hint="default" w:ascii="Courier New" w:hAnsi="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rPr>
    </w:lvl>
    <w:lvl w:ilvl="8" w:tplc="FFFFFFFF" w:tentative="1">
      <w:start w:val="1"/>
      <w:numFmt w:val="bullet"/>
      <w:lvlText w:val=""/>
      <w:lvlJc w:val="left"/>
      <w:pPr>
        <w:ind w:left="6840" w:hanging="360"/>
      </w:pPr>
      <w:rPr>
        <w:rFonts w:hint="default" w:ascii="Wingdings" w:hAnsi="Wingdings"/>
      </w:rPr>
    </w:lvl>
  </w:abstractNum>
  <w:abstractNum w:abstractNumId="10" w15:restartNumberingAfterBreak="0">
    <w:nsid w:val="265B38DA"/>
    <w:multiLevelType w:val="hybridMultilevel"/>
    <w:tmpl w:val="68423E5C"/>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1" w15:restartNumberingAfterBreak="0">
    <w:nsid w:val="3B613312"/>
    <w:multiLevelType w:val="singleLevel"/>
    <w:tmpl w:val="21A63F5E"/>
    <w:lvl w:ilvl="0">
      <w:start w:val="1"/>
      <w:numFmt w:val="bullet"/>
      <w:pStyle w:val="BulletsTraco"/>
      <w:lvlText w:val=""/>
      <w:lvlJc w:val="left"/>
      <w:pPr>
        <w:tabs>
          <w:tab w:val="num" w:pos="720"/>
        </w:tabs>
        <w:ind w:left="720" w:hanging="360"/>
      </w:pPr>
      <w:rPr>
        <w:rFonts w:hint="default" w:ascii="Symbol" w:hAnsi="Symbol"/>
        <w:sz w:val="24"/>
      </w:rPr>
    </w:lvl>
  </w:abstractNum>
  <w:abstractNum w:abstractNumId="12" w15:restartNumberingAfterBreak="0">
    <w:nsid w:val="48162575"/>
    <w:multiLevelType w:val="hybridMultilevel"/>
    <w:tmpl w:val="6C847A22"/>
    <w:lvl w:ilvl="0" w:tplc="40090001">
      <w:start w:val="1"/>
      <w:numFmt w:val="bullet"/>
      <w:lvlText w:val=""/>
      <w:lvlJc w:val="left"/>
      <w:pPr>
        <w:ind w:left="360" w:hanging="360"/>
      </w:pPr>
      <w:rPr>
        <w:rFonts w:hint="default" w:ascii="Symbol" w:hAnsi="Symbol"/>
      </w:rPr>
    </w:lvl>
    <w:lvl w:ilvl="1" w:tplc="40090003" w:tentative="1">
      <w:start w:val="1"/>
      <w:numFmt w:val="bullet"/>
      <w:lvlText w:val="o"/>
      <w:lvlJc w:val="left"/>
      <w:pPr>
        <w:ind w:left="1080" w:hanging="360"/>
      </w:pPr>
      <w:rPr>
        <w:rFonts w:hint="default" w:ascii="Courier New" w:hAnsi="Courier New" w:cs="Courier New"/>
      </w:rPr>
    </w:lvl>
    <w:lvl w:ilvl="2" w:tplc="40090005" w:tentative="1">
      <w:start w:val="1"/>
      <w:numFmt w:val="bullet"/>
      <w:lvlText w:val=""/>
      <w:lvlJc w:val="left"/>
      <w:pPr>
        <w:ind w:left="1800" w:hanging="360"/>
      </w:pPr>
      <w:rPr>
        <w:rFonts w:hint="default" w:ascii="Wingdings" w:hAnsi="Wingdings"/>
      </w:rPr>
    </w:lvl>
    <w:lvl w:ilvl="3" w:tplc="40090001" w:tentative="1">
      <w:start w:val="1"/>
      <w:numFmt w:val="bullet"/>
      <w:lvlText w:val=""/>
      <w:lvlJc w:val="left"/>
      <w:pPr>
        <w:ind w:left="2520" w:hanging="360"/>
      </w:pPr>
      <w:rPr>
        <w:rFonts w:hint="default" w:ascii="Symbol" w:hAnsi="Symbol"/>
      </w:rPr>
    </w:lvl>
    <w:lvl w:ilvl="4" w:tplc="40090003" w:tentative="1">
      <w:start w:val="1"/>
      <w:numFmt w:val="bullet"/>
      <w:lvlText w:val="o"/>
      <w:lvlJc w:val="left"/>
      <w:pPr>
        <w:ind w:left="3240" w:hanging="360"/>
      </w:pPr>
      <w:rPr>
        <w:rFonts w:hint="default" w:ascii="Courier New" w:hAnsi="Courier New" w:cs="Courier New"/>
      </w:rPr>
    </w:lvl>
    <w:lvl w:ilvl="5" w:tplc="40090005" w:tentative="1">
      <w:start w:val="1"/>
      <w:numFmt w:val="bullet"/>
      <w:lvlText w:val=""/>
      <w:lvlJc w:val="left"/>
      <w:pPr>
        <w:ind w:left="3960" w:hanging="360"/>
      </w:pPr>
      <w:rPr>
        <w:rFonts w:hint="default" w:ascii="Wingdings" w:hAnsi="Wingdings"/>
      </w:rPr>
    </w:lvl>
    <w:lvl w:ilvl="6" w:tplc="40090001" w:tentative="1">
      <w:start w:val="1"/>
      <w:numFmt w:val="bullet"/>
      <w:lvlText w:val=""/>
      <w:lvlJc w:val="left"/>
      <w:pPr>
        <w:ind w:left="4680" w:hanging="360"/>
      </w:pPr>
      <w:rPr>
        <w:rFonts w:hint="default" w:ascii="Symbol" w:hAnsi="Symbol"/>
      </w:rPr>
    </w:lvl>
    <w:lvl w:ilvl="7" w:tplc="40090003" w:tentative="1">
      <w:start w:val="1"/>
      <w:numFmt w:val="bullet"/>
      <w:lvlText w:val="o"/>
      <w:lvlJc w:val="left"/>
      <w:pPr>
        <w:ind w:left="5400" w:hanging="360"/>
      </w:pPr>
      <w:rPr>
        <w:rFonts w:hint="default" w:ascii="Courier New" w:hAnsi="Courier New" w:cs="Courier New"/>
      </w:rPr>
    </w:lvl>
    <w:lvl w:ilvl="8" w:tplc="40090005" w:tentative="1">
      <w:start w:val="1"/>
      <w:numFmt w:val="bullet"/>
      <w:lvlText w:val=""/>
      <w:lvlJc w:val="left"/>
      <w:pPr>
        <w:ind w:left="6120" w:hanging="360"/>
      </w:pPr>
      <w:rPr>
        <w:rFonts w:hint="default" w:ascii="Wingdings" w:hAnsi="Wingdings"/>
      </w:rPr>
    </w:lvl>
  </w:abstractNum>
  <w:abstractNum w:abstractNumId="13" w15:restartNumberingAfterBreak="0">
    <w:nsid w:val="4DA73980"/>
    <w:multiLevelType w:val="hybridMultilevel"/>
    <w:tmpl w:val="A5C63680"/>
    <w:lvl w:ilvl="0" w:tplc="0409000F">
      <w:start w:val="1"/>
      <w:numFmt w:val="bullet"/>
      <w:pStyle w:val="AxonBulletIndent"/>
      <w:lvlText w:val=""/>
      <w:lvlJc w:val="left"/>
      <w:pPr>
        <w:tabs>
          <w:tab w:val="num" w:pos="927"/>
        </w:tabs>
        <w:ind w:left="927" w:hanging="567"/>
      </w:pPr>
      <w:rPr>
        <w:rFonts w:hint="default" w:ascii="Wingdings" w:hAnsi="Wingdings"/>
        <w:color w:val="808000"/>
        <w:sz w:val="20"/>
      </w:rPr>
    </w:lvl>
    <w:lvl w:ilvl="1" w:tplc="04090019">
      <w:start w:val="1"/>
      <w:numFmt w:val="bullet"/>
      <w:lvlText w:val="o"/>
      <w:lvlJc w:val="left"/>
      <w:pPr>
        <w:tabs>
          <w:tab w:val="num" w:pos="1797"/>
        </w:tabs>
        <w:ind w:left="1797" w:hanging="360"/>
      </w:pPr>
      <w:rPr>
        <w:rFonts w:hint="default" w:ascii="Courier New" w:hAnsi="Courier New"/>
      </w:rPr>
    </w:lvl>
    <w:lvl w:ilvl="2" w:tplc="0409001B" w:tentative="1">
      <w:start w:val="1"/>
      <w:numFmt w:val="bullet"/>
      <w:lvlText w:val=""/>
      <w:lvlJc w:val="left"/>
      <w:pPr>
        <w:tabs>
          <w:tab w:val="num" w:pos="2517"/>
        </w:tabs>
        <w:ind w:left="2517" w:hanging="360"/>
      </w:pPr>
      <w:rPr>
        <w:rFonts w:hint="default" w:ascii="Wingdings" w:hAnsi="Wingdings"/>
      </w:rPr>
    </w:lvl>
    <w:lvl w:ilvl="3" w:tplc="0409000F" w:tentative="1">
      <w:start w:val="1"/>
      <w:numFmt w:val="bullet"/>
      <w:lvlText w:val=""/>
      <w:lvlJc w:val="left"/>
      <w:pPr>
        <w:tabs>
          <w:tab w:val="num" w:pos="3237"/>
        </w:tabs>
        <w:ind w:left="3237" w:hanging="360"/>
      </w:pPr>
      <w:rPr>
        <w:rFonts w:hint="default" w:ascii="Symbol" w:hAnsi="Symbol"/>
      </w:rPr>
    </w:lvl>
    <w:lvl w:ilvl="4" w:tplc="04090019" w:tentative="1">
      <w:start w:val="1"/>
      <w:numFmt w:val="bullet"/>
      <w:lvlText w:val="o"/>
      <w:lvlJc w:val="left"/>
      <w:pPr>
        <w:tabs>
          <w:tab w:val="num" w:pos="3957"/>
        </w:tabs>
        <w:ind w:left="3957" w:hanging="360"/>
      </w:pPr>
      <w:rPr>
        <w:rFonts w:hint="default" w:ascii="Courier New" w:hAnsi="Courier New"/>
      </w:rPr>
    </w:lvl>
    <w:lvl w:ilvl="5" w:tplc="0409001B" w:tentative="1">
      <w:start w:val="1"/>
      <w:numFmt w:val="bullet"/>
      <w:lvlText w:val=""/>
      <w:lvlJc w:val="left"/>
      <w:pPr>
        <w:tabs>
          <w:tab w:val="num" w:pos="4677"/>
        </w:tabs>
        <w:ind w:left="4677" w:hanging="360"/>
      </w:pPr>
      <w:rPr>
        <w:rFonts w:hint="default" w:ascii="Wingdings" w:hAnsi="Wingdings"/>
      </w:rPr>
    </w:lvl>
    <w:lvl w:ilvl="6" w:tplc="0409000F" w:tentative="1">
      <w:start w:val="1"/>
      <w:numFmt w:val="bullet"/>
      <w:lvlText w:val=""/>
      <w:lvlJc w:val="left"/>
      <w:pPr>
        <w:tabs>
          <w:tab w:val="num" w:pos="5397"/>
        </w:tabs>
        <w:ind w:left="5397" w:hanging="360"/>
      </w:pPr>
      <w:rPr>
        <w:rFonts w:hint="default" w:ascii="Symbol" w:hAnsi="Symbol"/>
      </w:rPr>
    </w:lvl>
    <w:lvl w:ilvl="7" w:tplc="04090019" w:tentative="1">
      <w:start w:val="1"/>
      <w:numFmt w:val="bullet"/>
      <w:lvlText w:val="o"/>
      <w:lvlJc w:val="left"/>
      <w:pPr>
        <w:tabs>
          <w:tab w:val="num" w:pos="6117"/>
        </w:tabs>
        <w:ind w:left="6117" w:hanging="360"/>
      </w:pPr>
      <w:rPr>
        <w:rFonts w:hint="default" w:ascii="Courier New" w:hAnsi="Courier New"/>
      </w:rPr>
    </w:lvl>
    <w:lvl w:ilvl="8" w:tplc="0409001B" w:tentative="1">
      <w:start w:val="1"/>
      <w:numFmt w:val="bullet"/>
      <w:lvlText w:val=""/>
      <w:lvlJc w:val="left"/>
      <w:pPr>
        <w:tabs>
          <w:tab w:val="num" w:pos="6837"/>
        </w:tabs>
        <w:ind w:left="6837" w:hanging="360"/>
      </w:pPr>
      <w:rPr>
        <w:rFonts w:hint="default" w:ascii="Wingdings" w:hAnsi="Wingdings"/>
      </w:rPr>
    </w:lvl>
  </w:abstractNum>
  <w:abstractNum w:abstractNumId="14" w15:restartNumberingAfterBreak="0">
    <w:nsid w:val="72C0007D"/>
    <w:multiLevelType w:val="multilevel"/>
    <w:tmpl w:val="E2D800B2"/>
    <w:lvl w:ilvl="0">
      <w:start w:val="1"/>
      <w:numFmt w:val="bullet"/>
      <w:lvlText w:val=""/>
      <w:lvlJc w:val="left"/>
      <w:pPr>
        <w:ind w:left="720" w:hanging="360"/>
      </w:pPr>
      <w:rPr>
        <w:rFonts w:hint="default" w:ascii="Symbol" w:hAnsi="Symbol" w:cs="Symbol"/>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15" w15:restartNumberingAfterBreak="0">
    <w:nsid w:val="78617764"/>
    <w:multiLevelType w:val="hybridMultilevel"/>
    <w:tmpl w:val="F2EE2DF2"/>
    <w:lvl w:ilvl="0" w:tplc="40090001">
      <w:start w:val="1"/>
      <w:numFmt w:val="bullet"/>
      <w:lvlText w:val=""/>
      <w:lvlJc w:val="left"/>
      <w:pPr>
        <w:ind w:left="360" w:hanging="360"/>
      </w:pPr>
      <w:rPr>
        <w:rFonts w:hint="default" w:ascii="Symbol" w:hAnsi="Symbol"/>
      </w:rPr>
    </w:lvl>
    <w:lvl w:ilvl="1" w:tplc="40090003" w:tentative="1">
      <w:start w:val="1"/>
      <w:numFmt w:val="bullet"/>
      <w:lvlText w:val="o"/>
      <w:lvlJc w:val="left"/>
      <w:pPr>
        <w:ind w:left="1080" w:hanging="360"/>
      </w:pPr>
      <w:rPr>
        <w:rFonts w:hint="default" w:ascii="Courier New" w:hAnsi="Courier New" w:cs="Courier New"/>
      </w:rPr>
    </w:lvl>
    <w:lvl w:ilvl="2" w:tplc="40090005" w:tentative="1">
      <w:start w:val="1"/>
      <w:numFmt w:val="bullet"/>
      <w:lvlText w:val=""/>
      <w:lvlJc w:val="left"/>
      <w:pPr>
        <w:ind w:left="1800" w:hanging="360"/>
      </w:pPr>
      <w:rPr>
        <w:rFonts w:hint="default" w:ascii="Wingdings" w:hAnsi="Wingdings"/>
      </w:rPr>
    </w:lvl>
    <w:lvl w:ilvl="3" w:tplc="40090001" w:tentative="1">
      <w:start w:val="1"/>
      <w:numFmt w:val="bullet"/>
      <w:lvlText w:val=""/>
      <w:lvlJc w:val="left"/>
      <w:pPr>
        <w:ind w:left="2520" w:hanging="360"/>
      </w:pPr>
      <w:rPr>
        <w:rFonts w:hint="default" w:ascii="Symbol" w:hAnsi="Symbol"/>
      </w:rPr>
    </w:lvl>
    <w:lvl w:ilvl="4" w:tplc="40090003" w:tentative="1">
      <w:start w:val="1"/>
      <w:numFmt w:val="bullet"/>
      <w:lvlText w:val="o"/>
      <w:lvlJc w:val="left"/>
      <w:pPr>
        <w:ind w:left="3240" w:hanging="360"/>
      </w:pPr>
      <w:rPr>
        <w:rFonts w:hint="default" w:ascii="Courier New" w:hAnsi="Courier New" w:cs="Courier New"/>
      </w:rPr>
    </w:lvl>
    <w:lvl w:ilvl="5" w:tplc="40090005" w:tentative="1">
      <w:start w:val="1"/>
      <w:numFmt w:val="bullet"/>
      <w:lvlText w:val=""/>
      <w:lvlJc w:val="left"/>
      <w:pPr>
        <w:ind w:left="3960" w:hanging="360"/>
      </w:pPr>
      <w:rPr>
        <w:rFonts w:hint="default" w:ascii="Wingdings" w:hAnsi="Wingdings"/>
      </w:rPr>
    </w:lvl>
    <w:lvl w:ilvl="6" w:tplc="40090001" w:tentative="1">
      <w:start w:val="1"/>
      <w:numFmt w:val="bullet"/>
      <w:lvlText w:val=""/>
      <w:lvlJc w:val="left"/>
      <w:pPr>
        <w:ind w:left="4680" w:hanging="360"/>
      </w:pPr>
      <w:rPr>
        <w:rFonts w:hint="default" w:ascii="Symbol" w:hAnsi="Symbol"/>
      </w:rPr>
    </w:lvl>
    <w:lvl w:ilvl="7" w:tplc="40090003" w:tentative="1">
      <w:start w:val="1"/>
      <w:numFmt w:val="bullet"/>
      <w:lvlText w:val="o"/>
      <w:lvlJc w:val="left"/>
      <w:pPr>
        <w:ind w:left="5400" w:hanging="360"/>
      </w:pPr>
      <w:rPr>
        <w:rFonts w:hint="default" w:ascii="Courier New" w:hAnsi="Courier New" w:cs="Courier New"/>
      </w:rPr>
    </w:lvl>
    <w:lvl w:ilvl="8" w:tplc="40090005" w:tentative="1">
      <w:start w:val="1"/>
      <w:numFmt w:val="bullet"/>
      <w:lvlText w:val=""/>
      <w:lvlJc w:val="left"/>
      <w:pPr>
        <w:ind w:left="6120" w:hanging="360"/>
      </w:pPr>
      <w:rPr>
        <w:rFonts w:hint="default" w:ascii="Wingdings" w:hAnsi="Wingdings"/>
      </w:rPr>
    </w:lvl>
  </w:abstractNum>
  <w:abstractNum w:abstractNumId="16" w15:restartNumberingAfterBreak="0">
    <w:nsid w:val="7DD365B5"/>
    <w:multiLevelType w:val="hybridMultilevel"/>
    <w:tmpl w:val="43940482"/>
    <w:lvl w:ilvl="0" w:tplc="39F0110A">
      <w:start w:val="1"/>
      <w:numFmt w:val="bullet"/>
      <w:pStyle w:val="AxonBullet"/>
      <w:lvlText w:val=""/>
      <w:lvlJc w:val="left"/>
      <w:pPr>
        <w:tabs>
          <w:tab w:val="num" w:pos="288"/>
        </w:tabs>
        <w:ind w:left="285" w:hanging="285"/>
      </w:pPr>
      <w:rPr>
        <w:rFonts w:hint="default" w:ascii="Wingdings" w:hAnsi="Wingdings"/>
        <w:color w:val="808000"/>
      </w:rPr>
    </w:lvl>
    <w:lvl w:ilvl="1" w:tplc="17A46354">
      <w:start w:val="1"/>
      <w:numFmt w:val="bullet"/>
      <w:lvlText w:val="o"/>
      <w:lvlJc w:val="left"/>
      <w:pPr>
        <w:tabs>
          <w:tab w:val="num" w:pos="958"/>
        </w:tabs>
        <w:ind w:left="958" w:hanging="360"/>
      </w:pPr>
      <w:rPr>
        <w:rFonts w:hint="default" w:ascii="Courier New" w:hAnsi="Courier New"/>
      </w:rPr>
    </w:lvl>
    <w:lvl w:ilvl="2" w:tplc="1AF0BD5C" w:tentative="1">
      <w:start w:val="1"/>
      <w:numFmt w:val="bullet"/>
      <w:lvlText w:val=""/>
      <w:lvlJc w:val="left"/>
      <w:pPr>
        <w:tabs>
          <w:tab w:val="num" w:pos="1678"/>
        </w:tabs>
        <w:ind w:left="1678" w:hanging="360"/>
      </w:pPr>
      <w:rPr>
        <w:rFonts w:hint="default" w:ascii="Wingdings" w:hAnsi="Wingdings"/>
      </w:rPr>
    </w:lvl>
    <w:lvl w:ilvl="3" w:tplc="242ACD02" w:tentative="1">
      <w:start w:val="1"/>
      <w:numFmt w:val="bullet"/>
      <w:lvlText w:val=""/>
      <w:lvlJc w:val="left"/>
      <w:pPr>
        <w:tabs>
          <w:tab w:val="num" w:pos="2398"/>
        </w:tabs>
        <w:ind w:left="2398" w:hanging="360"/>
      </w:pPr>
      <w:rPr>
        <w:rFonts w:hint="default" w:ascii="Symbol" w:hAnsi="Symbol"/>
      </w:rPr>
    </w:lvl>
    <w:lvl w:ilvl="4" w:tplc="7930850E" w:tentative="1">
      <w:start w:val="1"/>
      <w:numFmt w:val="bullet"/>
      <w:lvlText w:val="o"/>
      <w:lvlJc w:val="left"/>
      <w:pPr>
        <w:tabs>
          <w:tab w:val="num" w:pos="3118"/>
        </w:tabs>
        <w:ind w:left="3118" w:hanging="360"/>
      </w:pPr>
      <w:rPr>
        <w:rFonts w:hint="default" w:ascii="Courier New" w:hAnsi="Courier New"/>
      </w:rPr>
    </w:lvl>
    <w:lvl w:ilvl="5" w:tplc="ED5214DC" w:tentative="1">
      <w:start w:val="1"/>
      <w:numFmt w:val="bullet"/>
      <w:lvlText w:val=""/>
      <w:lvlJc w:val="left"/>
      <w:pPr>
        <w:tabs>
          <w:tab w:val="num" w:pos="3838"/>
        </w:tabs>
        <w:ind w:left="3838" w:hanging="360"/>
      </w:pPr>
      <w:rPr>
        <w:rFonts w:hint="default" w:ascii="Wingdings" w:hAnsi="Wingdings"/>
      </w:rPr>
    </w:lvl>
    <w:lvl w:ilvl="6" w:tplc="94563D0C" w:tentative="1">
      <w:start w:val="1"/>
      <w:numFmt w:val="bullet"/>
      <w:lvlText w:val=""/>
      <w:lvlJc w:val="left"/>
      <w:pPr>
        <w:tabs>
          <w:tab w:val="num" w:pos="4558"/>
        </w:tabs>
        <w:ind w:left="4558" w:hanging="360"/>
      </w:pPr>
      <w:rPr>
        <w:rFonts w:hint="default" w:ascii="Symbol" w:hAnsi="Symbol"/>
      </w:rPr>
    </w:lvl>
    <w:lvl w:ilvl="7" w:tplc="6F9E9750" w:tentative="1">
      <w:start w:val="1"/>
      <w:numFmt w:val="bullet"/>
      <w:lvlText w:val="o"/>
      <w:lvlJc w:val="left"/>
      <w:pPr>
        <w:tabs>
          <w:tab w:val="num" w:pos="5278"/>
        </w:tabs>
        <w:ind w:left="5278" w:hanging="360"/>
      </w:pPr>
      <w:rPr>
        <w:rFonts w:hint="default" w:ascii="Courier New" w:hAnsi="Courier New"/>
      </w:rPr>
    </w:lvl>
    <w:lvl w:ilvl="8" w:tplc="3C560532" w:tentative="1">
      <w:start w:val="1"/>
      <w:numFmt w:val="bullet"/>
      <w:lvlText w:val=""/>
      <w:lvlJc w:val="left"/>
      <w:pPr>
        <w:tabs>
          <w:tab w:val="num" w:pos="5998"/>
        </w:tabs>
        <w:ind w:left="5998" w:hanging="360"/>
      </w:pPr>
      <w:rPr>
        <w:rFonts w:hint="default" w:ascii="Wingdings" w:hAnsi="Wingdings"/>
      </w:rPr>
    </w:lvl>
  </w:abstractNum>
  <w:num w:numId="1" w16cid:durableId="596211063">
    <w:abstractNumId w:val="11"/>
  </w:num>
  <w:num w:numId="2" w16cid:durableId="753431134">
    <w:abstractNumId w:val="16"/>
  </w:num>
  <w:num w:numId="3" w16cid:durableId="1981811520">
    <w:abstractNumId w:val="13"/>
  </w:num>
  <w:num w:numId="4" w16cid:durableId="1082415290">
    <w:abstractNumId w:val="8"/>
  </w:num>
  <w:num w:numId="5" w16cid:durableId="1964581223">
    <w:abstractNumId w:val="4"/>
  </w:num>
  <w:num w:numId="6" w16cid:durableId="1964726341">
    <w:abstractNumId w:val="6"/>
  </w:num>
  <w:num w:numId="7" w16cid:durableId="1660385539">
    <w:abstractNumId w:val="0"/>
  </w:num>
  <w:num w:numId="8" w16cid:durableId="224223471">
    <w:abstractNumId w:val="5"/>
  </w:num>
  <w:num w:numId="9" w16cid:durableId="1162966139">
    <w:abstractNumId w:val="7"/>
  </w:num>
  <w:num w:numId="10" w16cid:durableId="852764409">
    <w:abstractNumId w:val="14"/>
  </w:num>
  <w:num w:numId="11" w16cid:durableId="988560463">
    <w:abstractNumId w:val="12"/>
  </w:num>
  <w:num w:numId="12" w16cid:durableId="609557694">
    <w:abstractNumId w:val="10"/>
  </w:num>
  <w:num w:numId="13" w16cid:durableId="1596594953">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c0MTE0MTY0MLQ0NTJW0lEKTi0uzszPAykwNDSuBQDIz1g7LgAAAA=="/>
  </w:docVars>
  <w:rsids>
    <w:rsidRoot w:val="001715C6"/>
    <w:rsid w:val="000025B8"/>
    <w:rsid w:val="00002FA5"/>
    <w:rsid w:val="000033DF"/>
    <w:rsid w:val="0000347B"/>
    <w:rsid w:val="000037B2"/>
    <w:rsid w:val="00003CAE"/>
    <w:rsid w:val="00003D46"/>
    <w:rsid w:val="00004585"/>
    <w:rsid w:val="00004AF0"/>
    <w:rsid w:val="000052A1"/>
    <w:rsid w:val="000052BB"/>
    <w:rsid w:val="000052EE"/>
    <w:rsid w:val="0000541B"/>
    <w:rsid w:val="0000549C"/>
    <w:rsid w:val="00006268"/>
    <w:rsid w:val="00006A67"/>
    <w:rsid w:val="00006E12"/>
    <w:rsid w:val="000079B6"/>
    <w:rsid w:val="00007DBA"/>
    <w:rsid w:val="00010203"/>
    <w:rsid w:val="000108BE"/>
    <w:rsid w:val="000116BA"/>
    <w:rsid w:val="00011AA1"/>
    <w:rsid w:val="00011E71"/>
    <w:rsid w:val="00012647"/>
    <w:rsid w:val="0001280B"/>
    <w:rsid w:val="000130AE"/>
    <w:rsid w:val="0001321B"/>
    <w:rsid w:val="0001359F"/>
    <w:rsid w:val="00013D62"/>
    <w:rsid w:val="000144F2"/>
    <w:rsid w:val="00014BBE"/>
    <w:rsid w:val="00014D19"/>
    <w:rsid w:val="00014FCD"/>
    <w:rsid w:val="00015201"/>
    <w:rsid w:val="00015264"/>
    <w:rsid w:val="0001589D"/>
    <w:rsid w:val="00015C5C"/>
    <w:rsid w:val="00015CE0"/>
    <w:rsid w:val="000161B2"/>
    <w:rsid w:val="00016695"/>
    <w:rsid w:val="0001748A"/>
    <w:rsid w:val="00020B70"/>
    <w:rsid w:val="00020BC1"/>
    <w:rsid w:val="00021362"/>
    <w:rsid w:val="0002230F"/>
    <w:rsid w:val="000223F0"/>
    <w:rsid w:val="0002262B"/>
    <w:rsid w:val="00022735"/>
    <w:rsid w:val="00022C1D"/>
    <w:rsid w:val="00022CF7"/>
    <w:rsid w:val="00022F0B"/>
    <w:rsid w:val="00023AF6"/>
    <w:rsid w:val="00023DD0"/>
    <w:rsid w:val="00023E3C"/>
    <w:rsid w:val="000241C6"/>
    <w:rsid w:val="00024744"/>
    <w:rsid w:val="00024E9A"/>
    <w:rsid w:val="000257AA"/>
    <w:rsid w:val="00025B63"/>
    <w:rsid w:val="00025D2B"/>
    <w:rsid w:val="00026066"/>
    <w:rsid w:val="00026D4C"/>
    <w:rsid w:val="00030031"/>
    <w:rsid w:val="000301DA"/>
    <w:rsid w:val="00030F5C"/>
    <w:rsid w:val="00030F5E"/>
    <w:rsid w:val="00031246"/>
    <w:rsid w:val="00031385"/>
    <w:rsid w:val="00031CDA"/>
    <w:rsid w:val="00032160"/>
    <w:rsid w:val="00032575"/>
    <w:rsid w:val="00032737"/>
    <w:rsid w:val="0003288C"/>
    <w:rsid w:val="000330B1"/>
    <w:rsid w:val="00033453"/>
    <w:rsid w:val="00033AAB"/>
    <w:rsid w:val="00033BF1"/>
    <w:rsid w:val="00033D46"/>
    <w:rsid w:val="000340D1"/>
    <w:rsid w:val="00034171"/>
    <w:rsid w:val="000344ED"/>
    <w:rsid w:val="0003483D"/>
    <w:rsid w:val="00034EBB"/>
    <w:rsid w:val="00035893"/>
    <w:rsid w:val="00035AD6"/>
    <w:rsid w:val="000365DF"/>
    <w:rsid w:val="00037586"/>
    <w:rsid w:val="00037A37"/>
    <w:rsid w:val="00037A56"/>
    <w:rsid w:val="00037B16"/>
    <w:rsid w:val="000406B4"/>
    <w:rsid w:val="00041185"/>
    <w:rsid w:val="00042815"/>
    <w:rsid w:val="00042FDF"/>
    <w:rsid w:val="00043118"/>
    <w:rsid w:val="000434C3"/>
    <w:rsid w:val="000434FE"/>
    <w:rsid w:val="00043812"/>
    <w:rsid w:val="000441D7"/>
    <w:rsid w:val="0004431B"/>
    <w:rsid w:val="000444B0"/>
    <w:rsid w:val="000447B9"/>
    <w:rsid w:val="00045287"/>
    <w:rsid w:val="00045C4E"/>
    <w:rsid w:val="00045D2F"/>
    <w:rsid w:val="0004607F"/>
    <w:rsid w:val="00046135"/>
    <w:rsid w:val="0004659B"/>
    <w:rsid w:val="00046FCF"/>
    <w:rsid w:val="000470C6"/>
    <w:rsid w:val="0004726F"/>
    <w:rsid w:val="00047911"/>
    <w:rsid w:val="00047BDA"/>
    <w:rsid w:val="00047C75"/>
    <w:rsid w:val="000500F8"/>
    <w:rsid w:val="000503AF"/>
    <w:rsid w:val="0005080C"/>
    <w:rsid w:val="00050A4D"/>
    <w:rsid w:val="00051178"/>
    <w:rsid w:val="00051ADC"/>
    <w:rsid w:val="00051F9D"/>
    <w:rsid w:val="00052594"/>
    <w:rsid w:val="00052658"/>
    <w:rsid w:val="00052EB8"/>
    <w:rsid w:val="00053069"/>
    <w:rsid w:val="00053327"/>
    <w:rsid w:val="00053C1B"/>
    <w:rsid w:val="00054883"/>
    <w:rsid w:val="00055316"/>
    <w:rsid w:val="0005559C"/>
    <w:rsid w:val="00055D97"/>
    <w:rsid w:val="000562BE"/>
    <w:rsid w:val="000565B9"/>
    <w:rsid w:val="000575D1"/>
    <w:rsid w:val="00057723"/>
    <w:rsid w:val="0005782F"/>
    <w:rsid w:val="0005794F"/>
    <w:rsid w:val="00060B3D"/>
    <w:rsid w:val="00060FCB"/>
    <w:rsid w:val="000612CA"/>
    <w:rsid w:val="000618DC"/>
    <w:rsid w:val="00061AD1"/>
    <w:rsid w:val="000623C7"/>
    <w:rsid w:val="00062466"/>
    <w:rsid w:val="00062701"/>
    <w:rsid w:val="000635AF"/>
    <w:rsid w:val="00063600"/>
    <w:rsid w:val="00063ED6"/>
    <w:rsid w:val="00063EEC"/>
    <w:rsid w:val="00064086"/>
    <w:rsid w:val="0006458A"/>
    <w:rsid w:val="00064E93"/>
    <w:rsid w:val="00065675"/>
    <w:rsid w:val="00065C5B"/>
    <w:rsid w:val="00065F13"/>
    <w:rsid w:val="00066EE6"/>
    <w:rsid w:val="00070018"/>
    <w:rsid w:val="000710C9"/>
    <w:rsid w:val="000720A6"/>
    <w:rsid w:val="000720D9"/>
    <w:rsid w:val="00072425"/>
    <w:rsid w:val="000729B1"/>
    <w:rsid w:val="0007350D"/>
    <w:rsid w:val="00073542"/>
    <w:rsid w:val="000738CE"/>
    <w:rsid w:val="00073934"/>
    <w:rsid w:val="00073CF5"/>
    <w:rsid w:val="000744D9"/>
    <w:rsid w:val="000746CA"/>
    <w:rsid w:val="00074900"/>
    <w:rsid w:val="0007510D"/>
    <w:rsid w:val="000751B7"/>
    <w:rsid w:val="0007563A"/>
    <w:rsid w:val="00075647"/>
    <w:rsid w:val="000778B7"/>
    <w:rsid w:val="000778FE"/>
    <w:rsid w:val="00077F78"/>
    <w:rsid w:val="00077F9E"/>
    <w:rsid w:val="000800D3"/>
    <w:rsid w:val="0008025E"/>
    <w:rsid w:val="00080964"/>
    <w:rsid w:val="00080A74"/>
    <w:rsid w:val="00080E95"/>
    <w:rsid w:val="00081722"/>
    <w:rsid w:val="00081DB1"/>
    <w:rsid w:val="00081E39"/>
    <w:rsid w:val="00081EBC"/>
    <w:rsid w:val="000824A1"/>
    <w:rsid w:val="000828B2"/>
    <w:rsid w:val="000841CC"/>
    <w:rsid w:val="0008480A"/>
    <w:rsid w:val="00084988"/>
    <w:rsid w:val="00084E49"/>
    <w:rsid w:val="000854AD"/>
    <w:rsid w:val="00085601"/>
    <w:rsid w:val="00085B5E"/>
    <w:rsid w:val="0008621A"/>
    <w:rsid w:val="000862EA"/>
    <w:rsid w:val="00086947"/>
    <w:rsid w:val="00087ABE"/>
    <w:rsid w:val="00087C1E"/>
    <w:rsid w:val="00087DB6"/>
    <w:rsid w:val="00087E36"/>
    <w:rsid w:val="000902E1"/>
    <w:rsid w:val="0009096D"/>
    <w:rsid w:val="00090C19"/>
    <w:rsid w:val="00090FE7"/>
    <w:rsid w:val="000917EF"/>
    <w:rsid w:val="000923A9"/>
    <w:rsid w:val="000924B5"/>
    <w:rsid w:val="000924D8"/>
    <w:rsid w:val="000925BA"/>
    <w:rsid w:val="000927A8"/>
    <w:rsid w:val="000934C5"/>
    <w:rsid w:val="00093581"/>
    <w:rsid w:val="00093618"/>
    <w:rsid w:val="000936AB"/>
    <w:rsid w:val="0009379F"/>
    <w:rsid w:val="00093C4A"/>
    <w:rsid w:val="000941BB"/>
    <w:rsid w:val="00094657"/>
    <w:rsid w:val="00094C29"/>
    <w:rsid w:val="0009520D"/>
    <w:rsid w:val="0009576A"/>
    <w:rsid w:val="000957EC"/>
    <w:rsid w:val="00095AA1"/>
    <w:rsid w:val="00095F29"/>
    <w:rsid w:val="0009655B"/>
    <w:rsid w:val="000968FC"/>
    <w:rsid w:val="00096CCE"/>
    <w:rsid w:val="00097750"/>
    <w:rsid w:val="000A00BD"/>
    <w:rsid w:val="000A0F1F"/>
    <w:rsid w:val="000A1945"/>
    <w:rsid w:val="000A19CC"/>
    <w:rsid w:val="000A1E85"/>
    <w:rsid w:val="000A2006"/>
    <w:rsid w:val="000A208F"/>
    <w:rsid w:val="000A2C33"/>
    <w:rsid w:val="000A2D3D"/>
    <w:rsid w:val="000A3120"/>
    <w:rsid w:val="000A316D"/>
    <w:rsid w:val="000A369A"/>
    <w:rsid w:val="000A36CA"/>
    <w:rsid w:val="000A378D"/>
    <w:rsid w:val="000A38F6"/>
    <w:rsid w:val="000A416A"/>
    <w:rsid w:val="000A5361"/>
    <w:rsid w:val="000A59A7"/>
    <w:rsid w:val="000A6396"/>
    <w:rsid w:val="000A66D3"/>
    <w:rsid w:val="000A76B1"/>
    <w:rsid w:val="000B0093"/>
    <w:rsid w:val="000B0389"/>
    <w:rsid w:val="000B0C61"/>
    <w:rsid w:val="000B0D03"/>
    <w:rsid w:val="000B0D38"/>
    <w:rsid w:val="000B1438"/>
    <w:rsid w:val="000B1454"/>
    <w:rsid w:val="000B1B7B"/>
    <w:rsid w:val="000B2A1B"/>
    <w:rsid w:val="000B2BAD"/>
    <w:rsid w:val="000B2EDC"/>
    <w:rsid w:val="000B3253"/>
    <w:rsid w:val="000B4609"/>
    <w:rsid w:val="000B4E47"/>
    <w:rsid w:val="000B54D1"/>
    <w:rsid w:val="000B6AC8"/>
    <w:rsid w:val="000B6DAD"/>
    <w:rsid w:val="000B7406"/>
    <w:rsid w:val="000B7453"/>
    <w:rsid w:val="000B7EAE"/>
    <w:rsid w:val="000C01F2"/>
    <w:rsid w:val="000C0458"/>
    <w:rsid w:val="000C0FDA"/>
    <w:rsid w:val="000C1363"/>
    <w:rsid w:val="000C1C46"/>
    <w:rsid w:val="000C2145"/>
    <w:rsid w:val="000C2815"/>
    <w:rsid w:val="000C354B"/>
    <w:rsid w:val="000C41AE"/>
    <w:rsid w:val="000C4CDE"/>
    <w:rsid w:val="000C4E6E"/>
    <w:rsid w:val="000C522C"/>
    <w:rsid w:val="000C55AD"/>
    <w:rsid w:val="000C57A7"/>
    <w:rsid w:val="000C588C"/>
    <w:rsid w:val="000C5A8A"/>
    <w:rsid w:val="000C61B5"/>
    <w:rsid w:val="000C636C"/>
    <w:rsid w:val="000C6E27"/>
    <w:rsid w:val="000C7271"/>
    <w:rsid w:val="000C789C"/>
    <w:rsid w:val="000C7BFC"/>
    <w:rsid w:val="000D0542"/>
    <w:rsid w:val="000D05E6"/>
    <w:rsid w:val="000D0819"/>
    <w:rsid w:val="000D0B00"/>
    <w:rsid w:val="000D24DE"/>
    <w:rsid w:val="000D2983"/>
    <w:rsid w:val="000D2FD4"/>
    <w:rsid w:val="000D3E0B"/>
    <w:rsid w:val="000D41D3"/>
    <w:rsid w:val="000D4407"/>
    <w:rsid w:val="000D4613"/>
    <w:rsid w:val="000D46FF"/>
    <w:rsid w:val="000D4753"/>
    <w:rsid w:val="000D48B1"/>
    <w:rsid w:val="000D495A"/>
    <w:rsid w:val="000D4D0E"/>
    <w:rsid w:val="000D5008"/>
    <w:rsid w:val="000D5475"/>
    <w:rsid w:val="000D562B"/>
    <w:rsid w:val="000D5EFD"/>
    <w:rsid w:val="000D7441"/>
    <w:rsid w:val="000D7582"/>
    <w:rsid w:val="000D77F7"/>
    <w:rsid w:val="000D7828"/>
    <w:rsid w:val="000D7FF3"/>
    <w:rsid w:val="000E005A"/>
    <w:rsid w:val="000E077A"/>
    <w:rsid w:val="000E0C29"/>
    <w:rsid w:val="000E1505"/>
    <w:rsid w:val="000E1D97"/>
    <w:rsid w:val="000E206A"/>
    <w:rsid w:val="000E233F"/>
    <w:rsid w:val="000E283A"/>
    <w:rsid w:val="000E2EB8"/>
    <w:rsid w:val="000E2F19"/>
    <w:rsid w:val="000E2F1F"/>
    <w:rsid w:val="000E39DE"/>
    <w:rsid w:val="000E3BF5"/>
    <w:rsid w:val="000E4DBD"/>
    <w:rsid w:val="000E510C"/>
    <w:rsid w:val="000E5263"/>
    <w:rsid w:val="000E5385"/>
    <w:rsid w:val="000E5446"/>
    <w:rsid w:val="000E564E"/>
    <w:rsid w:val="000E5912"/>
    <w:rsid w:val="000E5DBF"/>
    <w:rsid w:val="000E6352"/>
    <w:rsid w:val="000E671D"/>
    <w:rsid w:val="000E723C"/>
    <w:rsid w:val="000E767E"/>
    <w:rsid w:val="000F0CDD"/>
    <w:rsid w:val="000F11DD"/>
    <w:rsid w:val="000F15E0"/>
    <w:rsid w:val="000F21C8"/>
    <w:rsid w:val="000F24A8"/>
    <w:rsid w:val="000F2838"/>
    <w:rsid w:val="000F2A25"/>
    <w:rsid w:val="000F37D6"/>
    <w:rsid w:val="000F3C49"/>
    <w:rsid w:val="000F3E7C"/>
    <w:rsid w:val="000F3F37"/>
    <w:rsid w:val="000F4934"/>
    <w:rsid w:val="000F4AFC"/>
    <w:rsid w:val="000F5097"/>
    <w:rsid w:val="000F5CB6"/>
    <w:rsid w:val="000F5FB6"/>
    <w:rsid w:val="000F622B"/>
    <w:rsid w:val="000F6326"/>
    <w:rsid w:val="000F63AD"/>
    <w:rsid w:val="000F66F7"/>
    <w:rsid w:val="000F6745"/>
    <w:rsid w:val="000F6903"/>
    <w:rsid w:val="000F6A95"/>
    <w:rsid w:val="000F7BBB"/>
    <w:rsid w:val="000F7EF7"/>
    <w:rsid w:val="0010014B"/>
    <w:rsid w:val="0010019C"/>
    <w:rsid w:val="00100A28"/>
    <w:rsid w:val="0010174B"/>
    <w:rsid w:val="00101CF7"/>
    <w:rsid w:val="00101FA0"/>
    <w:rsid w:val="00101FBF"/>
    <w:rsid w:val="0010204E"/>
    <w:rsid w:val="00102E9F"/>
    <w:rsid w:val="00103C6C"/>
    <w:rsid w:val="00104667"/>
    <w:rsid w:val="00104939"/>
    <w:rsid w:val="00104C9D"/>
    <w:rsid w:val="00104D55"/>
    <w:rsid w:val="00104DED"/>
    <w:rsid w:val="001051A5"/>
    <w:rsid w:val="001054AC"/>
    <w:rsid w:val="001054C4"/>
    <w:rsid w:val="001056D2"/>
    <w:rsid w:val="00105B36"/>
    <w:rsid w:val="00106270"/>
    <w:rsid w:val="00106E42"/>
    <w:rsid w:val="00110FE6"/>
    <w:rsid w:val="001111DB"/>
    <w:rsid w:val="0011164F"/>
    <w:rsid w:val="001126AE"/>
    <w:rsid w:val="001127B2"/>
    <w:rsid w:val="00112AC6"/>
    <w:rsid w:val="001131F3"/>
    <w:rsid w:val="001139EE"/>
    <w:rsid w:val="00113C5C"/>
    <w:rsid w:val="001140A1"/>
    <w:rsid w:val="00114691"/>
    <w:rsid w:val="001146A9"/>
    <w:rsid w:val="00114A69"/>
    <w:rsid w:val="00115574"/>
    <w:rsid w:val="0011579B"/>
    <w:rsid w:val="0011657C"/>
    <w:rsid w:val="001165F3"/>
    <w:rsid w:val="00116EBC"/>
    <w:rsid w:val="00116ED5"/>
    <w:rsid w:val="00117795"/>
    <w:rsid w:val="00117A96"/>
    <w:rsid w:val="00117C70"/>
    <w:rsid w:val="0012017B"/>
    <w:rsid w:val="00120DB2"/>
    <w:rsid w:val="00120DEB"/>
    <w:rsid w:val="00120F8A"/>
    <w:rsid w:val="001214B9"/>
    <w:rsid w:val="00121B76"/>
    <w:rsid w:val="00121FCD"/>
    <w:rsid w:val="00122338"/>
    <w:rsid w:val="00122902"/>
    <w:rsid w:val="00122B72"/>
    <w:rsid w:val="00122EC6"/>
    <w:rsid w:val="0012381D"/>
    <w:rsid w:val="00123E9D"/>
    <w:rsid w:val="00124592"/>
    <w:rsid w:val="001246E9"/>
    <w:rsid w:val="001256E9"/>
    <w:rsid w:val="00125D91"/>
    <w:rsid w:val="001265FB"/>
    <w:rsid w:val="001266C6"/>
    <w:rsid w:val="00130397"/>
    <w:rsid w:val="00130C46"/>
    <w:rsid w:val="0013114E"/>
    <w:rsid w:val="001312D4"/>
    <w:rsid w:val="00131C34"/>
    <w:rsid w:val="0013378F"/>
    <w:rsid w:val="00133C1F"/>
    <w:rsid w:val="00134210"/>
    <w:rsid w:val="001343D1"/>
    <w:rsid w:val="001343F4"/>
    <w:rsid w:val="001349EB"/>
    <w:rsid w:val="00134AB0"/>
    <w:rsid w:val="001352B6"/>
    <w:rsid w:val="0013533A"/>
    <w:rsid w:val="00135995"/>
    <w:rsid w:val="00135BB0"/>
    <w:rsid w:val="00135E86"/>
    <w:rsid w:val="00136216"/>
    <w:rsid w:val="001364E6"/>
    <w:rsid w:val="001366B5"/>
    <w:rsid w:val="00136715"/>
    <w:rsid w:val="00136BC8"/>
    <w:rsid w:val="00137701"/>
    <w:rsid w:val="00140619"/>
    <w:rsid w:val="001407ED"/>
    <w:rsid w:val="00140BAF"/>
    <w:rsid w:val="00140E8F"/>
    <w:rsid w:val="00141416"/>
    <w:rsid w:val="001416B3"/>
    <w:rsid w:val="00143379"/>
    <w:rsid w:val="00143C43"/>
    <w:rsid w:val="00144396"/>
    <w:rsid w:val="001461BB"/>
    <w:rsid w:val="00147030"/>
    <w:rsid w:val="00147A37"/>
    <w:rsid w:val="00150897"/>
    <w:rsid w:val="00150973"/>
    <w:rsid w:val="00150B3F"/>
    <w:rsid w:val="00150D79"/>
    <w:rsid w:val="00150FF4"/>
    <w:rsid w:val="001512B8"/>
    <w:rsid w:val="00151374"/>
    <w:rsid w:val="00152F26"/>
    <w:rsid w:val="00153093"/>
    <w:rsid w:val="001540F3"/>
    <w:rsid w:val="0015455B"/>
    <w:rsid w:val="00155E22"/>
    <w:rsid w:val="001560A3"/>
    <w:rsid w:val="001563D8"/>
    <w:rsid w:val="0015647C"/>
    <w:rsid w:val="00156C9B"/>
    <w:rsid w:val="00156CB0"/>
    <w:rsid w:val="0015734F"/>
    <w:rsid w:val="001606CD"/>
    <w:rsid w:val="00160957"/>
    <w:rsid w:val="00160C3E"/>
    <w:rsid w:val="001610F2"/>
    <w:rsid w:val="00161336"/>
    <w:rsid w:val="00161E95"/>
    <w:rsid w:val="00162253"/>
    <w:rsid w:val="0016250E"/>
    <w:rsid w:val="001626A0"/>
    <w:rsid w:val="0016284D"/>
    <w:rsid w:val="00162893"/>
    <w:rsid w:val="00162F48"/>
    <w:rsid w:val="001630A9"/>
    <w:rsid w:val="001633BA"/>
    <w:rsid w:val="001634F1"/>
    <w:rsid w:val="0016439A"/>
    <w:rsid w:val="00164425"/>
    <w:rsid w:val="001645FE"/>
    <w:rsid w:val="00164F7B"/>
    <w:rsid w:val="00165331"/>
    <w:rsid w:val="00165770"/>
    <w:rsid w:val="00165EAB"/>
    <w:rsid w:val="00165F24"/>
    <w:rsid w:val="001677F0"/>
    <w:rsid w:val="00167A72"/>
    <w:rsid w:val="00170659"/>
    <w:rsid w:val="0017066C"/>
    <w:rsid w:val="001708AE"/>
    <w:rsid w:val="00170D53"/>
    <w:rsid w:val="001711BE"/>
    <w:rsid w:val="001711F0"/>
    <w:rsid w:val="0017150F"/>
    <w:rsid w:val="001715C6"/>
    <w:rsid w:val="001718A1"/>
    <w:rsid w:val="00171BEB"/>
    <w:rsid w:val="00172256"/>
    <w:rsid w:val="0017246C"/>
    <w:rsid w:val="00173068"/>
    <w:rsid w:val="001735B6"/>
    <w:rsid w:val="0017362D"/>
    <w:rsid w:val="00173C78"/>
    <w:rsid w:val="00173F81"/>
    <w:rsid w:val="0017413A"/>
    <w:rsid w:val="00174278"/>
    <w:rsid w:val="001744E1"/>
    <w:rsid w:val="00174A7D"/>
    <w:rsid w:val="00174B06"/>
    <w:rsid w:val="0017509F"/>
    <w:rsid w:val="00175509"/>
    <w:rsid w:val="00175B91"/>
    <w:rsid w:val="001771E2"/>
    <w:rsid w:val="001772F2"/>
    <w:rsid w:val="0017750A"/>
    <w:rsid w:val="00177B0F"/>
    <w:rsid w:val="0018077C"/>
    <w:rsid w:val="00180F03"/>
    <w:rsid w:val="0018120E"/>
    <w:rsid w:val="0018136A"/>
    <w:rsid w:val="0018163F"/>
    <w:rsid w:val="0018187A"/>
    <w:rsid w:val="00181ED7"/>
    <w:rsid w:val="001826B9"/>
    <w:rsid w:val="001829B4"/>
    <w:rsid w:val="00182A1E"/>
    <w:rsid w:val="00182D2D"/>
    <w:rsid w:val="00182D49"/>
    <w:rsid w:val="00182E26"/>
    <w:rsid w:val="00182F2D"/>
    <w:rsid w:val="00182F50"/>
    <w:rsid w:val="00183790"/>
    <w:rsid w:val="00183E65"/>
    <w:rsid w:val="00184250"/>
    <w:rsid w:val="001843D3"/>
    <w:rsid w:val="00185502"/>
    <w:rsid w:val="00185F59"/>
    <w:rsid w:val="00185FD3"/>
    <w:rsid w:val="001864F8"/>
    <w:rsid w:val="00186A42"/>
    <w:rsid w:val="00186DF5"/>
    <w:rsid w:val="00187725"/>
    <w:rsid w:val="001877CA"/>
    <w:rsid w:val="00187A80"/>
    <w:rsid w:val="00190367"/>
    <w:rsid w:val="00190857"/>
    <w:rsid w:val="00190B9E"/>
    <w:rsid w:val="0019103E"/>
    <w:rsid w:val="00191042"/>
    <w:rsid w:val="001918D3"/>
    <w:rsid w:val="00191C1B"/>
    <w:rsid w:val="00192369"/>
    <w:rsid w:val="00192489"/>
    <w:rsid w:val="001930A6"/>
    <w:rsid w:val="00193CAE"/>
    <w:rsid w:val="00193D4B"/>
    <w:rsid w:val="00193F8B"/>
    <w:rsid w:val="00194324"/>
    <w:rsid w:val="00194981"/>
    <w:rsid w:val="00194D4F"/>
    <w:rsid w:val="001954AA"/>
    <w:rsid w:val="00195500"/>
    <w:rsid w:val="00195ACA"/>
    <w:rsid w:val="001965A3"/>
    <w:rsid w:val="0019697D"/>
    <w:rsid w:val="00196C46"/>
    <w:rsid w:val="001972D5"/>
    <w:rsid w:val="001975BB"/>
    <w:rsid w:val="001975CD"/>
    <w:rsid w:val="001975FC"/>
    <w:rsid w:val="0019763B"/>
    <w:rsid w:val="00197C4E"/>
    <w:rsid w:val="00197CF3"/>
    <w:rsid w:val="001A0132"/>
    <w:rsid w:val="001A0B52"/>
    <w:rsid w:val="001A13AD"/>
    <w:rsid w:val="001A16C2"/>
    <w:rsid w:val="001A1D83"/>
    <w:rsid w:val="001A235F"/>
    <w:rsid w:val="001A2803"/>
    <w:rsid w:val="001A284A"/>
    <w:rsid w:val="001A2D5C"/>
    <w:rsid w:val="001A2FEC"/>
    <w:rsid w:val="001A3154"/>
    <w:rsid w:val="001A32A7"/>
    <w:rsid w:val="001A3F12"/>
    <w:rsid w:val="001A3F83"/>
    <w:rsid w:val="001A46AE"/>
    <w:rsid w:val="001A4801"/>
    <w:rsid w:val="001A4FA0"/>
    <w:rsid w:val="001A4FD2"/>
    <w:rsid w:val="001A6668"/>
    <w:rsid w:val="001A6D57"/>
    <w:rsid w:val="001A71D1"/>
    <w:rsid w:val="001A7C03"/>
    <w:rsid w:val="001A7EEE"/>
    <w:rsid w:val="001B20A5"/>
    <w:rsid w:val="001B2EA9"/>
    <w:rsid w:val="001B3120"/>
    <w:rsid w:val="001B3550"/>
    <w:rsid w:val="001B40B5"/>
    <w:rsid w:val="001B4373"/>
    <w:rsid w:val="001B4380"/>
    <w:rsid w:val="001B4E82"/>
    <w:rsid w:val="001B576A"/>
    <w:rsid w:val="001B5847"/>
    <w:rsid w:val="001B58DA"/>
    <w:rsid w:val="001B5906"/>
    <w:rsid w:val="001B62D1"/>
    <w:rsid w:val="001B731D"/>
    <w:rsid w:val="001B736B"/>
    <w:rsid w:val="001B7558"/>
    <w:rsid w:val="001B7915"/>
    <w:rsid w:val="001B7C64"/>
    <w:rsid w:val="001C0366"/>
    <w:rsid w:val="001C038B"/>
    <w:rsid w:val="001C0FA3"/>
    <w:rsid w:val="001C0FFD"/>
    <w:rsid w:val="001C21D2"/>
    <w:rsid w:val="001C26E4"/>
    <w:rsid w:val="001C2C4E"/>
    <w:rsid w:val="001C30E2"/>
    <w:rsid w:val="001C3318"/>
    <w:rsid w:val="001C33B7"/>
    <w:rsid w:val="001C369D"/>
    <w:rsid w:val="001C3E7E"/>
    <w:rsid w:val="001C419D"/>
    <w:rsid w:val="001C4438"/>
    <w:rsid w:val="001C47CE"/>
    <w:rsid w:val="001C4836"/>
    <w:rsid w:val="001C5BEF"/>
    <w:rsid w:val="001C68F2"/>
    <w:rsid w:val="001C6937"/>
    <w:rsid w:val="001C7838"/>
    <w:rsid w:val="001C7844"/>
    <w:rsid w:val="001C7C77"/>
    <w:rsid w:val="001D0D5E"/>
    <w:rsid w:val="001D1494"/>
    <w:rsid w:val="001D1648"/>
    <w:rsid w:val="001D19CA"/>
    <w:rsid w:val="001D1A3C"/>
    <w:rsid w:val="001D2CE3"/>
    <w:rsid w:val="001D2DBB"/>
    <w:rsid w:val="001D31DD"/>
    <w:rsid w:val="001D31FD"/>
    <w:rsid w:val="001D3BC6"/>
    <w:rsid w:val="001D3D25"/>
    <w:rsid w:val="001D3D36"/>
    <w:rsid w:val="001D5E2A"/>
    <w:rsid w:val="001D6071"/>
    <w:rsid w:val="001D623C"/>
    <w:rsid w:val="001D6919"/>
    <w:rsid w:val="001D72FB"/>
    <w:rsid w:val="001D7445"/>
    <w:rsid w:val="001D7BE7"/>
    <w:rsid w:val="001E00F9"/>
    <w:rsid w:val="001E0780"/>
    <w:rsid w:val="001E0922"/>
    <w:rsid w:val="001E09B0"/>
    <w:rsid w:val="001E1468"/>
    <w:rsid w:val="001E168B"/>
    <w:rsid w:val="001E1B42"/>
    <w:rsid w:val="001E1D83"/>
    <w:rsid w:val="001E1DBE"/>
    <w:rsid w:val="001E22BC"/>
    <w:rsid w:val="001E27D3"/>
    <w:rsid w:val="001E285D"/>
    <w:rsid w:val="001E3172"/>
    <w:rsid w:val="001E47F9"/>
    <w:rsid w:val="001E4847"/>
    <w:rsid w:val="001E4857"/>
    <w:rsid w:val="001E5329"/>
    <w:rsid w:val="001E573B"/>
    <w:rsid w:val="001E58B1"/>
    <w:rsid w:val="001E5A42"/>
    <w:rsid w:val="001E6737"/>
    <w:rsid w:val="001E6C79"/>
    <w:rsid w:val="001E6D16"/>
    <w:rsid w:val="001F213A"/>
    <w:rsid w:val="001F232F"/>
    <w:rsid w:val="001F2850"/>
    <w:rsid w:val="001F2880"/>
    <w:rsid w:val="001F2C1A"/>
    <w:rsid w:val="001F2C99"/>
    <w:rsid w:val="001F30C8"/>
    <w:rsid w:val="001F3913"/>
    <w:rsid w:val="001F4FB3"/>
    <w:rsid w:val="001F532C"/>
    <w:rsid w:val="001F5752"/>
    <w:rsid w:val="001F5C89"/>
    <w:rsid w:val="001F5FF6"/>
    <w:rsid w:val="001F640D"/>
    <w:rsid w:val="001F7481"/>
    <w:rsid w:val="001F7676"/>
    <w:rsid w:val="001F7AA3"/>
    <w:rsid w:val="001F7D98"/>
    <w:rsid w:val="00200885"/>
    <w:rsid w:val="00200890"/>
    <w:rsid w:val="00200C12"/>
    <w:rsid w:val="00201F47"/>
    <w:rsid w:val="00201FF4"/>
    <w:rsid w:val="00202734"/>
    <w:rsid w:val="002027D1"/>
    <w:rsid w:val="00202C38"/>
    <w:rsid w:val="002030CB"/>
    <w:rsid w:val="00203668"/>
    <w:rsid w:val="002036BF"/>
    <w:rsid w:val="00203830"/>
    <w:rsid w:val="00203B57"/>
    <w:rsid w:val="00203C0D"/>
    <w:rsid w:val="002041E9"/>
    <w:rsid w:val="00204244"/>
    <w:rsid w:val="0020518C"/>
    <w:rsid w:val="00205A13"/>
    <w:rsid w:val="00205CED"/>
    <w:rsid w:val="00205DCF"/>
    <w:rsid w:val="00205DD3"/>
    <w:rsid w:val="002061DB"/>
    <w:rsid w:val="00206652"/>
    <w:rsid w:val="00206C4D"/>
    <w:rsid w:val="00206EAE"/>
    <w:rsid w:val="00206F6D"/>
    <w:rsid w:val="002071C6"/>
    <w:rsid w:val="002074D5"/>
    <w:rsid w:val="0020758C"/>
    <w:rsid w:val="00207A7A"/>
    <w:rsid w:val="002101E9"/>
    <w:rsid w:val="002102D0"/>
    <w:rsid w:val="00210644"/>
    <w:rsid w:val="00210A7C"/>
    <w:rsid w:val="0021116F"/>
    <w:rsid w:val="0021124B"/>
    <w:rsid w:val="0021137E"/>
    <w:rsid w:val="00211A73"/>
    <w:rsid w:val="00211DD2"/>
    <w:rsid w:val="00211E16"/>
    <w:rsid w:val="00213132"/>
    <w:rsid w:val="00213319"/>
    <w:rsid w:val="002138EA"/>
    <w:rsid w:val="00213C68"/>
    <w:rsid w:val="002140A7"/>
    <w:rsid w:val="0021457F"/>
    <w:rsid w:val="00214897"/>
    <w:rsid w:val="002148D8"/>
    <w:rsid w:val="00214F49"/>
    <w:rsid w:val="0021562B"/>
    <w:rsid w:val="0021709F"/>
    <w:rsid w:val="00217237"/>
    <w:rsid w:val="002176C6"/>
    <w:rsid w:val="00217819"/>
    <w:rsid w:val="00217D65"/>
    <w:rsid w:val="00217ED2"/>
    <w:rsid w:val="0022089A"/>
    <w:rsid w:val="00220A6F"/>
    <w:rsid w:val="00221177"/>
    <w:rsid w:val="00221241"/>
    <w:rsid w:val="002213C9"/>
    <w:rsid w:val="002220C2"/>
    <w:rsid w:val="002227FB"/>
    <w:rsid w:val="00222A1C"/>
    <w:rsid w:val="00223814"/>
    <w:rsid w:val="00223E6D"/>
    <w:rsid w:val="002244CC"/>
    <w:rsid w:val="002249D5"/>
    <w:rsid w:val="00224DBC"/>
    <w:rsid w:val="00224F71"/>
    <w:rsid w:val="00224FA7"/>
    <w:rsid w:val="00225B75"/>
    <w:rsid w:val="00226540"/>
    <w:rsid w:val="0022696C"/>
    <w:rsid w:val="002272C6"/>
    <w:rsid w:val="002273FD"/>
    <w:rsid w:val="002304B8"/>
    <w:rsid w:val="002311D8"/>
    <w:rsid w:val="00231827"/>
    <w:rsid w:val="00231868"/>
    <w:rsid w:val="002321CC"/>
    <w:rsid w:val="00233F81"/>
    <w:rsid w:val="00234899"/>
    <w:rsid w:val="00234FF2"/>
    <w:rsid w:val="002350EE"/>
    <w:rsid w:val="00235567"/>
    <w:rsid w:val="00235933"/>
    <w:rsid w:val="00235CD7"/>
    <w:rsid w:val="00235FE0"/>
    <w:rsid w:val="0023633D"/>
    <w:rsid w:val="002363D2"/>
    <w:rsid w:val="0023698E"/>
    <w:rsid w:val="00236CC6"/>
    <w:rsid w:val="00237D51"/>
    <w:rsid w:val="00237E8E"/>
    <w:rsid w:val="0024091A"/>
    <w:rsid w:val="00241BE5"/>
    <w:rsid w:val="002422D8"/>
    <w:rsid w:val="002422F4"/>
    <w:rsid w:val="0024281D"/>
    <w:rsid w:val="00242D40"/>
    <w:rsid w:val="00242FEC"/>
    <w:rsid w:val="00243C2F"/>
    <w:rsid w:val="00244A02"/>
    <w:rsid w:val="00244D58"/>
    <w:rsid w:val="00244D78"/>
    <w:rsid w:val="00245963"/>
    <w:rsid w:val="00245BD9"/>
    <w:rsid w:val="00245DD7"/>
    <w:rsid w:val="00246053"/>
    <w:rsid w:val="002474F8"/>
    <w:rsid w:val="00247671"/>
    <w:rsid w:val="00247CF8"/>
    <w:rsid w:val="00247D23"/>
    <w:rsid w:val="0025015C"/>
    <w:rsid w:val="002501B8"/>
    <w:rsid w:val="00250242"/>
    <w:rsid w:val="002505D7"/>
    <w:rsid w:val="00250B82"/>
    <w:rsid w:val="00250EE9"/>
    <w:rsid w:val="00250F6A"/>
    <w:rsid w:val="00251652"/>
    <w:rsid w:val="0025180C"/>
    <w:rsid w:val="00251E10"/>
    <w:rsid w:val="002525BD"/>
    <w:rsid w:val="002525DC"/>
    <w:rsid w:val="00252B63"/>
    <w:rsid w:val="00252DAD"/>
    <w:rsid w:val="00253293"/>
    <w:rsid w:val="00253E60"/>
    <w:rsid w:val="0025425C"/>
    <w:rsid w:val="00254C02"/>
    <w:rsid w:val="00254F2F"/>
    <w:rsid w:val="00255517"/>
    <w:rsid w:val="00256251"/>
    <w:rsid w:val="0025690C"/>
    <w:rsid w:val="00256A75"/>
    <w:rsid w:val="00256EE1"/>
    <w:rsid w:val="00257008"/>
    <w:rsid w:val="00257706"/>
    <w:rsid w:val="00257B64"/>
    <w:rsid w:val="00260373"/>
    <w:rsid w:val="0026074C"/>
    <w:rsid w:val="002609DA"/>
    <w:rsid w:val="00260A2B"/>
    <w:rsid w:val="00260FBD"/>
    <w:rsid w:val="002611F2"/>
    <w:rsid w:val="0026164B"/>
    <w:rsid w:val="00261BD8"/>
    <w:rsid w:val="00262743"/>
    <w:rsid w:val="00262A05"/>
    <w:rsid w:val="00262AEA"/>
    <w:rsid w:val="002630CD"/>
    <w:rsid w:val="00263113"/>
    <w:rsid w:val="002639AC"/>
    <w:rsid w:val="00264294"/>
    <w:rsid w:val="0026439F"/>
    <w:rsid w:val="002645EE"/>
    <w:rsid w:val="002646F1"/>
    <w:rsid w:val="00264EBE"/>
    <w:rsid w:val="002654EF"/>
    <w:rsid w:val="002656A6"/>
    <w:rsid w:val="002659EC"/>
    <w:rsid w:val="00265B25"/>
    <w:rsid w:val="00265BE1"/>
    <w:rsid w:val="00265D16"/>
    <w:rsid w:val="00266039"/>
    <w:rsid w:val="002664F4"/>
    <w:rsid w:val="00266AF4"/>
    <w:rsid w:val="0026700F"/>
    <w:rsid w:val="00267205"/>
    <w:rsid w:val="00267978"/>
    <w:rsid w:val="0027029F"/>
    <w:rsid w:val="002708F9"/>
    <w:rsid w:val="00270CC4"/>
    <w:rsid w:val="002710C4"/>
    <w:rsid w:val="00271A63"/>
    <w:rsid w:val="00271E53"/>
    <w:rsid w:val="00271E7E"/>
    <w:rsid w:val="00272AD5"/>
    <w:rsid w:val="0027320F"/>
    <w:rsid w:val="00273717"/>
    <w:rsid w:val="002741F7"/>
    <w:rsid w:val="0027436C"/>
    <w:rsid w:val="002749B3"/>
    <w:rsid w:val="00274B02"/>
    <w:rsid w:val="00275793"/>
    <w:rsid w:val="00275B04"/>
    <w:rsid w:val="00275D9E"/>
    <w:rsid w:val="002761FE"/>
    <w:rsid w:val="0027621E"/>
    <w:rsid w:val="002765D5"/>
    <w:rsid w:val="002766F5"/>
    <w:rsid w:val="00276A8E"/>
    <w:rsid w:val="00276DFF"/>
    <w:rsid w:val="002776B6"/>
    <w:rsid w:val="00280004"/>
    <w:rsid w:val="00280134"/>
    <w:rsid w:val="00280B6C"/>
    <w:rsid w:val="00280E81"/>
    <w:rsid w:val="00280FB3"/>
    <w:rsid w:val="0028112B"/>
    <w:rsid w:val="002828C0"/>
    <w:rsid w:val="00282F3F"/>
    <w:rsid w:val="00282F87"/>
    <w:rsid w:val="002833D0"/>
    <w:rsid w:val="002834E7"/>
    <w:rsid w:val="00283EE8"/>
    <w:rsid w:val="0028437A"/>
    <w:rsid w:val="00284B0A"/>
    <w:rsid w:val="00285A6A"/>
    <w:rsid w:val="00285AA4"/>
    <w:rsid w:val="00285F52"/>
    <w:rsid w:val="00286036"/>
    <w:rsid w:val="0028616B"/>
    <w:rsid w:val="0028617D"/>
    <w:rsid w:val="0028674D"/>
    <w:rsid w:val="00286A5C"/>
    <w:rsid w:val="00286ACB"/>
    <w:rsid w:val="00286C00"/>
    <w:rsid w:val="00290489"/>
    <w:rsid w:val="00290732"/>
    <w:rsid w:val="0029097E"/>
    <w:rsid w:val="00290EB5"/>
    <w:rsid w:val="00291208"/>
    <w:rsid w:val="00291499"/>
    <w:rsid w:val="002927AB"/>
    <w:rsid w:val="00293166"/>
    <w:rsid w:val="002938AE"/>
    <w:rsid w:val="002938D9"/>
    <w:rsid w:val="00293C85"/>
    <w:rsid w:val="00293FED"/>
    <w:rsid w:val="002949A7"/>
    <w:rsid w:val="00294C4A"/>
    <w:rsid w:val="00295153"/>
    <w:rsid w:val="002951B1"/>
    <w:rsid w:val="00295334"/>
    <w:rsid w:val="002955D6"/>
    <w:rsid w:val="002964DC"/>
    <w:rsid w:val="0029658F"/>
    <w:rsid w:val="00296C31"/>
    <w:rsid w:val="00296E57"/>
    <w:rsid w:val="0029704E"/>
    <w:rsid w:val="002970DC"/>
    <w:rsid w:val="002971F4"/>
    <w:rsid w:val="00297312"/>
    <w:rsid w:val="0029740F"/>
    <w:rsid w:val="00297BFE"/>
    <w:rsid w:val="002A0BF1"/>
    <w:rsid w:val="002A0CCD"/>
    <w:rsid w:val="002A13C6"/>
    <w:rsid w:val="002A1573"/>
    <w:rsid w:val="002A15CF"/>
    <w:rsid w:val="002A1619"/>
    <w:rsid w:val="002A194A"/>
    <w:rsid w:val="002A1BB9"/>
    <w:rsid w:val="002A1D10"/>
    <w:rsid w:val="002A2154"/>
    <w:rsid w:val="002A2364"/>
    <w:rsid w:val="002A23C6"/>
    <w:rsid w:val="002A24CA"/>
    <w:rsid w:val="002A2BB4"/>
    <w:rsid w:val="002A2CA0"/>
    <w:rsid w:val="002A330F"/>
    <w:rsid w:val="002A3AB2"/>
    <w:rsid w:val="002A3D7F"/>
    <w:rsid w:val="002A3E93"/>
    <w:rsid w:val="002A40DA"/>
    <w:rsid w:val="002A4390"/>
    <w:rsid w:val="002A496F"/>
    <w:rsid w:val="002A4EB2"/>
    <w:rsid w:val="002A4F45"/>
    <w:rsid w:val="002A52F0"/>
    <w:rsid w:val="002A57AE"/>
    <w:rsid w:val="002A5B16"/>
    <w:rsid w:val="002A5C42"/>
    <w:rsid w:val="002A66AC"/>
    <w:rsid w:val="002A6D81"/>
    <w:rsid w:val="002A7367"/>
    <w:rsid w:val="002B08C9"/>
    <w:rsid w:val="002B0BA5"/>
    <w:rsid w:val="002B1162"/>
    <w:rsid w:val="002B1767"/>
    <w:rsid w:val="002B1C51"/>
    <w:rsid w:val="002B1F4B"/>
    <w:rsid w:val="002B3029"/>
    <w:rsid w:val="002B33D7"/>
    <w:rsid w:val="002B353E"/>
    <w:rsid w:val="002B35F2"/>
    <w:rsid w:val="002B3751"/>
    <w:rsid w:val="002B3F7E"/>
    <w:rsid w:val="002B4A5A"/>
    <w:rsid w:val="002B4E2E"/>
    <w:rsid w:val="002B67B8"/>
    <w:rsid w:val="002B6DB1"/>
    <w:rsid w:val="002B6F6E"/>
    <w:rsid w:val="002B70E3"/>
    <w:rsid w:val="002B723D"/>
    <w:rsid w:val="002B782B"/>
    <w:rsid w:val="002B7B5F"/>
    <w:rsid w:val="002B7D0F"/>
    <w:rsid w:val="002C13F4"/>
    <w:rsid w:val="002C2504"/>
    <w:rsid w:val="002C2A23"/>
    <w:rsid w:val="002C315F"/>
    <w:rsid w:val="002C3210"/>
    <w:rsid w:val="002C3228"/>
    <w:rsid w:val="002C37FC"/>
    <w:rsid w:val="002C3884"/>
    <w:rsid w:val="002C38E8"/>
    <w:rsid w:val="002C47A5"/>
    <w:rsid w:val="002C48A4"/>
    <w:rsid w:val="002C4B8A"/>
    <w:rsid w:val="002C51C5"/>
    <w:rsid w:val="002C54E0"/>
    <w:rsid w:val="002C564D"/>
    <w:rsid w:val="002C5745"/>
    <w:rsid w:val="002C6F99"/>
    <w:rsid w:val="002C71DE"/>
    <w:rsid w:val="002C7302"/>
    <w:rsid w:val="002C780A"/>
    <w:rsid w:val="002D0B41"/>
    <w:rsid w:val="002D108B"/>
    <w:rsid w:val="002D10C1"/>
    <w:rsid w:val="002D2168"/>
    <w:rsid w:val="002D2809"/>
    <w:rsid w:val="002D3447"/>
    <w:rsid w:val="002D386A"/>
    <w:rsid w:val="002D3C50"/>
    <w:rsid w:val="002D48EF"/>
    <w:rsid w:val="002D4B14"/>
    <w:rsid w:val="002D50C3"/>
    <w:rsid w:val="002D5359"/>
    <w:rsid w:val="002D56E0"/>
    <w:rsid w:val="002D5954"/>
    <w:rsid w:val="002D5A6E"/>
    <w:rsid w:val="002D62F6"/>
    <w:rsid w:val="002D67D9"/>
    <w:rsid w:val="002D7E78"/>
    <w:rsid w:val="002E0C7A"/>
    <w:rsid w:val="002E1281"/>
    <w:rsid w:val="002E1451"/>
    <w:rsid w:val="002E1928"/>
    <w:rsid w:val="002E1A19"/>
    <w:rsid w:val="002E1AFE"/>
    <w:rsid w:val="002E21EF"/>
    <w:rsid w:val="002E222B"/>
    <w:rsid w:val="002E2E40"/>
    <w:rsid w:val="002E2F00"/>
    <w:rsid w:val="002E34D8"/>
    <w:rsid w:val="002E38D3"/>
    <w:rsid w:val="002E4AB8"/>
    <w:rsid w:val="002E4B34"/>
    <w:rsid w:val="002E4B75"/>
    <w:rsid w:val="002E529A"/>
    <w:rsid w:val="002E53FF"/>
    <w:rsid w:val="002E54CF"/>
    <w:rsid w:val="002E55BD"/>
    <w:rsid w:val="002E56A6"/>
    <w:rsid w:val="002E578A"/>
    <w:rsid w:val="002E5859"/>
    <w:rsid w:val="002E58F0"/>
    <w:rsid w:val="002E5E33"/>
    <w:rsid w:val="002E6887"/>
    <w:rsid w:val="002E6E49"/>
    <w:rsid w:val="002E6ED4"/>
    <w:rsid w:val="002E7255"/>
    <w:rsid w:val="002E7C77"/>
    <w:rsid w:val="002F07CB"/>
    <w:rsid w:val="002F09DD"/>
    <w:rsid w:val="002F159B"/>
    <w:rsid w:val="002F2BBA"/>
    <w:rsid w:val="002F2D64"/>
    <w:rsid w:val="002F2E81"/>
    <w:rsid w:val="002F2EF6"/>
    <w:rsid w:val="002F30D1"/>
    <w:rsid w:val="002F3F1A"/>
    <w:rsid w:val="002F41BC"/>
    <w:rsid w:val="002F43D6"/>
    <w:rsid w:val="002F485D"/>
    <w:rsid w:val="002F4AC2"/>
    <w:rsid w:val="002F4EDF"/>
    <w:rsid w:val="002F53B9"/>
    <w:rsid w:val="002F53EB"/>
    <w:rsid w:val="002F59F3"/>
    <w:rsid w:val="002F61F9"/>
    <w:rsid w:val="002F6642"/>
    <w:rsid w:val="002F673A"/>
    <w:rsid w:val="002F680E"/>
    <w:rsid w:val="002F6BFB"/>
    <w:rsid w:val="002F6E6A"/>
    <w:rsid w:val="002F6FA7"/>
    <w:rsid w:val="002F71FD"/>
    <w:rsid w:val="002F7DF1"/>
    <w:rsid w:val="002F7E40"/>
    <w:rsid w:val="00300028"/>
    <w:rsid w:val="00300148"/>
    <w:rsid w:val="003003F4"/>
    <w:rsid w:val="003005C6"/>
    <w:rsid w:val="0030131D"/>
    <w:rsid w:val="003014B2"/>
    <w:rsid w:val="00301983"/>
    <w:rsid w:val="003019C6"/>
    <w:rsid w:val="00302188"/>
    <w:rsid w:val="0030226B"/>
    <w:rsid w:val="003027C7"/>
    <w:rsid w:val="003032FF"/>
    <w:rsid w:val="0030342C"/>
    <w:rsid w:val="00303827"/>
    <w:rsid w:val="003038F4"/>
    <w:rsid w:val="00303A44"/>
    <w:rsid w:val="00304690"/>
    <w:rsid w:val="00304FED"/>
    <w:rsid w:val="0030513D"/>
    <w:rsid w:val="00305479"/>
    <w:rsid w:val="0030557B"/>
    <w:rsid w:val="00305B00"/>
    <w:rsid w:val="00305CDA"/>
    <w:rsid w:val="00306125"/>
    <w:rsid w:val="003061CC"/>
    <w:rsid w:val="003065A2"/>
    <w:rsid w:val="003071F1"/>
    <w:rsid w:val="003072E5"/>
    <w:rsid w:val="00307962"/>
    <w:rsid w:val="00307B79"/>
    <w:rsid w:val="00310820"/>
    <w:rsid w:val="00311255"/>
    <w:rsid w:val="00311A83"/>
    <w:rsid w:val="00312350"/>
    <w:rsid w:val="0031272F"/>
    <w:rsid w:val="00312757"/>
    <w:rsid w:val="00312C00"/>
    <w:rsid w:val="00312E13"/>
    <w:rsid w:val="00312E22"/>
    <w:rsid w:val="00312EB8"/>
    <w:rsid w:val="0031332F"/>
    <w:rsid w:val="00313D31"/>
    <w:rsid w:val="00314338"/>
    <w:rsid w:val="0031438C"/>
    <w:rsid w:val="00314586"/>
    <w:rsid w:val="00314EAA"/>
    <w:rsid w:val="00315370"/>
    <w:rsid w:val="00315381"/>
    <w:rsid w:val="00315A35"/>
    <w:rsid w:val="00316228"/>
    <w:rsid w:val="0031628E"/>
    <w:rsid w:val="00316444"/>
    <w:rsid w:val="0031683F"/>
    <w:rsid w:val="003168B5"/>
    <w:rsid w:val="00316E15"/>
    <w:rsid w:val="00316E98"/>
    <w:rsid w:val="00317156"/>
    <w:rsid w:val="0031741D"/>
    <w:rsid w:val="00317436"/>
    <w:rsid w:val="0031772F"/>
    <w:rsid w:val="00317792"/>
    <w:rsid w:val="00320374"/>
    <w:rsid w:val="00320550"/>
    <w:rsid w:val="00320894"/>
    <w:rsid w:val="003213B6"/>
    <w:rsid w:val="00321C14"/>
    <w:rsid w:val="00321EB7"/>
    <w:rsid w:val="00321F1C"/>
    <w:rsid w:val="0032268D"/>
    <w:rsid w:val="00323259"/>
    <w:rsid w:val="00323276"/>
    <w:rsid w:val="003233FB"/>
    <w:rsid w:val="00323722"/>
    <w:rsid w:val="0032439E"/>
    <w:rsid w:val="00324972"/>
    <w:rsid w:val="003249C9"/>
    <w:rsid w:val="00325493"/>
    <w:rsid w:val="003254C2"/>
    <w:rsid w:val="00327118"/>
    <w:rsid w:val="00327409"/>
    <w:rsid w:val="0032757E"/>
    <w:rsid w:val="00327623"/>
    <w:rsid w:val="003277A5"/>
    <w:rsid w:val="0032781A"/>
    <w:rsid w:val="0032783E"/>
    <w:rsid w:val="00330005"/>
    <w:rsid w:val="00330046"/>
    <w:rsid w:val="0033073B"/>
    <w:rsid w:val="00330D16"/>
    <w:rsid w:val="00331167"/>
    <w:rsid w:val="0033140A"/>
    <w:rsid w:val="003317E7"/>
    <w:rsid w:val="00331996"/>
    <w:rsid w:val="00332A19"/>
    <w:rsid w:val="003338CD"/>
    <w:rsid w:val="0033396B"/>
    <w:rsid w:val="00333BE6"/>
    <w:rsid w:val="00333EAD"/>
    <w:rsid w:val="0033431A"/>
    <w:rsid w:val="003344C4"/>
    <w:rsid w:val="003349AF"/>
    <w:rsid w:val="003351B5"/>
    <w:rsid w:val="003353CD"/>
    <w:rsid w:val="0033605D"/>
    <w:rsid w:val="003360D8"/>
    <w:rsid w:val="003365A6"/>
    <w:rsid w:val="003368E9"/>
    <w:rsid w:val="00336953"/>
    <w:rsid w:val="003370FF"/>
    <w:rsid w:val="00337B8F"/>
    <w:rsid w:val="00337CE0"/>
    <w:rsid w:val="00337E67"/>
    <w:rsid w:val="0034004A"/>
    <w:rsid w:val="0034029B"/>
    <w:rsid w:val="0034234B"/>
    <w:rsid w:val="003424DF"/>
    <w:rsid w:val="00342D31"/>
    <w:rsid w:val="0034348C"/>
    <w:rsid w:val="00343ABD"/>
    <w:rsid w:val="00343CD2"/>
    <w:rsid w:val="00343CDD"/>
    <w:rsid w:val="00344ED8"/>
    <w:rsid w:val="00344FB3"/>
    <w:rsid w:val="003461F9"/>
    <w:rsid w:val="0034668F"/>
    <w:rsid w:val="00346BB1"/>
    <w:rsid w:val="003471A1"/>
    <w:rsid w:val="00347263"/>
    <w:rsid w:val="00347BCC"/>
    <w:rsid w:val="00347C71"/>
    <w:rsid w:val="00350157"/>
    <w:rsid w:val="00350258"/>
    <w:rsid w:val="0035046D"/>
    <w:rsid w:val="003509CA"/>
    <w:rsid w:val="00350FE5"/>
    <w:rsid w:val="00352207"/>
    <w:rsid w:val="00352218"/>
    <w:rsid w:val="00352472"/>
    <w:rsid w:val="0035271E"/>
    <w:rsid w:val="00352B76"/>
    <w:rsid w:val="00352E73"/>
    <w:rsid w:val="0035363D"/>
    <w:rsid w:val="00353A34"/>
    <w:rsid w:val="00353E4A"/>
    <w:rsid w:val="00353FCD"/>
    <w:rsid w:val="003547F7"/>
    <w:rsid w:val="00354DB5"/>
    <w:rsid w:val="00354F26"/>
    <w:rsid w:val="00355CE5"/>
    <w:rsid w:val="00356048"/>
    <w:rsid w:val="00357BE4"/>
    <w:rsid w:val="00357C83"/>
    <w:rsid w:val="00357DAE"/>
    <w:rsid w:val="00360749"/>
    <w:rsid w:val="00361977"/>
    <w:rsid w:val="00361C17"/>
    <w:rsid w:val="00361E13"/>
    <w:rsid w:val="0036210A"/>
    <w:rsid w:val="003627D1"/>
    <w:rsid w:val="00362FC0"/>
    <w:rsid w:val="00363286"/>
    <w:rsid w:val="00363304"/>
    <w:rsid w:val="0036352B"/>
    <w:rsid w:val="0036438B"/>
    <w:rsid w:val="00364394"/>
    <w:rsid w:val="00365DBE"/>
    <w:rsid w:val="003661C8"/>
    <w:rsid w:val="003668A7"/>
    <w:rsid w:val="00366B2D"/>
    <w:rsid w:val="00366F91"/>
    <w:rsid w:val="00367144"/>
    <w:rsid w:val="0036790F"/>
    <w:rsid w:val="00367A57"/>
    <w:rsid w:val="0037048E"/>
    <w:rsid w:val="00371DA4"/>
    <w:rsid w:val="00371EAF"/>
    <w:rsid w:val="00372012"/>
    <w:rsid w:val="003722A8"/>
    <w:rsid w:val="00372DA4"/>
    <w:rsid w:val="0037310E"/>
    <w:rsid w:val="0037319C"/>
    <w:rsid w:val="0037345F"/>
    <w:rsid w:val="003740DF"/>
    <w:rsid w:val="00374940"/>
    <w:rsid w:val="003752A6"/>
    <w:rsid w:val="00375502"/>
    <w:rsid w:val="003755E2"/>
    <w:rsid w:val="00376032"/>
    <w:rsid w:val="003760EE"/>
    <w:rsid w:val="0037685E"/>
    <w:rsid w:val="00376889"/>
    <w:rsid w:val="00376D04"/>
    <w:rsid w:val="00376EB4"/>
    <w:rsid w:val="003770B7"/>
    <w:rsid w:val="003776D5"/>
    <w:rsid w:val="003779CD"/>
    <w:rsid w:val="00377D59"/>
    <w:rsid w:val="0038028B"/>
    <w:rsid w:val="0038030A"/>
    <w:rsid w:val="00380B6F"/>
    <w:rsid w:val="00381075"/>
    <w:rsid w:val="0038132F"/>
    <w:rsid w:val="0038149E"/>
    <w:rsid w:val="00381E5C"/>
    <w:rsid w:val="003822F1"/>
    <w:rsid w:val="003833F0"/>
    <w:rsid w:val="003834F7"/>
    <w:rsid w:val="003837F1"/>
    <w:rsid w:val="00383BF0"/>
    <w:rsid w:val="0038404E"/>
    <w:rsid w:val="00385310"/>
    <w:rsid w:val="00385754"/>
    <w:rsid w:val="00385AAB"/>
    <w:rsid w:val="00385BD3"/>
    <w:rsid w:val="00385EBF"/>
    <w:rsid w:val="00387643"/>
    <w:rsid w:val="00387C1B"/>
    <w:rsid w:val="00387EF4"/>
    <w:rsid w:val="00387F32"/>
    <w:rsid w:val="003902F8"/>
    <w:rsid w:val="003908C9"/>
    <w:rsid w:val="00390ED0"/>
    <w:rsid w:val="003910BC"/>
    <w:rsid w:val="0039187F"/>
    <w:rsid w:val="00391D8C"/>
    <w:rsid w:val="00391E2A"/>
    <w:rsid w:val="00391FAF"/>
    <w:rsid w:val="00392035"/>
    <w:rsid w:val="00392177"/>
    <w:rsid w:val="00392252"/>
    <w:rsid w:val="00392656"/>
    <w:rsid w:val="00392EAB"/>
    <w:rsid w:val="003939FE"/>
    <w:rsid w:val="00393CDA"/>
    <w:rsid w:val="003946B0"/>
    <w:rsid w:val="00394F1E"/>
    <w:rsid w:val="00394FEB"/>
    <w:rsid w:val="00395232"/>
    <w:rsid w:val="003959CA"/>
    <w:rsid w:val="00395BE7"/>
    <w:rsid w:val="00396137"/>
    <w:rsid w:val="003965F8"/>
    <w:rsid w:val="00396760"/>
    <w:rsid w:val="00396D5A"/>
    <w:rsid w:val="00396DA8"/>
    <w:rsid w:val="0039729B"/>
    <w:rsid w:val="00397790"/>
    <w:rsid w:val="00397936"/>
    <w:rsid w:val="00397A69"/>
    <w:rsid w:val="00397EFC"/>
    <w:rsid w:val="003A0247"/>
    <w:rsid w:val="003A142A"/>
    <w:rsid w:val="003A154C"/>
    <w:rsid w:val="003A17A8"/>
    <w:rsid w:val="003A1875"/>
    <w:rsid w:val="003A1AA2"/>
    <w:rsid w:val="003A1C64"/>
    <w:rsid w:val="003A2036"/>
    <w:rsid w:val="003A2A76"/>
    <w:rsid w:val="003A3057"/>
    <w:rsid w:val="003A34C5"/>
    <w:rsid w:val="003A3CCD"/>
    <w:rsid w:val="003A3CD7"/>
    <w:rsid w:val="003A3CDA"/>
    <w:rsid w:val="003A4B31"/>
    <w:rsid w:val="003A4B5A"/>
    <w:rsid w:val="003A5479"/>
    <w:rsid w:val="003A5562"/>
    <w:rsid w:val="003A557D"/>
    <w:rsid w:val="003A559F"/>
    <w:rsid w:val="003A575D"/>
    <w:rsid w:val="003A5F44"/>
    <w:rsid w:val="003A67DC"/>
    <w:rsid w:val="003A6E11"/>
    <w:rsid w:val="003A723A"/>
    <w:rsid w:val="003A7531"/>
    <w:rsid w:val="003A7769"/>
    <w:rsid w:val="003A7990"/>
    <w:rsid w:val="003A7A60"/>
    <w:rsid w:val="003A7F96"/>
    <w:rsid w:val="003B0359"/>
    <w:rsid w:val="003B0633"/>
    <w:rsid w:val="003B0E7D"/>
    <w:rsid w:val="003B1E4F"/>
    <w:rsid w:val="003B1F70"/>
    <w:rsid w:val="003B1F72"/>
    <w:rsid w:val="003B2498"/>
    <w:rsid w:val="003B2965"/>
    <w:rsid w:val="003B29E9"/>
    <w:rsid w:val="003B374E"/>
    <w:rsid w:val="003B3B6C"/>
    <w:rsid w:val="003B4681"/>
    <w:rsid w:val="003B4991"/>
    <w:rsid w:val="003B4A50"/>
    <w:rsid w:val="003B4ABF"/>
    <w:rsid w:val="003B5649"/>
    <w:rsid w:val="003B5B43"/>
    <w:rsid w:val="003B628D"/>
    <w:rsid w:val="003B63B1"/>
    <w:rsid w:val="003B6570"/>
    <w:rsid w:val="003B6DF5"/>
    <w:rsid w:val="003B6FA0"/>
    <w:rsid w:val="003B74C0"/>
    <w:rsid w:val="003C00A1"/>
    <w:rsid w:val="003C0D1A"/>
    <w:rsid w:val="003C0F53"/>
    <w:rsid w:val="003C205F"/>
    <w:rsid w:val="003C3B97"/>
    <w:rsid w:val="003C4524"/>
    <w:rsid w:val="003C4644"/>
    <w:rsid w:val="003C465A"/>
    <w:rsid w:val="003C536F"/>
    <w:rsid w:val="003C548B"/>
    <w:rsid w:val="003C554F"/>
    <w:rsid w:val="003C6165"/>
    <w:rsid w:val="003C6724"/>
    <w:rsid w:val="003C676C"/>
    <w:rsid w:val="003C68F9"/>
    <w:rsid w:val="003C6AB2"/>
    <w:rsid w:val="003C6E20"/>
    <w:rsid w:val="003C74AC"/>
    <w:rsid w:val="003C76D7"/>
    <w:rsid w:val="003D003D"/>
    <w:rsid w:val="003D0DA5"/>
    <w:rsid w:val="003D0FED"/>
    <w:rsid w:val="003D1635"/>
    <w:rsid w:val="003D18AD"/>
    <w:rsid w:val="003D1C27"/>
    <w:rsid w:val="003D236B"/>
    <w:rsid w:val="003D302E"/>
    <w:rsid w:val="003D334A"/>
    <w:rsid w:val="003D34D7"/>
    <w:rsid w:val="003D38D9"/>
    <w:rsid w:val="003D3D0A"/>
    <w:rsid w:val="003D3DC1"/>
    <w:rsid w:val="003D3FAC"/>
    <w:rsid w:val="003D3FE8"/>
    <w:rsid w:val="003D40FF"/>
    <w:rsid w:val="003D444A"/>
    <w:rsid w:val="003D4629"/>
    <w:rsid w:val="003D4ABA"/>
    <w:rsid w:val="003D4C8F"/>
    <w:rsid w:val="003D5AC3"/>
    <w:rsid w:val="003D5DC7"/>
    <w:rsid w:val="003D5F00"/>
    <w:rsid w:val="003D607E"/>
    <w:rsid w:val="003D65C7"/>
    <w:rsid w:val="003D672F"/>
    <w:rsid w:val="003D6CC9"/>
    <w:rsid w:val="003D7804"/>
    <w:rsid w:val="003E00B7"/>
    <w:rsid w:val="003E073E"/>
    <w:rsid w:val="003E1047"/>
    <w:rsid w:val="003E11FD"/>
    <w:rsid w:val="003E12D8"/>
    <w:rsid w:val="003E1569"/>
    <w:rsid w:val="003E1914"/>
    <w:rsid w:val="003E1A9C"/>
    <w:rsid w:val="003E2E80"/>
    <w:rsid w:val="003E3626"/>
    <w:rsid w:val="003E3F97"/>
    <w:rsid w:val="003E4993"/>
    <w:rsid w:val="003E4E74"/>
    <w:rsid w:val="003E522F"/>
    <w:rsid w:val="003E5348"/>
    <w:rsid w:val="003E55F3"/>
    <w:rsid w:val="003E590C"/>
    <w:rsid w:val="003E5AF0"/>
    <w:rsid w:val="003E5D72"/>
    <w:rsid w:val="003E5EB0"/>
    <w:rsid w:val="003E5FC7"/>
    <w:rsid w:val="003E6022"/>
    <w:rsid w:val="003E6624"/>
    <w:rsid w:val="003E675F"/>
    <w:rsid w:val="003E6E7D"/>
    <w:rsid w:val="003E7DF9"/>
    <w:rsid w:val="003F009F"/>
    <w:rsid w:val="003F0375"/>
    <w:rsid w:val="003F0700"/>
    <w:rsid w:val="003F0E5B"/>
    <w:rsid w:val="003F1728"/>
    <w:rsid w:val="003F2555"/>
    <w:rsid w:val="003F2D6C"/>
    <w:rsid w:val="003F2EA0"/>
    <w:rsid w:val="003F560F"/>
    <w:rsid w:val="003F5BF7"/>
    <w:rsid w:val="003F66E3"/>
    <w:rsid w:val="00400130"/>
    <w:rsid w:val="004003E3"/>
    <w:rsid w:val="00400612"/>
    <w:rsid w:val="00400C69"/>
    <w:rsid w:val="00400F5C"/>
    <w:rsid w:val="00401A2B"/>
    <w:rsid w:val="00401B76"/>
    <w:rsid w:val="00401E04"/>
    <w:rsid w:val="00401EA5"/>
    <w:rsid w:val="00402225"/>
    <w:rsid w:val="004024C8"/>
    <w:rsid w:val="00402DC4"/>
    <w:rsid w:val="00403235"/>
    <w:rsid w:val="00404156"/>
    <w:rsid w:val="0040418A"/>
    <w:rsid w:val="00404CCF"/>
    <w:rsid w:val="00404F07"/>
    <w:rsid w:val="004050C9"/>
    <w:rsid w:val="00405184"/>
    <w:rsid w:val="004054E7"/>
    <w:rsid w:val="00405FE4"/>
    <w:rsid w:val="00405FF1"/>
    <w:rsid w:val="00406381"/>
    <w:rsid w:val="0040671F"/>
    <w:rsid w:val="00406784"/>
    <w:rsid w:val="004068E6"/>
    <w:rsid w:val="00406C1E"/>
    <w:rsid w:val="00407360"/>
    <w:rsid w:val="00407768"/>
    <w:rsid w:val="004078C8"/>
    <w:rsid w:val="004106A0"/>
    <w:rsid w:val="00410B7A"/>
    <w:rsid w:val="00410F4D"/>
    <w:rsid w:val="00411239"/>
    <w:rsid w:val="004113FD"/>
    <w:rsid w:val="00411465"/>
    <w:rsid w:val="004117EC"/>
    <w:rsid w:val="00411A5A"/>
    <w:rsid w:val="00411A8B"/>
    <w:rsid w:val="00411C3F"/>
    <w:rsid w:val="004121C7"/>
    <w:rsid w:val="00412280"/>
    <w:rsid w:val="004124E1"/>
    <w:rsid w:val="00412868"/>
    <w:rsid w:val="0041325B"/>
    <w:rsid w:val="00413C8C"/>
    <w:rsid w:val="004142B7"/>
    <w:rsid w:val="0041437B"/>
    <w:rsid w:val="00414AEA"/>
    <w:rsid w:val="00414CD8"/>
    <w:rsid w:val="0041545B"/>
    <w:rsid w:val="00415C26"/>
    <w:rsid w:val="00415C4D"/>
    <w:rsid w:val="004165BD"/>
    <w:rsid w:val="00416601"/>
    <w:rsid w:val="004167B5"/>
    <w:rsid w:val="00416BE1"/>
    <w:rsid w:val="00416D5F"/>
    <w:rsid w:val="00417376"/>
    <w:rsid w:val="00417470"/>
    <w:rsid w:val="004178FE"/>
    <w:rsid w:val="00417A35"/>
    <w:rsid w:val="00417C2D"/>
    <w:rsid w:val="00420057"/>
    <w:rsid w:val="0042122D"/>
    <w:rsid w:val="004216D2"/>
    <w:rsid w:val="004216EB"/>
    <w:rsid w:val="00421D64"/>
    <w:rsid w:val="0042224E"/>
    <w:rsid w:val="00422302"/>
    <w:rsid w:val="00422F0D"/>
    <w:rsid w:val="004234AD"/>
    <w:rsid w:val="00423752"/>
    <w:rsid w:val="0042399D"/>
    <w:rsid w:val="004239A1"/>
    <w:rsid w:val="00423D23"/>
    <w:rsid w:val="00423D33"/>
    <w:rsid w:val="00423EFE"/>
    <w:rsid w:val="00425104"/>
    <w:rsid w:val="0042530D"/>
    <w:rsid w:val="0042553D"/>
    <w:rsid w:val="00425668"/>
    <w:rsid w:val="00425F27"/>
    <w:rsid w:val="00425F98"/>
    <w:rsid w:val="00427118"/>
    <w:rsid w:val="00427814"/>
    <w:rsid w:val="00427A18"/>
    <w:rsid w:val="00427AB5"/>
    <w:rsid w:val="00430011"/>
    <w:rsid w:val="004300BC"/>
    <w:rsid w:val="00430277"/>
    <w:rsid w:val="004305E1"/>
    <w:rsid w:val="00430956"/>
    <w:rsid w:val="00430D3A"/>
    <w:rsid w:val="00430D4E"/>
    <w:rsid w:val="004311EC"/>
    <w:rsid w:val="00431308"/>
    <w:rsid w:val="00431425"/>
    <w:rsid w:val="004315FB"/>
    <w:rsid w:val="004321B1"/>
    <w:rsid w:val="00432226"/>
    <w:rsid w:val="00432508"/>
    <w:rsid w:val="00433283"/>
    <w:rsid w:val="0043349A"/>
    <w:rsid w:val="00433700"/>
    <w:rsid w:val="00433AE6"/>
    <w:rsid w:val="00433B41"/>
    <w:rsid w:val="00433DCF"/>
    <w:rsid w:val="00434C49"/>
    <w:rsid w:val="004359F4"/>
    <w:rsid w:val="00436B0A"/>
    <w:rsid w:val="00437532"/>
    <w:rsid w:val="004404B9"/>
    <w:rsid w:val="00440C7C"/>
    <w:rsid w:val="00440E16"/>
    <w:rsid w:val="004415BA"/>
    <w:rsid w:val="004418D0"/>
    <w:rsid w:val="004419DE"/>
    <w:rsid w:val="004421BA"/>
    <w:rsid w:val="004428F8"/>
    <w:rsid w:val="00443398"/>
    <w:rsid w:val="00443678"/>
    <w:rsid w:val="00443ABD"/>
    <w:rsid w:val="00443C52"/>
    <w:rsid w:val="0044401B"/>
    <w:rsid w:val="00444460"/>
    <w:rsid w:val="00444A90"/>
    <w:rsid w:val="00444FBA"/>
    <w:rsid w:val="00445BE7"/>
    <w:rsid w:val="00445DA1"/>
    <w:rsid w:val="004463C3"/>
    <w:rsid w:val="004473EE"/>
    <w:rsid w:val="00447409"/>
    <w:rsid w:val="00447B33"/>
    <w:rsid w:val="00447BC6"/>
    <w:rsid w:val="00447E28"/>
    <w:rsid w:val="00450348"/>
    <w:rsid w:val="0045084C"/>
    <w:rsid w:val="00450E39"/>
    <w:rsid w:val="00450F95"/>
    <w:rsid w:val="00450FF8"/>
    <w:rsid w:val="00451ECF"/>
    <w:rsid w:val="00452334"/>
    <w:rsid w:val="004524A9"/>
    <w:rsid w:val="00452673"/>
    <w:rsid w:val="00452A5C"/>
    <w:rsid w:val="00452E4A"/>
    <w:rsid w:val="00453081"/>
    <w:rsid w:val="00453650"/>
    <w:rsid w:val="00453EDA"/>
    <w:rsid w:val="00454885"/>
    <w:rsid w:val="00454976"/>
    <w:rsid w:val="00455DC1"/>
    <w:rsid w:val="00455FBB"/>
    <w:rsid w:val="0045606F"/>
    <w:rsid w:val="00456E79"/>
    <w:rsid w:val="004578A9"/>
    <w:rsid w:val="00457A94"/>
    <w:rsid w:val="00457DC0"/>
    <w:rsid w:val="00460C40"/>
    <w:rsid w:val="004613A6"/>
    <w:rsid w:val="0046152D"/>
    <w:rsid w:val="004616DB"/>
    <w:rsid w:val="00461E89"/>
    <w:rsid w:val="004624F3"/>
    <w:rsid w:val="00462A79"/>
    <w:rsid w:val="00462CE3"/>
    <w:rsid w:val="00462D50"/>
    <w:rsid w:val="0046369F"/>
    <w:rsid w:val="0046388B"/>
    <w:rsid w:val="00463F0C"/>
    <w:rsid w:val="0046417B"/>
    <w:rsid w:val="00464790"/>
    <w:rsid w:val="0046557A"/>
    <w:rsid w:val="004658AD"/>
    <w:rsid w:val="00465A33"/>
    <w:rsid w:val="004663AA"/>
    <w:rsid w:val="0046691E"/>
    <w:rsid w:val="00466D57"/>
    <w:rsid w:val="0046753A"/>
    <w:rsid w:val="004679B2"/>
    <w:rsid w:val="00467BE5"/>
    <w:rsid w:val="00467C45"/>
    <w:rsid w:val="00470443"/>
    <w:rsid w:val="004709E1"/>
    <w:rsid w:val="00470A7D"/>
    <w:rsid w:val="00470A9D"/>
    <w:rsid w:val="00471254"/>
    <w:rsid w:val="004715C6"/>
    <w:rsid w:val="00471CAA"/>
    <w:rsid w:val="004725FF"/>
    <w:rsid w:val="00472661"/>
    <w:rsid w:val="00472A7B"/>
    <w:rsid w:val="00472BC0"/>
    <w:rsid w:val="00472C2F"/>
    <w:rsid w:val="0047379D"/>
    <w:rsid w:val="00473A6D"/>
    <w:rsid w:val="00473CB7"/>
    <w:rsid w:val="00473F66"/>
    <w:rsid w:val="00474788"/>
    <w:rsid w:val="004755A3"/>
    <w:rsid w:val="00475B11"/>
    <w:rsid w:val="004764A2"/>
    <w:rsid w:val="00476595"/>
    <w:rsid w:val="004767E9"/>
    <w:rsid w:val="00476D6D"/>
    <w:rsid w:val="00476DB8"/>
    <w:rsid w:val="00477C12"/>
    <w:rsid w:val="00480437"/>
    <w:rsid w:val="0048064D"/>
    <w:rsid w:val="004808D9"/>
    <w:rsid w:val="0048099C"/>
    <w:rsid w:val="00480CFC"/>
    <w:rsid w:val="00481403"/>
    <w:rsid w:val="00481578"/>
    <w:rsid w:val="00482001"/>
    <w:rsid w:val="00482116"/>
    <w:rsid w:val="00482E37"/>
    <w:rsid w:val="00482E89"/>
    <w:rsid w:val="004831A2"/>
    <w:rsid w:val="004832D3"/>
    <w:rsid w:val="00483F24"/>
    <w:rsid w:val="00484028"/>
    <w:rsid w:val="00484DBE"/>
    <w:rsid w:val="00485589"/>
    <w:rsid w:val="004864C5"/>
    <w:rsid w:val="0048676B"/>
    <w:rsid w:val="004869FB"/>
    <w:rsid w:val="00486B55"/>
    <w:rsid w:val="00487A66"/>
    <w:rsid w:val="0049021E"/>
    <w:rsid w:val="004905C8"/>
    <w:rsid w:val="00490F94"/>
    <w:rsid w:val="004910B8"/>
    <w:rsid w:val="004911CC"/>
    <w:rsid w:val="00491640"/>
    <w:rsid w:val="00491C01"/>
    <w:rsid w:val="00491C44"/>
    <w:rsid w:val="00491D89"/>
    <w:rsid w:val="00491DEF"/>
    <w:rsid w:val="0049210E"/>
    <w:rsid w:val="004924C3"/>
    <w:rsid w:val="00492519"/>
    <w:rsid w:val="004927FC"/>
    <w:rsid w:val="00492EFF"/>
    <w:rsid w:val="00492F83"/>
    <w:rsid w:val="0049319B"/>
    <w:rsid w:val="0049390B"/>
    <w:rsid w:val="004940BB"/>
    <w:rsid w:val="00494447"/>
    <w:rsid w:val="00494D1D"/>
    <w:rsid w:val="00494DC6"/>
    <w:rsid w:val="00495733"/>
    <w:rsid w:val="0049599B"/>
    <w:rsid w:val="00495CD2"/>
    <w:rsid w:val="00495D30"/>
    <w:rsid w:val="0049665D"/>
    <w:rsid w:val="00496F11"/>
    <w:rsid w:val="0049704D"/>
    <w:rsid w:val="004974A1"/>
    <w:rsid w:val="004A0568"/>
    <w:rsid w:val="004A0654"/>
    <w:rsid w:val="004A0765"/>
    <w:rsid w:val="004A0808"/>
    <w:rsid w:val="004A08E7"/>
    <w:rsid w:val="004A0949"/>
    <w:rsid w:val="004A15F7"/>
    <w:rsid w:val="004A1C45"/>
    <w:rsid w:val="004A1E19"/>
    <w:rsid w:val="004A297E"/>
    <w:rsid w:val="004A3940"/>
    <w:rsid w:val="004A3BC4"/>
    <w:rsid w:val="004A3BE6"/>
    <w:rsid w:val="004A4045"/>
    <w:rsid w:val="004A44D4"/>
    <w:rsid w:val="004A481A"/>
    <w:rsid w:val="004A4F28"/>
    <w:rsid w:val="004A531F"/>
    <w:rsid w:val="004A5538"/>
    <w:rsid w:val="004A567C"/>
    <w:rsid w:val="004A57BC"/>
    <w:rsid w:val="004A5913"/>
    <w:rsid w:val="004A593B"/>
    <w:rsid w:val="004A5E80"/>
    <w:rsid w:val="004A6EB4"/>
    <w:rsid w:val="004B042D"/>
    <w:rsid w:val="004B0A5C"/>
    <w:rsid w:val="004B112D"/>
    <w:rsid w:val="004B1235"/>
    <w:rsid w:val="004B1E3A"/>
    <w:rsid w:val="004B25DE"/>
    <w:rsid w:val="004B2CC6"/>
    <w:rsid w:val="004B2E4B"/>
    <w:rsid w:val="004B371E"/>
    <w:rsid w:val="004B42C7"/>
    <w:rsid w:val="004B4669"/>
    <w:rsid w:val="004B4700"/>
    <w:rsid w:val="004B48FC"/>
    <w:rsid w:val="004B4EA2"/>
    <w:rsid w:val="004B5227"/>
    <w:rsid w:val="004B5394"/>
    <w:rsid w:val="004B553A"/>
    <w:rsid w:val="004B587D"/>
    <w:rsid w:val="004B6083"/>
    <w:rsid w:val="004B62C3"/>
    <w:rsid w:val="004B649E"/>
    <w:rsid w:val="004B6967"/>
    <w:rsid w:val="004B6D69"/>
    <w:rsid w:val="004B701C"/>
    <w:rsid w:val="004B782E"/>
    <w:rsid w:val="004B7969"/>
    <w:rsid w:val="004C01DC"/>
    <w:rsid w:val="004C052B"/>
    <w:rsid w:val="004C07B8"/>
    <w:rsid w:val="004C07BB"/>
    <w:rsid w:val="004C12C8"/>
    <w:rsid w:val="004C148E"/>
    <w:rsid w:val="004C1FD8"/>
    <w:rsid w:val="004C2380"/>
    <w:rsid w:val="004C24EC"/>
    <w:rsid w:val="004C2800"/>
    <w:rsid w:val="004C30DA"/>
    <w:rsid w:val="004C39AB"/>
    <w:rsid w:val="004C3A12"/>
    <w:rsid w:val="004C3B9F"/>
    <w:rsid w:val="004C4510"/>
    <w:rsid w:val="004C4880"/>
    <w:rsid w:val="004C4EB0"/>
    <w:rsid w:val="004C52EE"/>
    <w:rsid w:val="004C532A"/>
    <w:rsid w:val="004C55A8"/>
    <w:rsid w:val="004C5783"/>
    <w:rsid w:val="004C5A84"/>
    <w:rsid w:val="004C6313"/>
    <w:rsid w:val="004C6CCC"/>
    <w:rsid w:val="004C72D3"/>
    <w:rsid w:val="004C7537"/>
    <w:rsid w:val="004C75B5"/>
    <w:rsid w:val="004D0188"/>
    <w:rsid w:val="004D06D4"/>
    <w:rsid w:val="004D0B1F"/>
    <w:rsid w:val="004D0C57"/>
    <w:rsid w:val="004D0C65"/>
    <w:rsid w:val="004D168B"/>
    <w:rsid w:val="004D1696"/>
    <w:rsid w:val="004D17E5"/>
    <w:rsid w:val="004D1FA8"/>
    <w:rsid w:val="004D21B2"/>
    <w:rsid w:val="004D25B4"/>
    <w:rsid w:val="004D2DC6"/>
    <w:rsid w:val="004D3065"/>
    <w:rsid w:val="004D4270"/>
    <w:rsid w:val="004D43FB"/>
    <w:rsid w:val="004D45E8"/>
    <w:rsid w:val="004D47C9"/>
    <w:rsid w:val="004D4F8F"/>
    <w:rsid w:val="004D5752"/>
    <w:rsid w:val="004D5769"/>
    <w:rsid w:val="004D5778"/>
    <w:rsid w:val="004D5D54"/>
    <w:rsid w:val="004D5F04"/>
    <w:rsid w:val="004D622C"/>
    <w:rsid w:val="004D672B"/>
    <w:rsid w:val="004D68D6"/>
    <w:rsid w:val="004D70EC"/>
    <w:rsid w:val="004E03B6"/>
    <w:rsid w:val="004E078E"/>
    <w:rsid w:val="004E0838"/>
    <w:rsid w:val="004E08FC"/>
    <w:rsid w:val="004E0918"/>
    <w:rsid w:val="004E0AEC"/>
    <w:rsid w:val="004E0B65"/>
    <w:rsid w:val="004E18A9"/>
    <w:rsid w:val="004E1B58"/>
    <w:rsid w:val="004E2089"/>
    <w:rsid w:val="004E23DE"/>
    <w:rsid w:val="004E2E56"/>
    <w:rsid w:val="004E3F76"/>
    <w:rsid w:val="004E4381"/>
    <w:rsid w:val="004E468C"/>
    <w:rsid w:val="004E47DA"/>
    <w:rsid w:val="004E4E40"/>
    <w:rsid w:val="004E53EE"/>
    <w:rsid w:val="004E5D20"/>
    <w:rsid w:val="004E6288"/>
    <w:rsid w:val="004E62B8"/>
    <w:rsid w:val="004E6D69"/>
    <w:rsid w:val="004E7096"/>
    <w:rsid w:val="004E764D"/>
    <w:rsid w:val="004E7738"/>
    <w:rsid w:val="004E7873"/>
    <w:rsid w:val="004F01EC"/>
    <w:rsid w:val="004F0249"/>
    <w:rsid w:val="004F09FA"/>
    <w:rsid w:val="004F14DC"/>
    <w:rsid w:val="004F1C59"/>
    <w:rsid w:val="004F1E29"/>
    <w:rsid w:val="004F2092"/>
    <w:rsid w:val="004F27D7"/>
    <w:rsid w:val="004F29D7"/>
    <w:rsid w:val="004F3241"/>
    <w:rsid w:val="004F35A2"/>
    <w:rsid w:val="004F4B16"/>
    <w:rsid w:val="004F4CD2"/>
    <w:rsid w:val="004F50B7"/>
    <w:rsid w:val="004F53BE"/>
    <w:rsid w:val="004F56D8"/>
    <w:rsid w:val="004F5738"/>
    <w:rsid w:val="004F5E4D"/>
    <w:rsid w:val="004F5EA7"/>
    <w:rsid w:val="004F6160"/>
    <w:rsid w:val="004F6434"/>
    <w:rsid w:val="004F6646"/>
    <w:rsid w:val="004F6AD0"/>
    <w:rsid w:val="004F780C"/>
    <w:rsid w:val="00500418"/>
    <w:rsid w:val="0050091A"/>
    <w:rsid w:val="00500A09"/>
    <w:rsid w:val="00500EAA"/>
    <w:rsid w:val="00500F3C"/>
    <w:rsid w:val="005011BC"/>
    <w:rsid w:val="005013C7"/>
    <w:rsid w:val="00501FC8"/>
    <w:rsid w:val="00502361"/>
    <w:rsid w:val="00502524"/>
    <w:rsid w:val="005027E2"/>
    <w:rsid w:val="00502AC1"/>
    <w:rsid w:val="005049FB"/>
    <w:rsid w:val="005053E3"/>
    <w:rsid w:val="005057B7"/>
    <w:rsid w:val="00505CAE"/>
    <w:rsid w:val="00505E18"/>
    <w:rsid w:val="00507BA5"/>
    <w:rsid w:val="00507C6A"/>
    <w:rsid w:val="00510050"/>
    <w:rsid w:val="0051032F"/>
    <w:rsid w:val="0051074C"/>
    <w:rsid w:val="005108F2"/>
    <w:rsid w:val="00512136"/>
    <w:rsid w:val="005124EF"/>
    <w:rsid w:val="00512A8C"/>
    <w:rsid w:val="00512E14"/>
    <w:rsid w:val="00512F38"/>
    <w:rsid w:val="00513E55"/>
    <w:rsid w:val="00514533"/>
    <w:rsid w:val="0051463B"/>
    <w:rsid w:val="0051485E"/>
    <w:rsid w:val="00514A90"/>
    <w:rsid w:val="0051576D"/>
    <w:rsid w:val="00515981"/>
    <w:rsid w:val="00515CE2"/>
    <w:rsid w:val="00515E8C"/>
    <w:rsid w:val="00516CB3"/>
    <w:rsid w:val="00516F13"/>
    <w:rsid w:val="00516FE7"/>
    <w:rsid w:val="00517844"/>
    <w:rsid w:val="00517A99"/>
    <w:rsid w:val="0052035D"/>
    <w:rsid w:val="005208ED"/>
    <w:rsid w:val="005218A4"/>
    <w:rsid w:val="0052224B"/>
    <w:rsid w:val="00522736"/>
    <w:rsid w:val="0052296B"/>
    <w:rsid w:val="00523013"/>
    <w:rsid w:val="00523BA4"/>
    <w:rsid w:val="00523FA8"/>
    <w:rsid w:val="00524A9C"/>
    <w:rsid w:val="005255DA"/>
    <w:rsid w:val="005258FC"/>
    <w:rsid w:val="005265B6"/>
    <w:rsid w:val="005276B6"/>
    <w:rsid w:val="005316D4"/>
    <w:rsid w:val="00531E0A"/>
    <w:rsid w:val="00532613"/>
    <w:rsid w:val="00532E07"/>
    <w:rsid w:val="0053351F"/>
    <w:rsid w:val="00533793"/>
    <w:rsid w:val="005337B2"/>
    <w:rsid w:val="005339C1"/>
    <w:rsid w:val="00533BE3"/>
    <w:rsid w:val="00533C42"/>
    <w:rsid w:val="0053407A"/>
    <w:rsid w:val="005343B9"/>
    <w:rsid w:val="0053443E"/>
    <w:rsid w:val="0053457C"/>
    <w:rsid w:val="00535684"/>
    <w:rsid w:val="00535F85"/>
    <w:rsid w:val="00536200"/>
    <w:rsid w:val="00536776"/>
    <w:rsid w:val="005368CA"/>
    <w:rsid w:val="00536DB7"/>
    <w:rsid w:val="005370DC"/>
    <w:rsid w:val="005378DC"/>
    <w:rsid w:val="00537962"/>
    <w:rsid w:val="00537E63"/>
    <w:rsid w:val="005405EB"/>
    <w:rsid w:val="0054079C"/>
    <w:rsid w:val="00540B85"/>
    <w:rsid w:val="00540D17"/>
    <w:rsid w:val="00540F39"/>
    <w:rsid w:val="005415C5"/>
    <w:rsid w:val="00541AE6"/>
    <w:rsid w:val="005420D2"/>
    <w:rsid w:val="00543566"/>
    <w:rsid w:val="00543655"/>
    <w:rsid w:val="005439BE"/>
    <w:rsid w:val="00543A83"/>
    <w:rsid w:val="00543E94"/>
    <w:rsid w:val="00544C18"/>
    <w:rsid w:val="005457A3"/>
    <w:rsid w:val="00545833"/>
    <w:rsid w:val="00545A59"/>
    <w:rsid w:val="00545FD9"/>
    <w:rsid w:val="00546765"/>
    <w:rsid w:val="00546945"/>
    <w:rsid w:val="00546B96"/>
    <w:rsid w:val="00547187"/>
    <w:rsid w:val="005472B3"/>
    <w:rsid w:val="00547D6C"/>
    <w:rsid w:val="00550917"/>
    <w:rsid w:val="00550CF7"/>
    <w:rsid w:val="00551C5E"/>
    <w:rsid w:val="00551E55"/>
    <w:rsid w:val="00552410"/>
    <w:rsid w:val="0055265B"/>
    <w:rsid w:val="005528C1"/>
    <w:rsid w:val="00553ECB"/>
    <w:rsid w:val="005543EB"/>
    <w:rsid w:val="00554973"/>
    <w:rsid w:val="00554A18"/>
    <w:rsid w:val="00554C6E"/>
    <w:rsid w:val="00555394"/>
    <w:rsid w:val="005559DF"/>
    <w:rsid w:val="00555CA0"/>
    <w:rsid w:val="0055602C"/>
    <w:rsid w:val="00556202"/>
    <w:rsid w:val="00556340"/>
    <w:rsid w:val="0055683D"/>
    <w:rsid w:val="00556BD6"/>
    <w:rsid w:val="00556D38"/>
    <w:rsid w:val="00556DA0"/>
    <w:rsid w:val="00556FF2"/>
    <w:rsid w:val="00557247"/>
    <w:rsid w:val="0055772D"/>
    <w:rsid w:val="0055785B"/>
    <w:rsid w:val="005579A5"/>
    <w:rsid w:val="00560254"/>
    <w:rsid w:val="0056038D"/>
    <w:rsid w:val="005609EA"/>
    <w:rsid w:val="00560DF4"/>
    <w:rsid w:val="00560FEE"/>
    <w:rsid w:val="00561779"/>
    <w:rsid w:val="0056193B"/>
    <w:rsid w:val="00561ABB"/>
    <w:rsid w:val="00561FDC"/>
    <w:rsid w:val="0056204E"/>
    <w:rsid w:val="005628D5"/>
    <w:rsid w:val="00562FCE"/>
    <w:rsid w:val="00563825"/>
    <w:rsid w:val="005648B7"/>
    <w:rsid w:val="00565404"/>
    <w:rsid w:val="0056550E"/>
    <w:rsid w:val="0056623D"/>
    <w:rsid w:val="00566FF5"/>
    <w:rsid w:val="00567725"/>
    <w:rsid w:val="00567B93"/>
    <w:rsid w:val="00567CDA"/>
    <w:rsid w:val="005702E4"/>
    <w:rsid w:val="005702EB"/>
    <w:rsid w:val="00570600"/>
    <w:rsid w:val="0057081E"/>
    <w:rsid w:val="0057095D"/>
    <w:rsid w:val="00570FD0"/>
    <w:rsid w:val="00571489"/>
    <w:rsid w:val="00572212"/>
    <w:rsid w:val="005727D7"/>
    <w:rsid w:val="00572B51"/>
    <w:rsid w:val="00572E47"/>
    <w:rsid w:val="00572F97"/>
    <w:rsid w:val="005734BA"/>
    <w:rsid w:val="00573774"/>
    <w:rsid w:val="00573C69"/>
    <w:rsid w:val="005747D2"/>
    <w:rsid w:val="005748CA"/>
    <w:rsid w:val="005752C2"/>
    <w:rsid w:val="005754FD"/>
    <w:rsid w:val="005757A2"/>
    <w:rsid w:val="00575967"/>
    <w:rsid w:val="0057671E"/>
    <w:rsid w:val="00576E0C"/>
    <w:rsid w:val="00577334"/>
    <w:rsid w:val="00580039"/>
    <w:rsid w:val="005800BB"/>
    <w:rsid w:val="005801BB"/>
    <w:rsid w:val="00580CA5"/>
    <w:rsid w:val="00581369"/>
    <w:rsid w:val="00581773"/>
    <w:rsid w:val="00581C10"/>
    <w:rsid w:val="0058212E"/>
    <w:rsid w:val="005822FB"/>
    <w:rsid w:val="0058339C"/>
    <w:rsid w:val="00584E2E"/>
    <w:rsid w:val="00584FB9"/>
    <w:rsid w:val="005852E0"/>
    <w:rsid w:val="00586026"/>
    <w:rsid w:val="00586651"/>
    <w:rsid w:val="0058666A"/>
    <w:rsid w:val="00586AB5"/>
    <w:rsid w:val="00586B2D"/>
    <w:rsid w:val="00586ED2"/>
    <w:rsid w:val="005872AF"/>
    <w:rsid w:val="005872C0"/>
    <w:rsid w:val="00587B4A"/>
    <w:rsid w:val="00587C69"/>
    <w:rsid w:val="00587ECE"/>
    <w:rsid w:val="005904B4"/>
    <w:rsid w:val="005906B0"/>
    <w:rsid w:val="00590C5E"/>
    <w:rsid w:val="005912A7"/>
    <w:rsid w:val="0059134A"/>
    <w:rsid w:val="00591573"/>
    <w:rsid w:val="00591F38"/>
    <w:rsid w:val="00592150"/>
    <w:rsid w:val="00592247"/>
    <w:rsid w:val="005928CE"/>
    <w:rsid w:val="005929CE"/>
    <w:rsid w:val="00592C1C"/>
    <w:rsid w:val="00592C27"/>
    <w:rsid w:val="0059390D"/>
    <w:rsid w:val="00593ABE"/>
    <w:rsid w:val="0059417F"/>
    <w:rsid w:val="0059427B"/>
    <w:rsid w:val="005943DA"/>
    <w:rsid w:val="00594523"/>
    <w:rsid w:val="00594F57"/>
    <w:rsid w:val="00595F57"/>
    <w:rsid w:val="00596BAC"/>
    <w:rsid w:val="00596D71"/>
    <w:rsid w:val="00596FCF"/>
    <w:rsid w:val="00597054"/>
    <w:rsid w:val="00597164"/>
    <w:rsid w:val="00597F59"/>
    <w:rsid w:val="005A0113"/>
    <w:rsid w:val="005A07B5"/>
    <w:rsid w:val="005A0AD7"/>
    <w:rsid w:val="005A0B41"/>
    <w:rsid w:val="005A0B5E"/>
    <w:rsid w:val="005A0B7C"/>
    <w:rsid w:val="005A0D7B"/>
    <w:rsid w:val="005A0EBB"/>
    <w:rsid w:val="005A137A"/>
    <w:rsid w:val="005A13E4"/>
    <w:rsid w:val="005A1573"/>
    <w:rsid w:val="005A27E7"/>
    <w:rsid w:val="005A31E2"/>
    <w:rsid w:val="005A3202"/>
    <w:rsid w:val="005A36B8"/>
    <w:rsid w:val="005A3980"/>
    <w:rsid w:val="005A40D5"/>
    <w:rsid w:val="005A48E7"/>
    <w:rsid w:val="005A4AE2"/>
    <w:rsid w:val="005A4D6B"/>
    <w:rsid w:val="005A4E79"/>
    <w:rsid w:val="005A4FBD"/>
    <w:rsid w:val="005A5929"/>
    <w:rsid w:val="005A5B02"/>
    <w:rsid w:val="005A5E4A"/>
    <w:rsid w:val="005A6818"/>
    <w:rsid w:val="005A6BD9"/>
    <w:rsid w:val="005A6EE9"/>
    <w:rsid w:val="005A704D"/>
    <w:rsid w:val="005A719D"/>
    <w:rsid w:val="005A75F8"/>
    <w:rsid w:val="005B00DC"/>
    <w:rsid w:val="005B04FC"/>
    <w:rsid w:val="005B08CF"/>
    <w:rsid w:val="005B0ABF"/>
    <w:rsid w:val="005B0BBB"/>
    <w:rsid w:val="005B119C"/>
    <w:rsid w:val="005B1AB0"/>
    <w:rsid w:val="005B1FB6"/>
    <w:rsid w:val="005B2F06"/>
    <w:rsid w:val="005B2F35"/>
    <w:rsid w:val="005B2FF3"/>
    <w:rsid w:val="005B3219"/>
    <w:rsid w:val="005B355F"/>
    <w:rsid w:val="005B40F0"/>
    <w:rsid w:val="005B4660"/>
    <w:rsid w:val="005B4713"/>
    <w:rsid w:val="005B4929"/>
    <w:rsid w:val="005B4AA0"/>
    <w:rsid w:val="005B4CD3"/>
    <w:rsid w:val="005B552C"/>
    <w:rsid w:val="005B55BA"/>
    <w:rsid w:val="005B5719"/>
    <w:rsid w:val="005B5C47"/>
    <w:rsid w:val="005B5E86"/>
    <w:rsid w:val="005B64C3"/>
    <w:rsid w:val="005B659C"/>
    <w:rsid w:val="005B6755"/>
    <w:rsid w:val="005B683F"/>
    <w:rsid w:val="005B69FC"/>
    <w:rsid w:val="005B7A91"/>
    <w:rsid w:val="005B7D38"/>
    <w:rsid w:val="005C1892"/>
    <w:rsid w:val="005C1EB2"/>
    <w:rsid w:val="005C1EC7"/>
    <w:rsid w:val="005C1FAF"/>
    <w:rsid w:val="005C2320"/>
    <w:rsid w:val="005C28B6"/>
    <w:rsid w:val="005C2968"/>
    <w:rsid w:val="005C3015"/>
    <w:rsid w:val="005C331A"/>
    <w:rsid w:val="005C3516"/>
    <w:rsid w:val="005C35A8"/>
    <w:rsid w:val="005C35AB"/>
    <w:rsid w:val="005C369A"/>
    <w:rsid w:val="005C370C"/>
    <w:rsid w:val="005C3AAC"/>
    <w:rsid w:val="005C3EE9"/>
    <w:rsid w:val="005C40AF"/>
    <w:rsid w:val="005C487D"/>
    <w:rsid w:val="005C48C7"/>
    <w:rsid w:val="005C4A06"/>
    <w:rsid w:val="005C4F40"/>
    <w:rsid w:val="005C519C"/>
    <w:rsid w:val="005C5663"/>
    <w:rsid w:val="005C5895"/>
    <w:rsid w:val="005C5A6B"/>
    <w:rsid w:val="005C5B13"/>
    <w:rsid w:val="005C6F5D"/>
    <w:rsid w:val="005D05CE"/>
    <w:rsid w:val="005D0D23"/>
    <w:rsid w:val="005D0D8A"/>
    <w:rsid w:val="005D1734"/>
    <w:rsid w:val="005D182D"/>
    <w:rsid w:val="005D1C74"/>
    <w:rsid w:val="005D2469"/>
    <w:rsid w:val="005D2499"/>
    <w:rsid w:val="005D268A"/>
    <w:rsid w:val="005D278E"/>
    <w:rsid w:val="005D2794"/>
    <w:rsid w:val="005D2E4B"/>
    <w:rsid w:val="005D3154"/>
    <w:rsid w:val="005D3854"/>
    <w:rsid w:val="005D3B0E"/>
    <w:rsid w:val="005D3C0B"/>
    <w:rsid w:val="005D3F08"/>
    <w:rsid w:val="005D3FB9"/>
    <w:rsid w:val="005D49A5"/>
    <w:rsid w:val="005D4F50"/>
    <w:rsid w:val="005D5130"/>
    <w:rsid w:val="005D5554"/>
    <w:rsid w:val="005D5563"/>
    <w:rsid w:val="005D57DA"/>
    <w:rsid w:val="005D5E9B"/>
    <w:rsid w:val="005D6457"/>
    <w:rsid w:val="005D6A98"/>
    <w:rsid w:val="005D77FA"/>
    <w:rsid w:val="005D79DC"/>
    <w:rsid w:val="005D7BDD"/>
    <w:rsid w:val="005E04D9"/>
    <w:rsid w:val="005E0C3B"/>
    <w:rsid w:val="005E10A0"/>
    <w:rsid w:val="005E1484"/>
    <w:rsid w:val="005E14D0"/>
    <w:rsid w:val="005E19D8"/>
    <w:rsid w:val="005E1DA5"/>
    <w:rsid w:val="005E27F7"/>
    <w:rsid w:val="005E39E7"/>
    <w:rsid w:val="005E3C17"/>
    <w:rsid w:val="005E3F63"/>
    <w:rsid w:val="005E430A"/>
    <w:rsid w:val="005E433F"/>
    <w:rsid w:val="005E5B64"/>
    <w:rsid w:val="005E610F"/>
    <w:rsid w:val="005E6CAD"/>
    <w:rsid w:val="005E738F"/>
    <w:rsid w:val="005E7670"/>
    <w:rsid w:val="005E7A8F"/>
    <w:rsid w:val="005F0137"/>
    <w:rsid w:val="005F0CAE"/>
    <w:rsid w:val="005F0CFE"/>
    <w:rsid w:val="005F108A"/>
    <w:rsid w:val="005F10D8"/>
    <w:rsid w:val="005F1432"/>
    <w:rsid w:val="005F1911"/>
    <w:rsid w:val="005F1B75"/>
    <w:rsid w:val="005F20D7"/>
    <w:rsid w:val="005F253A"/>
    <w:rsid w:val="005F261C"/>
    <w:rsid w:val="005F2804"/>
    <w:rsid w:val="005F311E"/>
    <w:rsid w:val="005F32C2"/>
    <w:rsid w:val="005F37E9"/>
    <w:rsid w:val="005F463F"/>
    <w:rsid w:val="005F4AFA"/>
    <w:rsid w:val="005F4D64"/>
    <w:rsid w:val="005F4DAE"/>
    <w:rsid w:val="005F4F68"/>
    <w:rsid w:val="005F589B"/>
    <w:rsid w:val="005F59CF"/>
    <w:rsid w:val="005F676A"/>
    <w:rsid w:val="005F6B3D"/>
    <w:rsid w:val="005F79B2"/>
    <w:rsid w:val="005F7D2B"/>
    <w:rsid w:val="005F7DEF"/>
    <w:rsid w:val="00600041"/>
    <w:rsid w:val="00600050"/>
    <w:rsid w:val="0060023B"/>
    <w:rsid w:val="006004C1"/>
    <w:rsid w:val="00600555"/>
    <w:rsid w:val="00601037"/>
    <w:rsid w:val="006012BC"/>
    <w:rsid w:val="00601841"/>
    <w:rsid w:val="00601BC2"/>
    <w:rsid w:val="00601BFC"/>
    <w:rsid w:val="0060208E"/>
    <w:rsid w:val="00602284"/>
    <w:rsid w:val="00602ABD"/>
    <w:rsid w:val="00602E34"/>
    <w:rsid w:val="00602FB2"/>
    <w:rsid w:val="006032B3"/>
    <w:rsid w:val="006034E8"/>
    <w:rsid w:val="006035AA"/>
    <w:rsid w:val="00603D7C"/>
    <w:rsid w:val="006042DC"/>
    <w:rsid w:val="006044F7"/>
    <w:rsid w:val="00604979"/>
    <w:rsid w:val="00604B7F"/>
    <w:rsid w:val="00604D41"/>
    <w:rsid w:val="00605270"/>
    <w:rsid w:val="00607109"/>
    <w:rsid w:val="006075C4"/>
    <w:rsid w:val="00607725"/>
    <w:rsid w:val="00610DF1"/>
    <w:rsid w:val="0061106B"/>
    <w:rsid w:val="006112F7"/>
    <w:rsid w:val="006118EC"/>
    <w:rsid w:val="0061199B"/>
    <w:rsid w:val="00611DA5"/>
    <w:rsid w:val="00612311"/>
    <w:rsid w:val="00612331"/>
    <w:rsid w:val="006124DF"/>
    <w:rsid w:val="00612626"/>
    <w:rsid w:val="0061275A"/>
    <w:rsid w:val="0061279A"/>
    <w:rsid w:val="00612CE5"/>
    <w:rsid w:val="006130F3"/>
    <w:rsid w:val="006135F4"/>
    <w:rsid w:val="00613A83"/>
    <w:rsid w:val="006144AD"/>
    <w:rsid w:val="00614817"/>
    <w:rsid w:val="0061482B"/>
    <w:rsid w:val="00615192"/>
    <w:rsid w:val="006154BC"/>
    <w:rsid w:val="006157C1"/>
    <w:rsid w:val="00615C6A"/>
    <w:rsid w:val="00615C84"/>
    <w:rsid w:val="00615FCF"/>
    <w:rsid w:val="0061614A"/>
    <w:rsid w:val="00616364"/>
    <w:rsid w:val="006163B6"/>
    <w:rsid w:val="00616413"/>
    <w:rsid w:val="00616518"/>
    <w:rsid w:val="006167F3"/>
    <w:rsid w:val="00616CE3"/>
    <w:rsid w:val="00617210"/>
    <w:rsid w:val="00617316"/>
    <w:rsid w:val="00617392"/>
    <w:rsid w:val="00617BB5"/>
    <w:rsid w:val="00617D13"/>
    <w:rsid w:val="00617E1A"/>
    <w:rsid w:val="006200CC"/>
    <w:rsid w:val="00620525"/>
    <w:rsid w:val="00620551"/>
    <w:rsid w:val="0062056C"/>
    <w:rsid w:val="00620B3F"/>
    <w:rsid w:val="00620C64"/>
    <w:rsid w:val="00620DB2"/>
    <w:rsid w:val="006215FB"/>
    <w:rsid w:val="00621676"/>
    <w:rsid w:val="00621988"/>
    <w:rsid w:val="006222D7"/>
    <w:rsid w:val="006229A0"/>
    <w:rsid w:val="00622B1D"/>
    <w:rsid w:val="00622FA5"/>
    <w:rsid w:val="006233F8"/>
    <w:rsid w:val="0062397D"/>
    <w:rsid w:val="00623A65"/>
    <w:rsid w:val="00623B61"/>
    <w:rsid w:val="00624315"/>
    <w:rsid w:val="006246C3"/>
    <w:rsid w:val="00624B3B"/>
    <w:rsid w:val="00624D47"/>
    <w:rsid w:val="006256FE"/>
    <w:rsid w:val="006259AB"/>
    <w:rsid w:val="00625CC6"/>
    <w:rsid w:val="00625D9A"/>
    <w:rsid w:val="0062643E"/>
    <w:rsid w:val="00626FDD"/>
    <w:rsid w:val="00630128"/>
    <w:rsid w:val="0063076F"/>
    <w:rsid w:val="00630B30"/>
    <w:rsid w:val="00630BE4"/>
    <w:rsid w:val="00630BFB"/>
    <w:rsid w:val="00630D17"/>
    <w:rsid w:val="00631395"/>
    <w:rsid w:val="006313CD"/>
    <w:rsid w:val="0063164B"/>
    <w:rsid w:val="00631911"/>
    <w:rsid w:val="006322FF"/>
    <w:rsid w:val="006325B9"/>
    <w:rsid w:val="006326D2"/>
    <w:rsid w:val="00633161"/>
    <w:rsid w:val="00633632"/>
    <w:rsid w:val="00633856"/>
    <w:rsid w:val="006339B0"/>
    <w:rsid w:val="006341D2"/>
    <w:rsid w:val="006344BA"/>
    <w:rsid w:val="006347B2"/>
    <w:rsid w:val="006348F5"/>
    <w:rsid w:val="00634D50"/>
    <w:rsid w:val="00635457"/>
    <w:rsid w:val="0063567D"/>
    <w:rsid w:val="006359E1"/>
    <w:rsid w:val="00635BD4"/>
    <w:rsid w:val="00635ECC"/>
    <w:rsid w:val="00635F18"/>
    <w:rsid w:val="00635FC9"/>
    <w:rsid w:val="00636755"/>
    <w:rsid w:val="006367D5"/>
    <w:rsid w:val="00636F7B"/>
    <w:rsid w:val="006372A2"/>
    <w:rsid w:val="006376A4"/>
    <w:rsid w:val="00637EBD"/>
    <w:rsid w:val="0064034F"/>
    <w:rsid w:val="00640443"/>
    <w:rsid w:val="00640BAC"/>
    <w:rsid w:val="00640C65"/>
    <w:rsid w:val="0064129F"/>
    <w:rsid w:val="0064146E"/>
    <w:rsid w:val="00641656"/>
    <w:rsid w:val="006416B7"/>
    <w:rsid w:val="00641700"/>
    <w:rsid w:val="0064197E"/>
    <w:rsid w:val="00641E47"/>
    <w:rsid w:val="00642448"/>
    <w:rsid w:val="00642665"/>
    <w:rsid w:val="00642A5D"/>
    <w:rsid w:val="00643600"/>
    <w:rsid w:val="0064374A"/>
    <w:rsid w:val="00643973"/>
    <w:rsid w:val="00643A3E"/>
    <w:rsid w:val="00644030"/>
    <w:rsid w:val="006440A9"/>
    <w:rsid w:val="00644322"/>
    <w:rsid w:val="00644591"/>
    <w:rsid w:val="00644E89"/>
    <w:rsid w:val="00645026"/>
    <w:rsid w:val="00645147"/>
    <w:rsid w:val="006455A6"/>
    <w:rsid w:val="006455B5"/>
    <w:rsid w:val="00646528"/>
    <w:rsid w:val="006466D3"/>
    <w:rsid w:val="00646C6B"/>
    <w:rsid w:val="006470B3"/>
    <w:rsid w:val="006472A4"/>
    <w:rsid w:val="006500D8"/>
    <w:rsid w:val="00650675"/>
    <w:rsid w:val="0065102D"/>
    <w:rsid w:val="006510AB"/>
    <w:rsid w:val="006514A0"/>
    <w:rsid w:val="006519BF"/>
    <w:rsid w:val="00651A0A"/>
    <w:rsid w:val="0065244B"/>
    <w:rsid w:val="00652915"/>
    <w:rsid w:val="00652A1A"/>
    <w:rsid w:val="00652CAD"/>
    <w:rsid w:val="00652E42"/>
    <w:rsid w:val="006533A1"/>
    <w:rsid w:val="0065368C"/>
    <w:rsid w:val="0065392E"/>
    <w:rsid w:val="00653CD6"/>
    <w:rsid w:val="00653DCB"/>
    <w:rsid w:val="006543EC"/>
    <w:rsid w:val="006545D8"/>
    <w:rsid w:val="0065491C"/>
    <w:rsid w:val="00654CC4"/>
    <w:rsid w:val="00654D5F"/>
    <w:rsid w:val="006557A5"/>
    <w:rsid w:val="00655873"/>
    <w:rsid w:val="00655BCF"/>
    <w:rsid w:val="00656042"/>
    <w:rsid w:val="00656122"/>
    <w:rsid w:val="006567C1"/>
    <w:rsid w:val="00656829"/>
    <w:rsid w:val="00656E91"/>
    <w:rsid w:val="00656F37"/>
    <w:rsid w:val="0065706B"/>
    <w:rsid w:val="0065731F"/>
    <w:rsid w:val="00657B74"/>
    <w:rsid w:val="00660362"/>
    <w:rsid w:val="00660BF4"/>
    <w:rsid w:val="00660C39"/>
    <w:rsid w:val="00660E94"/>
    <w:rsid w:val="00660EFA"/>
    <w:rsid w:val="00661396"/>
    <w:rsid w:val="00661AA9"/>
    <w:rsid w:val="006620E9"/>
    <w:rsid w:val="00662DE6"/>
    <w:rsid w:val="00662E5D"/>
    <w:rsid w:val="006634EF"/>
    <w:rsid w:val="00663667"/>
    <w:rsid w:val="00664C48"/>
    <w:rsid w:val="00665203"/>
    <w:rsid w:val="006659C0"/>
    <w:rsid w:val="00665A76"/>
    <w:rsid w:val="00666541"/>
    <w:rsid w:val="00666A92"/>
    <w:rsid w:val="00666CCF"/>
    <w:rsid w:val="00667096"/>
    <w:rsid w:val="00667A17"/>
    <w:rsid w:val="00667C46"/>
    <w:rsid w:val="00667C85"/>
    <w:rsid w:val="0067015E"/>
    <w:rsid w:val="0067090A"/>
    <w:rsid w:val="00670945"/>
    <w:rsid w:val="00670C20"/>
    <w:rsid w:val="00670DF7"/>
    <w:rsid w:val="006712F1"/>
    <w:rsid w:val="00671C9A"/>
    <w:rsid w:val="0067207F"/>
    <w:rsid w:val="00672181"/>
    <w:rsid w:val="006721C0"/>
    <w:rsid w:val="00672532"/>
    <w:rsid w:val="00672C8C"/>
    <w:rsid w:val="006734A0"/>
    <w:rsid w:val="006739A2"/>
    <w:rsid w:val="006739F0"/>
    <w:rsid w:val="00674005"/>
    <w:rsid w:val="006740AB"/>
    <w:rsid w:val="0067422B"/>
    <w:rsid w:val="00674550"/>
    <w:rsid w:val="00674899"/>
    <w:rsid w:val="00674B87"/>
    <w:rsid w:val="00674D31"/>
    <w:rsid w:val="0067565A"/>
    <w:rsid w:val="00675B35"/>
    <w:rsid w:val="00675B88"/>
    <w:rsid w:val="00676077"/>
    <w:rsid w:val="006763EE"/>
    <w:rsid w:val="0067653B"/>
    <w:rsid w:val="00677167"/>
    <w:rsid w:val="00677240"/>
    <w:rsid w:val="00677F21"/>
    <w:rsid w:val="0068027C"/>
    <w:rsid w:val="00680728"/>
    <w:rsid w:val="00680A7A"/>
    <w:rsid w:val="00681112"/>
    <w:rsid w:val="00681388"/>
    <w:rsid w:val="00681503"/>
    <w:rsid w:val="00681CF1"/>
    <w:rsid w:val="00682B56"/>
    <w:rsid w:val="00682C28"/>
    <w:rsid w:val="00683143"/>
    <w:rsid w:val="0068317C"/>
    <w:rsid w:val="00683271"/>
    <w:rsid w:val="006834F6"/>
    <w:rsid w:val="00683CC5"/>
    <w:rsid w:val="00684B7D"/>
    <w:rsid w:val="00684F5F"/>
    <w:rsid w:val="00685491"/>
    <w:rsid w:val="00685531"/>
    <w:rsid w:val="00685D85"/>
    <w:rsid w:val="00686433"/>
    <w:rsid w:val="006867AE"/>
    <w:rsid w:val="006867D5"/>
    <w:rsid w:val="00686DFD"/>
    <w:rsid w:val="00687220"/>
    <w:rsid w:val="006878F7"/>
    <w:rsid w:val="00687964"/>
    <w:rsid w:val="00687A6D"/>
    <w:rsid w:val="00687C78"/>
    <w:rsid w:val="00687DFB"/>
    <w:rsid w:val="006905EC"/>
    <w:rsid w:val="0069066B"/>
    <w:rsid w:val="006907AF"/>
    <w:rsid w:val="00690C2E"/>
    <w:rsid w:val="00690CA7"/>
    <w:rsid w:val="00690D93"/>
    <w:rsid w:val="0069106B"/>
    <w:rsid w:val="006910DB"/>
    <w:rsid w:val="0069111E"/>
    <w:rsid w:val="0069120F"/>
    <w:rsid w:val="00691EAB"/>
    <w:rsid w:val="0069252B"/>
    <w:rsid w:val="00692B65"/>
    <w:rsid w:val="00693E4F"/>
    <w:rsid w:val="00694B53"/>
    <w:rsid w:val="0069572D"/>
    <w:rsid w:val="00695D5A"/>
    <w:rsid w:val="006964F3"/>
    <w:rsid w:val="006969AC"/>
    <w:rsid w:val="0069703F"/>
    <w:rsid w:val="00697065"/>
    <w:rsid w:val="006975F1"/>
    <w:rsid w:val="00697884"/>
    <w:rsid w:val="00697B22"/>
    <w:rsid w:val="00697BA1"/>
    <w:rsid w:val="00697C46"/>
    <w:rsid w:val="00697E83"/>
    <w:rsid w:val="006A090D"/>
    <w:rsid w:val="006A0AD3"/>
    <w:rsid w:val="006A1209"/>
    <w:rsid w:val="006A1776"/>
    <w:rsid w:val="006A17DD"/>
    <w:rsid w:val="006A1BFE"/>
    <w:rsid w:val="006A264B"/>
    <w:rsid w:val="006A313F"/>
    <w:rsid w:val="006A3582"/>
    <w:rsid w:val="006A362D"/>
    <w:rsid w:val="006A4905"/>
    <w:rsid w:val="006A4EBB"/>
    <w:rsid w:val="006A5211"/>
    <w:rsid w:val="006A530D"/>
    <w:rsid w:val="006A541B"/>
    <w:rsid w:val="006A55EE"/>
    <w:rsid w:val="006A59C1"/>
    <w:rsid w:val="006A5D23"/>
    <w:rsid w:val="006A61C1"/>
    <w:rsid w:val="006A6292"/>
    <w:rsid w:val="006A656E"/>
    <w:rsid w:val="006A6606"/>
    <w:rsid w:val="006A77E9"/>
    <w:rsid w:val="006A7C10"/>
    <w:rsid w:val="006A7D9E"/>
    <w:rsid w:val="006A7DAE"/>
    <w:rsid w:val="006B02C5"/>
    <w:rsid w:val="006B04EF"/>
    <w:rsid w:val="006B07A4"/>
    <w:rsid w:val="006B07B8"/>
    <w:rsid w:val="006B1759"/>
    <w:rsid w:val="006B1CA4"/>
    <w:rsid w:val="006B1E85"/>
    <w:rsid w:val="006B1F92"/>
    <w:rsid w:val="006B20E2"/>
    <w:rsid w:val="006B29E1"/>
    <w:rsid w:val="006B3288"/>
    <w:rsid w:val="006B34CB"/>
    <w:rsid w:val="006B3534"/>
    <w:rsid w:val="006B3BB0"/>
    <w:rsid w:val="006B4417"/>
    <w:rsid w:val="006B4BCD"/>
    <w:rsid w:val="006B4F7B"/>
    <w:rsid w:val="006B5060"/>
    <w:rsid w:val="006B5433"/>
    <w:rsid w:val="006B5B95"/>
    <w:rsid w:val="006B5CA9"/>
    <w:rsid w:val="006B5F06"/>
    <w:rsid w:val="006B5F80"/>
    <w:rsid w:val="006B6483"/>
    <w:rsid w:val="006B6D6F"/>
    <w:rsid w:val="006C044B"/>
    <w:rsid w:val="006C0582"/>
    <w:rsid w:val="006C1624"/>
    <w:rsid w:val="006C1648"/>
    <w:rsid w:val="006C1B8B"/>
    <w:rsid w:val="006C2105"/>
    <w:rsid w:val="006C23D5"/>
    <w:rsid w:val="006C315C"/>
    <w:rsid w:val="006C3CDE"/>
    <w:rsid w:val="006C3D3E"/>
    <w:rsid w:val="006C4583"/>
    <w:rsid w:val="006C4910"/>
    <w:rsid w:val="006C4CE3"/>
    <w:rsid w:val="006C5E07"/>
    <w:rsid w:val="006C6354"/>
    <w:rsid w:val="006C63ED"/>
    <w:rsid w:val="006C64AA"/>
    <w:rsid w:val="006D02AC"/>
    <w:rsid w:val="006D0509"/>
    <w:rsid w:val="006D0513"/>
    <w:rsid w:val="006D0B20"/>
    <w:rsid w:val="006D1E16"/>
    <w:rsid w:val="006D20FF"/>
    <w:rsid w:val="006D2DDC"/>
    <w:rsid w:val="006D2E3C"/>
    <w:rsid w:val="006D3A14"/>
    <w:rsid w:val="006D420C"/>
    <w:rsid w:val="006D43AE"/>
    <w:rsid w:val="006D48E8"/>
    <w:rsid w:val="006D4BFF"/>
    <w:rsid w:val="006D550A"/>
    <w:rsid w:val="006D587A"/>
    <w:rsid w:val="006D59DC"/>
    <w:rsid w:val="006D6333"/>
    <w:rsid w:val="006D64F6"/>
    <w:rsid w:val="006D6664"/>
    <w:rsid w:val="006D66BC"/>
    <w:rsid w:val="006D6A7A"/>
    <w:rsid w:val="006D6D6C"/>
    <w:rsid w:val="006D6D76"/>
    <w:rsid w:val="006D6E68"/>
    <w:rsid w:val="006D6F6D"/>
    <w:rsid w:val="006D76F0"/>
    <w:rsid w:val="006D7968"/>
    <w:rsid w:val="006E04C4"/>
    <w:rsid w:val="006E0EEA"/>
    <w:rsid w:val="006E0FD2"/>
    <w:rsid w:val="006E1161"/>
    <w:rsid w:val="006E118E"/>
    <w:rsid w:val="006E17A3"/>
    <w:rsid w:val="006E1D6E"/>
    <w:rsid w:val="006E1D96"/>
    <w:rsid w:val="006E2ACB"/>
    <w:rsid w:val="006E3675"/>
    <w:rsid w:val="006E381C"/>
    <w:rsid w:val="006E42E1"/>
    <w:rsid w:val="006E48A3"/>
    <w:rsid w:val="006E4A82"/>
    <w:rsid w:val="006E5AB5"/>
    <w:rsid w:val="006E633B"/>
    <w:rsid w:val="006E664C"/>
    <w:rsid w:val="006E6DE6"/>
    <w:rsid w:val="006E7AC4"/>
    <w:rsid w:val="006E7C0E"/>
    <w:rsid w:val="006F01B1"/>
    <w:rsid w:val="006F0614"/>
    <w:rsid w:val="006F0BC3"/>
    <w:rsid w:val="006F0CBF"/>
    <w:rsid w:val="006F0F11"/>
    <w:rsid w:val="006F1133"/>
    <w:rsid w:val="006F1470"/>
    <w:rsid w:val="006F22D5"/>
    <w:rsid w:val="006F2D52"/>
    <w:rsid w:val="006F36B5"/>
    <w:rsid w:val="006F3956"/>
    <w:rsid w:val="006F3D82"/>
    <w:rsid w:val="006F3E38"/>
    <w:rsid w:val="006F4314"/>
    <w:rsid w:val="006F4546"/>
    <w:rsid w:val="006F45A4"/>
    <w:rsid w:val="006F4881"/>
    <w:rsid w:val="006F5543"/>
    <w:rsid w:val="006F6145"/>
    <w:rsid w:val="006F62CB"/>
    <w:rsid w:val="006F65D6"/>
    <w:rsid w:val="006F6B49"/>
    <w:rsid w:val="006F6D8B"/>
    <w:rsid w:val="006F6E56"/>
    <w:rsid w:val="006F6F90"/>
    <w:rsid w:val="006F75E3"/>
    <w:rsid w:val="006F7C23"/>
    <w:rsid w:val="007001FE"/>
    <w:rsid w:val="0070198D"/>
    <w:rsid w:val="00703762"/>
    <w:rsid w:val="00703DE8"/>
    <w:rsid w:val="00705166"/>
    <w:rsid w:val="007055C9"/>
    <w:rsid w:val="00705726"/>
    <w:rsid w:val="0070695E"/>
    <w:rsid w:val="00706D3B"/>
    <w:rsid w:val="00706E70"/>
    <w:rsid w:val="007071B7"/>
    <w:rsid w:val="007075DE"/>
    <w:rsid w:val="007077E6"/>
    <w:rsid w:val="0070792E"/>
    <w:rsid w:val="00707AED"/>
    <w:rsid w:val="007102B4"/>
    <w:rsid w:val="00710A9D"/>
    <w:rsid w:val="00710B2C"/>
    <w:rsid w:val="00710C64"/>
    <w:rsid w:val="00710E1C"/>
    <w:rsid w:val="00712673"/>
    <w:rsid w:val="0071282F"/>
    <w:rsid w:val="00712ADA"/>
    <w:rsid w:val="00713019"/>
    <w:rsid w:val="0071360D"/>
    <w:rsid w:val="0071368B"/>
    <w:rsid w:val="00714081"/>
    <w:rsid w:val="007147CD"/>
    <w:rsid w:val="00714E54"/>
    <w:rsid w:val="00715423"/>
    <w:rsid w:val="0071576B"/>
    <w:rsid w:val="007159BA"/>
    <w:rsid w:val="007162E5"/>
    <w:rsid w:val="00716627"/>
    <w:rsid w:val="007166BC"/>
    <w:rsid w:val="00716AE0"/>
    <w:rsid w:val="007175FB"/>
    <w:rsid w:val="00717A14"/>
    <w:rsid w:val="00720F00"/>
    <w:rsid w:val="00721433"/>
    <w:rsid w:val="007217D9"/>
    <w:rsid w:val="00721A92"/>
    <w:rsid w:val="00722628"/>
    <w:rsid w:val="00722C82"/>
    <w:rsid w:val="00723549"/>
    <w:rsid w:val="007237AD"/>
    <w:rsid w:val="0072395C"/>
    <w:rsid w:val="00723D08"/>
    <w:rsid w:val="00723D57"/>
    <w:rsid w:val="00724756"/>
    <w:rsid w:val="00724858"/>
    <w:rsid w:val="00725519"/>
    <w:rsid w:val="007267B6"/>
    <w:rsid w:val="00727952"/>
    <w:rsid w:val="00727EF6"/>
    <w:rsid w:val="00730BEA"/>
    <w:rsid w:val="007310FD"/>
    <w:rsid w:val="00731CC4"/>
    <w:rsid w:val="00732E1D"/>
    <w:rsid w:val="00734D11"/>
    <w:rsid w:val="00734DF7"/>
    <w:rsid w:val="007354EB"/>
    <w:rsid w:val="00735589"/>
    <w:rsid w:val="007356EE"/>
    <w:rsid w:val="00735973"/>
    <w:rsid w:val="00735E78"/>
    <w:rsid w:val="00736B09"/>
    <w:rsid w:val="00736DD1"/>
    <w:rsid w:val="00736FC8"/>
    <w:rsid w:val="00737442"/>
    <w:rsid w:val="0073792C"/>
    <w:rsid w:val="00737B23"/>
    <w:rsid w:val="00740166"/>
    <w:rsid w:val="0074028A"/>
    <w:rsid w:val="0074092F"/>
    <w:rsid w:val="00740BDD"/>
    <w:rsid w:val="0074124B"/>
    <w:rsid w:val="0074194F"/>
    <w:rsid w:val="0074210E"/>
    <w:rsid w:val="0074222C"/>
    <w:rsid w:val="00742796"/>
    <w:rsid w:val="00742825"/>
    <w:rsid w:val="007439CE"/>
    <w:rsid w:val="00743A6B"/>
    <w:rsid w:val="00744032"/>
    <w:rsid w:val="00744397"/>
    <w:rsid w:val="00744786"/>
    <w:rsid w:val="007448F5"/>
    <w:rsid w:val="007449AB"/>
    <w:rsid w:val="0074556C"/>
    <w:rsid w:val="00745A51"/>
    <w:rsid w:val="00745F8A"/>
    <w:rsid w:val="007466E4"/>
    <w:rsid w:val="00747F2B"/>
    <w:rsid w:val="0075016B"/>
    <w:rsid w:val="0075028E"/>
    <w:rsid w:val="00750633"/>
    <w:rsid w:val="007506E0"/>
    <w:rsid w:val="00750FC5"/>
    <w:rsid w:val="0075105A"/>
    <w:rsid w:val="007511B5"/>
    <w:rsid w:val="007512B2"/>
    <w:rsid w:val="00751ACB"/>
    <w:rsid w:val="00751B2E"/>
    <w:rsid w:val="00751CFF"/>
    <w:rsid w:val="007522BA"/>
    <w:rsid w:val="00752607"/>
    <w:rsid w:val="00752DF4"/>
    <w:rsid w:val="0075342E"/>
    <w:rsid w:val="007535EC"/>
    <w:rsid w:val="00753811"/>
    <w:rsid w:val="00754359"/>
    <w:rsid w:val="007546E4"/>
    <w:rsid w:val="0075522A"/>
    <w:rsid w:val="00755485"/>
    <w:rsid w:val="00755781"/>
    <w:rsid w:val="00755D1E"/>
    <w:rsid w:val="00755D4A"/>
    <w:rsid w:val="007567BE"/>
    <w:rsid w:val="00756887"/>
    <w:rsid w:val="00756906"/>
    <w:rsid w:val="0075792E"/>
    <w:rsid w:val="007604AF"/>
    <w:rsid w:val="00760F88"/>
    <w:rsid w:val="00761440"/>
    <w:rsid w:val="00761634"/>
    <w:rsid w:val="00761A63"/>
    <w:rsid w:val="00761B0D"/>
    <w:rsid w:val="00762638"/>
    <w:rsid w:val="007626E9"/>
    <w:rsid w:val="0076346C"/>
    <w:rsid w:val="00763666"/>
    <w:rsid w:val="007639E1"/>
    <w:rsid w:val="00763D60"/>
    <w:rsid w:val="00763FD1"/>
    <w:rsid w:val="0076403B"/>
    <w:rsid w:val="007645BC"/>
    <w:rsid w:val="0076476F"/>
    <w:rsid w:val="00764B0D"/>
    <w:rsid w:val="00765071"/>
    <w:rsid w:val="007656CF"/>
    <w:rsid w:val="00765BDB"/>
    <w:rsid w:val="00766172"/>
    <w:rsid w:val="007661F4"/>
    <w:rsid w:val="007666E6"/>
    <w:rsid w:val="007667C9"/>
    <w:rsid w:val="00766848"/>
    <w:rsid w:val="00766E39"/>
    <w:rsid w:val="00766F8E"/>
    <w:rsid w:val="00767494"/>
    <w:rsid w:val="0076770C"/>
    <w:rsid w:val="007677B4"/>
    <w:rsid w:val="007702D3"/>
    <w:rsid w:val="007703AA"/>
    <w:rsid w:val="007709E9"/>
    <w:rsid w:val="00770DC1"/>
    <w:rsid w:val="00771800"/>
    <w:rsid w:val="00772117"/>
    <w:rsid w:val="007723A6"/>
    <w:rsid w:val="007724CB"/>
    <w:rsid w:val="00772527"/>
    <w:rsid w:val="00772548"/>
    <w:rsid w:val="00772A28"/>
    <w:rsid w:val="00772BEE"/>
    <w:rsid w:val="007731E0"/>
    <w:rsid w:val="007737D4"/>
    <w:rsid w:val="0077503A"/>
    <w:rsid w:val="00775316"/>
    <w:rsid w:val="00775955"/>
    <w:rsid w:val="00775D7B"/>
    <w:rsid w:val="00776195"/>
    <w:rsid w:val="00776960"/>
    <w:rsid w:val="00780066"/>
    <w:rsid w:val="007804A9"/>
    <w:rsid w:val="00780B5A"/>
    <w:rsid w:val="007811C4"/>
    <w:rsid w:val="00781689"/>
    <w:rsid w:val="00781A9A"/>
    <w:rsid w:val="00781F52"/>
    <w:rsid w:val="00782306"/>
    <w:rsid w:val="0078256E"/>
    <w:rsid w:val="00782576"/>
    <w:rsid w:val="00782767"/>
    <w:rsid w:val="007828C8"/>
    <w:rsid w:val="0078319B"/>
    <w:rsid w:val="007833BA"/>
    <w:rsid w:val="00783534"/>
    <w:rsid w:val="00784E5D"/>
    <w:rsid w:val="007854EA"/>
    <w:rsid w:val="00785714"/>
    <w:rsid w:val="007860E3"/>
    <w:rsid w:val="00786A47"/>
    <w:rsid w:val="00786CA0"/>
    <w:rsid w:val="007870A9"/>
    <w:rsid w:val="00787646"/>
    <w:rsid w:val="00787AA4"/>
    <w:rsid w:val="0079006F"/>
    <w:rsid w:val="007900E3"/>
    <w:rsid w:val="00790480"/>
    <w:rsid w:val="00790BC2"/>
    <w:rsid w:val="00790BF6"/>
    <w:rsid w:val="00790D9A"/>
    <w:rsid w:val="00790F4F"/>
    <w:rsid w:val="007910B8"/>
    <w:rsid w:val="007911D6"/>
    <w:rsid w:val="0079160C"/>
    <w:rsid w:val="007916E1"/>
    <w:rsid w:val="00791B4A"/>
    <w:rsid w:val="007925C5"/>
    <w:rsid w:val="00792AC2"/>
    <w:rsid w:val="00792B56"/>
    <w:rsid w:val="00792F9E"/>
    <w:rsid w:val="007933F6"/>
    <w:rsid w:val="0079395D"/>
    <w:rsid w:val="00794586"/>
    <w:rsid w:val="00794639"/>
    <w:rsid w:val="00794A70"/>
    <w:rsid w:val="00794F1D"/>
    <w:rsid w:val="00795188"/>
    <w:rsid w:val="0079535E"/>
    <w:rsid w:val="0079574B"/>
    <w:rsid w:val="00795EAA"/>
    <w:rsid w:val="0079603D"/>
    <w:rsid w:val="00796662"/>
    <w:rsid w:val="00796E6E"/>
    <w:rsid w:val="00797597"/>
    <w:rsid w:val="00797E59"/>
    <w:rsid w:val="007A0AD8"/>
    <w:rsid w:val="007A0F85"/>
    <w:rsid w:val="007A12DD"/>
    <w:rsid w:val="007A154D"/>
    <w:rsid w:val="007A1781"/>
    <w:rsid w:val="007A1969"/>
    <w:rsid w:val="007A24CC"/>
    <w:rsid w:val="007A38B0"/>
    <w:rsid w:val="007A4D97"/>
    <w:rsid w:val="007A4F3C"/>
    <w:rsid w:val="007A504B"/>
    <w:rsid w:val="007A506A"/>
    <w:rsid w:val="007A54EF"/>
    <w:rsid w:val="007A56A2"/>
    <w:rsid w:val="007A5B0A"/>
    <w:rsid w:val="007A629E"/>
    <w:rsid w:val="007A6559"/>
    <w:rsid w:val="007A664E"/>
    <w:rsid w:val="007A68CC"/>
    <w:rsid w:val="007A72E8"/>
    <w:rsid w:val="007A756E"/>
    <w:rsid w:val="007A7767"/>
    <w:rsid w:val="007A7935"/>
    <w:rsid w:val="007A7DD9"/>
    <w:rsid w:val="007B02C3"/>
    <w:rsid w:val="007B03FF"/>
    <w:rsid w:val="007B04E9"/>
    <w:rsid w:val="007B08AF"/>
    <w:rsid w:val="007B0A4B"/>
    <w:rsid w:val="007B0E3B"/>
    <w:rsid w:val="007B0E49"/>
    <w:rsid w:val="007B1B19"/>
    <w:rsid w:val="007B2465"/>
    <w:rsid w:val="007B264F"/>
    <w:rsid w:val="007B303F"/>
    <w:rsid w:val="007B3E01"/>
    <w:rsid w:val="007B4504"/>
    <w:rsid w:val="007B4B36"/>
    <w:rsid w:val="007B4CB0"/>
    <w:rsid w:val="007B4DC1"/>
    <w:rsid w:val="007B558B"/>
    <w:rsid w:val="007B57F4"/>
    <w:rsid w:val="007B5A13"/>
    <w:rsid w:val="007B61E7"/>
    <w:rsid w:val="007B6316"/>
    <w:rsid w:val="007B67A4"/>
    <w:rsid w:val="007B7026"/>
    <w:rsid w:val="007B7D42"/>
    <w:rsid w:val="007B7F81"/>
    <w:rsid w:val="007C06B6"/>
    <w:rsid w:val="007C0A01"/>
    <w:rsid w:val="007C100A"/>
    <w:rsid w:val="007C11D3"/>
    <w:rsid w:val="007C11EF"/>
    <w:rsid w:val="007C14EB"/>
    <w:rsid w:val="007C1FB1"/>
    <w:rsid w:val="007C2246"/>
    <w:rsid w:val="007C23F7"/>
    <w:rsid w:val="007C2C12"/>
    <w:rsid w:val="007C2DB0"/>
    <w:rsid w:val="007C3B59"/>
    <w:rsid w:val="007C4225"/>
    <w:rsid w:val="007C46BE"/>
    <w:rsid w:val="007C4C5D"/>
    <w:rsid w:val="007C4CD4"/>
    <w:rsid w:val="007C4E3C"/>
    <w:rsid w:val="007C51AF"/>
    <w:rsid w:val="007C5299"/>
    <w:rsid w:val="007C5474"/>
    <w:rsid w:val="007C56B4"/>
    <w:rsid w:val="007C5822"/>
    <w:rsid w:val="007C59E7"/>
    <w:rsid w:val="007C6277"/>
    <w:rsid w:val="007C670A"/>
    <w:rsid w:val="007C6727"/>
    <w:rsid w:val="007C6837"/>
    <w:rsid w:val="007C6C75"/>
    <w:rsid w:val="007D03CC"/>
    <w:rsid w:val="007D0D7F"/>
    <w:rsid w:val="007D1897"/>
    <w:rsid w:val="007D23FD"/>
    <w:rsid w:val="007D27DE"/>
    <w:rsid w:val="007D2B32"/>
    <w:rsid w:val="007D334E"/>
    <w:rsid w:val="007D3C8C"/>
    <w:rsid w:val="007D402B"/>
    <w:rsid w:val="007D4168"/>
    <w:rsid w:val="007D48A3"/>
    <w:rsid w:val="007D4926"/>
    <w:rsid w:val="007D5192"/>
    <w:rsid w:val="007D519C"/>
    <w:rsid w:val="007D5AA9"/>
    <w:rsid w:val="007D5C25"/>
    <w:rsid w:val="007D5C64"/>
    <w:rsid w:val="007D5CA5"/>
    <w:rsid w:val="007D5FE3"/>
    <w:rsid w:val="007D609B"/>
    <w:rsid w:val="007D72A0"/>
    <w:rsid w:val="007D7380"/>
    <w:rsid w:val="007D7F69"/>
    <w:rsid w:val="007D7FEC"/>
    <w:rsid w:val="007E0AFF"/>
    <w:rsid w:val="007E0BD7"/>
    <w:rsid w:val="007E0C72"/>
    <w:rsid w:val="007E0C90"/>
    <w:rsid w:val="007E0F61"/>
    <w:rsid w:val="007E1320"/>
    <w:rsid w:val="007E137F"/>
    <w:rsid w:val="007E1E56"/>
    <w:rsid w:val="007E1FAC"/>
    <w:rsid w:val="007E2247"/>
    <w:rsid w:val="007E23D5"/>
    <w:rsid w:val="007E2698"/>
    <w:rsid w:val="007E37B2"/>
    <w:rsid w:val="007E3ED8"/>
    <w:rsid w:val="007E3FFA"/>
    <w:rsid w:val="007E42DA"/>
    <w:rsid w:val="007E4E44"/>
    <w:rsid w:val="007E4EA5"/>
    <w:rsid w:val="007E50D6"/>
    <w:rsid w:val="007E5585"/>
    <w:rsid w:val="007E586A"/>
    <w:rsid w:val="007E5A3E"/>
    <w:rsid w:val="007E5C23"/>
    <w:rsid w:val="007E6205"/>
    <w:rsid w:val="007E63D3"/>
    <w:rsid w:val="007E6597"/>
    <w:rsid w:val="007E6CA3"/>
    <w:rsid w:val="007E7654"/>
    <w:rsid w:val="007E7664"/>
    <w:rsid w:val="007E795C"/>
    <w:rsid w:val="007E7970"/>
    <w:rsid w:val="007F05E0"/>
    <w:rsid w:val="007F0626"/>
    <w:rsid w:val="007F0C1F"/>
    <w:rsid w:val="007F0C9E"/>
    <w:rsid w:val="007F0CF1"/>
    <w:rsid w:val="007F0EF7"/>
    <w:rsid w:val="007F1C2D"/>
    <w:rsid w:val="007F218D"/>
    <w:rsid w:val="007F22F7"/>
    <w:rsid w:val="007F2FC9"/>
    <w:rsid w:val="007F32C3"/>
    <w:rsid w:val="007F3B36"/>
    <w:rsid w:val="007F3BF3"/>
    <w:rsid w:val="007F3E73"/>
    <w:rsid w:val="007F3E87"/>
    <w:rsid w:val="007F432F"/>
    <w:rsid w:val="007F50B5"/>
    <w:rsid w:val="007F5A3E"/>
    <w:rsid w:val="007F5DAF"/>
    <w:rsid w:val="007F6434"/>
    <w:rsid w:val="007F643F"/>
    <w:rsid w:val="007F682B"/>
    <w:rsid w:val="007F7017"/>
    <w:rsid w:val="007F707E"/>
    <w:rsid w:val="007F734F"/>
    <w:rsid w:val="007F7532"/>
    <w:rsid w:val="007F7811"/>
    <w:rsid w:val="007F78D3"/>
    <w:rsid w:val="007F7B54"/>
    <w:rsid w:val="008004C9"/>
    <w:rsid w:val="00803459"/>
    <w:rsid w:val="00803483"/>
    <w:rsid w:val="008038EC"/>
    <w:rsid w:val="00803D92"/>
    <w:rsid w:val="0080421D"/>
    <w:rsid w:val="00804357"/>
    <w:rsid w:val="00804582"/>
    <w:rsid w:val="00805388"/>
    <w:rsid w:val="008054D9"/>
    <w:rsid w:val="00805939"/>
    <w:rsid w:val="008066FB"/>
    <w:rsid w:val="00807151"/>
    <w:rsid w:val="00807228"/>
    <w:rsid w:val="008072A7"/>
    <w:rsid w:val="0080798C"/>
    <w:rsid w:val="00807BD9"/>
    <w:rsid w:val="00807F2B"/>
    <w:rsid w:val="00810575"/>
    <w:rsid w:val="008108C8"/>
    <w:rsid w:val="00810BF4"/>
    <w:rsid w:val="00810EB7"/>
    <w:rsid w:val="00811474"/>
    <w:rsid w:val="008115E9"/>
    <w:rsid w:val="00811733"/>
    <w:rsid w:val="00812343"/>
    <w:rsid w:val="0081276B"/>
    <w:rsid w:val="00812F45"/>
    <w:rsid w:val="0081349E"/>
    <w:rsid w:val="0081432D"/>
    <w:rsid w:val="008145C8"/>
    <w:rsid w:val="0081471A"/>
    <w:rsid w:val="008149E6"/>
    <w:rsid w:val="008162DF"/>
    <w:rsid w:val="00816736"/>
    <w:rsid w:val="00816D34"/>
    <w:rsid w:val="00816F5A"/>
    <w:rsid w:val="00817717"/>
    <w:rsid w:val="0081793F"/>
    <w:rsid w:val="00817D18"/>
    <w:rsid w:val="008201BD"/>
    <w:rsid w:val="008217D0"/>
    <w:rsid w:val="00822157"/>
    <w:rsid w:val="00822613"/>
    <w:rsid w:val="008228B7"/>
    <w:rsid w:val="00822F98"/>
    <w:rsid w:val="0082309F"/>
    <w:rsid w:val="008238D0"/>
    <w:rsid w:val="008239E4"/>
    <w:rsid w:val="00824175"/>
    <w:rsid w:val="0082521A"/>
    <w:rsid w:val="0082536D"/>
    <w:rsid w:val="00825407"/>
    <w:rsid w:val="00825DAF"/>
    <w:rsid w:val="00826413"/>
    <w:rsid w:val="0082731E"/>
    <w:rsid w:val="00827732"/>
    <w:rsid w:val="0082777D"/>
    <w:rsid w:val="008277DD"/>
    <w:rsid w:val="00827C84"/>
    <w:rsid w:val="00827D7C"/>
    <w:rsid w:val="008304C2"/>
    <w:rsid w:val="00830CB8"/>
    <w:rsid w:val="00830E20"/>
    <w:rsid w:val="0083116B"/>
    <w:rsid w:val="0083133F"/>
    <w:rsid w:val="008317FE"/>
    <w:rsid w:val="00831B3B"/>
    <w:rsid w:val="00832AAA"/>
    <w:rsid w:val="00833B66"/>
    <w:rsid w:val="00833C47"/>
    <w:rsid w:val="00833E1E"/>
    <w:rsid w:val="008340EC"/>
    <w:rsid w:val="008342DB"/>
    <w:rsid w:val="00834F3C"/>
    <w:rsid w:val="00835718"/>
    <w:rsid w:val="0083586A"/>
    <w:rsid w:val="00835A69"/>
    <w:rsid w:val="00835B49"/>
    <w:rsid w:val="00835F91"/>
    <w:rsid w:val="00836732"/>
    <w:rsid w:val="008368CD"/>
    <w:rsid w:val="008368EC"/>
    <w:rsid w:val="008377DC"/>
    <w:rsid w:val="00837A4B"/>
    <w:rsid w:val="00837A4C"/>
    <w:rsid w:val="00837C51"/>
    <w:rsid w:val="008402FC"/>
    <w:rsid w:val="0084038A"/>
    <w:rsid w:val="00841196"/>
    <w:rsid w:val="0084131E"/>
    <w:rsid w:val="00841820"/>
    <w:rsid w:val="00841A4E"/>
    <w:rsid w:val="00841E25"/>
    <w:rsid w:val="008426FF"/>
    <w:rsid w:val="00842886"/>
    <w:rsid w:val="008433C1"/>
    <w:rsid w:val="00843497"/>
    <w:rsid w:val="00843972"/>
    <w:rsid w:val="00843C55"/>
    <w:rsid w:val="008446F1"/>
    <w:rsid w:val="00845201"/>
    <w:rsid w:val="0084521A"/>
    <w:rsid w:val="008455D0"/>
    <w:rsid w:val="008455DB"/>
    <w:rsid w:val="008461AA"/>
    <w:rsid w:val="00846C43"/>
    <w:rsid w:val="00846D2D"/>
    <w:rsid w:val="008471EE"/>
    <w:rsid w:val="0084722C"/>
    <w:rsid w:val="008476C1"/>
    <w:rsid w:val="00847B53"/>
    <w:rsid w:val="00847C6A"/>
    <w:rsid w:val="00850F48"/>
    <w:rsid w:val="008511F4"/>
    <w:rsid w:val="00851346"/>
    <w:rsid w:val="00851610"/>
    <w:rsid w:val="00851C07"/>
    <w:rsid w:val="00852002"/>
    <w:rsid w:val="00852170"/>
    <w:rsid w:val="00853308"/>
    <w:rsid w:val="008533AE"/>
    <w:rsid w:val="008535AD"/>
    <w:rsid w:val="00853D79"/>
    <w:rsid w:val="00854239"/>
    <w:rsid w:val="00854D73"/>
    <w:rsid w:val="00855463"/>
    <w:rsid w:val="008556B2"/>
    <w:rsid w:val="00855C44"/>
    <w:rsid w:val="00855EB5"/>
    <w:rsid w:val="0085688D"/>
    <w:rsid w:val="00856D51"/>
    <w:rsid w:val="00856FEB"/>
    <w:rsid w:val="00857A78"/>
    <w:rsid w:val="00857E01"/>
    <w:rsid w:val="00857E5E"/>
    <w:rsid w:val="008600B3"/>
    <w:rsid w:val="00860AB9"/>
    <w:rsid w:val="00861367"/>
    <w:rsid w:val="00861373"/>
    <w:rsid w:val="0086177B"/>
    <w:rsid w:val="00861AAF"/>
    <w:rsid w:val="0086216C"/>
    <w:rsid w:val="00862238"/>
    <w:rsid w:val="00862807"/>
    <w:rsid w:val="008628CA"/>
    <w:rsid w:val="0086293C"/>
    <w:rsid w:val="00862DFD"/>
    <w:rsid w:val="008634BB"/>
    <w:rsid w:val="00863E0F"/>
    <w:rsid w:val="00863F58"/>
    <w:rsid w:val="00864251"/>
    <w:rsid w:val="008645C8"/>
    <w:rsid w:val="00866104"/>
    <w:rsid w:val="00866324"/>
    <w:rsid w:val="00866B49"/>
    <w:rsid w:val="00867093"/>
    <w:rsid w:val="0086752D"/>
    <w:rsid w:val="00870F42"/>
    <w:rsid w:val="008710F5"/>
    <w:rsid w:val="0087117E"/>
    <w:rsid w:val="0087139B"/>
    <w:rsid w:val="00872079"/>
    <w:rsid w:val="008720BF"/>
    <w:rsid w:val="008720F6"/>
    <w:rsid w:val="008730A6"/>
    <w:rsid w:val="0087380A"/>
    <w:rsid w:val="0087381E"/>
    <w:rsid w:val="00873CE5"/>
    <w:rsid w:val="00874072"/>
    <w:rsid w:val="008741B6"/>
    <w:rsid w:val="008742F6"/>
    <w:rsid w:val="00874346"/>
    <w:rsid w:val="008745D7"/>
    <w:rsid w:val="0087530E"/>
    <w:rsid w:val="0087570F"/>
    <w:rsid w:val="00875E7E"/>
    <w:rsid w:val="00875F19"/>
    <w:rsid w:val="008762C7"/>
    <w:rsid w:val="0087693C"/>
    <w:rsid w:val="00876B67"/>
    <w:rsid w:val="008770AA"/>
    <w:rsid w:val="0087733B"/>
    <w:rsid w:val="00877652"/>
    <w:rsid w:val="008801B3"/>
    <w:rsid w:val="00880F4C"/>
    <w:rsid w:val="0088108E"/>
    <w:rsid w:val="008810BF"/>
    <w:rsid w:val="008814BB"/>
    <w:rsid w:val="008817E3"/>
    <w:rsid w:val="008819F8"/>
    <w:rsid w:val="00881E93"/>
    <w:rsid w:val="008827DA"/>
    <w:rsid w:val="00882B46"/>
    <w:rsid w:val="0088384E"/>
    <w:rsid w:val="0088455A"/>
    <w:rsid w:val="00885457"/>
    <w:rsid w:val="008854F5"/>
    <w:rsid w:val="008854F7"/>
    <w:rsid w:val="008857D6"/>
    <w:rsid w:val="0088590E"/>
    <w:rsid w:val="00885B09"/>
    <w:rsid w:val="00886236"/>
    <w:rsid w:val="0088653A"/>
    <w:rsid w:val="00886C14"/>
    <w:rsid w:val="008876D7"/>
    <w:rsid w:val="008879F4"/>
    <w:rsid w:val="00887B4D"/>
    <w:rsid w:val="00887C4E"/>
    <w:rsid w:val="00890468"/>
    <w:rsid w:val="00890603"/>
    <w:rsid w:val="00890AB8"/>
    <w:rsid w:val="00890F3B"/>
    <w:rsid w:val="00891615"/>
    <w:rsid w:val="0089230E"/>
    <w:rsid w:val="008926ED"/>
    <w:rsid w:val="00892B73"/>
    <w:rsid w:val="008933E6"/>
    <w:rsid w:val="0089398E"/>
    <w:rsid w:val="00893BCA"/>
    <w:rsid w:val="008942CE"/>
    <w:rsid w:val="008945EE"/>
    <w:rsid w:val="00894AB8"/>
    <w:rsid w:val="008950D0"/>
    <w:rsid w:val="00895C5A"/>
    <w:rsid w:val="00895D67"/>
    <w:rsid w:val="008964A3"/>
    <w:rsid w:val="0089676D"/>
    <w:rsid w:val="00897303"/>
    <w:rsid w:val="0089757E"/>
    <w:rsid w:val="0089758F"/>
    <w:rsid w:val="00897BE6"/>
    <w:rsid w:val="008A03C2"/>
    <w:rsid w:val="008A09A1"/>
    <w:rsid w:val="008A163B"/>
    <w:rsid w:val="008A1A77"/>
    <w:rsid w:val="008A1B23"/>
    <w:rsid w:val="008A1D00"/>
    <w:rsid w:val="008A2463"/>
    <w:rsid w:val="008A2627"/>
    <w:rsid w:val="008A28AE"/>
    <w:rsid w:val="008A2F60"/>
    <w:rsid w:val="008A3047"/>
    <w:rsid w:val="008A3250"/>
    <w:rsid w:val="008A3C01"/>
    <w:rsid w:val="008A3E0F"/>
    <w:rsid w:val="008A44A9"/>
    <w:rsid w:val="008A48C2"/>
    <w:rsid w:val="008A4BB9"/>
    <w:rsid w:val="008A529A"/>
    <w:rsid w:val="008A5695"/>
    <w:rsid w:val="008A57DC"/>
    <w:rsid w:val="008A5D3C"/>
    <w:rsid w:val="008A64CC"/>
    <w:rsid w:val="008A64DA"/>
    <w:rsid w:val="008A77BA"/>
    <w:rsid w:val="008A7821"/>
    <w:rsid w:val="008A7C21"/>
    <w:rsid w:val="008B03D3"/>
    <w:rsid w:val="008B0618"/>
    <w:rsid w:val="008B0AD1"/>
    <w:rsid w:val="008B0F51"/>
    <w:rsid w:val="008B10EA"/>
    <w:rsid w:val="008B122D"/>
    <w:rsid w:val="008B12BE"/>
    <w:rsid w:val="008B1EBF"/>
    <w:rsid w:val="008B2040"/>
    <w:rsid w:val="008B226D"/>
    <w:rsid w:val="008B26B7"/>
    <w:rsid w:val="008B35F4"/>
    <w:rsid w:val="008B566D"/>
    <w:rsid w:val="008B5958"/>
    <w:rsid w:val="008B5A75"/>
    <w:rsid w:val="008B5C3C"/>
    <w:rsid w:val="008B629A"/>
    <w:rsid w:val="008B6958"/>
    <w:rsid w:val="008B6C3B"/>
    <w:rsid w:val="008B6F07"/>
    <w:rsid w:val="008B70E8"/>
    <w:rsid w:val="008B7507"/>
    <w:rsid w:val="008B7C2D"/>
    <w:rsid w:val="008B7CE5"/>
    <w:rsid w:val="008B7F40"/>
    <w:rsid w:val="008C005A"/>
    <w:rsid w:val="008C0D05"/>
    <w:rsid w:val="008C0E32"/>
    <w:rsid w:val="008C10FB"/>
    <w:rsid w:val="008C18FB"/>
    <w:rsid w:val="008C2B45"/>
    <w:rsid w:val="008C2CAF"/>
    <w:rsid w:val="008C2D2A"/>
    <w:rsid w:val="008C3607"/>
    <w:rsid w:val="008C382A"/>
    <w:rsid w:val="008C3FEA"/>
    <w:rsid w:val="008C44D5"/>
    <w:rsid w:val="008C44E1"/>
    <w:rsid w:val="008C4793"/>
    <w:rsid w:val="008C552F"/>
    <w:rsid w:val="008C57A0"/>
    <w:rsid w:val="008C5A6D"/>
    <w:rsid w:val="008C5EF6"/>
    <w:rsid w:val="008C6486"/>
    <w:rsid w:val="008C648A"/>
    <w:rsid w:val="008C69EA"/>
    <w:rsid w:val="008C6AED"/>
    <w:rsid w:val="008C72C2"/>
    <w:rsid w:val="008C7927"/>
    <w:rsid w:val="008C7C8C"/>
    <w:rsid w:val="008C7ED5"/>
    <w:rsid w:val="008D02B0"/>
    <w:rsid w:val="008D0895"/>
    <w:rsid w:val="008D1483"/>
    <w:rsid w:val="008D14A7"/>
    <w:rsid w:val="008D14F9"/>
    <w:rsid w:val="008D1D87"/>
    <w:rsid w:val="008D22F1"/>
    <w:rsid w:val="008D28E4"/>
    <w:rsid w:val="008D295E"/>
    <w:rsid w:val="008D334F"/>
    <w:rsid w:val="008D3655"/>
    <w:rsid w:val="008D36EF"/>
    <w:rsid w:val="008D3A77"/>
    <w:rsid w:val="008D3AA1"/>
    <w:rsid w:val="008D3EFB"/>
    <w:rsid w:val="008D3F3E"/>
    <w:rsid w:val="008D4586"/>
    <w:rsid w:val="008D466B"/>
    <w:rsid w:val="008D4E5F"/>
    <w:rsid w:val="008D5A61"/>
    <w:rsid w:val="008D60DC"/>
    <w:rsid w:val="008D67CC"/>
    <w:rsid w:val="008D6959"/>
    <w:rsid w:val="008D6C10"/>
    <w:rsid w:val="008D6D75"/>
    <w:rsid w:val="008D6EEA"/>
    <w:rsid w:val="008D7397"/>
    <w:rsid w:val="008D7506"/>
    <w:rsid w:val="008D7A4F"/>
    <w:rsid w:val="008E00DA"/>
    <w:rsid w:val="008E076E"/>
    <w:rsid w:val="008E08F9"/>
    <w:rsid w:val="008E1C7C"/>
    <w:rsid w:val="008E1DBB"/>
    <w:rsid w:val="008E30B5"/>
    <w:rsid w:val="008E314C"/>
    <w:rsid w:val="008E3421"/>
    <w:rsid w:val="008E3517"/>
    <w:rsid w:val="008E4F5A"/>
    <w:rsid w:val="008E4FED"/>
    <w:rsid w:val="008E55B4"/>
    <w:rsid w:val="008E57FE"/>
    <w:rsid w:val="008E5E12"/>
    <w:rsid w:val="008E5ECC"/>
    <w:rsid w:val="008E60D2"/>
    <w:rsid w:val="008E60E6"/>
    <w:rsid w:val="008E649E"/>
    <w:rsid w:val="008E6B87"/>
    <w:rsid w:val="008E7029"/>
    <w:rsid w:val="008E727E"/>
    <w:rsid w:val="008F0F4E"/>
    <w:rsid w:val="008F0F50"/>
    <w:rsid w:val="008F112C"/>
    <w:rsid w:val="008F1B6D"/>
    <w:rsid w:val="008F2731"/>
    <w:rsid w:val="008F27BF"/>
    <w:rsid w:val="008F3300"/>
    <w:rsid w:val="008F3A99"/>
    <w:rsid w:val="008F4086"/>
    <w:rsid w:val="008F45F6"/>
    <w:rsid w:val="008F4979"/>
    <w:rsid w:val="008F4B07"/>
    <w:rsid w:val="008F4B31"/>
    <w:rsid w:val="008F520E"/>
    <w:rsid w:val="008F570D"/>
    <w:rsid w:val="008F57FE"/>
    <w:rsid w:val="008F5A67"/>
    <w:rsid w:val="008F602C"/>
    <w:rsid w:val="008F7460"/>
    <w:rsid w:val="008F7680"/>
    <w:rsid w:val="008F78A9"/>
    <w:rsid w:val="008F7C3A"/>
    <w:rsid w:val="0090031D"/>
    <w:rsid w:val="00900358"/>
    <w:rsid w:val="009005FD"/>
    <w:rsid w:val="00900675"/>
    <w:rsid w:val="00900887"/>
    <w:rsid w:val="00900B91"/>
    <w:rsid w:val="00900BA3"/>
    <w:rsid w:val="00900C15"/>
    <w:rsid w:val="00900C18"/>
    <w:rsid w:val="009012B6"/>
    <w:rsid w:val="00901D11"/>
    <w:rsid w:val="0090279E"/>
    <w:rsid w:val="00902BD2"/>
    <w:rsid w:val="00902DF9"/>
    <w:rsid w:val="00902E72"/>
    <w:rsid w:val="0090344E"/>
    <w:rsid w:val="00903C45"/>
    <w:rsid w:val="00903CAA"/>
    <w:rsid w:val="00903D08"/>
    <w:rsid w:val="00904602"/>
    <w:rsid w:val="0090464A"/>
    <w:rsid w:val="0090466D"/>
    <w:rsid w:val="009050FB"/>
    <w:rsid w:val="009057B2"/>
    <w:rsid w:val="009059A9"/>
    <w:rsid w:val="00905E5B"/>
    <w:rsid w:val="00906017"/>
    <w:rsid w:val="00906407"/>
    <w:rsid w:val="00906527"/>
    <w:rsid w:val="009065A4"/>
    <w:rsid w:val="009069D6"/>
    <w:rsid w:val="00906D48"/>
    <w:rsid w:val="00906D52"/>
    <w:rsid w:val="009070CC"/>
    <w:rsid w:val="00907886"/>
    <w:rsid w:val="00907A77"/>
    <w:rsid w:val="009102DB"/>
    <w:rsid w:val="009107E0"/>
    <w:rsid w:val="00910E62"/>
    <w:rsid w:val="0091197F"/>
    <w:rsid w:val="00911D02"/>
    <w:rsid w:val="00911D19"/>
    <w:rsid w:val="00912191"/>
    <w:rsid w:val="0091264F"/>
    <w:rsid w:val="0091284D"/>
    <w:rsid w:val="009128F8"/>
    <w:rsid w:val="0091327E"/>
    <w:rsid w:val="00913298"/>
    <w:rsid w:val="00913529"/>
    <w:rsid w:val="00913AB8"/>
    <w:rsid w:val="00913EB6"/>
    <w:rsid w:val="00913FD7"/>
    <w:rsid w:val="009149E0"/>
    <w:rsid w:val="0091522C"/>
    <w:rsid w:val="00915650"/>
    <w:rsid w:val="0091600E"/>
    <w:rsid w:val="009166FB"/>
    <w:rsid w:val="00917026"/>
    <w:rsid w:val="00917269"/>
    <w:rsid w:val="00917AB9"/>
    <w:rsid w:val="00917B39"/>
    <w:rsid w:val="009206AA"/>
    <w:rsid w:val="00920722"/>
    <w:rsid w:val="009213DB"/>
    <w:rsid w:val="009216D8"/>
    <w:rsid w:val="0092176F"/>
    <w:rsid w:val="0092188F"/>
    <w:rsid w:val="009219B6"/>
    <w:rsid w:val="00923529"/>
    <w:rsid w:val="00923A7B"/>
    <w:rsid w:val="00924010"/>
    <w:rsid w:val="00924636"/>
    <w:rsid w:val="00924C0E"/>
    <w:rsid w:val="00924D90"/>
    <w:rsid w:val="00924DDE"/>
    <w:rsid w:val="00924E95"/>
    <w:rsid w:val="0092594C"/>
    <w:rsid w:val="00926509"/>
    <w:rsid w:val="00926D60"/>
    <w:rsid w:val="00926F36"/>
    <w:rsid w:val="00927439"/>
    <w:rsid w:val="00927819"/>
    <w:rsid w:val="00927CA1"/>
    <w:rsid w:val="00927D79"/>
    <w:rsid w:val="00930703"/>
    <w:rsid w:val="00930C00"/>
    <w:rsid w:val="0093130D"/>
    <w:rsid w:val="00931422"/>
    <w:rsid w:val="00932309"/>
    <w:rsid w:val="009325BB"/>
    <w:rsid w:val="00932746"/>
    <w:rsid w:val="00933256"/>
    <w:rsid w:val="00933DCA"/>
    <w:rsid w:val="00934554"/>
    <w:rsid w:val="009345BF"/>
    <w:rsid w:val="009347B2"/>
    <w:rsid w:val="00935568"/>
    <w:rsid w:val="009359BA"/>
    <w:rsid w:val="00936795"/>
    <w:rsid w:val="009367D3"/>
    <w:rsid w:val="009368FA"/>
    <w:rsid w:val="00936AA9"/>
    <w:rsid w:val="0093702B"/>
    <w:rsid w:val="009377CE"/>
    <w:rsid w:val="00937D80"/>
    <w:rsid w:val="00937F9B"/>
    <w:rsid w:val="009400F0"/>
    <w:rsid w:val="009403E3"/>
    <w:rsid w:val="00940979"/>
    <w:rsid w:val="00940BF9"/>
    <w:rsid w:val="00940E47"/>
    <w:rsid w:val="009411E2"/>
    <w:rsid w:val="00941844"/>
    <w:rsid w:val="00941E5F"/>
    <w:rsid w:val="0094233B"/>
    <w:rsid w:val="00942592"/>
    <w:rsid w:val="00942C7F"/>
    <w:rsid w:val="00942E47"/>
    <w:rsid w:val="00943421"/>
    <w:rsid w:val="00943457"/>
    <w:rsid w:val="00943859"/>
    <w:rsid w:val="00943EDD"/>
    <w:rsid w:val="009446D9"/>
    <w:rsid w:val="00944923"/>
    <w:rsid w:val="00944E03"/>
    <w:rsid w:val="00945290"/>
    <w:rsid w:val="00945FA2"/>
    <w:rsid w:val="00946114"/>
    <w:rsid w:val="00947587"/>
    <w:rsid w:val="00950407"/>
    <w:rsid w:val="00950760"/>
    <w:rsid w:val="00950AC1"/>
    <w:rsid w:val="00951018"/>
    <w:rsid w:val="00951AD7"/>
    <w:rsid w:val="00951D05"/>
    <w:rsid w:val="009520A2"/>
    <w:rsid w:val="009522A1"/>
    <w:rsid w:val="0095291B"/>
    <w:rsid w:val="00952BE4"/>
    <w:rsid w:val="00953486"/>
    <w:rsid w:val="00953F79"/>
    <w:rsid w:val="00955076"/>
    <w:rsid w:val="009552D3"/>
    <w:rsid w:val="009554BC"/>
    <w:rsid w:val="009557B4"/>
    <w:rsid w:val="0095674B"/>
    <w:rsid w:val="00956DA8"/>
    <w:rsid w:val="00956E9A"/>
    <w:rsid w:val="00956F96"/>
    <w:rsid w:val="0095744F"/>
    <w:rsid w:val="00957812"/>
    <w:rsid w:val="00957ACA"/>
    <w:rsid w:val="00960E6D"/>
    <w:rsid w:val="00961000"/>
    <w:rsid w:val="00961221"/>
    <w:rsid w:val="00961B9E"/>
    <w:rsid w:val="009621AA"/>
    <w:rsid w:val="00962646"/>
    <w:rsid w:val="00962CCF"/>
    <w:rsid w:val="00962DD8"/>
    <w:rsid w:val="009633BD"/>
    <w:rsid w:val="0096381D"/>
    <w:rsid w:val="00963B0A"/>
    <w:rsid w:val="00963B10"/>
    <w:rsid w:val="00963BD1"/>
    <w:rsid w:val="00963BEE"/>
    <w:rsid w:val="00963C42"/>
    <w:rsid w:val="009643CA"/>
    <w:rsid w:val="00964510"/>
    <w:rsid w:val="00964630"/>
    <w:rsid w:val="00964832"/>
    <w:rsid w:val="00964B08"/>
    <w:rsid w:val="00965463"/>
    <w:rsid w:val="009658A6"/>
    <w:rsid w:val="00965B2E"/>
    <w:rsid w:val="00965BDD"/>
    <w:rsid w:val="00965EBE"/>
    <w:rsid w:val="00966108"/>
    <w:rsid w:val="00966C2D"/>
    <w:rsid w:val="009671CC"/>
    <w:rsid w:val="009672AC"/>
    <w:rsid w:val="00967642"/>
    <w:rsid w:val="0096773B"/>
    <w:rsid w:val="00967CDF"/>
    <w:rsid w:val="00970189"/>
    <w:rsid w:val="00970305"/>
    <w:rsid w:val="00970CB6"/>
    <w:rsid w:val="00971175"/>
    <w:rsid w:val="00971990"/>
    <w:rsid w:val="009725E2"/>
    <w:rsid w:val="00972E2D"/>
    <w:rsid w:val="0097376A"/>
    <w:rsid w:val="0097449F"/>
    <w:rsid w:val="0097488C"/>
    <w:rsid w:val="00974DF8"/>
    <w:rsid w:val="00975209"/>
    <w:rsid w:val="0097534A"/>
    <w:rsid w:val="00975405"/>
    <w:rsid w:val="00975968"/>
    <w:rsid w:val="00975F28"/>
    <w:rsid w:val="00975FDF"/>
    <w:rsid w:val="0097681A"/>
    <w:rsid w:val="00976D54"/>
    <w:rsid w:val="0097756D"/>
    <w:rsid w:val="00980729"/>
    <w:rsid w:val="00980C7A"/>
    <w:rsid w:val="0098161C"/>
    <w:rsid w:val="00981DA8"/>
    <w:rsid w:val="009827F7"/>
    <w:rsid w:val="00982A9C"/>
    <w:rsid w:val="009837F5"/>
    <w:rsid w:val="00983B00"/>
    <w:rsid w:val="0098450D"/>
    <w:rsid w:val="009845EA"/>
    <w:rsid w:val="00984796"/>
    <w:rsid w:val="00984B03"/>
    <w:rsid w:val="00984FC8"/>
    <w:rsid w:val="00985982"/>
    <w:rsid w:val="009865D1"/>
    <w:rsid w:val="00986D8A"/>
    <w:rsid w:val="00987498"/>
    <w:rsid w:val="00987BB9"/>
    <w:rsid w:val="00987CE7"/>
    <w:rsid w:val="009907C7"/>
    <w:rsid w:val="00990A10"/>
    <w:rsid w:val="009916B2"/>
    <w:rsid w:val="00991AA0"/>
    <w:rsid w:val="00991E55"/>
    <w:rsid w:val="00992417"/>
    <w:rsid w:val="00992A9B"/>
    <w:rsid w:val="00993193"/>
    <w:rsid w:val="00993DE4"/>
    <w:rsid w:val="00994BA6"/>
    <w:rsid w:val="009963A5"/>
    <w:rsid w:val="009965F7"/>
    <w:rsid w:val="00996697"/>
    <w:rsid w:val="009967B2"/>
    <w:rsid w:val="00996B4D"/>
    <w:rsid w:val="00996C79"/>
    <w:rsid w:val="00996E6C"/>
    <w:rsid w:val="00997411"/>
    <w:rsid w:val="009974A2"/>
    <w:rsid w:val="0099795B"/>
    <w:rsid w:val="00997AB7"/>
    <w:rsid w:val="00997B7C"/>
    <w:rsid w:val="009A115E"/>
    <w:rsid w:val="009A1483"/>
    <w:rsid w:val="009A15E7"/>
    <w:rsid w:val="009A15F3"/>
    <w:rsid w:val="009A26EC"/>
    <w:rsid w:val="009A2C12"/>
    <w:rsid w:val="009A34E1"/>
    <w:rsid w:val="009A3A82"/>
    <w:rsid w:val="009A4431"/>
    <w:rsid w:val="009A449E"/>
    <w:rsid w:val="009A45AB"/>
    <w:rsid w:val="009A4928"/>
    <w:rsid w:val="009A4CA4"/>
    <w:rsid w:val="009A53EF"/>
    <w:rsid w:val="009A56FC"/>
    <w:rsid w:val="009A598A"/>
    <w:rsid w:val="009A5DFB"/>
    <w:rsid w:val="009A5FE3"/>
    <w:rsid w:val="009A6B96"/>
    <w:rsid w:val="009A79FC"/>
    <w:rsid w:val="009B0242"/>
    <w:rsid w:val="009B061B"/>
    <w:rsid w:val="009B0896"/>
    <w:rsid w:val="009B0BFF"/>
    <w:rsid w:val="009B1804"/>
    <w:rsid w:val="009B25AD"/>
    <w:rsid w:val="009B2E76"/>
    <w:rsid w:val="009B35E4"/>
    <w:rsid w:val="009B38E1"/>
    <w:rsid w:val="009B3FA3"/>
    <w:rsid w:val="009B4378"/>
    <w:rsid w:val="009B4BB6"/>
    <w:rsid w:val="009B589A"/>
    <w:rsid w:val="009B5F6A"/>
    <w:rsid w:val="009B6977"/>
    <w:rsid w:val="009B6985"/>
    <w:rsid w:val="009B6A0C"/>
    <w:rsid w:val="009B6E2B"/>
    <w:rsid w:val="009B755E"/>
    <w:rsid w:val="009B7A15"/>
    <w:rsid w:val="009B7A34"/>
    <w:rsid w:val="009B7DBA"/>
    <w:rsid w:val="009C02A2"/>
    <w:rsid w:val="009C1941"/>
    <w:rsid w:val="009C1984"/>
    <w:rsid w:val="009C25E0"/>
    <w:rsid w:val="009C2B35"/>
    <w:rsid w:val="009C2B5F"/>
    <w:rsid w:val="009C3161"/>
    <w:rsid w:val="009C3625"/>
    <w:rsid w:val="009C3EA7"/>
    <w:rsid w:val="009C4D22"/>
    <w:rsid w:val="009C53CF"/>
    <w:rsid w:val="009C551B"/>
    <w:rsid w:val="009C5D5E"/>
    <w:rsid w:val="009C611A"/>
    <w:rsid w:val="009C637F"/>
    <w:rsid w:val="009C6D7E"/>
    <w:rsid w:val="009C6FE4"/>
    <w:rsid w:val="009C7746"/>
    <w:rsid w:val="009D0AF3"/>
    <w:rsid w:val="009D0D56"/>
    <w:rsid w:val="009D1355"/>
    <w:rsid w:val="009D1756"/>
    <w:rsid w:val="009D2129"/>
    <w:rsid w:val="009D2500"/>
    <w:rsid w:val="009D279E"/>
    <w:rsid w:val="009D314D"/>
    <w:rsid w:val="009D3508"/>
    <w:rsid w:val="009D3849"/>
    <w:rsid w:val="009D4813"/>
    <w:rsid w:val="009D5BA8"/>
    <w:rsid w:val="009D6080"/>
    <w:rsid w:val="009D6101"/>
    <w:rsid w:val="009D61D3"/>
    <w:rsid w:val="009D62B6"/>
    <w:rsid w:val="009D63F7"/>
    <w:rsid w:val="009D6A26"/>
    <w:rsid w:val="009D70F1"/>
    <w:rsid w:val="009D782F"/>
    <w:rsid w:val="009D7E5C"/>
    <w:rsid w:val="009E039C"/>
    <w:rsid w:val="009E0521"/>
    <w:rsid w:val="009E054B"/>
    <w:rsid w:val="009E0A1C"/>
    <w:rsid w:val="009E1508"/>
    <w:rsid w:val="009E1A47"/>
    <w:rsid w:val="009E2127"/>
    <w:rsid w:val="009E21F3"/>
    <w:rsid w:val="009E2B2A"/>
    <w:rsid w:val="009E3042"/>
    <w:rsid w:val="009E42D5"/>
    <w:rsid w:val="009E4AE5"/>
    <w:rsid w:val="009E501F"/>
    <w:rsid w:val="009E51FD"/>
    <w:rsid w:val="009E5AD7"/>
    <w:rsid w:val="009E5BC6"/>
    <w:rsid w:val="009E5C4D"/>
    <w:rsid w:val="009E5D1C"/>
    <w:rsid w:val="009E6636"/>
    <w:rsid w:val="009E6B36"/>
    <w:rsid w:val="009E6C9D"/>
    <w:rsid w:val="009E6CFD"/>
    <w:rsid w:val="009E6E1C"/>
    <w:rsid w:val="009E6F14"/>
    <w:rsid w:val="009E6FC7"/>
    <w:rsid w:val="009E700F"/>
    <w:rsid w:val="009E7157"/>
    <w:rsid w:val="009E78D5"/>
    <w:rsid w:val="009E7917"/>
    <w:rsid w:val="009E7A1A"/>
    <w:rsid w:val="009E7D2B"/>
    <w:rsid w:val="009E7E39"/>
    <w:rsid w:val="009F0D37"/>
    <w:rsid w:val="009F0E8D"/>
    <w:rsid w:val="009F1055"/>
    <w:rsid w:val="009F196E"/>
    <w:rsid w:val="009F1D76"/>
    <w:rsid w:val="009F2D64"/>
    <w:rsid w:val="009F37EA"/>
    <w:rsid w:val="009F438E"/>
    <w:rsid w:val="009F4515"/>
    <w:rsid w:val="009F4F21"/>
    <w:rsid w:val="009F524B"/>
    <w:rsid w:val="009F5D77"/>
    <w:rsid w:val="009F65B7"/>
    <w:rsid w:val="009F6AA1"/>
    <w:rsid w:val="009F70FF"/>
    <w:rsid w:val="009F7196"/>
    <w:rsid w:val="009F73D5"/>
    <w:rsid w:val="009F7F36"/>
    <w:rsid w:val="00A00C1C"/>
    <w:rsid w:val="00A02641"/>
    <w:rsid w:val="00A02F47"/>
    <w:rsid w:val="00A02F66"/>
    <w:rsid w:val="00A03B6F"/>
    <w:rsid w:val="00A03D0E"/>
    <w:rsid w:val="00A041D4"/>
    <w:rsid w:val="00A04430"/>
    <w:rsid w:val="00A046CA"/>
    <w:rsid w:val="00A056B4"/>
    <w:rsid w:val="00A06056"/>
    <w:rsid w:val="00A065B1"/>
    <w:rsid w:val="00A06EFA"/>
    <w:rsid w:val="00A06F5A"/>
    <w:rsid w:val="00A07303"/>
    <w:rsid w:val="00A07BAB"/>
    <w:rsid w:val="00A10B99"/>
    <w:rsid w:val="00A10BD4"/>
    <w:rsid w:val="00A11767"/>
    <w:rsid w:val="00A11870"/>
    <w:rsid w:val="00A11BE6"/>
    <w:rsid w:val="00A11E2B"/>
    <w:rsid w:val="00A11E57"/>
    <w:rsid w:val="00A12940"/>
    <w:rsid w:val="00A12F9E"/>
    <w:rsid w:val="00A134B3"/>
    <w:rsid w:val="00A13F86"/>
    <w:rsid w:val="00A13FBF"/>
    <w:rsid w:val="00A13FCD"/>
    <w:rsid w:val="00A148A2"/>
    <w:rsid w:val="00A14B2A"/>
    <w:rsid w:val="00A14B5A"/>
    <w:rsid w:val="00A14D12"/>
    <w:rsid w:val="00A14EA6"/>
    <w:rsid w:val="00A15576"/>
    <w:rsid w:val="00A1693C"/>
    <w:rsid w:val="00A172A4"/>
    <w:rsid w:val="00A173F9"/>
    <w:rsid w:val="00A17560"/>
    <w:rsid w:val="00A1787B"/>
    <w:rsid w:val="00A17A73"/>
    <w:rsid w:val="00A17ACD"/>
    <w:rsid w:val="00A17C35"/>
    <w:rsid w:val="00A2002C"/>
    <w:rsid w:val="00A20106"/>
    <w:rsid w:val="00A20C5C"/>
    <w:rsid w:val="00A20FD5"/>
    <w:rsid w:val="00A21E41"/>
    <w:rsid w:val="00A21FEF"/>
    <w:rsid w:val="00A22EC1"/>
    <w:rsid w:val="00A23821"/>
    <w:rsid w:val="00A2393A"/>
    <w:rsid w:val="00A239BC"/>
    <w:rsid w:val="00A23BD9"/>
    <w:rsid w:val="00A24786"/>
    <w:rsid w:val="00A250D2"/>
    <w:rsid w:val="00A251BD"/>
    <w:rsid w:val="00A251FC"/>
    <w:rsid w:val="00A25888"/>
    <w:rsid w:val="00A25AB8"/>
    <w:rsid w:val="00A25BB9"/>
    <w:rsid w:val="00A26010"/>
    <w:rsid w:val="00A26113"/>
    <w:rsid w:val="00A26BC8"/>
    <w:rsid w:val="00A26E76"/>
    <w:rsid w:val="00A27599"/>
    <w:rsid w:val="00A27910"/>
    <w:rsid w:val="00A27C37"/>
    <w:rsid w:val="00A30280"/>
    <w:rsid w:val="00A3036F"/>
    <w:rsid w:val="00A30F53"/>
    <w:rsid w:val="00A31136"/>
    <w:rsid w:val="00A31771"/>
    <w:rsid w:val="00A326FF"/>
    <w:rsid w:val="00A32B01"/>
    <w:rsid w:val="00A32B90"/>
    <w:rsid w:val="00A32FFF"/>
    <w:rsid w:val="00A33C42"/>
    <w:rsid w:val="00A33F3E"/>
    <w:rsid w:val="00A34650"/>
    <w:rsid w:val="00A3472C"/>
    <w:rsid w:val="00A34BEB"/>
    <w:rsid w:val="00A350E8"/>
    <w:rsid w:val="00A35B7E"/>
    <w:rsid w:val="00A35CBB"/>
    <w:rsid w:val="00A35CDD"/>
    <w:rsid w:val="00A35D5A"/>
    <w:rsid w:val="00A35E20"/>
    <w:rsid w:val="00A36A75"/>
    <w:rsid w:val="00A36AF1"/>
    <w:rsid w:val="00A36B91"/>
    <w:rsid w:val="00A3730A"/>
    <w:rsid w:val="00A404ED"/>
    <w:rsid w:val="00A406C8"/>
    <w:rsid w:val="00A40982"/>
    <w:rsid w:val="00A40AE8"/>
    <w:rsid w:val="00A40FC2"/>
    <w:rsid w:val="00A416A9"/>
    <w:rsid w:val="00A41D90"/>
    <w:rsid w:val="00A41F9C"/>
    <w:rsid w:val="00A41FAC"/>
    <w:rsid w:val="00A42628"/>
    <w:rsid w:val="00A4265B"/>
    <w:rsid w:val="00A4292B"/>
    <w:rsid w:val="00A42D48"/>
    <w:rsid w:val="00A42F19"/>
    <w:rsid w:val="00A430B0"/>
    <w:rsid w:val="00A43547"/>
    <w:rsid w:val="00A449E7"/>
    <w:rsid w:val="00A44F27"/>
    <w:rsid w:val="00A455E7"/>
    <w:rsid w:val="00A45D87"/>
    <w:rsid w:val="00A46296"/>
    <w:rsid w:val="00A46741"/>
    <w:rsid w:val="00A46AAB"/>
    <w:rsid w:val="00A46D0C"/>
    <w:rsid w:val="00A46FD3"/>
    <w:rsid w:val="00A47464"/>
    <w:rsid w:val="00A47838"/>
    <w:rsid w:val="00A478B7"/>
    <w:rsid w:val="00A47CE0"/>
    <w:rsid w:val="00A50779"/>
    <w:rsid w:val="00A5185D"/>
    <w:rsid w:val="00A518E0"/>
    <w:rsid w:val="00A51E6A"/>
    <w:rsid w:val="00A52375"/>
    <w:rsid w:val="00A52864"/>
    <w:rsid w:val="00A52E43"/>
    <w:rsid w:val="00A52F9E"/>
    <w:rsid w:val="00A533D1"/>
    <w:rsid w:val="00A539EF"/>
    <w:rsid w:val="00A54156"/>
    <w:rsid w:val="00A546B3"/>
    <w:rsid w:val="00A54C27"/>
    <w:rsid w:val="00A55FAD"/>
    <w:rsid w:val="00A56313"/>
    <w:rsid w:val="00A574EF"/>
    <w:rsid w:val="00A5793B"/>
    <w:rsid w:val="00A57B47"/>
    <w:rsid w:val="00A605F6"/>
    <w:rsid w:val="00A606A0"/>
    <w:rsid w:val="00A60DBF"/>
    <w:rsid w:val="00A61211"/>
    <w:rsid w:val="00A62959"/>
    <w:rsid w:val="00A62B82"/>
    <w:rsid w:val="00A62E67"/>
    <w:rsid w:val="00A62F1A"/>
    <w:rsid w:val="00A63E28"/>
    <w:rsid w:val="00A64062"/>
    <w:rsid w:val="00A6581B"/>
    <w:rsid w:val="00A65D19"/>
    <w:rsid w:val="00A65F85"/>
    <w:rsid w:val="00A65FEE"/>
    <w:rsid w:val="00A665A2"/>
    <w:rsid w:val="00A6663A"/>
    <w:rsid w:val="00A66A21"/>
    <w:rsid w:val="00A67044"/>
    <w:rsid w:val="00A676D9"/>
    <w:rsid w:val="00A67841"/>
    <w:rsid w:val="00A67AFD"/>
    <w:rsid w:val="00A67D55"/>
    <w:rsid w:val="00A67ED4"/>
    <w:rsid w:val="00A70443"/>
    <w:rsid w:val="00A708CE"/>
    <w:rsid w:val="00A71EDC"/>
    <w:rsid w:val="00A72498"/>
    <w:rsid w:val="00A7254D"/>
    <w:rsid w:val="00A72797"/>
    <w:rsid w:val="00A73663"/>
    <w:rsid w:val="00A73DC9"/>
    <w:rsid w:val="00A7449D"/>
    <w:rsid w:val="00A74597"/>
    <w:rsid w:val="00A74792"/>
    <w:rsid w:val="00A749D0"/>
    <w:rsid w:val="00A74F34"/>
    <w:rsid w:val="00A75E8E"/>
    <w:rsid w:val="00A7637C"/>
    <w:rsid w:val="00A76C90"/>
    <w:rsid w:val="00A7726D"/>
    <w:rsid w:val="00A772DD"/>
    <w:rsid w:val="00A7767C"/>
    <w:rsid w:val="00A776C8"/>
    <w:rsid w:val="00A77A00"/>
    <w:rsid w:val="00A77B6B"/>
    <w:rsid w:val="00A80A51"/>
    <w:rsid w:val="00A80DCD"/>
    <w:rsid w:val="00A80E8C"/>
    <w:rsid w:val="00A8128C"/>
    <w:rsid w:val="00A8185A"/>
    <w:rsid w:val="00A818B2"/>
    <w:rsid w:val="00A8239D"/>
    <w:rsid w:val="00A82540"/>
    <w:rsid w:val="00A829F5"/>
    <w:rsid w:val="00A83209"/>
    <w:rsid w:val="00A835EB"/>
    <w:rsid w:val="00A83AE6"/>
    <w:rsid w:val="00A83D5E"/>
    <w:rsid w:val="00A83FC2"/>
    <w:rsid w:val="00A849CA"/>
    <w:rsid w:val="00A84E5E"/>
    <w:rsid w:val="00A85228"/>
    <w:rsid w:val="00A865D2"/>
    <w:rsid w:val="00A865D5"/>
    <w:rsid w:val="00A867E0"/>
    <w:rsid w:val="00A900C4"/>
    <w:rsid w:val="00A908EC"/>
    <w:rsid w:val="00A90915"/>
    <w:rsid w:val="00A90B01"/>
    <w:rsid w:val="00A91318"/>
    <w:rsid w:val="00A91635"/>
    <w:rsid w:val="00A91B49"/>
    <w:rsid w:val="00A91D18"/>
    <w:rsid w:val="00A92B5B"/>
    <w:rsid w:val="00A92B8A"/>
    <w:rsid w:val="00A92BED"/>
    <w:rsid w:val="00A92C12"/>
    <w:rsid w:val="00A93126"/>
    <w:rsid w:val="00A9354A"/>
    <w:rsid w:val="00A93B42"/>
    <w:rsid w:val="00A95157"/>
    <w:rsid w:val="00A95C12"/>
    <w:rsid w:val="00A96505"/>
    <w:rsid w:val="00A965D9"/>
    <w:rsid w:val="00A96BDD"/>
    <w:rsid w:val="00A96E16"/>
    <w:rsid w:val="00A976FD"/>
    <w:rsid w:val="00A977BD"/>
    <w:rsid w:val="00AA0005"/>
    <w:rsid w:val="00AA0DE2"/>
    <w:rsid w:val="00AA142E"/>
    <w:rsid w:val="00AA15C9"/>
    <w:rsid w:val="00AA16B0"/>
    <w:rsid w:val="00AA1A82"/>
    <w:rsid w:val="00AA1C03"/>
    <w:rsid w:val="00AA1DE5"/>
    <w:rsid w:val="00AA1FAE"/>
    <w:rsid w:val="00AA2411"/>
    <w:rsid w:val="00AA2735"/>
    <w:rsid w:val="00AA30E2"/>
    <w:rsid w:val="00AA345C"/>
    <w:rsid w:val="00AA3C26"/>
    <w:rsid w:val="00AA4236"/>
    <w:rsid w:val="00AA4EAD"/>
    <w:rsid w:val="00AA5121"/>
    <w:rsid w:val="00AA5226"/>
    <w:rsid w:val="00AA5619"/>
    <w:rsid w:val="00AA605C"/>
    <w:rsid w:val="00AA6500"/>
    <w:rsid w:val="00AA6BF1"/>
    <w:rsid w:val="00AA7066"/>
    <w:rsid w:val="00AA79F8"/>
    <w:rsid w:val="00AA7E9E"/>
    <w:rsid w:val="00AB006A"/>
    <w:rsid w:val="00AB0158"/>
    <w:rsid w:val="00AB0561"/>
    <w:rsid w:val="00AB08A3"/>
    <w:rsid w:val="00AB0BC3"/>
    <w:rsid w:val="00AB1CE7"/>
    <w:rsid w:val="00AB1FF3"/>
    <w:rsid w:val="00AB266B"/>
    <w:rsid w:val="00AB2888"/>
    <w:rsid w:val="00AB3236"/>
    <w:rsid w:val="00AB3738"/>
    <w:rsid w:val="00AB3A0F"/>
    <w:rsid w:val="00AB4385"/>
    <w:rsid w:val="00AB44A8"/>
    <w:rsid w:val="00AB45DE"/>
    <w:rsid w:val="00AB4D13"/>
    <w:rsid w:val="00AB4E54"/>
    <w:rsid w:val="00AB51CA"/>
    <w:rsid w:val="00AB541A"/>
    <w:rsid w:val="00AB5723"/>
    <w:rsid w:val="00AB5ACE"/>
    <w:rsid w:val="00AB63F2"/>
    <w:rsid w:val="00AB6451"/>
    <w:rsid w:val="00AB64B8"/>
    <w:rsid w:val="00AB64C0"/>
    <w:rsid w:val="00AB6779"/>
    <w:rsid w:val="00AB6E0D"/>
    <w:rsid w:val="00AB71FA"/>
    <w:rsid w:val="00AB7A5D"/>
    <w:rsid w:val="00AC0346"/>
    <w:rsid w:val="00AC0662"/>
    <w:rsid w:val="00AC06D4"/>
    <w:rsid w:val="00AC08AB"/>
    <w:rsid w:val="00AC1129"/>
    <w:rsid w:val="00AC28BF"/>
    <w:rsid w:val="00AC2934"/>
    <w:rsid w:val="00AC2A25"/>
    <w:rsid w:val="00AC3231"/>
    <w:rsid w:val="00AC3308"/>
    <w:rsid w:val="00AC398A"/>
    <w:rsid w:val="00AC4463"/>
    <w:rsid w:val="00AC44C2"/>
    <w:rsid w:val="00AC480D"/>
    <w:rsid w:val="00AC4B45"/>
    <w:rsid w:val="00AC4FC2"/>
    <w:rsid w:val="00AC50F4"/>
    <w:rsid w:val="00AC5686"/>
    <w:rsid w:val="00AC5ACF"/>
    <w:rsid w:val="00AC5F67"/>
    <w:rsid w:val="00AC674D"/>
    <w:rsid w:val="00AC67BD"/>
    <w:rsid w:val="00AC6842"/>
    <w:rsid w:val="00AC6A37"/>
    <w:rsid w:val="00AC71D5"/>
    <w:rsid w:val="00AC7382"/>
    <w:rsid w:val="00AC7C60"/>
    <w:rsid w:val="00AD029B"/>
    <w:rsid w:val="00AD11FA"/>
    <w:rsid w:val="00AD1600"/>
    <w:rsid w:val="00AD16B2"/>
    <w:rsid w:val="00AD1906"/>
    <w:rsid w:val="00AD1C27"/>
    <w:rsid w:val="00AD28C0"/>
    <w:rsid w:val="00AD3055"/>
    <w:rsid w:val="00AD35AC"/>
    <w:rsid w:val="00AD41AE"/>
    <w:rsid w:val="00AD43C5"/>
    <w:rsid w:val="00AD478A"/>
    <w:rsid w:val="00AD4826"/>
    <w:rsid w:val="00AD48FE"/>
    <w:rsid w:val="00AD4B20"/>
    <w:rsid w:val="00AD4C39"/>
    <w:rsid w:val="00AD523B"/>
    <w:rsid w:val="00AD699A"/>
    <w:rsid w:val="00AD6A1D"/>
    <w:rsid w:val="00AD6C39"/>
    <w:rsid w:val="00AD6CAE"/>
    <w:rsid w:val="00AD7443"/>
    <w:rsid w:val="00AD7899"/>
    <w:rsid w:val="00AD78CC"/>
    <w:rsid w:val="00AD79A3"/>
    <w:rsid w:val="00AE0296"/>
    <w:rsid w:val="00AE06EC"/>
    <w:rsid w:val="00AE0E98"/>
    <w:rsid w:val="00AE1516"/>
    <w:rsid w:val="00AE16D5"/>
    <w:rsid w:val="00AE23A7"/>
    <w:rsid w:val="00AE245A"/>
    <w:rsid w:val="00AE2879"/>
    <w:rsid w:val="00AE2A16"/>
    <w:rsid w:val="00AE3124"/>
    <w:rsid w:val="00AE3306"/>
    <w:rsid w:val="00AE38C7"/>
    <w:rsid w:val="00AE3EB8"/>
    <w:rsid w:val="00AE462E"/>
    <w:rsid w:val="00AE48BF"/>
    <w:rsid w:val="00AE4E3A"/>
    <w:rsid w:val="00AE5A4B"/>
    <w:rsid w:val="00AE5DB3"/>
    <w:rsid w:val="00AE5E40"/>
    <w:rsid w:val="00AE5F74"/>
    <w:rsid w:val="00AE6100"/>
    <w:rsid w:val="00AE6574"/>
    <w:rsid w:val="00AE66E9"/>
    <w:rsid w:val="00AE6D81"/>
    <w:rsid w:val="00AE6F5E"/>
    <w:rsid w:val="00AF0CC1"/>
    <w:rsid w:val="00AF1212"/>
    <w:rsid w:val="00AF14CF"/>
    <w:rsid w:val="00AF19FF"/>
    <w:rsid w:val="00AF1D6E"/>
    <w:rsid w:val="00AF1F75"/>
    <w:rsid w:val="00AF22B0"/>
    <w:rsid w:val="00AF22B2"/>
    <w:rsid w:val="00AF278E"/>
    <w:rsid w:val="00AF2A4F"/>
    <w:rsid w:val="00AF305A"/>
    <w:rsid w:val="00AF31AE"/>
    <w:rsid w:val="00AF3CAE"/>
    <w:rsid w:val="00AF435A"/>
    <w:rsid w:val="00AF4B14"/>
    <w:rsid w:val="00AF4D89"/>
    <w:rsid w:val="00AF53FC"/>
    <w:rsid w:val="00AF566B"/>
    <w:rsid w:val="00AF57B7"/>
    <w:rsid w:val="00AF58F4"/>
    <w:rsid w:val="00AF5A2E"/>
    <w:rsid w:val="00AF5C0E"/>
    <w:rsid w:val="00AF5D35"/>
    <w:rsid w:val="00AF5E67"/>
    <w:rsid w:val="00AF64DC"/>
    <w:rsid w:val="00AF6B16"/>
    <w:rsid w:val="00AF6EA1"/>
    <w:rsid w:val="00AF78B7"/>
    <w:rsid w:val="00AF78D1"/>
    <w:rsid w:val="00AF7BE3"/>
    <w:rsid w:val="00AF7DA9"/>
    <w:rsid w:val="00AF7E61"/>
    <w:rsid w:val="00AF7E84"/>
    <w:rsid w:val="00B00929"/>
    <w:rsid w:val="00B01093"/>
    <w:rsid w:val="00B01FC3"/>
    <w:rsid w:val="00B02DC5"/>
    <w:rsid w:val="00B02E99"/>
    <w:rsid w:val="00B0367D"/>
    <w:rsid w:val="00B03C5D"/>
    <w:rsid w:val="00B0448F"/>
    <w:rsid w:val="00B05675"/>
    <w:rsid w:val="00B05A56"/>
    <w:rsid w:val="00B060DF"/>
    <w:rsid w:val="00B063AB"/>
    <w:rsid w:val="00B06644"/>
    <w:rsid w:val="00B06E8F"/>
    <w:rsid w:val="00B072BB"/>
    <w:rsid w:val="00B104EB"/>
    <w:rsid w:val="00B11036"/>
    <w:rsid w:val="00B11055"/>
    <w:rsid w:val="00B112F6"/>
    <w:rsid w:val="00B116EC"/>
    <w:rsid w:val="00B117B4"/>
    <w:rsid w:val="00B11958"/>
    <w:rsid w:val="00B11AF5"/>
    <w:rsid w:val="00B11D77"/>
    <w:rsid w:val="00B11F43"/>
    <w:rsid w:val="00B121FC"/>
    <w:rsid w:val="00B125DA"/>
    <w:rsid w:val="00B13089"/>
    <w:rsid w:val="00B130C4"/>
    <w:rsid w:val="00B13667"/>
    <w:rsid w:val="00B13C8D"/>
    <w:rsid w:val="00B14180"/>
    <w:rsid w:val="00B14461"/>
    <w:rsid w:val="00B14B6B"/>
    <w:rsid w:val="00B14EFC"/>
    <w:rsid w:val="00B1521B"/>
    <w:rsid w:val="00B153F6"/>
    <w:rsid w:val="00B1655C"/>
    <w:rsid w:val="00B1682F"/>
    <w:rsid w:val="00B16DCB"/>
    <w:rsid w:val="00B17782"/>
    <w:rsid w:val="00B200D8"/>
    <w:rsid w:val="00B20740"/>
    <w:rsid w:val="00B21617"/>
    <w:rsid w:val="00B21B18"/>
    <w:rsid w:val="00B21C2B"/>
    <w:rsid w:val="00B21CE8"/>
    <w:rsid w:val="00B23457"/>
    <w:rsid w:val="00B245E5"/>
    <w:rsid w:val="00B25362"/>
    <w:rsid w:val="00B25CEC"/>
    <w:rsid w:val="00B26A17"/>
    <w:rsid w:val="00B26B8D"/>
    <w:rsid w:val="00B27132"/>
    <w:rsid w:val="00B2789A"/>
    <w:rsid w:val="00B279CB"/>
    <w:rsid w:val="00B27A99"/>
    <w:rsid w:val="00B30306"/>
    <w:rsid w:val="00B30E12"/>
    <w:rsid w:val="00B313BA"/>
    <w:rsid w:val="00B315DA"/>
    <w:rsid w:val="00B31D3B"/>
    <w:rsid w:val="00B31EC2"/>
    <w:rsid w:val="00B325E6"/>
    <w:rsid w:val="00B32643"/>
    <w:rsid w:val="00B32E50"/>
    <w:rsid w:val="00B32E87"/>
    <w:rsid w:val="00B333E3"/>
    <w:rsid w:val="00B3360F"/>
    <w:rsid w:val="00B33A08"/>
    <w:rsid w:val="00B33DBD"/>
    <w:rsid w:val="00B34098"/>
    <w:rsid w:val="00B340B1"/>
    <w:rsid w:val="00B3423B"/>
    <w:rsid w:val="00B3432C"/>
    <w:rsid w:val="00B3466E"/>
    <w:rsid w:val="00B347A7"/>
    <w:rsid w:val="00B34ADF"/>
    <w:rsid w:val="00B34BDB"/>
    <w:rsid w:val="00B34BF3"/>
    <w:rsid w:val="00B350AA"/>
    <w:rsid w:val="00B351AD"/>
    <w:rsid w:val="00B3548A"/>
    <w:rsid w:val="00B35608"/>
    <w:rsid w:val="00B35B14"/>
    <w:rsid w:val="00B35C46"/>
    <w:rsid w:val="00B35E2F"/>
    <w:rsid w:val="00B35FDA"/>
    <w:rsid w:val="00B36536"/>
    <w:rsid w:val="00B36DE3"/>
    <w:rsid w:val="00B37561"/>
    <w:rsid w:val="00B375E2"/>
    <w:rsid w:val="00B37734"/>
    <w:rsid w:val="00B378D3"/>
    <w:rsid w:val="00B407E0"/>
    <w:rsid w:val="00B40A3A"/>
    <w:rsid w:val="00B40C7A"/>
    <w:rsid w:val="00B41040"/>
    <w:rsid w:val="00B41C66"/>
    <w:rsid w:val="00B41E8D"/>
    <w:rsid w:val="00B42350"/>
    <w:rsid w:val="00B42DF2"/>
    <w:rsid w:val="00B432D0"/>
    <w:rsid w:val="00B442B1"/>
    <w:rsid w:val="00B45149"/>
    <w:rsid w:val="00B45575"/>
    <w:rsid w:val="00B45986"/>
    <w:rsid w:val="00B4621C"/>
    <w:rsid w:val="00B4647C"/>
    <w:rsid w:val="00B4666F"/>
    <w:rsid w:val="00B46C93"/>
    <w:rsid w:val="00B47163"/>
    <w:rsid w:val="00B47247"/>
    <w:rsid w:val="00B47373"/>
    <w:rsid w:val="00B47624"/>
    <w:rsid w:val="00B509EB"/>
    <w:rsid w:val="00B50EA0"/>
    <w:rsid w:val="00B51456"/>
    <w:rsid w:val="00B5176A"/>
    <w:rsid w:val="00B51DF6"/>
    <w:rsid w:val="00B52130"/>
    <w:rsid w:val="00B52355"/>
    <w:rsid w:val="00B52D35"/>
    <w:rsid w:val="00B52F6F"/>
    <w:rsid w:val="00B5315C"/>
    <w:rsid w:val="00B53F86"/>
    <w:rsid w:val="00B541CD"/>
    <w:rsid w:val="00B54532"/>
    <w:rsid w:val="00B5484F"/>
    <w:rsid w:val="00B54A9B"/>
    <w:rsid w:val="00B54C83"/>
    <w:rsid w:val="00B5647F"/>
    <w:rsid w:val="00B56AC5"/>
    <w:rsid w:val="00B56CAC"/>
    <w:rsid w:val="00B56EA0"/>
    <w:rsid w:val="00B575CE"/>
    <w:rsid w:val="00B576DD"/>
    <w:rsid w:val="00B57D98"/>
    <w:rsid w:val="00B60293"/>
    <w:rsid w:val="00B60919"/>
    <w:rsid w:val="00B6164A"/>
    <w:rsid w:val="00B61C4F"/>
    <w:rsid w:val="00B62228"/>
    <w:rsid w:val="00B62608"/>
    <w:rsid w:val="00B6349D"/>
    <w:rsid w:val="00B6382F"/>
    <w:rsid w:val="00B63993"/>
    <w:rsid w:val="00B64E13"/>
    <w:rsid w:val="00B64E6F"/>
    <w:rsid w:val="00B64ED9"/>
    <w:rsid w:val="00B67281"/>
    <w:rsid w:val="00B674AC"/>
    <w:rsid w:val="00B67DA8"/>
    <w:rsid w:val="00B70C9C"/>
    <w:rsid w:val="00B7177F"/>
    <w:rsid w:val="00B7180F"/>
    <w:rsid w:val="00B71908"/>
    <w:rsid w:val="00B71C14"/>
    <w:rsid w:val="00B7222B"/>
    <w:rsid w:val="00B72453"/>
    <w:rsid w:val="00B729C9"/>
    <w:rsid w:val="00B72FC7"/>
    <w:rsid w:val="00B73C83"/>
    <w:rsid w:val="00B74239"/>
    <w:rsid w:val="00B7441A"/>
    <w:rsid w:val="00B7468C"/>
    <w:rsid w:val="00B75781"/>
    <w:rsid w:val="00B75A33"/>
    <w:rsid w:val="00B75A8F"/>
    <w:rsid w:val="00B75EFB"/>
    <w:rsid w:val="00B760F1"/>
    <w:rsid w:val="00B766E6"/>
    <w:rsid w:val="00B7700C"/>
    <w:rsid w:val="00B7770A"/>
    <w:rsid w:val="00B80160"/>
    <w:rsid w:val="00B80381"/>
    <w:rsid w:val="00B8042D"/>
    <w:rsid w:val="00B80B6F"/>
    <w:rsid w:val="00B80C92"/>
    <w:rsid w:val="00B8104A"/>
    <w:rsid w:val="00B81135"/>
    <w:rsid w:val="00B8155C"/>
    <w:rsid w:val="00B81974"/>
    <w:rsid w:val="00B81C80"/>
    <w:rsid w:val="00B81CD3"/>
    <w:rsid w:val="00B81FD8"/>
    <w:rsid w:val="00B820AA"/>
    <w:rsid w:val="00B8308C"/>
    <w:rsid w:val="00B83928"/>
    <w:rsid w:val="00B83BC5"/>
    <w:rsid w:val="00B83ED6"/>
    <w:rsid w:val="00B8458D"/>
    <w:rsid w:val="00B84D5F"/>
    <w:rsid w:val="00B84D97"/>
    <w:rsid w:val="00B85318"/>
    <w:rsid w:val="00B85D73"/>
    <w:rsid w:val="00B86012"/>
    <w:rsid w:val="00B8608D"/>
    <w:rsid w:val="00B87474"/>
    <w:rsid w:val="00B87939"/>
    <w:rsid w:val="00B87CC6"/>
    <w:rsid w:val="00B87D19"/>
    <w:rsid w:val="00B87D98"/>
    <w:rsid w:val="00B87FEE"/>
    <w:rsid w:val="00B90B42"/>
    <w:rsid w:val="00B9149C"/>
    <w:rsid w:val="00B91AB3"/>
    <w:rsid w:val="00B91C18"/>
    <w:rsid w:val="00B920DA"/>
    <w:rsid w:val="00B922A1"/>
    <w:rsid w:val="00B925B7"/>
    <w:rsid w:val="00B92656"/>
    <w:rsid w:val="00B927A4"/>
    <w:rsid w:val="00B92C7A"/>
    <w:rsid w:val="00B9341F"/>
    <w:rsid w:val="00B93429"/>
    <w:rsid w:val="00B93DD4"/>
    <w:rsid w:val="00B9422D"/>
    <w:rsid w:val="00B943A6"/>
    <w:rsid w:val="00B94522"/>
    <w:rsid w:val="00B94765"/>
    <w:rsid w:val="00B94E1B"/>
    <w:rsid w:val="00B9535A"/>
    <w:rsid w:val="00B95536"/>
    <w:rsid w:val="00B95C92"/>
    <w:rsid w:val="00B9730E"/>
    <w:rsid w:val="00B9774B"/>
    <w:rsid w:val="00BA01DD"/>
    <w:rsid w:val="00BA0678"/>
    <w:rsid w:val="00BA1CE6"/>
    <w:rsid w:val="00BA286F"/>
    <w:rsid w:val="00BA2EE0"/>
    <w:rsid w:val="00BA30EE"/>
    <w:rsid w:val="00BA3273"/>
    <w:rsid w:val="00BA38F6"/>
    <w:rsid w:val="00BA3B94"/>
    <w:rsid w:val="00BA43AD"/>
    <w:rsid w:val="00BA4B1E"/>
    <w:rsid w:val="00BA51D9"/>
    <w:rsid w:val="00BA520B"/>
    <w:rsid w:val="00BA52AC"/>
    <w:rsid w:val="00BA57AC"/>
    <w:rsid w:val="00BA5E2B"/>
    <w:rsid w:val="00BA611A"/>
    <w:rsid w:val="00BA63C9"/>
    <w:rsid w:val="00BA6871"/>
    <w:rsid w:val="00BA6A7A"/>
    <w:rsid w:val="00BA6BE6"/>
    <w:rsid w:val="00BA6F0A"/>
    <w:rsid w:val="00BA7A75"/>
    <w:rsid w:val="00BA7B27"/>
    <w:rsid w:val="00BA7BFF"/>
    <w:rsid w:val="00BA7DEA"/>
    <w:rsid w:val="00BB07E5"/>
    <w:rsid w:val="00BB19BB"/>
    <w:rsid w:val="00BB1DC0"/>
    <w:rsid w:val="00BB2721"/>
    <w:rsid w:val="00BB295D"/>
    <w:rsid w:val="00BB2AC7"/>
    <w:rsid w:val="00BB2C5F"/>
    <w:rsid w:val="00BB2D88"/>
    <w:rsid w:val="00BB3A21"/>
    <w:rsid w:val="00BB3E5F"/>
    <w:rsid w:val="00BB4199"/>
    <w:rsid w:val="00BB41E9"/>
    <w:rsid w:val="00BB42CB"/>
    <w:rsid w:val="00BB4941"/>
    <w:rsid w:val="00BB501A"/>
    <w:rsid w:val="00BB5A90"/>
    <w:rsid w:val="00BB5C56"/>
    <w:rsid w:val="00BB607F"/>
    <w:rsid w:val="00BB63CD"/>
    <w:rsid w:val="00BB6474"/>
    <w:rsid w:val="00BB728D"/>
    <w:rsid w:val="00BB739B"/>
    <w:rsid w:val="00BB784A"/>
    <w:rsid w:val="00BB792A"/>
    <w:rsid w:val="00BB7C01"/>
    <w:rsid w:val="00BB7D4F"/>
    <w:rsid w:val="00BB7E9B"/>
    <w:rsid w:val="00BC0111"/>
    <w:rsid w:val="00BC088A"/>
    <w:rsid w:val="00BC0F12"/>
    <w:rsid w:val="00BC1960"/>
    <w:rsid w:val="00BC277E"/>
    <w:rsid w:val="00BC2995"/>
    <w:rsid w:val="00BC2AAF"/>
    <w:rsid w:val="00BC2CE3"/>
    <w:rsid w:val="00BC2FBB"/>
    <w:rsid w:val="00BC32D7"/>
    <w:rsid w:val="00BC35C7"/>
    <w:rsid w:val="00BC3AB5"/>
    <w:rsid w:val="00BC3E01"/>
    <w:rsid w:val="00BC3E04"/>
    <w:rsid w:val="00BC3FC2"/>
    <w:rsid w:val="00BC4060"/>
    <w:rsid w:val="00BC4852"/>
    <w:rsid w:val="00BC4C79"/>
    <w:rsid w:val="00BC50F1"/>
    <w:rsid w:val="00BC52CA"/>
    <w:rsid w:val="00BC5380"/>
    <w:rsid w:val="00BC5491"/>
    <w:rsid w:val="00BC57A6"/>
    <w:rsid w:val="00BC5F22"/>
    <w:rsid w:val="00BC6703"/>
    <w:rsid w:val="00BC6C8B"/>
    <w:rsid w:val="00BC7F79"/>
    <w:rsid w:val="00BD003A"/>
    <w:rsid w:val="00BD07A0"/>
    <w:rsid w:val="00BD09CC"/>
    <w:rsid w:val="00BD2F92"/>
    <w:rsid w:val="00BD3869"/>
    <w:rsid w:val="00BD44CD"/>
    <w:rsid w:val="00BD52CA"/>
    <w:rsid w:val="00BD56D4"/>
    <w:rsid w:val="00BD6071"/>
    <w:rsid w:val="00BD60EF"/>
    <w:rsid w:val="00BD68A1"/>
    <w:rsid w:val="00BD6FDC"/>
    <w:rsid w:val="00BD70FC"/>
    <w:rsid w:val="00BD73D8"/>
    <w:rsid w:val="00BD7F43"/>
    <w:rsid w:val="00BE0323"/>
    <w:rsid w:val="00BE041C"/>
    <w:rsid w:val="00BE13E8"/>
    <w:rsid w:val="00BE1B10"/>
    <w:rsid w:val="00BE1DC5"/>
    <w:rsid w:val="00BE25E6"/>
    <w:rsid w:val="00BE2695"/>
    <w:rsid w:val="00BE2F09"/>
    <w:rsid w:val="00BE2F7D"/>
    <w:rsid w:val="00BE2F82"/>
    <w:rsid w:val="00BE309F"/>
    <w:rsid w:val="00BE32A5"/>
    <w:rsid w:val="00BE37A7"/>
    <w:rsid w:val="00BE3887"/>
    <w:rsid w:val="00BE45FD"/>
    <w:rsid w:val="00BE4A18"/>
    <w:rsid w:val="00BE5203"/>
    <w:rsid w:val="00BE5A9D"/>
    <w:rsid w:val="00BE6899"/>
    <w:rsid w:val="00BE6D31"/>
    <w:rsid w:val="00BE73D1"/>
    <w:rsid w:val="00BE73E0"/>
    <w:rsid w:val="00BE7A84"/>
    <w:rsid w:val="00BE7FA7"/>
    <w:rsid w:val="00BF0072"/>
    <w:rsid w:val="00BF0ED0"/>
    <w:rsid w:val="00BF0F46"/>
    <w:rsid w:val="00BF0F84"/>
    <w:rsid w:val="00BF1ABB"/>
    <w:rsid w:val="00BF249D"/>
    <w:rsid w:val="00BF2545"/>
    <w:rsid w:val="00BF2EC2"/>
    <w:rsid w:val="00BF30E1"/>
    <w:rsid w:val="00BF31B2"/>
    <w:rsid w:val="00BF3467"/>
    <w:rsid w:val="00BF35A7"/>
    <w:rsid w:val="00BF3747"/>
    <w:rsid w:val="00BF38FF"/>
    <w:rsid w:val="00BF39AD"/>
    <w:rsid w:val="00BF3C83"/>
    <w:rsid w:val="00BF3CF7"/>
    <w:rsid w:val="00BF4536"/>
    <w:rsid w:val="00BF4628"/>
    <w:rsid w:val="00BF4A6B"/>
    <w:rsid w:val="00BF4A8B"/>
    <w:rsid w:val="00BF54A9"/>
    <w:rsid w:val="00BF6185"/>
    <w:rsid w:val="00BF657D"/>
    <w:rsid w:val="00BF67F8"/>
    <w:rsid w:val="00BF69D5"/>
    <w:rsid w:val="00BF6C3B"/>
    <w:rsid w:val="00BF6DCF"/>
    <w:rsid w:val="00BF744B"/>
    <w:rsid w:val="00BF74D4"/>
    <w:rsid w:val="00BF7EF5"/>
    <w:rsid w:val="00C0003B"/>
    <w:rsid w:val="00C0018C"/>
    <w:rsid w:val="00C0049D"/>
    <w:rsid w:val="00C005CC"/>
    <w:rsid w:val="00C008AD"/>
    <w:rsid w:val="00C008B2"/>
    <w:rsid w:val="00C00AD7"/>
    <w:rsid w:val="00C0169D"/>
    <w:rsid w:val="00C016BA"/>
    <w:rsid w:val="00C018B6"/>
    <w:rsid w:val="00C01E04"/>
    <w:rsid w:val="00C01E3F"/>
    <w:rsid w:val="00C02005"/>
    <w:rsid w:val="00C020DD"/>
    <w:rsid w:val="00C027A4"/>
    <w:rsid w:val="00C02ACC"/>
    <w:rsid w:val="00C02CEA"/>
    <w:rsid w:val="00C02F52"/>
    <w:rsid w:val="00C02FF4"/>
    <w:rsid w:val="00C0305E"/>
    <w:rsid w:val="00C031B0"/>
    <w:rsid w:val="00C032B4"/>
    <w:rsid w:val="00C03566"/>
    <w:rsid w:val="00C03E52"/>
    <w:rsid w:val="00C040EE"/>
    <w:rsid w:val="00C04189"/>
    <w:rsid w:val="00C04565"/>
    <w:rsid w:val="00C04AEA"/>
    <w:rsid w:val="00C04C8D"/>
    <w:rsid w:val="00C06150"/>
    <w:rsid w:val="00C0650C"/>
    <w:rsid w:val="00C069EC"/>
    <w:rsid w:val="00C06C74"/>
    <w:rsid w:val="00C06D01"/>
    <w:rsid w:val="00C07002"/>
    <w:rsid w:val="00C1040A"/>
    <w:rsid w:val="00C107CC"/>
    <w:rsid w:val="00C10AB8"/>
    <w:rsid w:val="00C1121E"/>
    <w:rsid w:val="00C11572"/>
    <w:rsid w:val="00C115EE"/>
    <w:rsid w:val="00C11E26"/>
    <w:rsid w:val="00C11F7E"/>
    <w:rsid w:val="00C121AC"/>
    <w:rsid w:val="00C12454"/>
    <w:rsid w:val="00C131A9"/>
    <w:rsid w:val="00C13227"/>
    <w:rsid w:val="00C1368C"/>
    <w:rsid w:val="00C13EF2"/>
    <w:rsid w:val="00C14077"/>
    <w:rsid w:val="00C148FE"/>
    <w:rsid w:val="00C150A0"/>
    <w:rsid w:val="00C151DE"/>
    <w:rsid w:val="00C160F8"/>
    <w:rsid w:val="00C16398"/>
    <w:rsid w:val="00C164B9"/>
    <w:rsid w:val="00C16573"/>
    <w:rsid w:val="00C1693A"/>
    <w:rsid w:val="00C17079"/>
    <w:rsid w:val="00C171E1"/>
    <w:rsid w:val="00C177F4"/>
    <w:rsid w:val="00C17B02"/>
    <w:rsid w:val="00C17D7A"/>
    <w:rsid w:val="00C206E8"/>
    <w:rsid w:val="00C20B71"/>
    <w:rsid w:val="00C20CD2"/>
    <w:rsid w:val="00C21084"/>
    <w:rsid w:val="00C21A1B"/>
    <w:rsid w:val="00C21C81"/>
    <w:rsid w:val="00C21D81"/>
    <w:rsid w:val="00C2229E"/>
    <w:rsid w:val="00C22391"/>
    <w:rsid w:val="00C22643"/>
    <w:rsid w:val="00C23236"/>
    <w:rsid w:val="00C233F4"/>
    <w:rsid w:val="00C237F0"/>
    <w:rsid w:val="00C23D88"/>
    <w:rsid w:val="00C23F50"/>
    <w:rsid w:val="00C24B12"/>
    <w:rsid w:val="00C25444"/>
    <w:rsid w:val="00C254A5"/>
    <w:rsid w:val="00C26058"/>
    <w:rsid w:val="00C27159"/>
    <w:rsid w:val="00C27753"/>
    <w:rsid w:val="00C2787C"/>
    <w:rsid w:val="00C27D6B"/>
    <w:rsid w:val="00C27E1C"/>
    <w:rsid w:val="00C3024F"/>
    <w:rsid w:val="00C302DF"/>
    <w:rsid w:val="00C306BE"/>
    <w:rsid w:val="00C30AA2"/>
    <w:rsid w:val="00C30B41"/>
    <w:rsid w:val="00C30E52"/>
    <w:rsid w:val="00C31154"/>
    <w:rsid w:val="00C317BD"/>
    <w:rsid w:val="00C31984"/>
    <w:rsid w:val="00C31CE8"/>
    <w:rsid w:val="00C32398"/>
    <w:rsid w:val="00C32A1D"/>
    <w:rsid w:val="00C32CD1"/>
    <w:rsid w:val="00C32D9D"/>
    <w:rsid w:val="00C32ED0"/>
    <w:rsid w:val="00C32FFA"/>
    <w:rsid w:val="00C333D4"/>
    <w:rsid w:val="00C33794"/>
    <w:rsid w:val="00C33F96"/>
    <w:rsid w:val="00C35708"/>
    <w:rsid w:val="00C361C7"/>
    <w:rsid w:val="00C371A5"/>
    <w:rsid w:val="00C37677"/>
    <w:rsid w:val="00C404EC"/>
    <w:rsid w:val="00C40940"/>
    <w:rsid w:val="00C409B0"/>
    <w:rsid w:val="00C41213"/>
    <w:rsid w:val="00C41D18"/>
    <w:rsid w:val="00C41D42"/>
    <w:rsid w:val="00C41D98"/>
    <w:rsid w:val="00C41F36"/>
    <w:rsid w:val="00C42276"/>
    <w:rsid w:val="00C4355B"/>
    <w:rsid w:val="00C43B6B"/>
    <w:rsid w:val="00C4444C"/>
    <w:rsid w:val="00C4461A"/>
    <w:rsid w:val="00C44DA9"/>
    <w:rsid w:val="00C451AD"/>
    <w:rsid w:val="00C4551A"/>
    <w:rsid w:val="00C4568C"/>
    <w:rsid w:val="00C45F48"/>
    <w:rsid w:val="00C461F3"/>
    <w:rsid w:val="00C46399"/>
    <w:rsid w:val="00C46C26"/>
    <w:rsid w:val="00C47174"/>
    <w:rsid w:val="00C471C0"/>
    <w:rsid w:val="00C4747F"/>
    <w:rsid w:val="00C4789D"/>
    <w:rsid w:val="00C479C4"/>
    <w:rsid w:val="00C47C8C"/>
    <w:rsid w:val="00C5010B"/>
    <w:rsid w:val="00C507B8"/>
    <w:rsid w:val="00C512D8"/>
    <w:rsid w:val="00C51469"/>
    <w:rsid w:val="00C51633"/>
    <w:rsid w:val="00C517C5"/>
    <w:rsid w:val="00C51EA2"/>
    <w:rsid w:val="00C525A6"/>
    <w:rsid w:val="00C52A63"/>
    <w:rsid w:val="00C536AD"/>
    <w:rsid w:val="00C54506"/>
    <w:rsid w:val="00C548DD"/>
    <w:rsid w:val="00C54947"/>
    <w:rsid w:val="00C54BA0"/>
    <w:rsid w:val="00C54D5C"/>
    <w:rsid w:val="00C55147"/>
    <w:rsid w:val="00C5530D"/>
    <w:rsid w:val="00C554C1"/>
    <w:rsid w:val="00C55FDE"/>
    <w:rsid w:val="00C56352"/>
    <w:rsid w:val="00C57647"/>
    <w:rsid w:val="00C57F9C"/>
    <w:rsid w:val="00C60247"/>
    <w:rsid w:val="00C60D92"/>
    <w:rsid w:val="00C61811"/>
    <w:rsid w:val="00C61B1B"/>
    <w:rsid w:val="00C6279F"/>
    <w:rsid w:val="00C627A7"/>
    <w:rsid w:val="00C6281D"/>
    <w:rsid w:val="00C62D97"/>
    <w:rsid w:val="00C63714"/>
    <w:rsid w:val="00C63B42"/>
    <w:rsid w:val="00C63CDD"/>
    <w:rsid w:val="00C63EFB"/>
    <w:rsid w:val="00C6463B"/>
    <w:rsid w:val="00C64A70"/>
    <w:rsid w:val="00C65681"/>
    <w:rsid w:val="00C65796"/>
    <w:rsid w:val="00C6590C"/>
    <w:rsid w:val="00C65CBC"/>
    <w:rsid w:val="00C66011"/>
    <w:rsid w:val="00C66607"/>
    <w:rsid w:val="00C66758"/>
    <w:rsid w:val="00C67D80"/>
    <w:rsid w:val="00C70192"/>
    <w:rsid w:val="00C706E9"/>
    <w:rsid w:val="00C710B9"/>
    <w:rsid w:val="00C713F3"/>
    <w:rsid w:val="00C7163A"/>
    <w:rsid w:val="00C71828"/>
    <w:rsid w:val="00C71CFF"/>
    <w:rsid w:val="00C7216A"/>
    <w:rsid w:val="00C72233"/>
    <w:rsid w:val="00C72A1D"/>
    <w:rsid w:val="00C73AC3"/>
    <w:rsid w:val="00C73E4E"/>
    <w:rsid w:val="00C7437D"/>
    <w:rsid w:val="00C75374"/>
    <w:rsid w:val="00C75600"/>
    <w:rsid w:val="00C7593B"/>
    <w:rsid w:val="00C75A7D"/>
    <w:rsid w:val="00C76108"/>
    <w:rsid w:val="00C76938"/>
    <w:rsid w:val="00C77145"/>
    <w:rsid w:val="00C77260"/>
    <w:rsid w:val="00C779BA"/>
    <w:rsid w:val="00C77CAD"/>
    <w:rsid w:val="00C77E16"/>
    <w:rsid w:val="00C77F13"/>
    <w:rsid w:val="00C80943"/>
    <w:rsid w:val="00C809B6"/>
    <w:rsid w:val="00C80EB0"/>
    <w:rsid w:val="00C81011"/>
    <w:rsid w:val="00C8171A"/>
    <w:rsid w:val="00C838F4"/>
    <w:rsid w:val="00C83D43"/>
    <w:rsid w:val="00C84159"/>
    <w:rsid w:val="00C848B1"/>
    <w:rsid w:val="00C84C0B"/>
    <w:rsid w:val="00C8560F"/>
    <w:rsid w:val="00C85747"/>
    <w:rsid w:val="00C857E3"/>
    <w:rsid w:val="00C85E73"/>
    <w:rsid w:val="00C86194"/>
    <w:rsid w:val="00C86B43"/>
    <w:rsid w:val="00C86BB7"/>
    <w:rsid w:val="00C87610"/>
    <w:rsid w:val="00C8770F"/>
    <w:rsid w:val="00C87D5D"/>
    <w:rsid w:val="00C900D2"/>
    <w:rsid w:val="00C908B1"/>
    <w:rsid w:val="00C90AF1"/>
    <w:rsid w:val="00C90BCE"/>
    <w:rsid w:val="00C90D00"/>
    <w:rsid w:val="00C90E88"/>
    <w:rsid w:val="00C91DB1"/>
    <w:rsid w:val="00C9215E"/>
    <w:rsid w:val="00C926DE"/>
    <w:rsid w:val="00C92827"/>
    <w:rsid w:val="00C9312B"/>
    <w:rsid w:val="00C93392"/>
    <w:rsid w:val="00C935D4"/>
    <w:rsid w:val="00C936C5"/>
    <w:rsid w:val="00C93F10"/>
    <w:rsid w:val="00C94047"/>
    <w:rsid w:val="00C9439B"/>
    <w:rsid w:val="00C943AD"/>
    <w:rsid w:val="00C9474B"/>
    <w:rsid w:val="00C95297"/>
    <w:rsid w:val="00C963F7"/>
    <w:rsid w:val="00C964F4"/>
    <w:rsid w:val="00C9690D"/>
    <w:rsid w:val="00C9703D"/>
    <w:rsid w:val="00C970CE"/>
    <w:rsid w:val="00C9776C"/>
    <w:rsid w:val="00C97773"/>
    <w:rsid w:val="00C97861"/>
    <w:rsid w:val="00C9797C"/>
    <w:rsid w:val="00C97A08"/>
    <w:rsid w:val="00C97D08"/>
    <w:rsid w:val="00CA00DA"/>
    <w:rsid w:val="00CA0404"/>
    <w:rsid w:val="00CA0B11"/>
    <w:rsid w:val="00CA1017"/>
    <w:rsid w:val="00CA1651"/>
    <w:rsid w:val="00CA166C"/>
    <w:rsid w:val="00CA1996"/>
    <w:rsid w:val="00CA19EE"/>
    <w:rsid w:val="00CA1A35"/>
    <w:rsid w:val="00CA2908"/>
    <w:rsid w:val="00CA2968"/>
    <w:rsid w:val="00CA2B33"/>
    <w:rsid w:val="00CA306E"/>
    <w:rsid w:val="00CA3C06"/>
    <w:rsid w:val="00CA4107"/>
    <w:rsid w:val="00CA4A14"/>
    <w:rsid w:val="00CA5587"/>
    <w:rsid w:val="00CA5D24"/>
    <w:rsid w:val="00CA5F87"/>
    <w:rsid w:val="00CA6928"/>
    <w:rsid w:val="00CA6F94"/>
    <w:rsid w:val="00CA73AB"/>
    <w:rsid w:val="00CA7655"/>
    <w:rsid w:val="00CA792F"/>
    <w:rsid w:val="00CA7BD6"/>
    <w:rsid w:val="00CB0016"/>
    <w:rsid w:val="00CB0CFC"/>
    <w:rsid w:val="00CB12AE"/>
    <w:rsid w:val="00CB12F3"/>
    <w:rsid w:val="00CB16DD"/>
    <w:rsid w:val="00CB264C"/>
    <w:rsid w:val="00CB2A1E"/>
    <w:rsid w:val="00CB33D8"/>
    <w:rsid w:val="00CB3E7A"/>
    <w:rsid w:val="00CB496A"/>
    <w:rsid w:val="00CB505B"/>
    <w:rsid w:val="00CB540D"/>
    <w:rsid w:val="00CB59E7"/>
    <w:rsid w:val="00CB5AA0"/>
    <w:rsid w:val="00CB690B"/>
    <w:rsid w:val="00CB6AE5"/>
    <w:rsid w:val="00CB70B4"/>
    <w:rsid w:val="00CB7478"/>
    <w:rsid w:val="00CC07F4"/>
    <w:rsid w:val="00CC0F53"/>
    <w:rsid w:val="00CC0F72"/>
    <w:rsid w:val="00CC1987"/>
    <w:rsid w:val="00CC19D2"/>
    <w:rsid w:val="00CC253B"/>
    <w:rsid w:val="00CC3022"/>
    <w:rsid w:val="00CC3C91"/>
    <w:rsid w:val="00CC492F"/>
    <w:rsid w:val="00CC4B35"/>
    <w:rsid w:val="00CC4E38"/>
    <w:rsid w:val="00CC5069"/>
    <w:rsid w:val="00CC517D"/>
    <w:rsid w:val="00CC610A"/>
    <w:rsid w:val="00CC625D"/>
    <w:rsid w:val="00CC62FA"/>
    <w:rsid w:val="00CC63BB"/>
    <w:rsid w:val="00CC6C91"/>
    <w:rsid w:val="00CC6DB1"/>
    <w:rsid w:val="00CC74B1"/>
    <w:rsid w:val="00CC7672"/>
    <w:rsid w:val="00CC7CC2"/>
    <w:rsid w:val="00CD04AD"/>
    <w:rsid w:val="00CD08AA"/>
    <w:rsid w:val="00CD0B89"/>
    <w:rsid w:val="00CD0D96"/>
    <w:rsid w:val="00CD0ECA"/>
    <w:rsid w:val="00CD106A"/>
    <w:rsid w:val="00CD1577"/>
    <w:rsid w:val="00CD194F"/>
    <w:rsid w:val="00CD1B67"/>
    <w:rsid w:val="00CD1E29"/>
    <w:rsid w:val="00CD22F7"/>
    <w:rsid w:val="00CD2C88"/>
    <w:rsid w:val="00CD335B"/>
    <w:rsid w:val="00CD460E"/>
    <w:rsid w:val="00CD493F"/>
    <w:rsid w:val="00CD55FF"/>
    <w:rsid w:val="00CD578F"/>
    <w:rsid w:val="00CD5CC1"/>
    <w:rsid w:val="00CD66C1"/>
    <w:rsid w:val="00CD7088"/>
    <w:rsid w:val="00CD76DA"/>
    <w:rsid w:val="00CD7C97"/>
    <w:rsid w:val="00CD7D12"/>
    <w:rsid w:val="00CD7D58"/>
    <w:rsid w:val="00CD7EC9"/>
    <w:rsid w:val="00CE00D4"/>
    <w:rsid w:val="00CE0308"/>
    <w:rsid w:val="00CE0350"/>
    <w:rsid w:val="00CE156E"/>
    <w:rsid w:val="00CE15B9"/>
    <w:rsid w:val="00CE1646"/>
    <w:rsid w:val="00CE1A6D"/>
    <w:rsid w:val="00CE205A"/>
    <w:rsid w:val="00CE2E77"/>
    <w:rsid w:val="00CE2F31"/>
    <w:rsid w:val="00CE312B"/>
    <w:rsid w:val="00CE33CB"/>
    <w:rsid w:val="00CE33E9"/>
    <w:rsid w:val="00CE3484"/>
    <w:rsid w:val="00CE4238"/>
    <w:rsid w:val="00CE4286"/>
    <w:rsid w:val="00CE481A"/>
    <w:rsid w:val="00CE56E1"/>
    <w:rsid w:val="00CE606F"/>
    <w:rsid w:val="00CE6609"/>
    <w:rsid w:val="00CE68B0"/>
    <w:rsid w:val="00CE6E1B"/>
    <w:rsid w:val="00CE7062"/>
    <w:rsid w:val="00CE714B"/>
    <w:rsid w:val="00CE71FC"/>
    <w:rsid w:val="00CE7382"/>
    <w:rsid w:val="00CE738D"/>
    <w:rsid w:val="00CE770E"/>
    <w:rsid w:val="00CE7D18"/>
    <w:rsid w:val="00CF06E7"/>
    <w:rsid w:val="00CF073A"/>
    <w:rsid w:val="00CF099B"/>
    <w:rsid w:val="00CF0D21"/>
    <w:rsid w:val="00CF10CA"/>
    <w:rsid w:val="00CF183E"/>
    <w:rsid w:val="00CF1C51"/>
    <w:rsid w:val="00CF2AF6"/>
    <w:rsid w:val="00CF2C51"/>
    <w:rsid w:val="00CF2F6B"/>
    <w:rsid w:val="00CF315F"/>
    <w:rsid w:val="00CF3806"/>
    <w:rsid w:val="00CF396F"/>
    <w:rsid w:val="00CF3F2B"/>
    <w:rsid w:val="00CF3F31"/>
    <w:rsid w:val="00CF413A"/>
    <w:rsid w:val="00CF53A3"/>
    <w:rsid w:val="00CF53CC"/>
    <w:rsid w:val="00CF5665"/>
    <w:rsid w:val="00CF5D91"/>
    <w:rsid w:val="00CF5E30"/>
    <w:rsid w:val="00CF7286"/>
    <w:rsid w:val="00CF738D"/>
    <w:rsid w:val="00CF73A4"/>
    <w:rsid w:val="00CF74C2"/>
    <w:rsid w:val="00CF752A"/>
    <w:rsid w:val="00CF7746"/>
    <w:rsid w:val="00D00560"/>
    <w:rsid w:val="00D007E4"/>
    <w:rsid w:val="00D0097C"/>
    <w:rsid w:val="00D015E6"/>
    <w:rsid w:val="00D017BB"/>
    <w:rsid w:val="00D02464"/>
    <w:rsid w:val="00D02B97"/>
    <w:rsid w:val="00D02E3F"/>
    <w:rsid w:val="00D0365D"/>
    <w:rsid w:val="00D03CA2"/>
    <w:rsid w:val="00D04500"/>
    <w:rsid w:val="00D04A4C"/>
    <w:rsid w:val="00D04BDD"/>
    <w:rsid w:val="00D05265"/>
    <w:rsid w:val="00D05384"/>
    <w:rsid w:val="00D05930"/>
    <w:rsid w:val="00D05D72"/>
    <w:rsid w:val="00D06592"/>
    <w:rsid w:val="00D065FB"/>
    <w:rsid w:val="00D06744"/>
    <w:rsid w:val="00D06E24"/>
    <w:rsid w:val="00D0727C"/>
    <w:rsid w:val="00D07569"/>
    <w:rsid w:val="00D07896"/>
    <w:rsid w:val="00D07EF6"/>
    <w:rsid w:val="00D10106"/>
    <w:rsid w:val="00D1185C"/>
    <w:rsid w:val="00D11C16"/>
    <w:rsid w:val="00D12820"/>
    <w:rsid w:val="00D1288B"/>
    <w:rsid w:val="00D12D7F"/>
    <w:rsid w:val="00D13185"/>
    <w:rsid w:val="00D141C1"/>
    <w:rsid w:val="00D14B26"/>
    <w:rsid w:val="00D152EA"/>
    <w:rsid w:val="00D15808"/>
    <w:rsid w:val="00D15E57"/>
    <w:rsid w:val="00D15F81"/>
    <w:rsid w:val="00D161F9"/>
    <w:rsid w:val="00D1686E"/>
    <w:rsid w:val="00D16C76"/>
    <w:rsid w:val="00D16D0D"/>
    <w:rsid w:val="00D1712B"/>
    <w:rsid w:val="00D1737D"/>
    <w:rsid w:val="00D17592"/>
    <w:rsid w:val="00D17A4C"/>
    <w:rsid w:val="00D17AD3"/>
    <w:rsid w:val="00D17D0D"/>
    <w:rsid w:val="00D17F3A"/>
    <w:rsid w:val="00D20C42"/>
    <w:rsid w:val="00D21092"/>
    <w:rsid w:val="00D210AE"/>
    <w:rsid w:val="00D21332"/>
    <w:rsid w:val="00D214A8"/>
    <w:rsid w:val="00D21638"/>
    <w:rsid w:val="00D22202"/>
    <w:rsid w:val="00D222C9"/>
    <w:rsid w:val="00D226BA"/>
    <w:rsid w:val="00D2281A"/>
    <w:rsid w:val="00D22A3F"/>
    <w:rsid w:val="00D22CDF"/>
    <w:rsid w:val="00D22D9F"/>
    <w:rsid w:val="00D2321E"/>
    <w:rsid w:val="00D23306"/>
    <w:rsid w:val="00D23804"/>
    <w:rsid w:val="00D24DFF"/>
    <w:rsid w:val="00D251CD"/>
    <w:rsid w:val="00D26004"/>
    <w:rsid w:val="00D2614D"/>
    <w:rsid w:val="00D2631A"/>
    <w:rsid w:val="00D269AE"/>
    <w:rsid w:val="00D26E0F"/>
    <w:rsid w:val="00D27090"/>
    <w:rsid w:val="00D273A0"/>
    <w:rsid w:val="00D312C0"/>
    <w:rsid w:val="00D319FD"/>
    <w:rsid w:val="00D320A2"/>
    <w:rsid w:val="00D32602"/>
    <w:rsid w:val="00D327FC"/>
    <w:rsid w:val="00D32D89"/>
    <w:rsid w:val="00D33421"/>
    <w:rsid w:val="00D335AB"/>
    <w:rsid w:val="00D3402A"/>
    <w:rsid w:val="00D343C4"/>
    <w:rsid w:val="00D34EF4"/>
    <w:rsid w:val="00D351AD"/>
    <w:rsid w:val="00D35206"/>
    <w:rsid w:val="00D35A6F"/>
    <w:rsid w:val="00D36B62"/>
    <w:rsid w:val="00D36C04"/>
    <w:rsid w:val="00D376AC"/>
    <w:rsid w:val="00D37955"/>
    <w:rsid w:val="00D404B6"/>
    <w:rsid w:val="00D40782"/>
    <w:rsid w:val="00D40866"/>
    <w:rsid w:val="00D40DCB"/>
    <w:rsid w:val="00D40FE4"/>
    <w:rsid w:val="00D41212"/>
    <w:rsid w:val="00D414B8"/>
    <w:rsid w:val="00D419CD"/>
    <w:rsid w:val="00D41A95"/>
    <w:rsid w:val="00D4217E"/>
    <w:rsid w:val="00D429BE"/>
    <w:rsid w:val="00D42C48"/>
    <w:rsid w:val="00D43032"/>
    <w:rsid w:val="00D43138"/>
    <w:rsid w:val="00D43769"/>
    <w:rsid w:val="00D438B4"/>
    <w:rsid w:val="00D43B7C"/>
    <w:rsid w:val="00D44032"/>
    <w:rsid w:val="00D4406F"/>
    <w:rsid w:val="00D442CB"/>
    <w:rsid w:val="00D4468A"/>
    <w:rsid w:val="00D44CB5"/>
    <w:rsid w:val="00D45B94"/>
    <w:rsid w:val="00D45FEF"/>
    <w:rsid w:val="00D465FF"/>
    <w:rsid w:val="00D46793"/>
    <w:rsid w:val="00D46BC4"/>
    <w:rsid w:val="00D46BF2"/>
    <w:rsid w:val="00D47E54"/>
    <w:rsid w:val="00D5201D"/>
    <w:rsid w:val="00D52C12"/>
    <w:rsid w:val="00D53168"/>
    <w:rsid w:val="00D53B1B"/>
    <w:rsid w:val="00D53C21"/>
    <w:rsid w:val="00D5405E"/>
    <w:rsid w:val="00D54549"/>
    <w:rsid w:val="00D54822"/>
    <w:rsid w:val="00D54DB2"/>
    <w:rsid w:val="00D5544A"/>
    <w:rsid w:val="00D5575C"/>
    <w:rsid w:val="00D559BB"/>
    <w:rsid w:val="00D559F5"/>
    <w:rsid w:val="00D55E22"/>
    <w:rsid w:val="00D561AB"/>
    <w:rsid w:val="00D56357"/>
    <w:rsid w:val="00D575ED"/>
    <w:rsid w:val="00D5773B"/>
    <w:rsid w:val="00D57A58"/>
    <w:rsid w:val="00D57CF2"/>
    <w:rsid w:val="00D60FF3"/>
    <w:rsid w:val="00D61442"/>
    <w:rsid w:val="00D61BF5"/>
    <w:rsid w:val="00D61CF6"/>
    <w:rsid w:val="00D62721"/>
    <w:rsid w:val="00D62906"/>
    <w:rsid w:val="00D62AAA"/>
    <w:rsid w:val="00D62DC4"/>
    <w:rsid w:val="00D63399"/>
    <w:rsid w:val="00D63658"/>
    <w:rsid w:val="00D6379E"/>
    <w:rsid w:val="00D637E7"/>
    <w:rsid w:val="00D63A8A"/>
    <w:rsid w:val="00D63C61"/>
    <w:rsid w:val="00D63E05"/>
    <w:rsid w:val="00D645A1"/>
    <w:rsid w:val="00D64895"/>
    <w:rsid w:val="00D64BD2"/>
    <w:rsid w:val="00D65251"/>
    <w:rsid w:val="00D6534C"/>
    <w:rsid w:val="00D65402"/>
    <w:rsid w:val="00D6540E"/>
    <w:rsid w:val="00D6573D"/>
    <w:rsid w:val="00D65CC7"/>
    <w:rsid w:val="00D667CC"/>
    <w:rsid w:val="00D66F96"/>
    <w:rsid w:val="00D673E9"/>
    <w:rsid w:val="00D677BA"/>
    <w:rsid w:val="00D677CB"/>
    <w:rsid w:val="00D67837"/>
    <w:rsid w:val="00D70591"/>
    <w:rsid w:val="00D707D7"/>
    <w:rsid w:val="00D71415"/>
    <w:rsid w:val="00D71535"/>
    <w:rsid w:val="00D720C0"/>
    <w:rsid w:val="00D72E02"/>
    <w:rsid w:val="00D73BF1"/>
    <w:rsid w:val="00D73D7A"/>
    <w:rsid w:val="00D73E84"/>
    <w:rsid w:val="00D7461B"/>
    <w:rsid w:val="00D747BD"/>
    <w:rsid w:val="00D74BE1"/>
    <w:rsid w:val="00D754EE"/>
    <w:rsid w:val="00D75770"/>
    <w:rsid w:val="00D7596D"/>
    <w:rsid w:val="00D75EE9"/>
    <w:rsid w:val="00D7647E"/>
    <w:rsid w:val="00D76FA4"/>
    <w:rsid w:val="00D770E3"/>
    <w:rsid w:val="00D773D7"/>
    <w:rsid w:val="00D77810"/>
    <w:rsid w:val="00D77B94"/>
    <w:rsid w:val="00D77EB2"/>
    <w:rsid w:val="00D80A28"/>
    <w:rsid w:val="00D815A7"/>
    <w:rsid w:val="00D8172B"/>
    <w:rsid w:val="00D81AA7"/>
    <w:rsid w:val="00D81B25"/>
    <w:rsid w:val="00D8229B"/>
    <w:rsid w:val="00D82ADE"/>
    <w:rsid w:val="00D82F93"/>
    <w:rsid w:val="00D834E6"/>
    <w:rsid w:val="00D83836"/>
    <w:rsid w:val="00D8403E"/>
    <w:rsid w:val="00D848D9"/>
    <w:rsid w:val="00D84A0C"/>
    <w:rsid w:val="00D84D74"/>
    <w:rsid w:val="00D84E74"/>
    <w:rsid w:val="00D852E1"/>
    <w:rsid w:val="00D86EA2"/>
    <w:rsid w:val="00D87699"/>
    <w:rsid w:val="00D87830"/>
    <w:rsid w:val="00D90249"/>
    <w:rsid w:val="00D90268"/>
    <w:rsid w:val="00D9090A"/>
    <w:rsid w:val="00D90A2D"/>
    <w:rsid w:val="00D9147B"/>
    <w:rsid w:val="00D91C02"/>
    <w:rsid w:val="00D91F56"/>
    <w:rsid w:val="00D925B5"/>
    <w:rsid w:val="00D935EC"/>
    <w:rsid w:val="00D9393F"/>
    <w:rsid w:val="00D93BC1"/>
    <w:rsid w:val="00D943F6"/>
    <w:rsid w:val="00D949E4"/>
    <w:rsid w:val="00D94EF7"/>
    <w:rsid w:val="00D956AE"/>
    <w:rsid w:val="00D95776"/>
    <w:rsid w:val="00D95EE7"/>
    <w:rsid w:val="00D96154"/>
    <w:rsid w:val="00D96300"/>
    <w:rsid w:val="00D967E4"/>
    <w:rsid w:val="00D96B1D"/>
    <w:rsid w:val="00D9749E"/>
    <w:rsid w:val="00DA005A"/>
    <w:rsid w:val="00DA00B1"/>
    <w:rsid w:val="00DA04A0"/>
    <w:rsid w:val="00DA0B42"/>
    <w:rsid w:val="00DA0D79"/>
    <w:rsid w:val="00DA1400"/>
    <w:rsid w:val="00DA1843"/>
    <w:rsid w:val="00DA21F5"/>
    <w:rsid w:val="00DA22A6"/>
    <w:rsid w:val="00DA238F"/>
    <w:rsid w:val="00DA2F15"/>
    <w:rsid w:val="00DA3251"/>
    <w:rsid w:val="00DA36FB"/>
    <w:rsid w:val="00DA3A34"/>
    <w:rsid w:val="00DA3FF5"/>
    <w:rsid w:val="00DA5480"/>
    <w:rsid w:val="00DA65A8"/>
    <w:rsid w:val="00DA696E"/>
    <w:rsid w:val="00DB0705"/>
    <w:rsid w:val="00DB0A46"/>
    <w:rsid w:val="00DB1493"/>
    <w:rsid w:val="00DB1724"/>
    <w:rsid w:val="00DB22F2"/>
    <w:rsid w:val="00DB231A"/>
    <w:rsid w:val="00DB23E6"/>
    <w:rsid w:val="00DB243E"/>
    <w:rsid w:val="00DB266B"/>
    <w:rsid w:val="00DB2A85"/>
    <w:rsid w:val="00DB2B21"/>
    <w:rsid w:val="00DB2CE2"/>
    <w:rsid w:val="00DB303C"/>
    <w:rsid w:val="00DB3C3E"/>
    <w:rsid w:val="00DB3C89"/>
    <w:rsid w:val="00DB3D97"/>
    <w:rsid w:val="00DB3FBE"/>
    <w:rsid w:val="00DB4360"/>
    <w:rsid w:val="00DB44B6"/>
    <w:rsid w:val="00DB48B9"/>
    <w:rsid w:val="00DB564F"/>
    <w:rsid w:val="00DB5918"/>
    <w:rsid w:val="00DB5CB2"/>
    <w:rsid w:val="00DB64DE"/>
    <w:rsid w:val="00DB66A2"/>
    <w:rsid w:val="00DB6708"/>
    <w:rsid w:val="00DB75CF"/>
    <w:rsid w:val="00DB7833"/>
    <w:rsid w:val="00DC0284"/>
    <w:rsid w:val="00DC0A58"/>
    <w:rsid w:val="00DC0F5A"/>
    <w:rsid w:val="00DC14C7"/>
    <w:rsid w:val="00DC16BE"/>
    <w:rsid w:val="00DC1B69"/>
    <w:rsid w:val="00DC2608"/>
    <w:rsid w:val="00DC2987"/>
    <w:rsid w:val="00DC3626"/>
    <w:rsid w:val="00DC37DC"/>
    <w:rsid w:val="00DC37FD"/>
    <w:rsid w:val="00DC4293"/>
    <w:rsid w:val="00DC43E7"/>
    <w:rsid w:val="00DC4817"/>
    <w:rsid w:val="00DC4CD9"/>
    <w:rsid w:val="00DC5357"/>
    <w:rsid w:val="00DC5B84"/>
    <w:rsid w:val="00DC5D96"/>
    <w:rsid w:val="00DC61FE"/>
    <w:rsid w:val="00DC66D3"/>
    <w:rsid w:val="00DC6CBC"/>
    <w:rsid w:val="00DC7428"/>
    <w:rsid w:val="00DC76D4"/>
    <w:rsid w:val="00DC79F5"/>
    <w:rsid w:val="00DC7A5C"/>
    <w:rsid w:val="00DC7F70"/>
    <w:rsid w:val="00DD09B9"/>
    <w:rsid w:val="00DD0E4D"/>
    <w:rsid w:val="00DD14E0"/>
    <w:rsid w:val="00DD158A"/>
    <w:rsid w:val="00DD1E16"/>
    <w:rsid w:val="00DD2038"/>
    <w:rsid w:val="00DD21B0"/>
    <w:rsid w:val="00DD2977"/>
    <w:rsid w:val="00DD43AA"/>
    <w:rsid w:val="00DD4CAE"/>
    <w:rsid w:val="00DD4CE3"/>
    <w:rsid w:val="00DD5D50"/>
    <w:rsid w:val="00DD6350"/>
    <w:rsid w:val="00DD6853"/>
    <w:rsid w:val="00DD6B95"/>
    <w:rsid w:val="00DD6D37"/>
    <w:rsid w:val="00DD79D4"/>
    <w:rsid w:val="00DD7E53"/>
    <w:rsid w:val="00DD7EAB"/>
    <w:rsid w:val="00DE0331"/>
    <w:rsid w:val="00DE042C"/>
    <w:rsid w:val="00DE04C9"/>
    <w:rsid w:val="00DE0AE8"/>
    <w:rsid w:val="00DE0B98"/>
    <w:rsid w:val="00DE0E92"/>
    <w:rsid w:val="00DE0ED6"/>
    <w:rsid w:val="00DE1BFC"/>
    <w:rsid w:val="00DE1DDB"/>
    <w:rsid w:val="00DE1F0A"/>
    <w:rsid w:val="00DE2113"/>
    <w:rsid w:val="00DE2612"/>
    <w:rsid w:val="00DE28D7"/>
    <w:rsid w:val="00DE2A51"/>
    <w:rsid w:val="00DE2A72"/>
    <w:rsid w:val="00DE3310"/>
    <w:rsid w:val="00DE3620"/>
    <w:rsid w:val="00DE49BE"/>
    <w:rsid w:val="00DE4FAC"/>
    <w:rsid w:val="00DE51C6"/>
    <w:rsid w:val="00DE561F"/>
    <w:rsid w:val="00DE5679"/>
    <w:rsid w:val="00DE5924"/>
    <w:rsid w:val="00DE5A96"/>
    <w:rsid w:val="00DE665C"/>
    <w:rsid w:val="00DE6BF0"/>
    <w:rsid w:val="00DE6C88"/>
    <w:rsid w:val="00DE736B"/>
    <w:rsid w:val="00DE78C9"/>
    <w:rsid w:val="00DE7FBB"/>
    <w:rsid w:val="00DF01CC"/>
    <w:rsid w:val="00DF0783"/>
    <w:rsid w:val="00DF09BA"/>
    <w:rsid w:val="00DF0D55"/>
    <w:rsid w:val="00DF19C8"/>
    <w:rsid w:val="00DF1CAC"/>
    <w:rsid w:val="00DF1D1F"/>
    <w:rsid w:val="00DF2247"/>
    <w:rsid w:val="00DF260A"/>
    <w:rsid w:val="00DF3311"/>
    <w:rsid w:val="00DF359E"/>
    <w:rsid w:val="00DF45BC"/>
    <w:rsid w:val="00DF4A9B"/>
    <w:rsid w:val="00DF5958"/>
    <w:rsid w:val="00DF5A33"/>
    <w:rsid w:val="00DF5ECA"/>
    <w:rsid w:val="00DF6801"/>
    <w:rsid w:val="00DF6F4E"/>
    <w:rsid w:val="00DF6F58"/>
    <w:rsid w:val="00DF7267"/>
    <w:rsid w:val="00E001B2"/>
    <w:rsid w:val="00E00361"/>
    <w:rsid w:val="00E00409"/>
    <w:rsid w:val="00E004BE"/>
    <w:rsid w:val="00E009A3"/>
    <w:rsid w:val="00E00D25"/>
    <w:rsid w:val="00E00D82"/>
    <w:rsid w:val="00E01369"/>
    <w:rsid w:val="00E01E06"/>
    <w:rsid w:val="00E02036"/>
    <w:rsid w:val="00E02190"/>
    <w:rsid w:val="00E0260C"/>
    <w:rsid w:val="00E02B5A"/>
    <w:rsid w:val="00E02F36"/>
    <w:rsid w:val="00E03326"/>
    <w:rsid w:val="00E03364"/>
    <w:rsid w:val="00E03E73"/>
    <w:rsid w:val="00E04049"/>
    <w:rsid w:val="00E04485"/>
    <w:rsid w:val="00E04885"/>
    <w:rsid w:val="00E048FC"/>
    <w:rsid w:val="00E05423"/>
    <w:rsid w:val="00E05445"/>
    <w:rsid w:val="00E06080"/>
    <w:rsid w:val="00E0639A"/>
    <w:rsid w:val="00E06787"/>
    <w:rsid w:val="00E067E5"/>
    <w:rsid w:val="00E06E87"/>
    <w:rsid w:val="00E078F2"/>
    <w:rsid w:val="00E07C27"/>
    <w:rsid w:val="00E10140"/>
    <w:rsid w:val="00E1031C"/>
    <w:rsid w:val="00E1047B"/>
    <w:rsid w:val="00E104DD"/>
    <w:rsid w:val="00E1080A"/>
    <w:rsid w:val="00E10F4E"/>
    <w:rsid w:val="00E10FCF"/>
    <w:rsid w:val="00E115B8"/>
    <w:rsid w:val="00E11624"/>
    <w:rsid w:val="00E118D1"/>
    <w:rsid w:val="00E11D97"/>
    <w:rsid w:val="00E11E02"/>
    <w:rsid w:val="00E129E4"/>
    <w:rsid w:val="00E129FA"/>
    <w:rsid w:val="00E12C58"/>
    <w:rsid w:val="00E12E80"/>
    <w:rsid w:val="00E12F20"/>
    <w:rsid w:val="00E13222"/>
    <w:rsid w:val="00E13485"/>
    <w:rsid w:val="00E13CC2"/>
    <w:rsid w:val="00E13D88"/>
    <w:rsid w:val="00E144E8"/>
    <w:rsid w:val="00E14AFC"/>
    <w:rsid w:val="00E1546C"/>
    <w:rsid w:val="00E15716"/>
    <w:rsid w:val="00E159B6"/>
    <w:rsid w:val="00E16A8C"/>
    <w:rsid w:val="00E16FEC"/>
    <w:rsid w:val="00E17109"/>
    <w:rsid w:val="00E1736E"/>
    <w:rsid w:val="00E1756E"/>
    <w:rsid w:val="00E17E5D"/>
    <w:rsid w:val="00E202BA"/>
    <w:rsid w:val="00E20E55"/>
    <w:rsid w:val="00E20EA6"/>
    <w:rsid w:val="00E20FA2"/>
    <w:rsid w:val="00E20FB3"/>
    <w:rsid w:val="00E21F8E"/>
    <w:rsid w:val="00E221F6"/>
    <w:rsid w:val="00E22664"/>
    <w:rsid w:val="00E22C6F"/>
    <w:rsid w:val="00E22DD7"/>
    <w:rsid w:val="00E22FEA"/>
    <w:rsid w:val="00E23787"/>
    <w:rsid w:val="00E238F8"/>
    <w:rsid w:val="00E24264"/>
    <w:rsid w:val="00E242A0"/>
    <w:rsid w:val="00E242D7"/>
    <w:rsid w:val="00E24F49"/>
    <w:rsid w:val="00E252AC"/>
    <w:rsid w:val="00E25659"/>
    <w:rsid w:val="00E25989"/>
    <w:rsid w:val="00E25BB9"/>
    <w:rsid w:val="00E25D68"/>
    <w:rsid w:val="00E267B3"/>
    <w:rsid w:val="00E26A12"/>
    <w:rsid w:val="00E26E72"/>
    <w:rsid w:val="00E27449"/>
    <w:rsid w:val="00E27686"/>
    <w:rsid w:val="00E2775F"/>
    <w:rsid w:val="00E27763"/>
    <w:rsid w:val="00E30105"/>
    <w:rsid w:val="00E30D8D"/>
    <w:rsid w:val="00E31096"/>
    <w:rsid w:val="00E31292"/>
    <w:rsid w:val="00E314CE"/>
    <w:rsid w:val="00E318FE"/>
    <w:rsid w:val="00E330C9"/>
    <w:rsid w:val="00E3311E"/>
    <w:rsid w:val="00E343D3"/>
    <w:rsid w:val="00E343D4"/>
    <w:rsid w:val="00E34659"/>
    <w:rsid w:val="00E34982"/>
    <w:rsid w:val="00E34BBB"/>
    <w:rsid w:val="00E34CC6"/>
    <w:rsid w:val="00E35304"/>
    <w:rsid w:val="00E3631D"/>
    <w:rsid w:val="00E36C06"/>
    <w:rsid w:val="00E376E9"/>
    <w:rsid w:val="00E378C3"/>
    <w:rsid w:val="00E37B82"/>
    <w:rsid w:val="00E40179"/>
    <w:rsid w:val="00E40375"/>
    <w:rsid w:val="00E41318"/>
    <w:rsid w:val="00E415BD"/>
    <w:rsid w:val="00E41EAA"/>
    <w:rsid w:val="00E41EC0"/>
    <w:rsid w:val="00E41F85"/>
    <w:rsid w:val="00E42220"/>
    <w:rsid w:val="00E4264E"/>
    <w:rsid w:val="00E43C3A"/>
    <w:rsid w:val="00E442A7"/>
    <w:rsid w:val="00E44B3A"/>
    <w:rsid w:val="00E450DB"/>
    <w:rsid w:val="00E451F4"/>
    <w:rsid w:val="00E454AC"/>
    <w:rsid w:val="00E45515"/>
    <w:rsid w:val="00E45672"/>
    <w:rsid w:val="00E46207"/>
    <w:rsid w:val="00E47105"/>
    <w:rsid w:val="00E47176"/>
    <w:rsid w:val="00E47796"/>
    <w:rsid w:val="00E47B30"/>
    <w:rsid w:val="00E5140F"/>
    <w:rsid w:val="00E5195B"/>
    <w:rsid w:val="00E51B61"/>
    <w:rsid w:val="00E52648"/>
    <w:rsid w:val="00E52D7E"/>
    <w:rsid w:val="00E52E1E"/>
    <w:rsid w:val="00E5337C"/>
    <w:rsid w:val="00E5357E"/>
    <w:rsid w:val="00E54A7F"/>
    <w:rsid w:val="00E55369"/>
    <w:rsid w:val="00E5584F"/>
    <w:rsid w:val="00E55C28"/>
    <w:rsid w:val="00E5624C"/>
    <w:rsid w:val="00E562A7"/>
    <w:rsid w:val="00E56ACD"/>
    <w:rsid w:val="00E5758D"/>
    <w:rsid w:val="00E57B9E"/>
    <w:rsid w:val="00E57BA4"/>
    <w:rsid w:val="00E57C6D"/>
    <w:rsid w:val="00E6040E"/>
    <w:rsid w:val="00E607ED"/>
    <w:rsid w:val="00E60BFD"/>
    <w:rsid w:val="00E60F5C"/>
    <w:rsid w:val="00E61916"/>
    <w:rsid w:val="00E61A7C"/>
    <w:rsid w:val="00E62080"/>
    <w:rsid w:val="00E62DC1"/>
    <w:rsid w:val="00E6300F"/>
    <w:rsid w:val="00E634BD"/>
    <w:rsid w:val="00E63807"/>
    <w:rsid w:val="00E63936"/>
    <w:rsid w:val="00E63A81"/>
    <w:rsid w:val="00E64C7F"/>
    <w:rsid w:val="00E6570E"/>
    <w:rsid w:val="00E66042"/>
    <w:rsid w:val="00E6612B"/>
    <w:rsid w:val="00E66668"/>
    <w:rsid w:val="00E70CE2"/>
    <w:rsid w:val="00E712BA"/>
    <w:rsid w:val="00E7185F"/>
    <w:rsid w:val="00E71B1A"/>
    <w:rsid w:val="00E71C3D"/>
    <w:rsid w:val="00E72371"/>
    <w:rsid w:val="00E723A4"/>
    <w:rsid w:val="00E725E6"/>
    <w:rsid w:val="00E72CC7"/>
    <w:rsid w:val="00E7319D"/>
    <w:rsid w:val="00E732C3"/>
    <w:rsid w:val="00E73489"/>
    <w:rsid w:val="00E736EE"/>
    <w:rsid w:val="00E73F64"/>
    <w:rsid w:val="00E74477"/>
    <w:rsid w:val="00E74ED8"/>
    <w:rsid w:val="00E75A71"/>
    <w:rsid w:val="00E764A1"/>
    <w:rsid w:val="00E7663E"/>
    <w:rsid w:val="00E76A53"/>
    <w:rsid w:val="00E76CEE"/>
    <w:rsid w:val="00E773EC"/>
    <w:rsid w:val="00E7764B"/>
    <w:rsid w:val="00E77963"/>
    <w:rsid w:val="00E80416"/>
    <w:rsid w:val="00E80435"/>
    <w:rsid w:val="00E80C41"/>
    <w:rsid w:val="00E80DD4"/>
    <w:rsid w:val="00E81616"/>
    <w:rsid w:val="00E81EE0"/>
    <w:rsid w:val="00E82084"/>
    <w:rsid w:val="00E8274E"/>
    <w:rsid w:val="00E82780"/>
    <w:rsid w:val="00E829FB"/>
    <w:rsid w:val="00E82B36"/>
    <w:rsid w:val="00E83036"/>
    <w:rsid w:val="00E8338D"/>
    <w:rsid w:val="00E8369E"/>
    <w:rsid w:val="00E84EB9"/>
    <w:rsid w:val="00E85115"/>
    <w:rsid w:val="00E8536C"/>
    <w:rsid w:val="00E8607C"/>
    <w:rsid w:val="00E8660C"/>
    <w:rsid w:val="00E86CEF"/>
    <w:rsid w:val="00E87400"/>
    <w:rsid w:val="00E879CE"/>
    <w:rsid w:val="00E87A87"/>
    <w:rsid w:val="00E87E96"/>
    <w:rsid w:val="00E903C6"/>
    <w:rsid w:val="00E903D3"/>
    <w:rsid w:val="00E9044A"/>
    <w:rsid w:val="00E904DB"/>
    <w:rsid w:val="00E913DA"/>
    <w:rsid w:val="00E9150B"/>
    <w:rsid w:val="00E91979"/>
    <w:rsid w:val="00E91B36"/>
    <w:rsid w:val="00E91D01"/>
    <w:rsid w:val="00E924C7"/>
    <w:rsid w:val="00E92FEC"/>
    <w:rsid w:val="00E93317"/>
    <w:rsid w:val="00E939DD"/>
    <w:rsid w:val="00E93BA5"/>
    <w:rsid w:val="00E93F9D"/>
    <w:rsid w:val="00E945E2"/>
    <w:rsid w:val="00E946E5"/>
    <w:rsid w:val="00E94846"/>
    <w:rsid w:val="00E949C6"/>
    <w:rsid w:val="00E94F04"/>
    <w:rsid w:val="00E954C7"/>
    <w:rsid w:val="00E9581A"/>
    <w:rsid w:val="00E96227"/>
    <w:rsid w:val="00E96596"/>
    <w:rsid w:val="00E96864"/>
    <w:rsid w:val="00E96B82"/>
    <w:rsid w:val="00E96C5E"/>
    <w:rsid w:val="00E96EC8"/>
    <w:rsid w:val="00E96EF6"/>
    <w:rsid w:val="00E96FE0"/>
    <w:rsid w:val="00E9724D"/>
    <w:rsid w:val="00E97506"/>
    <w:rsid w:val="00E979D5"/>
    <w:rsid w:val="00EA065F"/>
    <w:rsid w:val="00EA0B26"/>
    <w:rsid w:val="00EA0EBE"/>
    <w:rsid w:val="00EA1144"/>
    <w:rsid w:val="00EA1BDF"/>
    <w:rsid w:val="00EA1CB3"/>
    <w:rsid w:val="00EA2869"/>
    <w:rsid w:val="00EA28C3"/>
    <w:rsid w:val="00EA3084"/>
    <w:rsid w:val="00EA3430"/>
    <w:rsid w:val="00EA3526"/>
    <w:rsid w:val="00EA3650"/>
    <w:rsid w:val="00EA3C09"/>
    <w:rsid w:val="00EA41FB"/>
    <w:rsid w:val="00EA455E"/>
    <w:rsid w:val="00EA5406"/>
    <w:rsid w:val="00EA5AB6"/>
    <w:rsid w:val="00EA653E"/>
    <w:rsid w:val="00EA687E"/>
    <w:rsid w:val="00EA696A"/>
    <w:rsid w:val="00EA772E"/>
    <w:rsid w:val="00EB01CD"/>
    <w:rsid w:val="00EB071E"/>
    <w:rsid w:val="00EB1560"/>
    <w:rsid w:val="00EB1A23"/>
    <w:rsid w:val="00EB1D89"/>
    <w:rsid w:val="00EB2133"/>
    <w:rsid w:val="00EB242C"/>
    <w:rsid w:val="00EB24EB"/>
    <w:rsid w:val="00EB3274"/>
    <w:rsid w:val="00EB34F5"/>
    <w:rsid w:val="00EB38A1"/>
    <w:rsid w:val="00EB3A52"/>
    <w:rsid w:val="00EB3CA2"/>
    <w:rsid w:val="00EB3E98"/>
    <w:rsid w:val="00EB49A3"/>
    <w:rsid w:val="00EB49FA"/>
    <w:rsid w:val="00EB4F7B"/>
    <w:rsid w:val="00EB5A3F"/>
    <w:rsid w:val="00EB5C9D"/>
    <w:rsid w:val="00EB5FA5"/>
    <w:rsid w:val="00EB6265"/>
    <w:rsid w:val="00EB641E"/>
    <w:rsid w:val="00EB645C"/>
    <w:rsid w:val="00EB6863"/>
    <w:rsid w:val="00EB6AAC"/>
    <w:rsid w:val="00EB6DCA"/>
    <w:rsid w:val="00EB6FB9"/>
    <w:rsid w:val="00EB7213"/>
    <w:rsid w:val="00EC00AE"/>
    <w:rsid w:val="00EC0347"/>
    <w:rsid w:val="00EC070B"/>
    <w:rsid w:val="00EC0759"/>
    <w:rsid w:val="00EC081E"/>
    <w:rsid w:val="00EC09D0"/>
    <w:rsid w:val="00EC2108"/>
    <w:rsid w:val="00EC221F"/>
    <w:rsid w:val="00EC2C8D"/>
    <w:rsid w:val="00EC3260"/>
    <w:rsid w:val="00EC3A9C"/>
    <w:rsid w:val="00EC3E36"/>
    <w:rsid w:val="00EC412F"/>
    <w:rsid w:val="00EC42DB"/>
    <w:rsid w:val="00EC4409"/>
    <w:rsid w:val="00EC4419"/>
    <w:rsid w:val="00EC47C4"/>
    <w:rsid w:val="00EC4828"/>
    <w:rsid w:val="00EC4AED"/>
    <w:rsid w:val="00EC4BC4"/>
    <w:rsid w:val="00EC4D4D"/>
    <w:rsid w:val="00EC56B7"/>
    <w:rsid w:val="00EC5D88"/>
    <w:rsid w:val="00EC699B"/>
    <w:rsid w:val="00EC6B70"/>
    <w:rsid w:val="00EC7205"/>
    <w:rsid w:val="00EC7514"/>
    <w:rsid w:val="00EC75BA"/>
    <w:rsid w:val="00EC79E6"/>
    <w:rsid w:val="00EC7F08"/>
    <w:rsid w:val="00EC7F31"/>
    <w:rsid w:val="00ED01A6"/>
    <w:rsid w:val="00ED01E1"/>
    <w:rsid w:val="00ED045C"/>
    <w:rsid w:val="00ED0717"/>
    <w:rsid w:val="00ED09A5"/>
    <w:rsid w:val="00ED0DFC"/>
    <w:rsid w:val="00ED0E3C"/>
    <w:rsid w:val="00ED11BD"/>
    <w:rsid w:val="00ED208B"/>
    <w:rsid w:val="00ED27C2"/>
    <w:rsid w:val="00ED3274"/>
    <w:rsid w:val="00ED343E"/>
    <w:rsid w:val="00ED3490"/>
    <w:rsid w:val="00ED3659"/>
    <w:rsid w:val="00ED4506"/>
    <w:rsid w:val="00ED4B2C"/>
    <w:rsid w:val="00ED510D"/>
    <w:rsid w:val="00ED54CE"/>
    <w:rsid w:val="00ED5A58"/>
    <w:rsid w:val="00ED5B33"/>
    <w:rsid w:val="00ED6101"/>
    <w:rsid w:val="00ED65A9"/>
    <w:rsid w:val="00ED697E"/>
    <w:rsid w:val="00ED7382"/>
    <w:rsid w:val="00ED79E8"/>
    <w:rsid w:val="00EE032B"/>
    <w:rsid w:val="00EE0512"/>
    <w:rsid w:val="00EE0D59"/>
    <w:rsid w:val="00EE136F"/>
    <w:rsid w:val="00EE1394"/>
    <w:rsid w:val="00EE1D6D"/>
    <w:rsid w:val="00EE229D"/>
    <w:rsid w:val="00EE26CB"/>
    <w:rsid w:val="00EE37BF"/>
    <w:rsid w:val="00EE39A8"/>
    <w:rsid w:val="00EE3D81"/>
    <w:rsid w:val="00EE429C"/>
    <w:rsid w:val="00EE559C"/>
    <w:rsid w:val="00EE5D99"/>
    <w:rsid w:val="00EE5EBE"/>
    <w:rsid w:val="00EE6028"/>
    <w:rsid w:val="00EE6BE3"/>
    <w:rsid w:val="00EE718F"/>
    <w:rsid w:val="00EE7729"/>
    <w:rsid w:val="00EE7789"/>
    <w:rsid w:val="00EF0228"/>
    <w:rsid w:val="00EF0E10"/>
    <w:rsid w:val="00EF0E1D"/>
    <w:rsid w:val="00EF11A3"/>
    <w:rsid w:val="00EF1D97"/>
    <w:rsid w:val="00EF1D9D"/>
    <w:rsid w:val="00EF2773"/>
    <w:rsid w:val="00EF3049"/>
    <w:rsid w:val="00EF4262"/>
    <w:rsid w:val="00EF4372"/>
    <w:rsid w:val="00EF4614"/>
    <w:rsid w:val="00EF4DDD"/>
    <w:rsid w:val="00EF532A"/>
    <w:rsid w:val="00EF577B"/>
    <w:rsid w:val="00EF5AEC"/>
    <w:rsid w:val="00EF5E7B"/>
    <w:rsid w:val="00EF6289"/>
    <w:rsid w:val="00EF65A0"/>
    <w:rsid w:val="00EF6C85"/>
    <w:rsid w:val="00EF7298"/>
    <w:rsid w:val="00EF739C"/>
    <w:rsid w:val="00EF7C0E"/>
    <w:rsid w:val="00EF7EBE"/>
    <w:rsid w:val="00F00132"/>
    <w:rsid w:val="00F00292"/>
    <w:rsid w:val="00F007AD"/>
    <w:rsid w:val="00F00A23"/>
    <w:rsid w:val="00F00C85"/>
    <w:rsid w:val="00F01E87"/>
    <w:rsid w:val="00F02077"/>
    <w:rsid w:val="00F022AE"/>
    <w:rsid w:val="00F02647"/>
    <w:rsid w:val="00F03E58"/>
    <w:rsid w:val="00F041A4"/>
    <w:rsid w:val="00F05390"/>
    <w:rsid w:val="00F058BC"/>
    <w:rsid w:val="00F062FC"/>
    <w:rsid w:val="00F06DC1"/>
    <w:rsid w:val="00F070C5"/>
    <w:rsid w:val="00F07940"/>
    <w:rsid w:val="00F101A9"/>
    <w:rsid w:val="00F1081B"/>
    <w:rsid w:val="00F10C35"/>
    <w:rsid w:val="00F110F2"/>
    <w:rsid w:val="00F11A5E"/>
    <w:rsid w:val="00F12488"/>
    <w:rsid w:val="00F125EE"/>
    <w:rsid w:val="00F12797"/>
    <w:rsid w:val="00F12814"/>
    <w:rsid w:val="00F12AF2"/>
    <w:rsid w:val="00F12B9E"/>
    <w:rsid w:val="00F12CD4"/>
    <w:rsid w:val="00F1305B"/>
    <w:rsid w:val="00F133D3"/>
    <w:rsid w:val="00F13548"/>
    <w:rsid w:val="00F13778"/>
    <w:rsid w:val="00F13790"/>
    <w:rsid w:val="00F13CFF"/>
    <w:rsid w:val="00F13D30"/>
    <w:rsid w:val="00F13F08"/>
    <w:rsid w:val="00F13F53"/>
    <w:rsid w:val="00F14033"/>
    <w:rsid w:val="00F14789"/>
    <w:rsid w:val="00F1599B"/>
    <w:rsid w:val="00F15A88"/>
    <w:rsid w:val="00F15E03"/>
    <w:rsid w:val="00F16ACC"/>
    <w:rsid w:val="00F16B29"/>
    <w:rsid w:val="00F16E01"/>
    <w:rsid w:val="00F16FB0"/>
    <w:rsid w:val="00F17643"/>
    <w:rsid w:val="00F17CD3"/>
    <w:rsid w:val="00F20104"/>
    <w:rsid w:val="00F2019F"/>
    <w:rsid w:val="00F20764"/>
    <w:rsid w:val="00F20BB2"/>
    <w:rsid w:val="00F20C76"/>
    <w:rsid w:val="00F21248"/>
    <w:rsid w:val="00F21472"/>
    <w:rsid w:val="00F21587"/>
    <w:rsid w:val="00F216DD"/>
    <w:rsid w:val="00F21849"/>
    <w:rsid w:val="00F2251A"/>
    <w:rsid w:val="00F227E6"/>
    <w:rsid w:val="00F22B3A"/>
    <w:rsid w:val="00F2377E"/>
    <w:rsid w:val="00F2395B"/>
    <w:rsid w:val="00F23B3E"/>
    <w:rsid w:val="00F24853"/>
    <w:rsid w:val="00F2488D"/>
    <w:rsid w:val="00F24B48"/>
    <w:rsid w:val="00F2518D"/>
    <w:rsid w:val="00F25B74"/>
    <w:rsid w:val="00F25E00"/>
    <w:rsid w:val="00F2619C"/>
    <w:rsid w:val="00F262F1"/>
    <w:rsid w:val="00F264B4"/>
    <w:rsid w:val="00F26520"/>
    <w:rsid w:val="00F265CA"/>
    <w:rsid w:val="00F265D5"/>
    <w:rsid w:val="00F26D32"/>
    <w:rsid w:val="00F2741D"/>
    <w:rsid w:val="00F27749"/>
    <w:rsid w:val="00F302FB"/>
    <w:rsid w:val="00F30648"/>
    <w:rsid w:val="00F30EC5"/>
    <w:rsid w:val="00F31161"/>
    <w:rsid w:val="00F313F4"/>
    <w:rsid w:val="00F3168C"/>
    <w:rsid w:val="00F31BC9"/>
    <w:rsid w:val="00F31E51"/>
    <w:rsid w:val="00F31F5E"/>
    <w:rsid w:val="00F320F3"/>
    <w:rsid w:val="00F32623"/>
    <w:rsid w:val="00F327F3"/>
    <w:rsid w:val="00F3288A"/>
    <w:rsid w:val="00F32F2D"/>
    <w:rsid w:val="00F3398E"/>
    <w:rsid w:val="00F34990"/>
    <w:rsid w:val="00F34A20"/>
    <w:rsid w:val="00F356D6"/>
    <w:rsid w:val="00F35DA4"/>
    <w:rsid w:val="00F35DE9"/>
    <w:rsid w:val="00F3637C"/>
    <w:rsid w:val="00F3684D"/>
    <w:rsid w:val="00F36CA7"/>
    <w:rsid w:val="00F36DC6"/>
    <w:rsid w:val="00F3763E"/>
    <w:rsid w:val="00F3783B"/>
    <w:rsid w:val="00F37847"/>
    <w:rsid w:val="00F4007B"/>
    <w:rsid w:val="00F41511"/>
    <w:rsid w:val="00F41723"/>
    <w:rsid w:val="00F4249C"/>
    <w:rsid w:val="00F42766"/>
    <w:rsid w:val="00F42CC7"/>
    <w:rsid w:val="00F42D76"/>
    <w:rsid w:val="00F42EFE"/>
    <w:rsid w:val="00F431E0"/>
    <w:rsid w:val="00F4348B"/>
    <w:rsid w:val="00F43E1F"/>
    <w:rsid w:val="00F44075"/>
    <w:rsid w:val="00F4417D"/>
    <w:rsid w:val="00F44C20"/>
    <w:rsid w:val="00F45036"/>
    <w:rsid w:val="00F4548A"/>
    <w:rsid w:val="00F4559E"/>
    <w:rsid w:val="00F45ACC"/>
    <w:rsid w:val="00F45AD8"/>
    <w:rsid w:val="00F45BD3"/>
    <w:rsid w:val="00F45D00"/>
    <w:rsid w:val="00F45FD3"/>
    <w:rsid w:val="00F46922"/>
    <w:rsid w:val="00F47D55"/>
    <w:rsid w:val="00F50174"/>
    <w:rsid w:val="00F50D61"/>
    <w:rsid w:val="00F50E24"/>
    <w:rsid w:val="00F516EC"/>
    <w:rsid w:val="00F51B49"/>
    <w:rsid w:val="00F51E62"/>
    <w:rsid w:val="00F51FD7"/>
    <w:rsid w:val="00F51FF8"/>
    <w:rsid w:val="00F53024"/>
    <w:rsid w:val="00F532C1"/>
    <w:rsid w:val="00F53D2D"/>
    <w:rsid w:val="00F547B2"/>
    <w:rsid w:val="00F548E4"/>
    <w:rsid w:val="00F54BFE"/>
    <w:rsid w:val="00F550DB"/>
    <w:rsid w:val="00F55F49"/>
    <w:rsid w:val="00F56042"/>
    <w:rsid w:val="00F56771"/>
    <w:rsid w:val="00F570B7"/>
    <w:rsid w:val="00F57C5A"/>
    <w:rsid w:val="00F57FEA"/>
    <w:rsid w:val="00F600EC"/>
    <w:rsid w:val="00F6063A"/>
    <w:rsid w:val="00F614DA"/>
    <w:rsid w:val="00F617EE"/>
    <w:rsid w:val="00F621C1"/>
    <w:rsid w:val="00F6261C"/>
    <w:rsid w:val="00F62987"/>
    <w:rsid w:val="00F62AAA"/>
    <w:rsid w:val="00F62AC4"/>
    <w:rsid w:val="00F63889"/>
    <w:rsid w:val="00F63CB5"/>
    <w:rsid w:val="00F63CD5"/>
    <w:rsid w:val="00F646EA"/>
    <w:rsid w:val="00F6471D"/>
    <w:rsid w:val="00F65AC8"/>
    <w:rsid w:val="00F65CE7"/>
    <w:rsid w:val="00F65DAA"/>
    <w:rsid w:val="00F6614C"/>
    <w:rsid w:val="00F66E94"/>
    <w:rsid w:val="00F6703D"/>
    <w:rsid w:val="00F67961"/>
    <w:rsid w:val="00F67995"/>
    <w:rsid w:val="00F67ABE"/>
    <w:rsid w:val="00F709E1"/>
    <w:rsid w:val="00F715B9"/>
    <w:rsid w:val="00F7192A"/>
    <w:rsid w:val="00F7326F"/>
    <w:rsid w:val="00F7340E"/>
    <w:rsid w:val="00F737BE"/>
    <w:rsid w:val="00F73989"/>
    <w:rsid w:val="00F74025"/>
    <w:rsid w:val="00F74253"/>
    <w:rsid w:val="00F74C90"/>
    <w:rsid w:val="00F7557E"/>
    <w:rsid w:val="00F756CA"/>
    <w:rsid w:val="00F76139"/>
    <w:rsid w:val="00F761D3"/>
    <w:rsid w:val="00F76216"/>
    <w:rsid w:val="00F76444"/>
    <w:rsid w:val="00F765E6"/>
    <w:rsid w:val="00F76859"/>
    <w:rsid w:val="00F76AB0"/>
    <w:rsid w:val="00F773C9"/>
    <w:rsid w:val="00F77DE1"/>
    <w:rsid w:val="00F80006"/>
    <w:rsid w:val="00F80312"/>
    <w:rsid w:val="00F80452"/>
    <w:rsid w:val="00F804F2"/>
    <w:rsid w:val="00F8054F"/>
    <w:rsid w:val="00F812C4"/>
    <w:rsid w:val="00F81694"/>
    <w:rsid w:val="00F81C27"/>
    <w:rsid w:val="00F822F8"/>
    <w:rsid w:val="00F82653"/>
    <w:rsid w:val="00F82AA0"/>
    <w:rsid w:val="00F82CDB"/>
    <w:rsid w:val="00F82FD9"/>
    <w:rsid w:val="00F831B4"/>
    <w:rsid w:val="00F836BF"/>
    <w:rsid w:val="00F83EA9"/>
    <w:rsid w:val="00F845B6"/>
    <w:rsid w:val="00F84BE7"/>
    <w:rsid w:val="00F8585A"/>
    <w:rsid w:val="00F8679D"/>
    <w:rsid w:val="00F8707E"/>
    <w:rsid w:val="00F87A27"/>
    <w:rsid w:val="00F90AF0"/>
    <w:rsid w:val="00F90B86"/>
    <w:rsid w:val="00F90F69"/>
    <w:rsid w:val="00F91558"/>
    <w:rsid w:val="00F91BFE"/>
    <w:rsid w:val="00F9266E"/>
    <w:rsid w:val="00F937B6"/>
    <w:rsid w:val="00F939DB"/>
    <w:rsid w:val="00F93A0F"/>
    <w:rsid w:val="00F94BBA"/>
    <w:rsid w:val="00F94FE4"/>
    <w:rsid w:val="00F9506D"/>
    <w:rsid w:val="00F95ABF"/>
    <w:rsid w:val="00F95B0D"/>
    <w:rsid w:val="00F960E0"/>
    <w:rsid w:val="00F967D0"/>
    <w:rsid w:val="00F967EA"/>
    <w:rsid w:val="00F968D3"/>
    <w:rsid w:val="00F97488"/>
    <w:rsid w:val="00F976C4"/>
    <w:rsid w:val="00F97E10"/>
    <w:rsid w:val="00FA0B3D"/>
    <w:rsid w:val="00FA0C1F"/>
    <w:rsid w:val="00FA0D96"/>
    <w:rsid w:val="00FA0E6D"/>
    <w:rsid w:val="00FA0E8A"/>
    <w:rsid w:val="00FA10D8"/>
    <w:rsid w:val="00FA1D4B"/>
    <w:rsid w:val="00FA20E8"/>
    <w:rsid w:val="00FA2227"/>
    <w:rsid w:val="00FA2361"/>
    <w:rsid w:val="00FA2517"/>
    <w:rsid w:val="00FA2C6B"/>
    <w:rsid w:val="00FA3874"/>
    <w:rsid w:val="00FA4A01"/>
    <w:rsid w:val="00FA4BDC"/>
    <w:rsid w:val="00FA4C16"/>
    <w:rsid w:val="00FA4C8B"/>
    <w:rsid w:val="00FA4CFB"/>
    <w:rsid w:val="00FA4D4A"/>
    <w:rsid w:val="00FA4E1D"/>
    <w:rsid w:val="00FA4EDF"/>
    <w:rsid w:val="00FA509B"/>
    <w:rsid w:val="00FA5888"/>
    <w:rsid w:val="00FA5F89"/>
    <w:rsid w:val="00FA68CE"/>
    <w:rsid w:val="00FA73E1"/>
    <w:rsid w:val="00FA7F8E"/>
    <w:rsid w:val="00FB065A"/>
    <w:rsid w:val="00FB076A"/>
    <w:rsid w:val="00FB07B6"/>
    <w:rsid w:val="00FB0CF1"/>
    <w:rsid w:val="00FB0E2C"/>
    <w:rsid w:val="00FB0FAC"/>
    <w:rsid w:val="00FB15F0"/>
    <w:rsid w:val="00FB19C9"/>
    <w:rsid w:val="00FB200A"/>
    <w:rsid w:val="00FB2036"/>
    <w:rsid w:val="00FB2149"/>
    <w:rsid w:val="00FB2196"/>
    <w:rsid w:val="00FB2381"/>
    <w:rsid w:val="00FB23C9"/>
    <w:rsid w:val="00FB25F3"/>
    <w:rsid w:val="00FB29F6"/>
    <w:rsid w:val="00FB2CE7"/>
    <w:rsid w:val="00FB3256"/>
    <w:rsid w:val="00FB33A5"/>
    <w:rsid w:val="00FB3872"/>
    <w:rsid w:val="00FB38EC"/>
    <w:rsid w:val="00FB3D1B"/>
    <w:rsid w:val="00FB42BA"/>
    <w:rsid w:val="00FB4788"/>
    <w:rsid w:val="00FB4C75"/>
    <w:rsid w:val="00FB60FE"/>
    <w:rsid w:val="00FB637A"/>
    <w:rsid w:val="00FB66D2"/>
    <w:rsid w:val="00FB6CD0"/>
    <w:rsid w:val="00FB6D05"/>
    <w:rsid w:val="00FB6D5F"/>
    <w:rsid w:val="00FB6D72"/>
    <w:rsid w:val="00FB74F0"/>
    <w:rsid w:val="00FB7933"/>
    <w:rsid w:val="00FB7E05"/>
    <w:rsid w:val="00FC004D"/>
    <w:rsid w:val="00FC0299"/>
    <w:rsid w:val="00FC09C0"/>
    <w:rsid w:val="00FC121A"/>
    <w:rsid w:val="00FC15FF"/>
    <w:rsid w:val="00FC1872"/>
    <w:rsid w:val="00FC1A61"/>
    <w:rsid w:val="00FC27A7"/>
    <w:rsid w:val="00FC33E8"/>
    <w:rsid w:val="00FC384C"/>
    <w:rsid w:val="00FC40EE"/>
    <w:rsid w:val="00FC4A13"/>
    <w:rsid w:val="00FC4B8F"/>
    <w:rsid w:val="00FC4D37"/>
    <w:rsid w:val="00FC5B7C"/>
    <w:rsid w:val="00FC5E01"/>
    <w:rsid w:val="00FC620A"/>
    <w:rsid w:val="00FC62B3"/>
    <w:rsid w:val="00FC6724"/>
    <w:rsid w:val="00FC6C73"/>
    <w:rsid w:val="00FC729F"/>
    <w:rsid w:val="00FC745C"/>
    <w:rsid w:val="00FC7502"/>
    <w:rsid w:val="00FC778D"/>
    <w:rsid w:val="00FC7C0A"/>
    <w:rsid w:val="00FC7D2C"/>
    <w:rsid w:val="00FD01AF"/>
    <w:rsid w:val="00FD02A9"/>
    <w:rsid w:val="00FD0FCC"/>
    <w:rsid w:val="00FD0FD3"/>
    <w:rsid w:val="00FD0FDD"/>
    <w:rsid w:val="00FD1646"/>
    <w:rsid w:val="00FD20D2"/>
    <w:rsid w:val="00FD20D8"/>
    <w:rsid w:val="00FD270C"/>
    <w:rsid w:val="00FD2EA0"/>
    <w:rsid w:val="00FD3504"/>
    <w:rsid w:val="00FD40BE"/>
    <w:rsid w:val="00FD436F"/>
    <w:rsid w:val="00FD4FBC"/>
    <w:rsid w:val="00FD5250"/>
    <w:rsid w:val="00FD55FB"/>
    <w:rsid w:val="00FD565B"/>
    <w:rsid w:val="00FD57C0"/>
    <w:rsid w:val="00FD65A6"/>
    <w:rsid w:val="00FD6A18"/>
    <w:rsid w:val="00FD6C6F"/>
    <w:rsid w:val="00FE0428"/>
    <w:rsid w:val="00FE1B04"/>
    <w:rsid w:val="00FE1E38"/>
    <w:rsid w:val="00FE209D"/>
    <w:rsid w:val="00FE23B8"/>
    <w:rsid w:val="00FE2CA4"/>
    <w:rsid w:val="00FE2FFE"/>
    <w:rsid w:val="00FE38C2"/>
    <w:rsid w:val="00FE41FB"/>
    <w:rsid w:val="00FE4390"/>
    <w:rsid w:val="00FE46B6"/>
    <w:rsid w:val="00FE5283"/>
    <w:rsid w:val="00FE5376"/>
    <w:rsid w:val="00FE5A2F"/>
    <w:rsid w:val="00FE6014"/>
    <w:rsid w:val="00FE63A7"/>
    <w:rsid w:val="00FE6F08"/>
    <w:rsid w:val="00FE724B"/>
    <w:rsid w:val="00FE7B39"/>
    <w:rsid w:val="00FE7BA0"/>
    <w:rsid w:val="00FE7C68"/>
    <w:rsid w:val="00FF008B"/>
    <w:rsid w:val="00FF0523"/>
    <w:rsid w:val="00FF057F"/>
    <w:rsid w:val="00FF0A17"/>
    <w:rsid w:val="00FF140A"/>
    <w:rsid w:val="00FF1815"/>
    <w:rsid w:val="00FF1D80"/>
    <w:rsid w:val="00FF1D92"/>
    <w:rsid w:val="00FF20FA"/>
    <w:rsid w:val="00FF2E39"/>
    <w:rsid w:val="00FF329D"/>
    <w:rsid w:val="00FF39B6"/>
    <w:rsid w:val="00FF4228"/>
    <w:rsid w:val="00FF429E"/>
    <w:rsid w:val="00FF614A"/>
    <w:rsid w:val="00FF61C2"/>
    <w:rsid w:val="00FF621F"/>
    <w:rsid w:val="00FF6249"/>
    <w:rsid w:val="00FF6418"/>
    <w:rsid w:val="00FF6512"/>
    <w:rsid w:val="00FF6591"/>
    <w:rsid w:val="00FF677E"/>
    <w:rsid w:val="00FF74FF"/>
    <w:rsid w:val="074F9E5D"/>
    <w:rsid w:val="089BA8C6"/>
    <w:rsid w:val="0D11B8E3"/>
    <w:rsid w:val="1185E44C"/>
    <w:rsid w:val="12312B52"/>
    <w:rsid w:val="1B4C6C56"/>
    <w:rsid w:val="24FF18EA"/>
    <w:rsid w:val="295F2051"/>
    <w:rsid w:val="30A9525D"/>
    <w:rsid w:val="312020B0"/>
    <w:rsid w:val="317D68A4"/>
    <w:rsid w:val="35186F9C"/>
    <w:rsid w:val="36A20C45"/>
    <w:rsid w:val="38F5F8CE"/>
    <w:rsid w:val="3DE47EE0"/>
    <w:rsid w:val="43D739C7"/>
    <w:rsid w:val="443F4FA7"/>
    <w:rsid w:val="455D029A"/>
    <w:rsid w:val="463DE50E"/>
    <w:rsid w:val="488BFC78"/>
    <w:rsid w:val="4892E66C"/>
    <w:rsid w:val="4B18B6DA"/>
    <w:rsid w:val="4B63D06E"/>
    <w:rsid w:val="4F08FBB6"/>
    <w:rsid w:val="4FD6119E"/>
    <w:rsid w:val="5039AE69"/>
    <w:rsid w:val="51A04F9B"/>
    <w:rsid w:val="52B274E2"/>
    <w:rsid w:val="59849812"/>
    <w:rsid w:val="625F4742"/>
    <w:rsid w:val="665D060A"/>
    <w:rsid w:val="67BFFF60"/>
    <w:rsid w:val="690FDFD0"/>
    <w:rsid w:val="6C8B1147"/>
    <w:rsid w:val="723FBEF0"/>
    <w:rsid w:val="767DFC07"/>
    <w:rsid w:val="7953614A"/>
    <w:rsid w:val="79EA0AA1"/>
    <w:rsid w:val="7CEAD5B2"/>
    <w:rsid w:val="7F9E053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086972C5"/>
  <w15:docId w15:val="{90078008-94A7-4716-ACF2-B55A199DE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semiHidden="1" w:unhideWhenUsed="1" w:qFormat="1"/>
    <w:lsdException w:name="heading 8" w:locked="1" w:uiPriority="9" w:semiHidden="1" w:unhideWhenUsed="1" w:qFormat="1"/>
    <w:lsdException w:name="heading 9" w:locked="1"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semiHidden="1" w:unhideWhenUsed="1"/>
    <w:lsdException w:name="toc 2" w:locked="1" w:uiPriority="39" w:semiHidden="1" w:unhideWhenUsed="1"/>
    <w:lsdException w:name="toc 3" w:locked="1" w:uiPriority="39"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uiPriority="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semiHidden="1"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F5C89"/>
    <w:pPr>
      <w:spacing w:after="120"/>
      <w:jc w:val="both"/>
    </w:pPr>
  </w:style>
  <w:style w:type="paragraph" w:styleId="Heading1">
    <w:name w:val="heading 1"/>
    <w:aliases w:val="H1,1m,Section Heading,1,h1,Header 1,Test Plan,Attribute Heading 1,tchead,MainHeader,Section,PA Chapter,Chapter Heading,new page/chapter,Propo,Head1,Heading 1a,Project 1,RFS,Part,Document,Main Section,Main heading,DPHead1,H11,Project 11,RFS1,H"/>
    <w:basedOn w:val="Normal"/>
    <w:next w:val="Normal"/>
    <w:link w:val="Heading1Char"/>
    <w:autoRedefine/>
    <w:qFormat/>
    <w:rsid w:val="00D47E54"/>
    <w:pPr>
      <w:numPr>
        <w:numId w:val="8"/>
      </w:numPr>
      <w:shd w:val="clear" w:color="auto" w:fill="AC0000"/>
      <w:tabs>
        <w:tab w:val="left" w:pos="284"/>
      </w:tabs>
      <w:spacing w:after="0"/>
      <w:ind w:left="357" w:hanging="357"/>
      <w:outlineLvl w:val="0"/>
    </w:pPr>
    <w:rPr>
      <w:rFonts w:asciiTheme="minorHAnsi" w:hAnsiTheme="minorHAnsi"/>
      <w:b/>
      <w:bCs/>
      <w:spacing w:val="15"/>
      <w:sz w:val="28"/>
    </w:rPr>
  </w:style>
  <w:style w:type="paragraph" w:styleId="Heading2">
    <w:name w:val="heading 2"/>
    <w:aliases w:val="Heading -2,H2,h2,Sub-heading,style2,Chapter Title,Header 2,Func Header,Level 2 Topic Heading,ASAPHeading 2,Heading 1.1,Outline2,Major,Head2,Heading 2 Hidden,PIM2,Project 2,RFS 2,Tempo Heading 2,section 1.1,Header 21,Func Header1,Header 22,sl2"/>
    <w:basedOn w:val="Normal"/>
    <w:next w:val="Normal"/>
    <w:link w:val="Heading2Char"/>
    <w:autoRedefine/>
    <w:uiPriority w:val="99"/>
    <w:qFormat/>
    <w:rsid w:val="00536DB7"/>
    <w:pPr>
      <w:keepNext/>
      <w:tabs>
        <w:tab w:val="left" w:pos="426"/>
      </w:tabs>
      <w:spacing w:before="240"/>
      <w:ind w:left="840" w:hanging="840"/>
      <w:jc w:val="left"/>
      <w:outlineLvl w:val="1"/>
    </w:pPr>
    <w:rPr>
      <w:rFonts w:cs="Arial" w:asciiTheme="minorHAnsi" w:hAnsiTheme="minorHAnsi"/>
      <w:b/>
      <w:color w:val="000000"/>
      <w:sz w:val="24"/>
      <w:szCs w:val="24"/>
      <w:u w:val="single"/>
      <w:lang w:val="en-IN"/>
    </w:rPr>
  </w:style>
  <w:style w:type="paragraph" w:styleId="Heading3">
    <w:name w:val="heading 3"/>
    <w:aliases w:val="H3,FunctionName,h3,h3 sub heading,ModuleFunctionName,3,Heading 3E,alltoc,Heading 3 - old,Org Heading 1,Map,H31,Minor,H3-Heading 3,l3.3,l3,list 3,list3,H32,Org Heading 11,h11,Map1,H311,FunctionName1,31,Heading 3E1,H33,Org Heading 12,b,C"/>
    <w:basedOn w:val="Normal"/>
    <w:next w:val="Normal"/>
    <w:link w:val="Heading3Char1"/>
    <w:uiPriority w:val="9"/>
    <w:qFormat/>
    <w:rsid w:val="00080A74"/>
    <w:pPr>
      <w:spacing w:before="300" w:after="0" w:line="276" w:lineRule="auto"/>
      <w:jc w:val="left"/>
      <w:outlineLvl w:val="2"/>
    </w:pPr>
    <w:rPr>
      <w:rFonts w:ascii="Arial Bold" w:hAnsi="Arial Bold"/>
      <w:b/>
      <w:color w:val="000000"/>
      <w:spacing w:val="15"/>
      <w:sz w:val="20"/>
    </w:rPr>
  </w:style>
  <w:style w:type="paragraph" w:styleId="Heading4">
    <w:name w:val="heading 4"/>
    <w:aliases w:val="Map Title,H4,h4,h4 sub sub heading,4 dash,d,First Subheading,Ref Heading 1,rh1,Heading Four,Sub-paragraph,(Alt+4),header4,Sudhead3,Heading 4 - Bid,Org Heading 2,14,l4,141,h41,l41,41,142,h42,l42,h43,a.,42,parapoint,¶,143,43,t4.,3rd Level Head,4"/>
    <w:basedOn w:val="Normal"/>
    <w:next w:val="Normal"/>
    <w:link w:val="Heading4Char"/>
    <w:uiPriority w:val="9"/>
    <w:qFormat/>
    <w:rsid w:val="00D62DC4"/>
    <w:pPr>
      <w:numPr>
        <w:ilvl w:val="3"/>
        <w:numId w:val="5"/>
      </w:numPr>
      <w:pBdr>
        <w:top w:val="dotted" w:color="4F81BD" w:sz="6" w:space="2"/>
        <w:left w:val="dotted" w:color="4F81BD" w:sz="6" w:space="2"/>
      </w:pBdr>
      <w:spacing w:before="300" w:after="0" w:line="276" w:lineRule="auto"/>
      <w:jc w:val="left"/>
      <w:outlineLvl w:val="3"/>
    </w:pPr>
    <w:rPr>
      <w:caps/>
      <w:color w:val="365F91"/>
      <w:spacing w:val="10"/>
    </w:rPr>
  </w:style>
  <w:style w:type="paragraph" w:styleId="Heading5">
    <w:name w:val="heading 5"/>
    <w:aliases w:val="Block Label"/>
    <w:basedOn w:val="Normal"/>
    <w:next w:val="Normal"/>
    <w:link w:val="Heading5Char"/>
    <w:uiPriority w:val="9"/>
    <w:qFormat/>
    <w:rsid w:val="00D62DC4"/>
    <w:pPr>
      <w:numPr>
        <w:ilvl w:val="4"/>
        <w:numId w:val="5"/>
      </w:numPr>
      <w:pBdr>
        <w:bottom w:val="single" w:color="4F81BD" w:sz="6" w:space="1"/>
      </w:pBdr>
      <w:spacing w:before="300" w:after="0" w:line="276" w:lineRule="auto"/>
      <w:jc w:val="left"/>
      <w:outlineLvl w:val="4"/>
    </w:pPr>
    <w:rPr>
      <w:caps/>
      <w:color w:val="365F91"/>
      <w:spacing w:val="10"/>
    </w:rPr>
  </w:style>
  <w:style w:type="paragraph" w:styleId="Heading6">
    <w:name w:val="heading 6"/>
    <w:aliases w:val="Sub-bullet point,H6,ASAPHeading 6,sub-dash,sd,5"/>
    <w:basedOn w:val="Normal"/>
    <w:next w:val="Normal"/>
    <w:link w:val="Heading6Char"/>
    <w:uiPriority w:val="9"/>
    <w:qFormat/>
    <w:rsid w:val="00D62DC4"/>
    <w:pPr>
      <w:numPr>
        <w:ilvl w:val="5"/>
        <w:numId w:val="5"/>
      </w:numPr>
      <w:pBdr>
        <w:bottom w:val="dotted" w:color="4F81BD" w:sz="6" w:space="1"/>
      </w:pBdr>
      <w:spacing w:before="300" w:after="0" w:line="276" w:lineRule="auto"/>
      <w:jc w:val="left"/>
      <w:outlineLvl w:val="5"/>
    </w:pPr>
    <w:rPr>
      <w:caps/>
      <w:color w:val="365F91"/>
      <w:spacing w:val="10"/>
    </w:rPr>
  </w:style>
  <w:style w:type="paragraph" w:styleId="Heading7">
    <w:name w:val="heading 7"/>
    <w:aliases w:val="Para no numbering,Tables,7"/>
    <w:basedOn w:val="Normal"/>
    <w:next w:val="Normal"/>
    <w:link w:val="Heading7Char"/>
    <w:uiPriority w:val="9"/>
    <w:qFormat/>
    <w:rsid w:val="00D62DC4"/>
    <w:pPr>
      <w:numPr>
        <w:ilvl w:val="6"/>
        <w:numId w:val="5"/>
      </w:numPr>
      <w:spacing w:before="300" w:after="0" w:line="276" w:lineRule="auto"/>
      <w:jc w:val="left"/>
      <w:outlineLvl w:val="6"/>
    </w:pPr>
    <w:rPr>
      <w:caps/>
      <w:color w:val="365F91"/>
      <w:spacing w:val="10"/>
    </w:rPr>
  </w:style>
  <w:style w:type="paragraph" w:styleId="Heading8">
    <w:name w:val="heading 8"/>
    <w:aliases w:val="No num/gap,8"/>
    <w:basedOn w:val="Normal"/>
    <w:next w:val="Normal"/>
    <w:link w:val="Heading8Char"/>
    <w:uiPriority w:val="9"/>
    <w:qFormat/>
    <w:rsid w:val="00D62DC4"/>
    <w:pPr>
      <w:numPr>
        <w:ilvl w:val="7"/>
        <w:numId w:val="5"/>
      </w:numPr>
      <w:spacing w:before="300" w:after="0" w:line="276" w:lineRule="auto"/>
      <w:jc w:val="left"/>
      <w:outlineLvl w:val="7"/>
    </w:pPr>
    <w:rPr>
      <w:caps/>
      <w:spacing w:val="10"/>
      <w:sz w:val="18"/>
      <w:szCs w:val="18"/>
    </w:rPr>
  </w:style>
  <w:style w:type="paragraph" w:styleId="Heading9">
    <w:name w:val="heading 9"/>
    <w:aliases w:val="Code eg's,9"/>
    <w:basedOn w:val="Normal"/>
    <w:next w:val="Normal"/>
    <w:link w:val="Heading9Char"/>
    <w:uiPriority w:val="9"/>
    <w:qFormat/>
    <w:rsid w:val="00D62DC4"/>
    <w:pPr>
      <w:numPr>
        <w:ilvl w:val="8"/>
        <w:numId w:val="5"/>
      </w:numPr>
      <w:spacing w:before="300" w:after="0" w:line="276" w:lineRule="auto"/>
      <w:jc w:val="left"/>
      <w:outlineLvl w:val="8"/>
    </w:pPr>
    <w:rPr>
      <w:i/>
      <w:caps/>
      <w:spacing w:val="10"/>
      <w:sz w:val="18"/>
      <w:szCs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H1 Char,1m Char,Section Heading Char,1 Char,h1 Char,Header 1 Char,Test Plan Char,Attribute Heading 1 Char,tchead Char,MainHeader Char,Section Char,PA Chapter Char,Chapter Heading Char,new page/chapter Char,Propo Char,Head1 Char,RFS Char"/>
    <w:basedOn w:val="DefaultParagraphFont"/>
    <w:link w:val="Heading1"/>
    <w:locked/>
    <w:rsid w:val="00D47E54"/>
    <w:rPr>
      <w:rFonts w:asciiTheme="minorHAnsi" w:hAnsiTheme="minorHAnsi"/>
      <w:b/>
      <w:bCs/>
      <w:spacing w:val="15"/>
      <w:sz w:val="28"/>
      <w:shd w:val="clear" w:color="auto" w:fill="AC0000"/>
    </w:rPr>
  </w:style>
  <w:style w:type="character" w:styleId="Heading2Char" w:customStyle="1">
    <w:name w:val="Heading 2 Char"/>
    <w:aliases w:val="Heading -2 Char,H2 Char,h2 Char,Sub-heading Char,style2 Char,Chapter Title Char,Header 2 Char,Func Header Char,Level 2 Topic Heading Char,ASAPHeading 2 Char,Heading 1.1 Char,Outline2 Char,Major Char,Head2 Char,Heading 2 Hidden Char"/>
    <w:basedOn w:val="DefaultParagraphFont"/>
    <w:link w:val="Heading2"/>
    <w:uiPriority w:val="99"/>
    <w:locked/>
    <w:rsid w:val="00536DB7"/>
    <w:rPr>
      <w:rFonts w:cs="Arial" w:asciiTheme="minorHAnsi" w:hAnsiTheme="minorHAnsi"/>
      <w:b/>
      <w:color w:val="000000"/>
      <w:sz w:val="24"/>
      <w:szCs w:val="24"/>
      <w:u w:val="single"/>
      <w:lang w:val="en-IN"/>
    </w:rPr>
  </w:style>
  <w:style w:type="character" w:styleId="Heading3Char" w:customStyle="1">
    <w:name w:val="Heading 3 Char"/>
    <w:aliases w:val="H3 Char,FunctionName Char,h3 Char,h3 sub heading Char,ModuleFunctionName Char,3 Char,Heading 3E Char,alltoc Char,Heading 3 - old Char,Org Heading 1 Char,Map Char,H31 Char,Minor Char,H3-Heading 3 Char,l3.3 Char,l3 Char,list 3 Char,H32 Char"/>
    <w:basedOn w:val="DefaultParagraphFont"/>
    <w:uiPriority w:val="9"/>
    <w:rsid w:val="008D6BAC"/>
    <w:rPr>
      <w:rFonts w:ascii="Cambria" w:hAnsi="Cambria" w:eastAsia="Times New Roman" w:cs="Times New Roman"/>
      <w:b/>
      <w:bCs/>
      <w:sz w:val="26"/>
      <w:szCs w:val="26"/>
    </w:rPr>
  </w:style>
  <w:style w:type="character" w:styleId="Heading4Char" w:customStyle="1">
    <w:name w:val="Heading 4 Char"/>
    <w:aliases w:val="Map Title Char,H4 Char,h4 Char,h4 sub sub heading Char,4 dash Char,d Char,First Subheading Char,Ref Heading 1 Char,rh1 Char,Heading Four Char,Sub-paragraph Char,(Alt+4) Char,header4 Char,Sudhead3 Char,Heading 4 - Bid Char,14 Char,l4 Char"/>
    <w:basedOn w:val="DefaultParagraphFont"/>
    <w:link w:val="Heading4"/>
    <w:uiPriority w:val="9"/>
    <w:locked/>
    <w:rsid w:val="00D62DC4"/>
    <w:rPr>
      <w:caps/>
      <w:color w:val="365F91"/>
      <w:spacing w:val="10"/>
    </w:rPr>
  </w:style>
  <w:style w:type="character" w:styleId="Heading5Char" w:customStyle="1">
    <w:name w:val="Heading 5 Char"/>
    <w:aliases w:val="Block Label Char"/>
    <w:basedOn w:val="DefaultParagraphFont"/>
    <w:link w:val="Heading5"/>
    <w:uiPriority w:val="9"/>
    <w:locked/>
    <w:rsid w:val="00D62DC4"/>
    <w:rPr>
      <w:caps/>
      <w:color w:val="365F91"/>
      <w:spacing w:val="10"/>
    </w:rPr>
  </w:style>
  <w:style w:type="character" w:styleId="Heading6Char" w:customStyle="1">
    <w:name w:val="Heading 6 Char"/>
    <w:aliases w:val="Sub-bullet point Char,H6 Char,ASAPHeading 6 Char,sub-dash Char,sd Char,5 Char"/>
    <w:basedOn w:val="DefaultParagraphFont"/>
    <w:link w:val="Heading6"/>
    <w:uiPriority w:val="9"/>
    <w:locked/>
    <w:rsid w:val="00D62DC4"/>
    <w:rPr>
      <w:caps/>
      <w:color w:val="365F91"/>
      <w:spacing w:val="10"/>
    </w:rPr>
  </w:style>
  <w:style w:type="character" w:styleId="Heading7Char" w:customStyle="1">
    <w:name w:val="Heading 7 Char"/>
    <w:aliases w:val="Para no numbering Char,Tables Char,7 Char"/>
    <w:basedOn w:val="DefaultParagraphFont"/>
    <w:link w:val="Heading7"/>
    <w:uiPriority w:val="9"/>
    <w:locked/>
    <w:rsid w:val="00D62DC4"/>
    <w:rPr>
      <w:caps/>
      <w:color w:val="365F91"/>
      <w:spacing w:val="10"/>
    </w:rPr>
  </w:style>
  <w:style w:type="character" w:styleId="Heading8Char" w:customStyle="1">
    <w:name w:val="Heading 8 Char"/>
    <w:aliases w:val="No num/gap Char,8 Char"/>
    <w:basedOn w:val="DefaultParagraphFont"/>
    <w:link w:val="Heading8"/>
    <w:uiPriority w:val="9"/>
    <w:locked/>
    <w:rsid w:val="00D62DC4"/>
    <w:rPr>
      <w:caps/>
      <w:spacing w:val="10"/>
      <w:sz w:val="18"/>
      <w:szCs w:val="18"/>
    </w:rPr>
  </w:style>
  <w:style w:type="character" w:styleId="Heading9Char" w:customStyle="1">
    <w:name w:val="Heading 9 Char"/>
    <w:aliases w:val="Code eg's Char,9 Char"/>
    <w:basedOn w:val="DefaultParagraphFont"/>
    <w:link w:val="Heading9"/>
    <w:uiPriority w:val="9"/>
    <w:locked/>
    <w:rsid w:val="00D62DC4"/>
    <w:rPr>
      <w:i/>
      <w:caps/>
      <w:spacing w:val="10"/>
      <w:sz w:val="18"/>
      <w:szCs w:val="18"/>
    </w:rPr>
  </w:style>
  <w:style w:type="character" w:styleId="Heading3Char2" w:customStyle="1">
    <w:name w:val="Heading 3 Char2"/>
    <w:aliases w:val="H3 Char2,FunctionName Char2,h3 Char2,h3 sub heading Char2,ModuleFunctionName Char2,3 Char2,Heading 3E Char2,alltoc Char2,Heading 3 - old Char2,Org Heading 1 Char2,Map Char2,H31 Char2,Minor Char2,H3-Heading 3 Char2,l3.3 Char2,l3 Char2"/>
    <w:basedOn w:val="DefaultParagraphFont"/>
    <w:uiPriority w:val="99"/>
    <w:semiHidden/>
    <w:locked/>
    <w:rsid w:val="00E242D7"/>
    <w:rPr>
      <w:rFonts w:ascii="Cambria" w:hAnsi="Cambria" w:cs="Times New Roman"/>
      <w:b/>
      <w:bCs/>
      <w:sz w:val="26"/>
      <w:szCs w:val="26"/>
    </w:rPr>
  </w:style>
  <w:style w:type="paragraph" w:styleId="Header">
    <w:name w:val="header"/>
    <w:basedOn w:val="Normal"/>
    <w:link w:val="HeaderChar"/>
    <w:uiPriority w:val="99"/>
    <w:rsid w:val="0017066C"/>
    <w:pPr>
      <w:tabs>
        <w:tab w:val="center" w:pos="4680"/>
        <w:tab w:val="right" w:pos="9360"/>
      </w:tabs>
      <w:spacing w:before="200" w:after="0" w:line="276" w:lineRule="auto"/>
      <w:jc w:val="left"/>
    </w:pPr>
    <w:rPr>
      <w:sz w:val="20"/>
      <w:szCs w:val="20"/>
    </w:rPr>
  </w:style>
  <w:style w:type="character" w:styleId="HeaderChar" w:customStyle="1">
    <w:name w:val="Header Char"/>
    <w:basedOn w:val="DefaultParagraphFont"/>
    <w:link w:val="Header"/>
    <w:uiPriority w:val="99"/>
    <w:locked/>
    <w:rsid w:val="0017066C"/>
    <w:rPr>
      <w:rFonts w:eastAsia="Times New Roman" w:cs="Times New Roman"/>
      <w:sz w:val="20"/>
      <w:szCs w:val="20"/>
    </w:rPr>
  </w:style>
  <w:style w:type="paragraph" w:styleId="Footer">
    <w:name w:val="footer"/>
    <w:basedOn w:val="Normal"/>
    <w:link w:val="FooterChar"/>
    <w:uiPriority w:val="99"/>
    <w:rsid w:val="0017066C"/>
    <w:pPr>
      <w:tabs>
        <w:tab w:val="center" w:pos="4680"/>
        <w:tab w:val="right" w:pos="9360"/>
      </w:tabs>
      <w:spacing w:before="200" w:after="0" w:line="276" w:lineRule="auto"/>
      <w:jc w:val="left"/>
    </w:pPr>
    <w:rPr>
      <w:sz w:val="20"/>
      <w:szCs w:val="20"/>
    </w:rPr>
  </w:style>
  <w:style w:type="character" w:styleId="FooterChar" w:customStyle="1">
    <w:name w:val="Footer Char"/>
    <w:basedOn w:val="DefaultParagraphFont"/>
    <w:link w:val="Footer"/>
    <w:uiPriority w:val="99"/>
    <w:locked/>
    <w:rsid w:val="0017066C"/>
    <w:rPr>
      <w:rFonts w:eastAsia="Times New Roman" w:cs="Times New Roman"/>
      <w:sz w:val="20"/>
      <w:szCs w:val="20"/>
    </w:rPr>
  </w:style>
  <w:style w:type="paragraph" w:styleId="BalloonText">
    <w:name w:val="Balloon Text"/>
    <w:basedOn w:val="Normal"/>
    <w:link w:val="BalloonTextChar"/>
    <w:uiPriority w:val="99"/>
    <w:semiHidden/>
    <w:rsid w:val="0017066C"/>
    <w:pPr>
      <w:spacing w:before="200" w:after="0" w:line="276" w:lineRule="auto"/>
      <w:jc w:val="left"/>
    </w:pPr>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17066C"/>
    <w:rPr>
      <w:rFonts w:ascii="Tahoma" w:hAnsi="Tahoma" w:cs="Tahoma"/>
      <w:sz w:val="16"/>
      <w:szCs w:val="16"/>
    </w:rPr>
  </w:style>
  <w:style w:type="table" w:styleId="TableGrid">
    <w:name w:val="Table Grid"/>
    <w:aliases w:val="SAP New Branding Table Style"/>
    <w:basedOn w:val="TableNormal"/>
    <w:uiPriority w:val="1"/>
    <w:rsid w:val="0017066C"/>
    <w:tblPr>
      <w:tblStyleRowBandSize w:val="1"/>
      <w:tblStyleColBandSize w:val="1"/>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tblStylePr w:type="firstRow">
      <w:rPr>
        <w:rFonts w:cs="Times New Roman"/>
      </w:rPr>
      <w:tblPr/>
      <w:tcPr>
        <w:shd w:val="clear" w:color="auto" w:fill="A6A6A6"/>
      </w:tcPr>
    </w:tblStylePr>
    <w:tblStylePr w:type="band1Horz">
      <w:rPr>
        <w:rFonts w:cs="Times New Roman"/>
      </w:rPr>
      <w:tblPr/>
      <w:tcPr>
        <w:shd w:val="clear" w:color="auto" w:fill="D9D9D9"/>
      </w:tcPr>
    </w:tblStylePr>
  </w:style>
  <w:style w:type="character" w:styleId="PlaceholderText">
    <w:name w:val="Placeholder Text"/>
    <w:basedOn w:val="DefaultParagraphFont"/>
    <w:uiPriority w:val="99"/>
    <w:rsid w:val="0017066C"/>
    <w:rPr>
      <w:rFonts w:cs="Times New Roman"/>
      <w:color w:val="808080"/>
    </w:rPr>
  </w:style>
  <w:style w:type="table" w:styleId="Style1" w:customStyle="1">
    <w:name w:val="Style1"/>
    <w:uiPriority w:val="99"/>
    <w:rsid w:val="0017066C"/>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Heading3Char1" w:customStyle="1">
    <w:name w:val="Heading 3 Char1"/>
    <w:aliases w:val="H3 Char1,FunctionName Char1,h3 Char1,h3 sub heading Char1,ModuleFunctionName Char1,3 Char1,Heading 3E Char1,alltoc Char1,Heading 3 - old Char1,Org Heading 1 Char1,Map Char1,H31 Char1,Minor Char1,H3-Heading 3 Char1,l3.3 Char1,l3 Char1"/>
    <w:basedOn w:val="DefaultParagraphFont"/>
    <w:link w:val="Heading3"/>
    <w:uiPriority w:val="9"/>
    <w:locked/>
    <w:rsid w:val="00080A74"/>
    <w:rPr>
      <w:rFonts w:ascii="Arial Bold" w:hAnsi="Arial Bold"/>
      <w:b/>
      <w:color w:val="000000"/>
      <w:spacing w:val="15"/>
      <w:sz w:val="20"/>
    </w:rPr>
  </w:style>
  <w:style w:type="paragraph" w:styleId="Caption">
    <w:name w:val="caption"/>
    <w:basedOn w:val="Normal"/>
    <w:next w:val="Normal"/>
    <w:qFormat/>
    <w:rsid w:val="00D62DC4"/>
    <w:pPr>
      <w:spacing w:before="200" w:after="200" w:line="276" w:lineRule="auto"/>
      <w:jc w:val="left"/>
    </w:pPr>
    <w:rPr>
      <w:b/>
      <w:bCs/>
      <w:color w:val="365F91"/>
      <w:sz w:val="16"/>
      <w:szCs w:val="16"/>
    </w:rPr>
  </w:style>
  <w:style w:type="paragraph" w:styleId="Title">
    <w:name w:val="Title"/>
    <w:basedOn w:val="Normal"/>
    <w:next w:val="Normal"/>
    <w:link w:val="TitleChar"/>
    <w:qFormat/>
    <w:rsid w:val="00D62DC4"/>
    <w:pPr>
      <w:spacing w:before="720" w:after="200" w:line="276" w:lineRule="auto"/>
      <w:jc w:val="left"/>
    </w:pPr>
    <w:rPr>
      <w:caps/>
      <w:color w:val="4F81BD"/>
      <w:spacing w:val="10"/>
      <w:kern w:val="28"/>
      <w:sz w:val="52"/>
      <w:szCs w:val="52"/>
    </w:rPr>
  </w:style>
  <w:style w:type="character" w:styleId="TitleChar" w:customStyle="1">
    <w:name w:val="Title Char"/>
    <w:basedOn w:val="DefaultParagraphFont"/>
    <w:link w:val="Title"/>
    <w:uiPriority w:val="99"/>
    <w:locked/>
    <w:rsid w:val="00D62DC4"/>
    <w:rPr>
      <w:rFonts w:cs="Times New Roman"/>
      <w:caps/>
      <w:color w:val="4F81BD"/>
      <w:spacing w:val="10"/>
      <w:kern w:val="28"/>
      <w:sz w:val="52"/>
      <w:szCs w:val="52"/>
    </w:rPr>
  </w:style>
  <w:style w:type="paragraph" w:styleId="Subtitle">
    <w:name w:val="Subtitle"/>
    <w:basedOn w:val="Normal"/>
    <w:next w:val="Normal"/>
    <w:link w:val="SubtitleChar"/>
    <w:uiPriority w:val="99"/>
    <w:qFormat/>
    <w:rsid w:val="00D62DC4"/>
    <w:pPr>
      <w:spacing w:before="200" w:after="1000"/>
      <w:jc w:val="left"/>
    </w:pPr>
    <w:rPr>
      <w:caps/>
      <w:color w:val="595959"/>
      <w:spacing w:val="10"/>
      <w:sz w:val="24"/>
      <w:szCs w:val="24"/>
    </w:rPr>
  </w:style>
  <w:style w:type="character" w:styleId="SubtitleChar" w:customStyle="1">
    <w:name w:val="Subtitle Char"/>
    <w:basedOn w:val="DefaultParagraphFont"/>
    <w:link w:val="Subtitle"/>
    <w:uiPriority w:val="99"/>
    <w:locked/>
    <w:rsid w:val="00D62DC4"/>
    <w:rPr>
      <w:rFonts w:cs="Times New Roman"/>
      <w:caps/>
      <w:color w:val="595959"/>
      <w:spacing w:val="10"/>
      <w:sz w:val="24"/>
      <w:szCs w:val="24"/>
    </w:rPr>
  </w:style>
  <w:style w:type="character" w:styleId="Strong">
    <w:name w:val="Strong"/>
    <w:basedOn w:val="DefaultParagraphFont"/>
    <w:uiPriority w:val="22"/>
    <w:qFormat/>
    <w:rsid w:val="00D62DC4"/>
    <w:rPr>
      <w:rFonts w:cs="Times New Roman"/>
      <w:b/>
    </w:rPr>
  </w:style>
  <w:style w:type="character" w:styleId="Emphasis">
    <w:name w:val="Emphasis"/>
    <w:basedOn w:val="DefaultParagraphFont"/>
    <w:uiPriority w:val="99"/>
    <w:qFormat/>
    <w:rsid w:val="00D62DC4"/>
    <w:rPr>
      <w:rFonts w:cs="Times New Roman"/>
      <w:caps/>
      <w:color w:val="243F60"/>
      <w:spacing w:val="5"/>
    </w:rPr>
  </w:style>
  <w:style w:type="paragraph" w:styleId="NoSpacing">
    <w:name w:val="No Spacing"/>
    <w:basedOn w:val="Normal"/>
    <w:link w:val="NoSpacingChar"/>
    <w:uiPriority w:val="1"/>
    <w:qFormat/>
    <w:rsid w:val="00D62DC4"/>
    <w:pPr>
      <w:spacing w:after="0"/>
      <w:jc w:val="left"/>
    </w:pPr>
    <w:rPr>
      <w:sz w:val="20"/>
      <w:szCs w:val="20"/>
    </w:rPr>
  </w:style>
  <w:style w:type="character" w:styleId="NoSpacingChar" w:customStyle="1">
    <w:name w:val="No Spacing Char"/>
    <w:basedOn w:val="DefaultParagraphFont"/>
    <w:link w:val="NoSpacing"/>
    <w:uiPriority w:val="1"/>
    <w:locked/>
    <w:rsid w:val="00D62DC4"/>
    <w:rPr>
      <w:rFonts w:cs="Times New Roman"/>
      <w:sz w:val="20"/>
      <w:szCs w:val="20"/>
    </w:rPr>
  </w:style>
  <w:style w:type="paragraph" w:styleId="ListParagraph">
    <w:name w:val="List Paragraph"/>
    <w:aliases w:val="List Paragraph1,ListPar1,List Paragraph Bullet,List Paragraph21,list1,b1 + Justified,b-heading 1/heading 2,heading1body-heading2body,b-heading,Bullet List,FooterText,b14,List Paragraph11,List Paragraph2,List Paragraph Char Char,numbered"/>
    <w:basedOn w:val="Normal"/>
    <w:link w:val="ListParagraphChar"/>
    <w:qFormat/>
    <w:rsid w:val="0087693C"/>
    <w:pPr>
      <w:spacing w:before="200" w:after="200" w:line="276" w:lineRule="auto"/>
      <w:ind w:left="864"/>
      <w:contextualSpacing/>
      <w:jc w:val="left"/>
    </w:pPr>
    <w:rPr>
      <w:sz w:val="20"/>
      <w:szCs w:val="20"/>
    </w:rPr>
  </w:style>
  <w:style w:type="paragraph" w:styleId="Quote">
    <w:name w:val="Quote"/>
    <w:basedOn w:val="Normal"/>
    <w:next w:val="Normal"/>
    <w:link w:val="QuoteChar"/>
    <w:uiPriority w:val="99"/>
    <w:qFormat/>
    <w:rsid w:val="00D62DC4"/>
    <w:pPr>
      <w:spacing w:before="200" w:after="200" w:line="276" w:lineRule="auto"/>
      <w:jc w:val="left"/>
    </w:pPr>
    <w:rPr>
      <w:i/>
      <w:iCs/>
      <w:sz w:val="20"/>
      <w:szCs w:val="20"/>
    </w:rPr>
  </w:style>
  <w:style w:type="character" w:styleId="QuoteChar" w:customStyle="1">
    <w:name w:val="Quote Char"/>
    <w:basedOn w:val="DefaultParagraphFont"/>
    <w:link w:val="Quote"/>
    <w:uiPriority w:val="99"/>
    <w:locked/>
    <w:rsid w:val="00D62DC4"/>
    <w:rPr>
      <w:rFonts w:cs="Times New Roman"/>
      <w:i/>
      <w:iCs/>
      <w:sz w:val="20"/>
      <w:szCs w:val="20"/>
    </w:rPr>
  </w:style>
  <w:style w:type="paragraph" w:styleId="IntenseQuote">
    <w:name w:val="Intense Quote"/>
    <w:basedOn w:val="Normal"/>
    <w:next w:val="Normal"/>
    <w:link w:val="IntenseQuoteChar"/>
    <w:uiPriority w:val="99"/>
    <w:qFormat/>
    <w:rsid w:val="00D62DC4"/>
    <w:pPr>
      <w:pBdr>
        <w:top w:val="single" w:color="4F81BD" w:sz="4" w:space="10"/>
        <w:left w:val="single" w:color="4F81BD" w:sz="4" w:space="10"/>
      </w:pBdr>
      <w:spacing w:before="200" w:after="0" w:line="276" w:lineRule="auto"/>
      <w:ind w:left="1296" w:right="1152"/>
    </w:pPr>
    <w:rPr>
      <w:i/>
      <w:iCs/>
      <w:color w:val="4F81BD"/>
      <w:sz w:val="20"/>
      <w:szCs w:val="20"/>
    </w:rPr>
  </w:style>
  <w:style w:type="character" w:styleId="IntenseQuoteChar" w:customStyle="1">
    <w:name w:val="Intense Quote Char"/>
    <w:basedOn w:val="DefaultParagraphFont"/>
    <w:link w:val="IntenseQuote"/>
    <w:uiPriority w:val="99"/>
    <w:locked/>
    <w:rsid w:val="00D62DC4"/>
    <w:rPr>
      <w:rFonts w:cs="Times New Roman"/>
      <w:i/>
      <w:iCs/>
      <w:color w:val="4F81BD"/>
      <w:sz w:val="20"/>
      <w:szCs w:val="20"/>
    </w:rPr>
  </w:style>
  <w:style w:type="character" w:styleId="SubtleEmphasis">
    <w:name w:val="Subtle Emphasis"/>
    <w:basedOn w:val="DefaultParagraphFont"/>
    <w:uiPriority w:val="99"/>
    <w:qFormat/>
    <w:rsid w:val="00D62DC4"/>
    <w:rPr>
      <w:rFonts w:cs="Times New Roman"/>
      <w:i/>
      <w:color w:val="243F60"/>
    </w:rPr>
  </w:style>
  <w:style w:type="character" w:styleId="IntenseEmphasis">
    <w:name w:val="Intense Emphasis"/>
    <w:basedOn w:val="DefaultParagraphFont"/>
    <w:uiPriority w:val="99"/>
    <w:qFormat/>
    <w:rsid w:val="00D62DC4"/>
    <w:rPr>
      <w:rFonts w:cs="Times New Roman"/>
      <w:b/>
      <w:caps/>
      <w:color w:val="243F60"/>
      <w:spacing w:val="10"/>
    </w:rPr>
  </w:style>
  <w:style w:type="character" w:styleId="SubtleReference">
    <w:name w:val="Subtle Reference"/>
    <w:basedOn w:val="DefaultParagraphFont"/>
    <w:uiPriority w:val="99"/>
    <w:qFormat/>
    <w:rsid w:val="00D62DC4"/>
    <w:rPr>
      <w:rFonts w:cs="Times New Roman"/>
      <w:b/>
      <w:color w:val="4F81BD"/>
    </w:rPr>
  </w:style>
  <w:style w:type="character" w:styleId="IntenseReference">
    <w:name w:val="Intense Reference"/>
    <w:basedOn w:val="DefaultParagraphFont"/>
    <w:uiPriority w:val="99"/>
    <w:qFormat/>
    <w:rsid w:val="00D62DC4"/>
    <w:rPr>
      <w:rFonts w:cs="Times New Roman"/>
      <w:b/>
      <w:i/>
      <w:caps/>
      <w:color w:val="4F81BD"/>
    </w:rPr>
  </w:style>
  <w:style w:type="character" w:styleId="BookTitle">
    <w:name w:val="Book Title"/>
    <w:basedOn w:val="DefaultParagraphFont"/>
    <w:uiPriority w:val="99"/>
    <w:qFormat/>
    <w:rsid w:val="00D62DC4"/>
    <w:rPr>
      <w:rFonts w:cs="Times New Roman"/>
      <w:b/>
      <w:i/>
      <w:spacing w:val="9"/>
    </w:rPr>
  </w:style>
  <w:style w:type="paragraph" w:styleId="TOCHeading">
    <w:name w:val="TOC Heading"/>
    <w:basedOn w:val="Heading1"/>
    <w:next w:val="Normal"/>
    <w:uiPriority w:val="39"/>
    <w:qFormat/>
    <w:rsid w:val="00D62DC4"/>
    <w:pPr>
      <w:numPr>
        <w:numId w:val="0"/>
      </w:numPr>
      <w:outlineLvl w:val="9"/>
    </w:pPr>
  </w:style>
  <w:style w:type="character" w:styleId="Hyperlink">
    <w:name w:val="Hyperlink"/>
    <w:basedOn w:val="DefaultParagraphFont"/>
    <w:uiPriority w:val="99"/>
    <w:rsid w:val="001715C6"/>
    <w:rPr>
      <w:rFonts w:cs="Times New Roman"/>
      <w:color w:val="0000FF"/>
      <w:u w:val="single"/>
    </w:rPr>
  </w:style>
  <w:style w:type="paragraph" w:styleId="BodyText2">
    <w:name w:val="Body Text 2"/>
    <w:basedOn w:val="Normal"/>
    <w:link w:val="BodyText2Char"/>
    <w:uiPriority w:val="99"/>
    <w:rsid w:val="001715C6"/>
    <w:pPr>
      <w:overflowPunct w:val="0"/>
      <w:autoSpaceDE w:val="0"/>
      <w:autoSpaceDN w:val="0"/>
      <w:adjustRightInd w:val="0"/>
      <w:jc w:val="left"/>
      <w:textAlignment w:val="baseline"/>
    </w:pPr>
    <w:rPr>
      <w:rFonts w:ascii="Arial" w:hAnsi="Arial" w:cs="Arial"/>
    </w:rPr>
  </w:style>
  <w:style w:type="character" w:styleId="BodyText2Char" w:customStyle="1">
    <w:name w:val="Body Text 2 Char"/>
    <w:basedOn w:val="DefaultParagraphFont"/>
    <w:link w:val="BodyText2"/>
    <w:uiPriority w:val="99"/>
    <w:locked/>
    <w:rsid w:val="001715C6"/>
    <w:rPr>
      <w:rFonts w:ascii="Arial" w:hAnsi="Arial" w:cs="Arial"/>
      <w:lang w:bidi="ar-SA"/>
    </w:rPr>
  </w:style>
  <w:style w:type="paragraph" w:styleId="TOC2">
    <w:name w:val="toc 2"/>
    <w:basedOn w:val="Normal"/>
    <w:next w:val="Normal"/>
    <w:autoRedefine/>
    <w:uiPriority w:val="39"/>
    <w:rsid w:val="007A7767"/>
    <w:pPr>
      <w:tabs>
        <w:tab w:val="left" w:pos="935"/>
        <w:tab w:val="right" w:leader="dot" w:pos="9350"/>
      </w:tabs>
      <w:spacing w:before="40" w:after="40"/>
      <w:ind w:left="935" w:hanging="547"/>
    </w:pPr>
    <w:rPr>
      <w:rFonts w:ascii="Arial" w:hAnsi="Arial" w:cs="Arial"/>
      <w:noProof/>
      <w:sz w:val="20"/>
      <w:szCs w:val="20"/>
    </w:rPr>
  </w:style>
  <w:style w:type="paragraph" w:styleId="TOC1">
    <w:name w:val="toc 1"/>
    <w:basedOn w:val="Normal"/>
    <w:next w:val="Normal"/>
    <w:autoRedefine/>
    <w:uiPriority w:val="39"/>
    <w:rsid w:val="00E9724D"/>
    <w:pPr>
      <w:tabs>
        <w:tab w:val="left" w:pos="360"/>
        <w:tab w:val="right" w:leader="dot" w:pos="9350"/>
      </w:tabs>
      <w:spacing w:before="60" w:after="60"/>
      <w:ind w:left="360" w:hanging="360"/>
    </w:pPr>
    <w:rPr>
      <w:rFonts w:cs="Arial"/>
      <w:b/>
      <w:bCs/>
      <w:noProof/>
      <w:szCs w:val="30"/>
    </w:rPr>
  </w:style>
  <w:style w:type="paragraph" w:styleId="TOC3">
    <w:name w:val="toc 3"/>
    <w:basedOn w:val="Normal"/>
    <w:next w:val="Normal"/>
    <w:autoRedefine/>
    <w:uiPriority w:val="39"/>
    <w:rsid w:val="00476D6D"/>
    <w:pPr>
      <w:tabs>
        <w:tab w:val="left" w:pos="1260"/>
        <w:tab w:val="right" w:leader="dot" w:pos="9350"/>
      </w:tabs>
      <w:spacing w:before="20" w:after="20"/>
      <w:ind w:left="1685" w:hanging="965"/>
    </w:pPr>
    <w:rPr>
      <w:rFonts w:ascii="Arial" w:hAnsi="Arial" w:cs="Arial"/>
      <w:i/>
      <w:iCs/>
      <w:noProof/>
      <w:sz w:val="20"/>
      <w:szCs w:val="24"/>
    </w:rPr>
  </w:style>
  <w:style w:type="paragraph" w:styleId="TOC4">
    <w:name w:val="toc 4"/>
    <w:basedOn w:val="Normal"/>
    <w:next w:val="Normal"/>
    <w:autoRedefine/>
    <w:uiPriority w:val="99"/>
    <w:semiHidden/>
    <w:rsid w:val="0031272F"/>
    <w:pPr>
      <w:spacing w:after="0"/>
      <w:ind w:left="720"/>
      <w:jc w:val="left"/>
    </w:pPr>
    <w:rPr>
      <w:rFonts w:ascii="Times New Roman" w:hAnsi="Times New Roman"/>
      <w:sz w:val="24"/>
      <w:szCs w:val="24"/>
    </w:rPr>
  </w:style>
  <w:style w:type="paragraph" w:styleId="TOC5">
    <w:name w:val="toc 5"/>
    <w:basedOn w:val="Normal"/>
    <w:next w:val="Normal"/>
    <w:autoRedefine/>
    <w:uiPriority w:val="99"/>
    <w:rsid w:val="0031272F"/>
    <w:pPr>
      <w:tabs>
        <w:tab w:val="left" w:pos="480"/>
        <w:tab w:val="right" w:leader="dot" w:pos="8630"/>
      </w:tabs>
      <w:spacing w:before="240" w:after="0"/>
      <w:jc w:val="left"/>
    </w:pPr>
    <w:rPr>
      <w:rFonts w:ascii="Times New Roman" w:hAnsi="Times New Roman"/>
      <w:sz w:val="20"/>
      <w:szCs w:val="24"/>
    </w:rPr>
  </w:style>
  <w:style w:type="paragraph" w:styleId="TOC6">
    <w:name w:val="toc 6"/>
    <w:basedOn w:val="Normal"/>
    <w:next w:val="Normal"/>
    <w:autoRedefine/>
    <w:uiPriority w:val="99"/>
    <w:semiHidden/>
    <w:rsid w:val="0031272F"/>
    <w:pPr>
      <w:spacing w:after="0"/>
      <w:ind w:left="1200"/>
      <w:jc w:val="left"/>
    </w:pPr>
    <w:rPr>
      <w:rFonts w:ascii="Times New Roman" w:hAnsi="Times New Roman"/>
      <w:sz w:val="24"/>
      <w:szCs w:val="24"/>
    </w:rPr>
  </w:style>
  <w:style w:type="paragraph" w:styleId="TOC7">
    <w:name w:val="toc 7"/>
    <w:basedOn w:val="Normal"/>
    <w:next w:val="Normal"/>
    <w:autoRedefine/>
    <w:uiPriority w:val="99"/>
    <w:semiHidden/>
    <w:rsid w:val="0031272F"/>
    <w:pPr>
      <w:spacing w:after="0"/>
      <w:ind w:left="1440"/>
      <w:jc w:val="left"/>
    </w:pPr>
    <w:rPr>
      <w:rFonts w:ascii="Times New Roman" w:hAnsi="Times New Roman"/>
      <w:sz w:val="24"/>
      <w:szCs w:val="24"/>
    </w:rPr>
  </w:style>
  <w:style w:type="paragraph" w:styleId="TOC8">
    <w:name w:val="toc 8"/>
    <w:basedOn w:val="Normal"/>
    <w:next w:val="Normal"/>
    <w:autoRedefine/>
    <w:uiPriority w:val="99"/>
    <w:semiHidden/>
    <w:rsid w:val="0031272F"/>
    <w:pPr>
      <w:spacing w:after="0"/>
      <w:ind w:left="1680"/>
      <w:jc w:val="left"/>
    </w:pPr>
    <w:rPr>
      <w:rFonts w:ascii="Times New Roman" w:hAnsi="Times New Roman"/>
      <w:sz w:val="24"/>
      <w:szCs w:val="24"/>
    </w:rPr>
  </w:style>
  <w:style w:type="paragraph" w:styleId="TOC9">
    <w:name w:val="toc 9"/>
    <w:basedOn w:val="Normal"/>
    <w:next w:val="Normal"/>
    <w:autoRedefine/>
    <w:uiPriority w:val="99"/>
    <w:semiHidden/>
    <w:rsid w:val="0031272F"/>
    <w:pPr>
      <w:spacing w:after="0"/>
      <w:ind w:left="1920"/>
      <w:jc w:val="left"/>
    </w:pPr>
    <w:rPr>
      <w:rFonts w:ascii="Times New Roman" w:hAnsi="Times New Roman"/>
      <w:sz w:val="24"/>
      <w:szCs w:val="24"/>
    </w:rPr>
  </w:style>
  <w:style w:type="paragraph" w:styleId="Bullet1" w:customStyle="1">
    <w:name w:val="Bullet 1"/>
    <w:basedOn w:val="Normal"/>
    <w:uiPriority w:val="99"/>
    <w:rsid w:val="0031272F"/>
    <w:pPr>
      <w:tabs>
        <w:tab w:val="num" w:pos="720"/>
      </w:tabs>
      <w:spacing w:before="120"/>
      <w:ind w:left="720" w:hanging="360"/>
    </w:pPr>
    <w:rPr>
      <w:rFonts w:ascii="Times New Roman" w:hAnsi="Times New Roman"/>
      <w:sz w:val="20"/>
      <w:szCs w:val="20"/>
    </w:rPr>
  </w:style>
  <w:style w:type="paragraph" w:styleId="Bullet2" w:customStyle="1">
    <w:name w:val="Bullet 2"/>
    <w:basedOn w:val="Normal"/>
    <w:uiPriority w:val="99"/>
    <w:rsid w:val="0031272F"/>
    <w:pPr>
      <w:tabs>
        <w:tab w:val="num" w:pos="0"/>
      </w:tabs>
      <w:spacing w:before="60" w:after="0"/>
      <w:ind w:left="1267" w:right="2880" w:hanging="216"/>
      <w:jc w:val="left"/>
    </w:pPr>
    <w:rPr>
      <w:rFonts w:ascii="Arial" w:hAnsi="Arial"/>
      <w:sz w:val="20"/>
      <w:szCs w:val="20"/>
    </w:rPr>
  </w:style>
  <w:style w:type="character" w:styleId="ReplacedText" w:customStyle="1">
    <w:name w:val="Replaced Text"/>
    <w:basedOn w:val="DefaultParagraphFont"/>
    <w:uiPriority w:val="99"/>
    <w:rsid w:val="0031272F"/>
    <w:rPr>
      <w:rFonts w:cs="Times New Roman"/>
      <w:color w:val="auto"/>
    </w:rPr>
  </w:style>
  <w:style w:type="paragraph" w:styleId="BodyText">
    <w:name w:val="Body Text"/>
    <w:basedOn w:val="Normal"/>
    <w:link w:val="BodyTextChar"/>
    <w:uiPriority w:val="99"/>
    <w:rsid w:val="0031272F"/>
    <w:pPr>
      <w:widowControl w:val="0"/>
      <w:spacing w:before="120"/>
    </w:pPr>
    <w:rPr>
      <w:rFonts w:ascii="Times New Roman" w:hAnsi="Times New Roman"/>
      <w:sz w:val="20"/>
      <w:szCs w:val="20"/>
    </w:rPr>
  </w:style>
  <w:style w:type="character" w:styleId="BodyTextChar" w:customStyle="1">
    <w:name w:val="Body Text Char"/>
    <w:basedOn w:val="DefaultParagraphFont"/>
    <w:link w:val="BodyText"/>
    <w:uiPriority w:val="99"/>
    <w:locked/>
    <w:rsid w:val="0031272F"/>
    <w:rPr>
      <w:rFonts w:ascii="Times New Roman" w:hAnsi="Times New Roman" w:cs="Times New Roman"/>
      <w:sz w:val="20"/>
      <w:szCs w:val="20"/>
      <w:lang w:bidi="ar-SA"/>
    </w:rPr>
  </w:style>
  <w:style w:type="paragraph" w:styleId="BodyText3">
    <w:name w:val="Body Text 3"/>
    <w:basedOn w:val="Normal"/>
    <w:link w:val="BodyText3Char"/>
    <w:uiPriority w:val="99"/>
    <w:rsid w:val="0031272F"/>
    <w:pPr>
      <w:widowControl w:val="0"/>
      <w:spacing w:before="120" w:after="0"/>
      <w:jc w:val="left"/>
    </w:pPr>
    <w:rPr>
      <w:rFonts w:ascii="Arial" w:hAnsi="Arial"/>
      <w:sz w:val="24"/>
      <w:szCs w:val="20"/>
    </w:rPr>
  </w:style>
  <w:style w:type="character" w:styleId="BodyText3Char" w:customStyle="1">
    <w:name w:val="Body Text 3 Char"/>
    <w:basedOn w:val="DefaultParagraphFont"/>
    <w:link w:val="BodyText3"/>
    <w:uiPriority w:val="99"/>
    <w:locked/>
    <w:rsid w:val="0031272F"/>
    <w:rPr>
      <w:rFonts w:ascii="Arial" w:hAnsi="Arial" w:cs="Times New Roman"/>
      <w:sz w:val="20"/>
      <w:szCs w:val="20"/>
      <w:lang w:bidi="ar-SA"/>
    </w:rPr>
  </w:style>
  <w:style w:type="paragraph" w:styleId="Bulletnumbered-3" w:customStyle="1">
    <w:name w:val="Bullet numbered-3"/>
    <w:basedOn w:val="Normal"/>
    <w:uiPriority w:val="99"/>
    <w:rsid w:val="0031272F"/>
    <w:pPr>
      <w:widowControl w:val="0"/>
      <w:tabs>
        <w:tab w:val="num" w:pos="756"/>
      </w:tabs>
      <w:spacing w:before="120" w:after="0"/>
      <w:ind w:left="990" w:right="720" w:hanging="594"/>
      <w:jc w:val="left"/>
    </w:pPr>
    <w:rPr>
      <w:rFonts w:ascii="Garamond" w:hAnsi="Garamond"/>
      <w:sz w:val="24"/>
      <w:szCs w:val="20"/>
    </w:rPr>
  </w:style>
  <w:style w:type="paragraph" w:styleId="TableBullet" w:customStyle="1">
    <w:name w:val="Table Bullet"/>
    <w:basedOn w:val="TableText"/>
    <w:uiPriority w:val="99"/>
    <w:rsid w:val="0031272F"/>
  </w:style>
  <w:style w:type="paragraph" w:styleId="TableText" w:customStyle="1">
    <w:name w:val="Table Text"/>
    <w:basedOn w:val="Normal"/>
    <w:link w:val="TableTextChar"/>
    <w:rsid w:val="0031272F"/>
    <w:pPr>
      <w:widowControl w:val="0"/>
      <w:spacing w:before="60" w:after="60"/>
    </w:pPr>
    <w:rPr>
      <w:rFonts w:ascii="Arial" w:hAnsi="Arial"/>
      <w:sz w:val="20"/>
      <w:szCs w:val="20"/>
    </w:rPr>
  </w:style>
  <w:style w:type="character" w:styleId="Replaced" w:customStyle="1">
    <w:name w:val="Replaced"/>
    <w:basedOn w:val="highlight"/>
    <w:uiPriority w:val="99"/>
    <w:rsid w:val="0031272F"/>
    <w:rPr>
      <w:rFonts w:cs="Times New Roman"/>
      <w:color w:val="0000FF"/>
    </w:rPr>
  </w:style>
  <w:style w:type="character" w:styleId="highlight" w:customStyle="1">
    <w:name w:val="highlight"/>
    <w:basedOn w:val="DefaultParagraphFont"/>
    <w:uiPriority w:val="99"/>
    <w:rsid w:val="0031272F"/>
    <w:rPr>
      <w:rFonts w:cs="Times New Roman"/>
      <w:color w:val="0000FF"/>
    </w:rPr>
  </w:style>
  <w:style w:type="paragraph" w:styleId="BulletContinuation" w:customStyle="1">
    <w:name w:val="Bullet Continuation"/>
    <w:basedOn w:val="BlockText"/>
    <w:uiPriority w:val="99"/>
    <w:rsid w:val="0031272F"/>
  </w:style>
  <w:style w:type="paragraph" w:styleId="BlockText">
    <w:name w:val="Block Text"/>
    <w:basedOn w:val="Normal"/>
    <w:uiPriority w:val="99"/>
    <w:semiHidden/>
    <w:rsid w:val="0031272F"/>
    <w:pPr>
      <w:widowControl w:val="0"/>
      <w:spacing w:before="120" w:after="0"/>
      <w:ind w:left="720" w:right="1530"/>
    </w:pPr>
    <w:rPr>
      <w:rFonts w:ascii="Arial" w:hAnsi="Arial"/>
      <w:sz w:val="24"/>
      <w:szCs w:val="20"/>
    </w:rPr>
  </w:style>
  <w:style w:type="paragraph" w:styleId="Bulletnumbered-5" w:customStyle="1">
    <w:name w:val="Bullet numbered-5"/>
    <w:basedOn w:val="Normal"/>
    <w:uiPriority w:val="99"/>
    <w:rsid w:val="0031272F"/>
    <w:pPr>
      <w:widowControl w:val="0"/>
      <w:spacing w:before="120" w:after="0"/>
      <w:ind w:left="990" w:right="720" w:hanging="594"/>
    </w:pPr>
    <w:rPr>
      <w:rFonts w:ascii="Arial" w:hAnsi="Arial"/>
      <w:sz w:val="24"/>
      <w:szCs w:val="20"/>
    </w:rPr>
  </w:style>
  <w:style w:type="paragraph" w:styleId="v1heading" w:customStyle="1">
    <w:name w:val="v1heading"/>
    <w:basedOn w:val="BodyText"/>
    <w:uiPriority w:val="99"/>
    <w:rsid w:val="0031272F"/>
    <w:pPr>
      <w:widowControl/>
      <w:spacing w:before="0" w:after="240" w:line="240" w:lineRule="atLeast"/>
      <w:ind w:firstLine="360"/>
    </w:pPr>
    <w:rPr>
      <w:rFonts w:ascii="Verdana" w:hAnsi="Verdana"/>
      <w:b/>
      <w:sz w:val="28"/>
    </w:rPr>
  </w:style>
  <w:style w:type="character" w:styleId="FollowedHyperlink">
    <w:name w:val="FollowedHyperlink"/>
    <w:basedOn w:val="DefaultParagraphFont"/>
    <w:uiPriority w:val="99"/>
    <w:semiHidden/>
    <w:rsid w:val="0031272F"/>
    <w:rPr>
      <w:rFonts w:cs="Times New Roman"/>
      <w:color w:val="800080"/>
      <w:u w:val="single"/>
    </w:rPr>
  </w:style>
  <w:style w:type="paragraph" w:styleId="InsideAddress" w:customStyle="1">
    <w:name w:val="Inside Address"/>
    <w:basedOn w:val="BodyText"/>
    <w:uiPriority w:val="99"/>
    <w:rsid w:val="0031272F"/>
    <w:pPr>
      <w:spacing w:before="0" w:after="0" w:line="220" w:lineRule="atLeast"/>
      <w:jc w:val="left"/>
    </w:pPr>
    <w:rPr>
      <w:spacing w:val="-5"/>
    </w:rPr>
  </w:style>
  <w:style w:type="character" w:styleId="PageNumber">
    <w:name w:val="page number"/>
    <w:basedOn w:val="DefaultParagraphFont"/>
    <w:uiPriority w:val="99"/>
    <w:semiHidden/>
    <w:rsid w:val="0031272F"/>
    <w:rPr>
      <w:rFonts w:cs="Times New Roman"/>
    </w:rPr>
  </w:style>
  <w:style w:type="paragraph" w:styleId="ChapterSubtitle" w:customStyle="1">
    <w:name w:val="Chapter Subtitle"/>
    <w:basedOn w:val="Normal"/>
    <w:next w:val="BodyText"/>
    <w:uiPriority w:val="99"/>
    <w:rsid w:val="0031272F"/>
    <w:pPr>
      <w:keepNext/>
      <w:keepLines/>
      <w:spacing w:after="360" w:line="240" w:lineRule="atLeast"/>
      <w:ind w:right="1800"/>
      <w:jc w:val="left"/>
    </w:pPr>
    <w:rPr>
      <w:rFonts w:ascii="Garamond" w:hAnsi="Garamond"/>
      <w:i/>
      <w:spacing w:val="-20"/>
      <w:kern w:val="28"/>
      <w:sz w:val="28"/>
      <w:szCs w:val="24"/>
    </w:rPr>
  </w:style>
  <w:style w:type="paragraph" w:styleId="HeaderBase" w:customStyle="1">
    <w:name w:val="Header Base"/>
    <w:basedOn w:val="Normal"/>
    <w:uiPriority w:val="99"/>
    <w:rsid w:val="0031272F"/>
    <w:pPr>
      <w:keepLines/>
      <w:tabs>
        <w:tab w:val="center" w:pos="4320"/>
        <w:tab w:val="right" w:pos="8640"/>
      </w:tabs>
      <w:spacing w:after="0"/>
      <w:jc w:val="left"/>
    </w:pPr>
    <w:rPr>
      <w:rFonts w:ascii="Garamond" w:hAnsi="Garamond"/>
      <w:sz w:val="24"/>
      <w:szCs w:val="24"/>
    </w:rPr>
  </w:style>
  <w:style w:type="paragraph" w:styleId="DocumentMap">
    <w:name w:val="Document Map"/>
    <w:basedOn w:val="Normal"/>
    <w:link w:val="DocumentMapChar"/>
    <w:uiPriority w:val="99"/>
    <w:semiHidden/>
    <w:rsid w:val="0031272F"/>
    <w:pPr>
      <w:shd w:val="clear" w:color="auto" w:fill="000080"/>
      <w:spacing w:after="0"/>
      <w:jc w:val="left"/>
    </w:pPr>
    <w:rPr>
      <w:rFonts w:ascii="Tahoma" w:hAnsi="Tahoma"/>
      <w:sz w:val="24"/>
      <w:szCs w:val="24"/>
    </w:rPr>
  </w:style>
  <w:style w:type="character" w:styleId="DocumentMapChar" w:customStyle="1">
    <w:name w:val="Document Map Char"/>
    <w:basedOn w:val="DefaultParagraphFont"/>
    <w:link w:val="DocumentMap"/>
    <w:uiPriority w:val="99"/>
    <w:semiHidden/>
    <w:locked/>
    <w:rsid w:val="0031272F"/>
    <w:rPr>
      <w:rFonts w:ascii="Tahoma" w:hAnsi="Tahoma" w:cs="Times New Roman"/>
      <w:sz w:val="24"/>
      <w:szCs w:val="24"/>
      <w:shd w:val="clear" w:color="auto" w:fill="000080"/>
      <w:lang w:bidi="ar-SA"/>
    </w:rPr>
  </w:style>
  <w:style w:type="paragraph" w:styleId="CC" w:customStyle="1">
    <w:name w:val="CC"/>
    <w:basedOn w:val="BodyText"/>
    <w:uiPriority w:val="99"/>
    <w:rsid w:val="0031272F"/>
    <w:pPr>
      <w:keepLines/>
      <w:spacing w:before="0" w:after="220" w:line="220" w:lineRule="atLeast"/>
      <w:ind w:left="360" w:hanging="360"/>
      <w:jc w:val="left"/>
    </w:pPr>
    <w:rPr>
      <w:rFonts w:ascii="Arial" w:hAnsi="Arial" w:cs="Arial"/>
      <w:spacing w:val="-5"/>
    </w:rPr>
  </w:style>
  <w:style w:type="paragraph" w:styleId="Index1">
    <w:name w:val="index 1"/>
    <w:basedOn w:val="Normal"/>
    <w:next w:val="Normal"/>
    <w:autoRedefine/>
    <w:uiPriority w:val="99"/>
    <w:semiHidden/>
    <w:rsid w:val="0031272F"/>
    <w:pPr>
      <w:spacing w:after="0"/>
      <w:ind w:left="240" w:hanging="240"/>
      <w:jc w:val="left"/>
    </w:pPr>
    <w:rPr>
      <w:rFonts w:ascii="Garamond" w:hAnsi="Garamond"/>
      <w:sz w:val="24"/>
      <w:szCs w:val="24"/>
    </w:rPr>
  </w:style>
  <w:style w:type="paragraph" w:styleId="IndexHeading">
    <w:name w:val="index heading"/>
    <w:basedOn w:val="Normal"/>
    <w:next w:val="Index1"/>
    <w:uiPriority w:val="99"/>
    <w:semiHidden/>
    <w:rsid w:val="0031272F"/>
    <w:pPr>
      <w:widowControl w:val="0"/>
      <w:spacing w:after="0"/>
      <w:jc w:val="left"/>
    </w:pPr>
    <w:rPr>
      <w:rFonts w:ascii="Times New Roman" w:hAnsi="Times New Roman"/>
      <w:sz w:val="20"/>
      <w:szCs w:val="20"/>
    </w:rPr>
  </w:style>
  <w:style w:type="paragraph" w:styleId="TOAHeading">
    <w:name w:val="toa heading"/>
    <w:basedOn w:val="Normal"/>
    <w:next w:val="Normal"/>
    <w:uiPriority w:val="99"/>
    <w:semiHidden/>
    <w:rsid w:val="0031272F"/>
    <w:pPr>
      <w:widowControl w:val="0"/>
      <w:spacing w:before="120" w:after="0"/>
      <w:jc w:val="left"/>
    </w:pPr>
    <w:rPr>
      <w:rFonts w:ascii="Arial" w:hAnsi="Arial" w:cs="Arial"/>
      <w:b/>
      <w:bCs/>
      <w:sz w:val="24"/>
      <w:szCs w:val="24"/>
    </w:rPr>
  </w:style>
  <w:style w:type="paragraph" w:styleId="BodyTextIndent">
    <w:name w:val="Body Text Indent"/>
    <w:basedOn w:val="Normal"/>
    <w:link w:val="BodyTextIndentChar"/>
    <w:uiPriority w:val="99"/>
    <w:rsid w:val="0031272F"/>
    <w:pPr>
      <w:ind w:left="360"/>
      <w:jc w:val="left"/>
    </w:pPr>
    <w:rPr>
      <w:rFonts w:ascii="Garamond" w:hAnsi="Garamond"/>
      <w:sz w:val="24"/>
      <w:szCs w:val="24"/>
    </w:rPr>
  </w:style>
  <w:style w:type="character" w:styleId="BodyTextIndentChar" w:customStyle="1">
    <w:name w:val="Body Text Indent Char"/>
    <w:basedOn w:val="DefaultParagraphFont"/>
    <w:link w:val="BodyTextIndent"/>
    <w:uiPriority w:val="99"/>
    <w:locked/>
    <w:rsid w:val="0031272F"/>
    <w:rPr>
      <w:rFonts w:ascii="Garamond" w:hAnsi="Garamond" w:cs="Times New Roman"/>
      <w:sz w:val="24"/>
      <w:szCs w:val="24"/>
      <w:lang w:bidi="ar-SA"/>
    </w:rPr>
  </w:style>
  <w:style w:type="paragraph" w:styleId="Answer" w:customStyle="1">
    <w:name w:val="Answer"/>
    <w:uiPriority w:val="99"/>
    <w:rsid w:val="0031272F"/>
    <w:pPr>
      <w:spacing w:before="160" w:line="320" w:lineRule="exact"/>
      <w:ind w:left="720"/>
    </w:pPr>
    <w:rPr>
      <w:rFonts w:ascii="Times New Roman" w:hAnsi="Times New Roman" w:eastAsia="Times New Roman"/>
      <w:noProof/>
      <w:sz w:val="24"/>
    </w:rPr>
  </w:style>
  <w:style w:type="table" w:styleId="TableGrid1" w:customStyle="1">
    <w:name w:val="Table Grid1"/>
    <w:uiPriority w:val="59"/>
    <w:rsid w:val="0031272F"/>
    <w:rPr>
      <w:rFonts w:ascii="Times New Roman" w:hAnsi="Times New Roman" w:eastAsia="Times New Roman"/>
    </w:rPr>
    <w:tblPr>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styleId="CharChar1CharCharCharCharCharCharCharCharCharCharCharCharCharCharCharCharCharCharChar1CharCharCharCharCharCharCharCharCharChar" w:customStyle="1">
    <w:name w:val="Char Char1 Char Char Char Char Char Char Char Char Char Char Char Char Char Char Char Char Char Char Char1 Char Char Char Char Char Char Char Char Char Char"/>
    <w:basedOn w:val="Normal"/>
    <w:uiPriority w:val="99"/>
    <w:rsid w:val="0031272F"/>
    <w:pPr>
      <w:spacing w:after="160" w:line="240" w:lineRule="exact"/>
      <w:jc w:val="left"/>
    </w:pPr>
    <w:rPr>
      <w:rFonts w:ascii="Verdana" w:hAnsi="Verdana"/>
      <w:sz w:val="20"/>
      <w:szCs w:val="20"/>
    </w:rPr>
  </w:style>
  <w:style w:type="paragraph" w:styleId="Revision">
    <w:name w:val="Revision"/>
    <w:hidden/>
    <w:uiPriority w:val="99"/>
    <w:semiHidden/>
    <w:rsid w:val="0031272F"/>
    <w:rPr>
      <w:rFonts w:ascii="Garamond" w:hAnsi="Garamond" w:eastAsia="Times New Roman"/>
      <w:sz w:val="24"/>
      <w:szCs w:val="24"/>
    </w:rPr>
  </w:style>
  <w:style w:type="paragraph" w:styleId="r2" w:customStyle="1">
    <w:name w:val="r2"/>
    <w:aliases w:val="heading"/>
    <w:basedOn w:val="Normal"/>
    <w:next w:val="Normal"/>
    <w:uiPriority w:val="99"/>
    <w:rsid w:val="0031272F"/>
    <w:pPr>
      <w:keepNext/>
      <w:spacing w:after="260" w:line="260" w:lineRule="atLeast"/>
      <w:jc w:val="left"/>
    </w:pPr>
    <w:rPr>
      <w:rFonts w:ascii="Helvetica" w:hAnsi="Helvetica"/>
      <w:b/>
      <w:szCs w:val="20"/>
    </w:rPr>
  </w:style>
  <w:style w:type="paragraph" w:styleId="Corpo" w:customStyle="1">
    <w:name w:val="Corpo"/>
    <w:basedOn w:val="Normal"/>
    <w:uiPriority w:val="99"/>
    <w:rsid w:val="0031272F"/>
    <w:pPr>
      <w:spacing w:before="60" w:after="60"/>
      <w:ind w:left="567"/>
    </w:pPr>
    <w:rPr>
      <w:rFonts w:ascii="Arial" w:hAnsi="Arial"/>
      <w:szCs w:val="24"/>
      <w:lang w:val="pt-BR"/>
    </w:rPr>
  </w:style>
  <w:style w:type="paragraph" w:styleId="NormalWeb">
    <w:name w:val="Normal (Web)"/>
    <w:basedOn w:val="Normal"/>
    <w:uiPriority w:val="99"/>
    <w:rsid w:val="0031272F"/>
    <w:pPr>
      <w:spacing w:before="100" w:beforeAutospacing="1" w:after="100" w:afterAutospacing="1"/>
      <w:jc w:val="left"/>
    </w:pPr>
    <w:rPr>
      <w:rFonts w:ascii="Times New Roman" w:hAnsi="Times New Roman"/>
      <w:sz w:val="24"/>
      <w:szCs w:val="24"/>
    </w:rPr>
  </w:style>
  <w:style w:type="paragraph" w:styleId="BulletsTraco" w:customStyle="1">
    <w:name w:val="Bullets_Traco"/>
    <w:basedOn w:val="Corpo"/>
    <w:uiPriority w:val="99"/>
    <w:rsid w:val="0031272F"/>
    <w:pPr>
      <w:numPr>
        <w:numId w:val="1"/>
      </w:numPr>
    </w:pPr>
  </w:style>
  <w:style w:type="paragraph" w:styleId="Normal2" w:customStyle="1">
    <w:name w:val="Normal2"/>
    <w:basedOn w:val="Normal"/>
    <w:uiPriority w:val="99"/>
    <w:rsid w:val="0031272F"/>
    <w:pPr>
      <w:keepLines/>
      <w:tabs>
        <w:tab w:val="left" w:pos="-1440"/>
        <w:tab w:val="left" w:pos="-720"/>
        <w:tab w:val="left" w:pos="0"/>
        <w:tab w:val="left" w:pos="313"/>
        <w:tab w:val="left" w:pos="720"/>
        <w:tab w:val="left" w:pos="1044"/>
        <w:tab w:val="left" w:pos="1440"/>
        <w:tab w:val="left" w:pos="1775"/>
        <w:tab w:val="left" w:pos="2160"/>
        <w:tab w:val="left" w:pos="2506"/>
        <w:tab w:val="left" w:pos="2880"/>
        <w:tab w:val="left" w:pos="3236"/>
        <w:tab w:val="left" w:pos="3600"/>
        <w:tab w:val="left" w:pos="3967"/>
        <w:tab w:val="left" w:pos="4320"/>
        <w:tab w:val="left" w:pos="4802"/>
        <w:tab w:val="left" w:pos="5040"/>
        <w:tab w:val="left" w:pos="5429"/>
        <w:tab w:val="left" w:pos="5760"/>
        <w:tab w:val="left" w:pos="6055"/>
        <w:tab w:val="left" w:pos="6480"/>
        <w:tab w:val="left" w:pos="6786"/>
        <w:tab w:val="left" w:pos="7200"/>
        <w:tab w:val="left" w:pos="7517"/>
        <w:tab w:val="left" w:pos="7920"/>
      </w:tabs>
      <w:spacing w:before="240" w:after="0"/>
    </w:pPr>
    <w:rPr>
      <w:rFonts w:ascii="Times New Roman" w:hAnsi="Times New Roman"/>
      <w:sz w:val="24"/>
      <w:szCs w:val="20"/>
    </w:rPr>
  </w:style>
  <w:style w:type="paragraph" w:styleId="a0" w:customStyle="1">
    <w:name w:val="a0"/>
    <w:basedOn w:val="Normal"/>
    <w:uiPriority w:val="99"/>
    <w:rsid w:val="0031272F"/>
    <w:pPr>
      <w:spacing w:before="100" w:beforeAutospacing="1" w:after="100" w:afterAutospacing="1"/>
      <w:jc w:val="left"/>
    </w:pPr>
    <w:rPr>
      <w:rFonts w:ascii="Times New Roman" w:hAnsi="Times New Roman"/>
      <w:sz w:val="24"/>
      <w:szCs w:val="24"/>
    </w:rPr>
  </w:style>
  <w:style w:type="character" w:styleId="f11" w:customStyle="1">
    <w:name w:val="f11"/>
    <w:basedOn w:val="DefaultParagraphFont"/>
    <w:uiPriority w:val="99"/>
    <w:rsid w:val="0031272F"/>
    <w:rPr>
      <w:rFonts w:ascii="Arial" w:hAnsi="Arial" w:cs="Arial"/>
      <w:color w:val="000000"/>
      <w:sz w:val="20"/>
      <w:szCs w:val="20"/>
    </w:rPr>
  </w:style>
  <w:style w:type="character" w:styleId="CommentReference">
    <w:name w:val="annotation reference"/>
    <w:basedOn w:val="DefaultParagraphFont"/>
    <w:uiPriority w:val="99"/>
    <w:semiHidden/>
    <w:rsid w:val="0031272F"/>
    <w:rPr>
      <w:rFonts w:cs="Times New Roman"/>
      <w:sz w:val="16"/>
      <w:szCs w:val="16"/>
    </w:rPr>
  </w:style>
  <w:style w:type="paragraph" w:styleId="CommentText">
    <w:name w:val="annotation text"/>
    <w:basedOn w:val="Normal"/>
    <w:link w:val="CommentTextChar"/>
    <w:uiPriority w:val="99"/>
    <w:rsid w:val="0031272F"/>
    <w:pPr>
      <w:spacing w:after="0"/>
      <w:jc w:val="left"/>
    </w:pPr>
    <w:rPr>
      <w:rFonts w:ascii="Garamond" w:hAnsi="Garamond"/>
      <w:sz w:val="20"/>
      <w:szCs w:val="20"/>
    </w:rPr>
  </w:style>
  <w:style w:type="character" w:styleId="CommentTextChar" w:customStyle="1">
    <w:name w:val="Comment Text Char"/>
    <w:basedOn w:val="DefaultParagraphFont"/>
    <w:link w:val="CommentText"/>
    <w:uiPriority w:val="99"/>
    <w:locked/>
    <w:rsid w:val="0031272F"/>
    <w:rPr>
      <w:rFonts w:ascii="Garamond" w:hAnsi="Garamond" w:cs="Times New Roman"/>
      <w:sz w:val="20"/>
      <w:szCs w:val="20"/>
      <w:lang w:bidi="ar-SA"/>
    </w:rPr>
  </w:style>
  <w:style w:type="paragraph" w:styleId="CommentSubject">
    <w:name w:val="annotation subject"/>
    <w:basedOn w:val="CommentText"/>
    <w:next w:val="CommentText"/>
    <w:link w:val="CommentSubjectChar"/>
    <w:uiPriority w:val="99"/>
    <w:semiHidden/>
    <w:rsid w:val="0031272F"/>
    <w:rPr>
      <w:b/>
      <w:bCs/>
    </w:rPr>
  </w:style>
  <w:style w:type="character" w:styleId="CommentSubjectChar" w:customStyle="1">
    <w:name w:val="Comment Subject Char"/>
    <w:basedOn w:val="CommentTextChar"/>
    <w:link w:val="CommentSubject"/>
    <w:uiPriority w:val="99"/>
    <w:semiHidden/>
    <w:locked/>
    <w:rsid w:val="0031272F"/>
    <w:rPr>
      <w:rFonts w:ascii="Garamond" w:hAnsi="Garamond" w:cs="Times New Roman"/>
      <w:b/>
      <w:bCs/>
      <w:sz w:val="20"/>
      <w:szCs w:val="20"/>
      <w:lang w:bidi="ar-SA"/>
    </w:rPr>
  </w:style>
  <w:style w:type="paragraph" w:styleId="CharChar1CharCharCharCharCharCharChar" w:customStyle="1">
    <w:name w:val="Char Char1 Char Char Char Char Char Char Char"/>
    <w:basedOn w:val="Normal"/>
    <w:uiPriority w:val="99"/>
    <w:rsid w:val="0031272F"/>
    <w:pPr>
      <w:autoSpaceDE w:val="0"/>
      <w:autoSpaceDN w:val="0"/>
      <w:adjustRightInd w:val="0"/>
      <w:spacing w:after="160" w:line="240" w:lineRule="exact"/>
      <w:ind w:firstLine="360"/>
      <w:jc w:val="left"/>
    </w:pPr>
    <w:rPr>
      <w:rFonts w:ascii="Verdana" w:hAnsi="Verdana" w:eastAsia="Batang" w:cs="Verdana"/>
      <w:color w:val="000000"/>
      <w:sz w:val="21"/>
      <w:szCs w:val="21"/>
      <w:lang w:eastAsia="ja-JP" w:bidi="kn-IN"/>
    </w:rPr>
  </w:style>
  <w:style w:type="paragraph" w:styleId="TransmittalLetterText2" w:customStyle="1">
    <w:name w:val="Transmittal Letter Text 2"/>
    <w:uiPriority w:val="99"/>
    <w:rsid w:val="0031272F"/>
    <w:pPr>
      <w:ind w:left="720" w:right="720"/>
    </w:pPr>
    <w:rPr>
      <w:rFonts w:ascii="Times New Roman" w:hAnsi="Times New Roman"/>
    </w:rPr>
  </w:style>
  <w:style w:type="paragraph" w:styleId="TransmittalLetterText" w:customStyle="1">
    <w:name w:val="Transmittal Letter Text"/>
    <w:uiPriority w:val="99"/>
    <w:rsid w:val="0031272F"/>
    <w:pPr>
      <w:ind w:left="720"/>
    </w:pPr>
    <w:rPr>
      <w:rFonts w:ascii="Times New Roman" w:hAnsi="Times New Roman"/>
    </w:rPr>
  </w:style>
  <w:style w:type="paragraph" w:styleId="StyleHeading11ghostgghostMainHeader1h1Header1H1Mainhe" w:customStyle="1">
    <w:name w:val="Style Heading 11 ghostgghostMainHeader1h1Header 1H1Main he..."/>
    <w:basedOn w:val="Heading1"/>
    <w:autoRedefine/>
    <w:uiPriority w:val="99"/>
    <w:rsid w:val="0031272F"/>
    <w:pPr>
      <w:keepNext/>
      <w:numPr>
        <w:numId w:val="0"/>
      </w:numPr>
      <w:pBdr>
        <w:top w:val="single" w:color="auto" w:sz="4" w:space="0"/>
        <w:left w:val="single" w:color="auto" w:sz="4" w:space="4"/>
        <w:bottom w:val="single" w:color="auto" w:sz="4" w:space="1"/>
        <w:right w:val="single" w:color="auto" w:sz="4" w:space="4"/>
      </w:pBdr>
      <w:shd w:val="clear" w:color="auto" w:fill="333399"/>
      <w:spacing w:before="100" w:after="240"/>
      <w:ind w:left="720" w:hanging="630"/>
    </w:pPr>
    <w:rPr>
      <w:rFonts w:eastAsia="Times New Roman" w:cs="Calibri"/>
      <w:b w:val="0"/>
      <w:bCs w:val="0"/>
      <w:caps/>
      <w:color w:val="FFFFFF"/>
      <w:spacing w:val="0"/>
      <w:kern w:val="32"/>
      <w:sz w:val="32"/>
      <w:szCs w:val="32"/>
    </w:rPr>
  </w:style>
  <w:style w:type="paragraph" w:styleId="CM13" w:customStyle="1">
    <w:name w:val="CM13"/>
    <w:basedOn w:val="Normal"/>
    <w:next w:val="Normal"/>
    <w:uiPriority w:val="99"/>
    <w:rsid w:val="0031272F"/>
    <w:pPr>
      <w:widowControl w:val="0"/>
      <w:autoSpaceDE w:val="0"/>
      <w:autoSpaceDN w:val="0"/>
      <w:adjustRightInd w:val="0"/>
      <w:spacing w:after="225"/>
      <w:jc w:val="left"/>
    </w:pPr>
    <w:rPr>
      <w:rFonts w:ascii="Arial" w:hAnsi="Arial" w:cs="Arial"/>
      <w:sz w:val="24"/>
      <w:szCs w:val="24"/>
    </w:rPr>
  </w:style>
  <w:style w:type="paragraph" w:styleId="Text" w:customStyle="1">
    <w:name w:val="Text"/>
    <w:aliases w:val="T,tx,text,text Char,t Char Char Char"/>
    <w:link w:val="TextCharChar1"/>
    <w:uiPriority w:val="99"/>
    <w:rsid w:val="0031272F"/>
    <w:pPr>
      <w:spacing w:before="240"/>
    </w:pPr>
    <w:rPr>
      <w:rFonts w:ascii="Times New Roman" w:hAnsi="Times New Roman"/>
    </w:rPr>
  </w:style>
  <w:style w:type="character" w:styleId="TextCharChar1" w:customStyle="1">
    <w:name w:val="Text Char Char1"/>
    <w:basedOn w:val="DefaultParagraphFont"/>
    <w:link w:val="Text"/>
    <w:uiPriority w:val="99"/>
    <w:locked/>
    <w:rsid w:val="0031272F"/>
    <w:rPr>
      <w:rFonts w:ascii="Times New Roman" w:hAnsi="Times New Roman"/>
      <w:sz w:val="22"/>
      <w:szCs w:val="22"/>
      <w:lang w:val="en-US" w:eastAsia="en-US" w:bidi="ar-SA"/>
    </w:rPr>
  </w:style>
  <w:style w:type="character" w:styleId="LineNumber">
    <w:name w:val="line number"/>
    <w:basedOn w:val="DefaultParagraphFont"/>
    <w:uiPriority w:val="99"/>
    <w:rsid w:val="0031272F"/>
    <w:rPr>
      <w:rFonts w:cs="Times New Roman"/>
    </w:rPr>
  </w:style>
  <w:style w:type="paragraph" w:styleId="default" w:customStyle="1">
    <w:name w:val="default"/>
    <w:basedOn w:val="Normal"/>
    <w:uiPriority w:val="99"/>
    <w:rsid w:val="0031272F"/>
    <w:pPr>
      <w:spacing w:after="0"/>
      <w:jc w:val="left"/>
    </w:pPr>
    <w:rPr>
      <w:rFonts w:ascii="Times New Roman" w:hAnsi="Times New Roman"/>
      <w:color w:val="000000"/>
      <w:sz w:val="24"/>
      <w:szCs w:val="24"/>
    </w:rPr>
  </w:style>
  <w:style w:type="paragraph" w:styleId="TextIndent2" w:customStyle="1">
    <w:name w:val="Text Indent 2"/>
    <w:basedOn w:val="Normal"/>
    <w:uiPriority w:val="99"/>
    <w:rsid w:val="0031272F"/>
    <w:pPr>
      <w:spacing w:before="240" w:after="0"/>
      <w:ind w:left="720"/>
      <w:jc w:val="left"/>
    </w:pPr>
    <w:rPr>
      <w:rFonts w:ascii="Times New Roman" w:hAnsi="Times New Roman"/>
    </w:rPr>
  </w:style>
  <w:style w:type="paragraph" w:styleId="Body1" w:customStyle="1">
    <w:name w:val="*Body 1"/>
    <w:uiPriority w:val="99"/>
    <w:rsid w:val="0031272F"/>
    <w:pPr>
      <w:spacing w:after="240"/>
    </w:pPr>
    <w:rPr>
      <w:rFonts w:ascii="Times New Roman" w:hAnsi="Times New Roman"/>
    </w:rPr>
  </w:style>
  <w:style w:type="paragraph" w:styleId="Bullet10" w:customStyle="1">
    <w:name w:val="*Bullet 1"/>
    <w:uiPriority w:val="99"/>
    <w:rsid w:val="0031272F"/>
    <w:pPr>
      <w:keepLines/>
      <w:tabs>
        <w:tab w:val="num" w:pos="360"/>
      </w:tabs>
      <w:spacing w:after="120"/>
      <w:ind w:left="360" w:hanging="360"/>
    </w:pPr>
    <w:rPr>
      <w:rFonts w:ascii="Times New Roman" w:hAnsi="Times New Roman"/>
      <w:color w:val="000000"/>
    </w:rPr>
  </w:style>
  <w:style w:type="paragraph" w:styleId="BodyText21" w:customStyle="1">
    <w:name w:val="Body Text 21"/>
    <w:basedOn w:val="Normal"/>
    <w:uiPriority w:val="99"/>
    <w:rsid w:val="0031272F"/>
    <w:pPr>
      <w:widowControl w:val="0"/>
      <w:spacing w:after="0"/>
    </w:pPr>
    <w:rPr>
      <w:rFonts w:ascii="Arial" w:hAnsi="Arial" w:cs="Arial"/>
      <w:sz w:val="24"/>
      <w:szCs w:val="24"/>
    </w:rPr>
  </w:style>
  <w:style w:type="paragraph" w:styleId="FormText" w:customStyle="1">
    <w:name w:val="Form Text"/>
    <w:basedOn w:val="Normal"/>
    <w:uiPriority w:val="99"/>
    <w:rsid w:val="0031272F"/>
    <w:pPr>
      <w:spacing w:before="80" w:after="80" w:line="240" w:lineRule="atLeast"/>
      <w:jc w:val="left"/>
    </w:pPr>
    <w:rPr>
      <w:rFonts w:ascii="Times New Roman" w:hAnsi="Times New Roman"/>
      <w:kern w:val="18"/>
    </w:rPr>
  </w:style>
  <w:style w:type="paragraph" w:styleId="BodyTextbulletindent" w:customStyle="1">
    <w:name w:val="Body Text bullet indent"/>
    <w:basedOn w:val="Heading3"/>
    <w:uiPriority w:val="99"/>
    <w:rsid w:val="0031272F"/>
    <w:pPr>
      <w:keepNext/>
      <w:tabs>
        <w:tab w:val="num" w:pos="380"/>
        <w:tab w:val="num" w:pos="2160"/>
      </w:tabs>
      <w:spacing w:before="80" w:after="80" w:line="240" w:lineRule="auto"/>
      <w:ind w:left="380" w:hanging="360"/>
    </w:pPr>
    <w:rPr>
      <w:rFonts w:ascii="Arial" w:hAnsi="Arial" w:cs="Arial"/>
      <w:bCs/>
      <w:i/>
      <w:iCs/>
      <w:spacing w:val="0"/>
      <w:kern w:val="28"/>
      <w:u w:val="single"/>
    </w:rPr>
  </w:style>
  <w:style w:type="paragraph" w:styleId="BodyTextBul" w:customStyle="1">
    <w:name w:val="Body Text Bul"/>
    <w:basedOn w:val="BodyText"/>
    <w:uiPriority w:val="99"/>
    <w:rsid w:val="0031272F"/>
    <w:pPr>
      <w:widowControl/>
      <w:tabs>
        <w:tab w:val="num" w:pos="720"/>
      </w:tabs>
      <w:spacing w:before="60" w:after="0"/>
      <w:ind w:left="720" w:hanging="360"/>
      <w:jc w:val="left"/>
    </w:pPr>
    <w:rPr>
      <w:sz w:val="22"/>
      <w:szCs w:val="22"/>
    </w:rPr>
  </w:style>
  <w:style w:type="paragraph" w:styleId="claus" w:customStyle="1">
    <w:name w:val="claus"/>
    <w:basedOn w:val="Normal"/>
    <w:uiPriority w:val="99"/>
    <w:rsid w:val="0031272F"/>
    <w:pPr>
      <w:tabs>
        <w:tab w:val="left" w:pos="450"/>
      </w:tabs>
      <w:spacing w:after="0"/>
      <w:jc w:val="left"/>
    </w:pPr>
    <w:rPr>
      <w:rFonts w:ascii="Times New Roman" w:hAnsi="Times New Roman"/>
      <w:sz w:val="20"/>
      <w:szCs w:val="20"/>
    </w:rPr>
  </w:style>
  <w:style w:type="paragraph" w:styleId="ResBody" w:customStyle="1">
    <w:name w:val="*ResBody"/>
    <w:basedOn w:val="Normal"/>
    <w:link w:val="ResBodyChar"/>
    <w:uiPriority w:val="99"/>
    <w:rsid w:val="0031272F"/>
    <w:pPr>
      <w:spacing w:before="240" w:after="0" w:line="300" w:lineRule="exact"/>
      <w:jc w:val="left"/>
    </w:pPr>
    <w:rPr>
      <w:rFonts w:ascii="Times New Roman" w:hAnsi="Times New Roman"/>
      <w:sz w:val="24"/>
      <w:szCs w:val="24"/>
    </w:rPr>
  </w:style>
  <w:style w:type="character" w:styleId="ResBodyChar" w:customStyle="1">
    <w:name w:val="*ResBody Char"/>
    <w:basedOn w:val="DefaultParagraphFont"/>
    <w:link w:val="ResBody"/>
    <w:uiPriority w:val="99"/>
    <w:locked/>
    <w:rsid w:val="0031272F"/>
    <w:rPr>
      <w:rFonts w:ascii="Times New Roman" w:hAnsi="Times New Roman" w:cs="Times New Roman"/>
      <w:sz w:val="24"/>
      <w:szCs w:val="24"/>
      <w:lang w:bidi="ar-SA"/>
    </w:rPr>
  </w:style>
  <w:style w:type="paragraph" w:styleId="Body2" w:customStyle="1">
    <w:name w:val="Body 2"/>
    <w:basedOn w:val="Normal"/>
    <w:uiPriority w:val="99"/>
    <w:rsid w:val="0031272F"/>
    <w:pPr>
      <w:tabs>
        <w:tab w:val="num" w:pos="360"/>
      </w:tabs>
      <w:overflowPunct w:val="0"/>
      <w:autoSpaceDE w:val="0"/>
      <w:autoSpaceDN w:val="0"/>
      <w:adjustRightInd w:val="0"/>
      <w:spacing w:before="160" w:after="0"/>
      <w:ind w:left="360" w:hanging="360"/>
      <w:textAlignment w:val="baseline"/>
    </w:pPr>
    <w:rPr>
      <w:rFonts w:ascii="Arial" w:hAnsi="Arial" w:cs="Arial"/>
      <w:noProof/>
    </w:rPr>
  </w:style>
  <w:style w:type="paragraph" w:styleId="TableText0" w:customStyle="1">
    <w:name w:val="TableText"/>
    <w:link w:val="TableTextChar0"/>
    <w:uiPriority w:val="99"/>
    <w:rsid w:val="0031272F"/>
    <w:pPr>
      <w:spacing w:before="30" w:after="30"/>
    </w:pPr>
    <w:rPr>
      <w:rFonts w:ascii="Arial" w:hAnsi="Arial" w:cs="Arial"/>
      <w:color w:val="000000"/>
    </w:rPr>
  </w:style>
  <w:style w:type="character" w:styleId="TableTextChar0" w:customStyle="1">
    <w:name w:val="TableText Char"/>
    <w:basedOn w:val="DefaultParagraphFont"/>
    <w:link w:val="TableText0"/>
    <w:uiPriority w:val="99"/>
    <w:locked/>
    <w:rsid w:val="0031272F"/>
    <w:rPr>
      <w:rFonts w:ascii="Arial" w:hAnsi="Arial" w:cs="Arial"/>
      <w:color w:val="000000"/>
      <w:sz w:val="22"/>
      <w:szCs w:val="22"/>
      <w:lang w:val="en-US" w:eastAsia="en-US" w:bidi="ar-SA"/>
    </w:rPr>
  </w:style>
  <w:style w:type="paragraph" w:styleId="AEABodyText" w:customStyle="1">
    <w:name w:val="AEA Body Text"/>
    <w:basedOn w:val="Normal"/>
    <w:uiPriority w:val="99"/>
    <w:rsid w:val="0031272F"/>
    <w:pPr>
      <w:jc w:val="left"/>
    </w:pPr>
    <w:rPr>
      <w:rFonts w:ascii="Arial" w:hAnsi="Arial" w:cs="Arial"/>
      <w:sz w:val="20"/>
      <w:szCs w:val="20"/>
    </w:rPr>
  </w:style>
  <w:style w:type="paragraph" w:styleId="BodyTextbul0" w:customStyle="1">
    <w:name w:val="Body Text bul"/>
    <w:basedOn w:val="BodyText"/>
    <w:uiPriority w:val="99"/>
    <w:rsid w:val="0031272F"/>
    <w:pPr>
      <w:widowControl/>
      <w:tabs>
        <w:tab w:val="num" w:pos="360"/>
      </w:tabs>
      <w:spacing w:before="0" w:after="0"/>
      <w:ind w:left="360" w:hanging="360"/>
    </w:pPr>
    <w:rPr>
      <w:rFonts w:ascii="Times" w:hAnsi="Times" w:eastAsia="SimSun" w:cs="Times"/>
      <w:sz w:val="22"/>
      <w:szCs w:val="22"/>
    </w:rPr>
  </w:style>
  <w:style w:type="paragraph" w:styleId="Figure" w:customStyle="1">
    <w:name w:val="Figure"/>
    <w:basedOn w:val="Normal"/>
    <w:next w:val="Normal"/>
    <w:uiPriority w:val="99"/>
    <w:rsid w:val="0031272F"/>
    <w:pPr>
      <w:keepNext/>
      <w:spacing w:before="120" w:after="240"/>
      <w:jc w:val="center"/>
    </w:pPr>
    <w:rPr>
      <w:rFonts w:ascii="Times New Roman" w:hAnsi="Times New Roman"/>
      <w:sz w:val="24"/>
      <w:szCs w:val="24"/>
    </w:rPr>
  </w:style>
  <w:style w:type="paragraph" w:styleId="TN" w:customStyle="1">
    <w:name w:val="TN"/>
    <w:uiPriority w:val="99"/>
    <w:rsid w:val="0031272F"/>
    <w:pPr>
      <w:spacing w:before="60" w:after="60" w:line="360" w:lineRule="exact"/>
    </w:pPr>
    <w:rPr>
      <w:rFonts w:ascii="Arial" w:hAnsi="Arial" w:cs="Arial"/>
      <w:sz w:val="24"/>
      <w:szCs w:val="24"/>
    </w:rPr>
  </w:style>
  <w:style w:type="paragraph" w:styleId="Default0" w:customStyle="1">
    <w:name w:val="Default"/>
    <w:rsid w:val="0031272F"/>
    <w:pPr>
      <w:widowControl w:val="0"/>
      <w:autoSpaceDE w:val="0"/>
      <w:autoSpaceDN w:val="0"/>
      <w:adjustRightInd w:val="0"/>
    </w:pPr>
    <w:rPr>
      <w:rFonts w:ascii="Arial" w:hAnsi="Arial" w:cs="Arial"/>
      <w:color w:val="000000"/>
      <w:sz w:val="24"/>
      <w:szCs w:val="24"/>
    </w:rPr>
  </w:style>
  <w:style w:type="paragraph" w:styleId="001stBullet" w:customStyle="1">
    <w:name w:val="00 1st Bullet"/>
    <w:uiPriority w:val="99"/>
    <w:rsid w:val="0031272F"/>
    <w:pPr>
      <w:tabs>
        <w:tab w:val="num" w:pos="720"/>
      </w:tabs>
      <w:ind w:left="720" w:hanging="360"/>
      <w:jc w:val="both"/>
    </w:pPr>
    <w:rPr>
      <w:rFonts w:ascii="Times New Roman" w:hAnsi="Times New Roman" w:eastAsia="Times New Roman"/>
      <w:sz w:val="24"/>
      <w:szCs w:val="24"/>
    </w:rPr>
  </w:style>
  <w:style w:type="paragraph" w:styleId="00Text" w:customStyle="1">
    <w:name w:val="00 Text"/>
    <w:basedOn w:val="Normal"/>
    <w:uiPriority w:val="99"/>
    <w:rsid w:val="0031272F"/>
    <w:pPr>
      <w:spacing w:before="60" w:after="60"/>
      <w:ind w:firstLine="360"/>
    </w:pPr>
    <w:rPr>
      <w:rFonts w:ascii="Times New Roman" w:hAnsi="Times New Roman"/>
      <w:sz w:val="24"/>
      <w:szCs w:val="24"/>
    </w:rPr>
  </w:style>
  <w:style w:type="paragraph" w:styleId="heading11" w:customStyle="1">
    <w:name w:val="heading 1+1"/>
    <w:basedOn w:val="Default0"/>
    <w:next w:val="Default0"/>
    <w:uiPriority w:val="99"/>
    <w:rsid w:val="0031272F"/>
    <w:pPr>
      <w:widowControl/>
    </w:pPr>
    <w:rPr>
      <w:color w:val="auto"/>
    </w:rPr>
  </w:style>
  <w:style w:type="paragraph" w:styleId="Normal4" w:customStyle="1">
    <w:name w:val="Normal+4"/>
    <w:basedOn w:val="Default0"/>
    <w:next w:val="Default0"/>
    <w:uiPriority w:val="99"/>
    <w:rsid w:val="0031272F"/>
    <w:pPr>
      <w:widowControl/>
    </w:pPr>
    <w:rPr>
      <w:color w:val="auto"/>
    </w:rPr>
  </w:style>
  <w:style w:type="paragraph" w:styleId="AxonBullet" w:customStyle="1">
    <w:name w:val="Axon Bullet"/>
    <w:basedOn w:val="Normal"/>
    <w:link w:val="AxonBulletChar"/>
    <w:uiPriority w:val="99"/>
    <w:rsid w:val="00BE0323"/>
    <w:pPr>
      <w:numPr>
        <w:numId w:val="2"/>
      </w:numPr>
      <w:spacing w:before="40" w:after="40"/>
    </w:pPr>
    <w:rPr>
      <w:rFonts w:ascii="Arial" w:hAnsi="Arial"/>
      <w:sz w:val="20"/>
      <w:szCs w:val="24"/>
    </w:rPr>
  </w:style>
  <w:style w:type="character" w:styleId="AxonBulletChar" w:customStyle="1">
    <w:name w:val="Axon Bullet Char"/>
    <w:basedOn w:val="DefaultParagraphFont"/>
    <w:link w:val="AxonBullet"/>
    <w:uiPriority w:val="99"/>
    <w:locked/>
    <w:rsid w:val="00BE0323"/>
    <w:rPr>
      <w:rFonts w:ascii="Arial" w:hAnsi="Arial"/>
      <w:sz w:val="20"/>
      <w:szCs w:val="24"/>
    </w:rPr>
  </w:style>
  <w:style w:type="paragraph" w:styleId="TableHeading" w:customStyle="1">
    <w:name w:val="Table Heading"/>
    <w:basedOn w:val="Normal"/>
    <w:uiPriority w:val="99"/>
    <w:rsid w:val="00F06DC1"/>
    <w:pPr>
      <w:spacing w:before="40" w:after="40"/>
      <w:jc w:val="center"/>
    </w:pPr>
    <w:rPr>
      <w:rFonts w:ascii="Arial" w:hAnsi="Arial" w:cs="Arial"/>
      <w:b/>
      <w:i/>
      <w:iCs/>
      <w:sz w:val="18"/>
      <w:szCs w:val="24"/>
    </w:rPr>
  </w:style>
  <w:style w:type="paragraph" w:styleId="TOCBase" w:customStyle="1">
    <w:name w:val="TOC Base"/>
    <w:basedOn w:val="Normal"/>
    <w:uiPriority w:val="99"/>
    <w:rsid w:val="00D15E57"/>
    <w:pPr>
      <w:tabs>
        <w:tab w:val="right" w:leader="dot" w:pos="6480"/>
      </w:tabs>
      <w:spacing w:after="240" w:line="240" w:lineRule="atLeast"/>
    </w:pPr>
    <w:rPr>
      <w:rFonts w:ascii="Arial" w:hAnsi="Arial"/>
      <w:sz w:val="20"/>
      <w:szCs w:val="20"/>
    </w:rPr>
  </w:style>
  <w:style w:type="paragraph" w:styleId="TableContent" w:customStyle="1">
    <w:name w:val="Table Content"/>
    <w:basedOn w:val="Normal"/>
    <w:link w:val="TableContentChar"/>
    <w:uiPriority w:val="99"/>
    <w:rsid w:val="00D15E57"/>
    <w:pPr>
      <w:spacing w:before="60" w:after="60"/>
    </w:pPr>
    <w:rPr>
      <w:rFonts w:ascii="Arial" w:hAnsi="Arial"/>
      <w:sz w:val="20"/>
      <w:szCs w:val="24"/>
    </w:rPr>
  </w:style>
  <w:style w:type="character" w:styleId="TableContentChar" w:customStyle="1">
    <w:name w:val="Table Content Char"/>
    <w:basedOn w:val="DefaultParagraphFont"/>
    <w:link w:val="TableContent"/>
    <w:uiPriority w:val="99"/>
    <w:locked/>
    <w:rsid w:val="00D15E57"/>
    <w:rPr>
      <w:rFonts w:ascii="Arial" w:hAnsi="Arial" w:cs="Times New Roman"/>
      <w:sz w:val="24"/>
      <w:szCs w:val="24"/>
      <w:lang w:bidi="ar-SA"/>
    </w:rPr>
  </w:style>
  <w:style w:type="paragraph" w:styleId="Tablebullet0" w:customStyle="1">
    <w:name w:val="Table bullet"/>
    <w:basedOn w:val="AxonBullet"/>
    <w:link w:val="TablebulletChar"/>
    <w:uiPriority w:val="99"/>
    <w:rsid w:val="00D15E57"/>
    <w:pPr>
      <w:numPr>
        <w:numId w:val="0"/>
      </w:numPr>
      <w:tabs>
        <w:tab w:val="num" w:pos="720"/>
      </w:tabs>
      <w:spacing w:after="20"/>
      <w:ind w:left="720" w:hanging="720"/>
    </w:pPr>
  </w:style>
  <w:style w:type="character" w:styleId="TablebulletChar" w:customStyle="1">
    <w:name w:val="Table bullet Char"/>
    <w:basedOn w:val="DefaultParagraphFont"/>
    <w:link w:val="Tablebullet0"/>
    <w:uiPriority w:val="99"/>
    <w:locked/>
    <w:rsid w:val="00D15E57"/>
    <w:rPr>
      <w:rFonts w:ascii="Arial" w:hAnsi="Arial" w:cs="Times New Roman"/>
      <w:sz w:val="24"/>
      <w:szCs w:val="24"/>
      <w:lang w:bidi="ar-SA"/>
    </w:rPr>
  </w:style>
  <w:style w:type="paragraph" w:styleId="TableBulletIndent" w:customStyle="1">
    <w:name w:val="Table Bullet Indent"/>
    <w:basedOn w:val="AxonBulletIndent"/>
    <w:link w:val="TableBulletIndentChar"/>
    <w:uiPriority w:val="99"/>
    <w:rsid w:val="00D15E57"/>
    <w:pPr>
      <w:tabs>
        <w:tab w:val="clear" w:pos="748"/>
        <w:tab w:val="left" w:pos="795"/>
      </w:tabs>
      <w:spacing w:before="20" w:after="20"/>
    </w:pPr>
  </w:style>
  <w:style w:type="paragraph" w:styleId="AxonBulletIndent" w:customStyle="1">
    <w:name w:val="Axon Bullet Indent"/>
    <w:basedOn w:val="AxonBullet"/>
    <w:link w:val="AxonBulletIndentChar"/>
    <w:uiPriority w:val="99"/>
    <w:rsid w:val="00D15E57"/>
    <w:pPr>
      <w:numPr>
        <w:numId w:val="3"/>
      </w:numPr>
      <w:tabs>
        <w:tab w:val="left" w:pos="748"/>
      </w:tabs>
      <w:spacing w:before="0"/>
    </w:pPr>
    <w:rPr>
      <w:rFonts w:eastAsia="MS Mincho"/>
      <w:i/>
      <w:iCs/>
      <w:lang w:eastAsia="ja-JP"/>
    </w:rPr>
  </w:style>
  <w:style w:type="character" w:styleId="TableBulletIndentChar" w:customStyle="1">
    <w:name w:val="Table Bullet Indent Char"/>
    <w:basedOn w:val="DefaultParagraphFont"/>
    <w:link w:val="TableBulletIndent"/>
    <w:uiPriority w:val="99"/>
    <w:locked/>
    <w:rsid w:val="00D15E57"/>
    <w:rPr>
      <w:rFonts w:ascii="Arial" w:hAnsi="Arial" w:eastAsia="MS Mincho"/>
      <w:i/>
      <w:iCs/>
      <w:sz w:val="20"/>
      <w:szCs w:val="24"/>
      <w:lang w:eastAsia="ja-JP"/>
    </w:rPr>
  </w:style>
  <w:style w:type="paragraph" w:styleId="Table-AxonBullet" w:customStyle="1">
    <w:name w:val="Table - Axon Bullet"/>
    <w:basedOn w:val="Normal"/>
    <w:uiPriority w:val="99"/>
    <w:rsid w:val="00D15E57"/>
    <w:pPr>
      <w:tabs>
        <w:tab w:val="num" w:pos="360"/>
      </w:tabs>
      <w:spacing w:before="40" w:after="20"/>
      <w:ind w:left="360" w:hanging="360"/>
    </w:pPr>
    <w:rPr>
      <w:rFonts w:ascii="Arial" w:hAnsi="Arial"/>
      <w:iCs/>
      <w:sz w:val="20"/>
      <w:szCs w:val="24"/>
    </w:rPr>
  </w:style>
  <w:style w:type="paragraph" w:styleId="Heading1-FormatOnly" w:customStyle="1">
    <w:name w:val="Heading 1 - Format Only"/>
    <w:basedOn w:val="Heading1"/>
    <w:uiPriority w:val="99"/>
    <w:rsid w:val="000924B5"/>
    <w:pPr>
      <w:numPr>
        <w:numId w:val="4"/>
      </w:numPr>
      <w:pBdr>
        <w:bottom w:val="single" w:color="808080" w:sz="36" w:space="3"/>
      </w:pBdr>
      <w:tabs>
        <w:tab w:val="clear" w:pos="360"/>
      </w:tabs>
      <w:spacing w:after="240"/>
      <w:ind w:left="0" w:firstLine="0"/>
      <w:outlineLvl w:val="9"/>
    </w:pPr>
    <w:rPr>
      <w:rFonts w:ascii="Arial" w:hAnsi="Arial" w:eastAsia="Times New Roman"/>
      <w:bCs w:val="0"/>
      <w:caps/>
      <w:smallCaps/>
      <w:spacing w:val="0"/>
      <w:sz w:val="32"/>
      <w:szCs w:val="20"/>
    </w:rPr>
  </w:style>
  <w:style w:type="paragraph" w:styleId="AxonBulletLevel1" w:customStyle="1">
    <w:name w:val="Axon Bullet Level 1"/>
    <w:basedOn w:val="Normal"/>
    <w:link w:val="AxonBulletLevel1Char"/>
    <w:uiPriority w:val="99"/>
    <w:rsid w:val="0004726F"/>
    <w:pPr>
      <w:tabs>
        <w:tab w:val="num" w:pos="360"/>
        <w:tab w:val="left" w:pos="1440"/>
      </w:tabs>
      <w:spacing w:before="60" w:after="60"/>
      <w:ind w:left="357" w:hanging="357"/>
    </w:pPr>
    <w:rPr>
      <w:rFonts w:ascii="Arial" w:hAnsi="Arial"/>
      <w:iCs/>
      <w:sz w:val="20"/>
      <w:szCs w:val="24"/>
    </w:rPr>
  </w:style>
  <w:style w:type="character" w:styleId="AxonBulletLevel1Char" w:customStyle="1">
    <w:name w:val="Axon Bullet Level 1 Char"/>
    <w:basedOn w:val="DefaultParagraphFont"/>
    <w:link w:val="AxonBulletLevel1"/>
    <w:uiPriority w:val="99"/>
    <w:locked/>
    <w:rsid w:val="0004726F"/>
    <w:rPr>
      <w:rFonts w:ascii="Arial" w:hAnsi="Arial" w:cs="Times New Roman"/>
      <w:iCs/>
      <w:sz w:val="24"/>
      <w:szCs w:val="24"/>
      <w:lang w:bidi="ar-SA"/>
    </w:rPr>
  </w:style>
  <w:style w:type="character" w:styleId="AxonBulletIndentChar" w:customStyle="1">
    <w:name w:val="Axon Bullet Indent Char"/>
    <w:basedOn w:val="AxonBulletChar"/>
    <w:link w:val="AxonBulletIndent"/>
    <w:uiPriority w:val="99"/>
    <w:locked/>
    <w:rsid w:val="00686DFD"/>
    <w:rPr>
      <w:rFonts w:ascii="Arial" w:hAnsi="Arial" w:eastAsia="MS Mincho"/>
      <w:i/>
      <w:iCs/>
      <w:sz w:val="20"/>
      <w:szCs w:val="24"/>
      <w:lang w:eastAsia="ja-JP"/>
    </w:rPr>
  </w:style>
  <w:style w:type="paragraph" w:styleId="AxonBulletContinuation" w:customStyle="1">
    <w:name w:val="Axon Bullet Continuation"/>
    <w:basedOn w:val="AxonBullet"/>
    <w:uiPriority w:val="99"/>
    <w:rsid w:val="00686DFD"/>
    <w:pPr>
      <w:numPr>
        <w:numId w:val="0"/>
      </w:numPr>
      <w:ind w:left="360"/>
    </w:pPr>
  </w:style>
  <w:style w:type="paragraph" w:styleId="Heading21" w:customStyle="1">
    <w:name w:val="Heading 21"/>
    <w:basedOn w:val="Heading2"/>
    <w:next w:val="Default0"/>
    <w:link w:val="heading2Char0"/>
    <w:autoRedefine/>
    <w:uiPriority w:val="99"/>
    <w:rsid w:val="00423D23"/>
    <w:pPr>
      <w:numPr>
        <w:numId w:val="6"/>
      </w:numPr>
      <w:tabs>
        <w:tab w:val="left" w:pos="540"/>
      </w:tabs>
      <w:spacing w:after="0"/>
    </w:pPr>
  </w:style>
  <w:style w:type="character" w:styleId="ListParagraphChar" w:customStyle="1">
    <w:name w:val="List Paragraph Char"/>
    <w:aliases w:val="List Paragraph1 Char,ListPar1 Char,List Paragraph Bullet Char,List Paragraph21 Char,list1 Char,b1 + Justified Char,b-heading 1/heading 2 Char,heading1body-heading2body Char,b-heading Char,Bullet List Char,FooterText Char,b14 Char"/>
    <w:basedOn w:val="DefaultParagraphFont"/>
    <w:link w:val="ListParagraph"/>
    <w:uiPriority w:val="34"/>
    <w:qFormat/>
    <w:locked/>
    <w:rsid w:val="00E9724D"/>
    <w:rPr>
      <w:rFonts w:cs="Times New Roman"/>
      <w:sz w:val="20"/>
      <w:szCs w:val="20"/>
    </w:rPr>
  </w:style>
  <w:style w:type="character" w:styleId="heading2Char0" w:customStyle="1">
    <w:name w:val="heading 2 Char"/>
    <w:basedOn w:val="ListParagraphChar"/>
    <w:link w:val="Heading21"/>
    <w:uiPriority w:val="99"/>
    <w:locked/>
    <w:rsid w:val="00423D23"/>
    <w:rPr>
      <w:rFonts w:cs="Arial" w:asciiTheme="minorHAnsi" w:hAnsiTheme="minorHAnsi"/>
      <w:b/>
      <w:color w:val="000000"/>
      <w:sz w:val="24"/>
      <w:szCs w:val="24"/>
      <w:u w:val="single"/>
      <w:lang w:val="en-IN"/>
    </w:rPr>
  </w:style>
  <w:style w:type="character" w:styleId="TableTextChar" w:customStyle="1">
    <w:name w:val="Table Text Char"/>
    <w:basedOn w:val="DefaultParagraphFont"/>
    <w:link w:val="TableText"/>
    <w:uiPriority w:val="99"/>
    <w:locked/>
    <w:rsid w:val="00826413"/>
    <w:rPr>
      <w:rFonts w:ascii="Arial" w:hAnsi="Arial" w:cs="Times New Roman"/>
      <w:sz w:val="20"/>
      <w:szCs w:val="20"/>
      <w:lang w:bidi="ar-SA"/>
    </w:rPr>
  </w:style>
  <w:style w:type="character" w:styleId="TableContentCharChar" w:customStyle="1">
    <w:name w:val="Table Content Char Char"/>
    <w:basedOn w:val="DefaultParagraphFont"/>
    <w:uiPriority w:val="99"/>
    <w:rsid w:val="00826413"/>
    <w:rPr>
      <w:rFonts w:ascii="Arial" w:hAnsi="Arial" w:cs="Times New Roman"/>
      <w:sz w:val="24"/>
      <w:szCs w:val="24"/>
      <w:lang w:val="en-GB" w:eastAsia="en-US" w:bidi="ar-SA"/>
    </w:rPr>
  </w:style>
  <w:style w:type="paragraph" w:styleId="ABLOCKPARA" w:customStyle="1">
    <w:name w:val="A BLOCK PARA"/>
    <w:basedOn w:val="Normal"/>
    <w:link w:val="ABLOCKPARAChar"/>
    <w:rsid w:val="00371EAF"/>
    <w:pPr>
      <w:spacing w:after="0"/>
      <w:jc w:val="left"/>
    </w:pPr>
    <w:rPr>
      <w:rFonts w:ascii="Book Antiqua" w:hAnsi="Book Antiqua"/>
      <w:noProof/>
      <w:szCs w:val="20"/>
    </w:rPr>
  </w:style>
  <w:style w:type="character" w:styleId="ABLOCKPARAChar" w:customStyle="1">
    <w:name w:val="A BLOCK PARA Char"/>
    <w:basedOn w:val="DefaultParagraphFont"/>
    <w:link w:val="ABLOCKPARA"/>
    <w:rsid w:val="00371EAF"/>
    <w:rPr>
      <w:rFonts w:ascii="Book Antiqua" w:hAnsi="Book Antiqua" w:eastAsia="Times New Roman"/>
      <w:noProof/>
      <w:sz w:val="22"/>
    </w:rPr>
  </w:style>
  <w:style w:type="paragraph" w:styleId="StyleTrebuchetMSBlackLeft069" w:customStyle="1">
    <w:name w:val="Style Trebuchet MS Black Left:  0.69&quot;"/>
    <w:basedOn w:val="Normal"/>
    <w:rsid w:val="00A52F9E"/>
    <w:pPr>
      <w:spacing w:after="0"/>
      <w:ind w:left="720"/>
    </w:pPr>
    <w:rPr>
      <w:rFonts w:ascii="Trebuchet MS" w:hAnsi="Trebuchet MS"/>
      <w:color w:val="000000"/>
      <w:sz w:val="20"/>
      <w:szCs w:val="20"/>
    </w:rPr>
  </w:style>
  <w:style w:type="table" w:styleId="SAPNewBrandingTableStyle1" w:customStyle="1">
    <w:name w:val="SAP New Branding Table Style1"/>
    <w:basedOn w:val="TableNormal"/>
    <w:next w:val="TableGrid"/>
    <w:uiPriority w:val="59"/>
    <w:rsid w:val="00FB6D05"/>
    <w:pPr>
      <w:ind w:firstLine="360"/>
    </w:pPr>
    <w:rPr>
      <w:rFonts w:ascii="Segoe UI" w:hAnsi="Segoe UI" w:eastAsia="MS Mincho"/>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Bullet3">
    <w:name w:val="List Bullet 3"/>
    <w:basedOn w:val="Normal"/>
    <w:unhideWhenUsed/>
    <w:rsid w:val="00452673"/>
    <w:pPr>
      <w:numPr>
        <w:numId w:val="7"/>
      </w:numPr>
      <w:tabs>
        <w:tab w:val="clear" w:pos="6120"/>
        <w:tab w:val="num" w:pos="1080"/>
      </w:tabs>
      <w:spacing w:before="120"/>
      <w:ind w:left="1080"/>
      <w:contextualSpacing/>
    </w:pPr>
    <w:rPr>
      <w:color w:val="000000" w:themeColor="text1"/>
    </w:rPr>
  </w:style>
  <w:style w:type="paragraph" w:styleId="DanfossText" w:customStyle="1">
    <w:name w:val="Danfoss Text"/>
    <w:basedOn w:val="Normal"/>
    <w:link w:val="DanfossTextChar"/>
    <w:uiPriority w:val="99"/>
    <w:rsid w:val="003D3FAC"/>
    <w:rPr>
      <w:rFonts w:ascii="Arial" w:hAnsi="Arial" w:cs="Arial"/>
      <w:sz w:val="20"/>
      <w:szCs w:val="20"/>
      <w:lang w:val="en-GB" w:eastAsia="en-GB"/>
    </w:rPr>
  </w:style>
  <w:style w:type="character" w:styleId="DanfossTextChar" w:customStyle="1">
    <w:name w:val="Danfoss Text Char"/>
    <w:link w:val="DanfossText"/>
    <w:uiPriority w:val="99"/>
    <w:locked/>
    <w:rsid w:val="003D3FAC"/>
    <w:rPr>
      <w:rFonts w:ascii="Arial" w:hAnsi="Arial" w:eastAsia="Times New Roman" w:cs="Arial"/>
      <w:lang w:val="en-GB" w:eastAsia="en-GB"/>
    </w:rPr>
  </w:style>
  <w:style w:type="table" w:styleId="GridTable4-Accent1">
    <w:name w:val="Grid Table 4 Accent 1"/>
    <w:basedOn w:val="TableNormal"/>
    <w:uiPriority w:val="49"/>
    <w:rsid w:val="003D3FAC"/>
    <w:rPr>
      <w:rFonts w:eastAsia="Times New Roman" w:cs="Tahoma"/>
      <w:sz w:val="24"/>
    </w:r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MediumShading1-Accent110" w:customStyle="1">
    <w:name w:val="Medium Shading 1 - Accent 110"/>
    <w:basedOn w:val="TableNormal"/>
    <w:uiPriority w:val="63"/>
    <w:rsid w:val="00FD0FD3"/>
    <w:rPr>
      <w:rFonts w:ascii="Times New Roman" w:hAnsi="Times New Roman" w:eastAsia="Times New Roman"/>
      <w:color w:val="000000"/>
      <w:sz w:val="20"/>
      <w:szCs w:val="24"/>
    </w:rPr>
    <w:tblPr>
      <w:tblStyleRowBandSize w:val="1"/>
      <w:tblStyleColBandSize w:val="1"/>
      <w:tblBorders>
        <w:top w:val="single" w:color="7BA0CD" w:sz="8" w:space="0"/>
        <w:left w:val="single" w:color="7BA0CD" w:sz="8" w:space="0"/>
        <w:bottom w:val="single" w:color="7BA0CD" w:sz="8" w:space="0"/>
        <w:right w:val="single" w:color="7BA0CD" w:sz="8" w:space="0"/>
        <w:insideH w:val="single" w:color="7BA0CD" w:sz="8" w:space="0"/>
      </w:tblBorders>
    </w:tblPr>
    <w:tblStylePr w:type="firstRow">
      <w:pPr>
        <w:spacing w:before="0" w:after="0" w:line="240" w:lineRule="auto"/>
      </w:pPr>
      <w:rPr>
        <w:b/>
        <w:bCs/>
        <w:color w:val="FFFFFF"/>
      </w:rPr>
      <w:tblPr/>
      <w:tcPr>
        <w:tcBorders>
          <w:top w:val="single" w:color="7BA0CD" w:sz="8" w:space="0"/>
          <w:left w:val="single" w:color="7BA0CD" w:sz="8" w:space="0"/>
          <w:bottom w:val="single" w:color="7BA0CD" w:sz="8" w:space="0"/>
          <w:right w:val="single" w:color="7BA0CD" w:sz="8" w:space="0"/>
          <w:insideH w:val="nil"/>
          <w:insideV w:val="nil"/>
        </w:tcBorders>
        <w:shd w:val="clear" w:color="auto" w:fill="4F81BD"/>
      </w:tcPr>
    </w:tblStylePr>
    <w:tblStylePr w:type="lastRow">
      <w:pPr>
        <w:spacing w:before="0" w:after="0" w:line="240" w:lineRule="auto"/>
      </w:pPr>
      <w:rPr>
        <w:b/>
        <w:bCs/>
      </w:rPr>
      <w:tblPr/>
      <w:tcPr>
        <w:tcBorders>
          <w:top w:val="double" w:color="7BA0CD" w:sz="6" w:space="0"/>
          <w:left w:val="single" w:color="7BA0CD" w:sz="8" w:space="0"/>
          <w:bottom w:val="single" w:color="7BA0CD" w:sz="8" w:space="0"/>
          <w:right w:val="single" w:color="7BA0CD" w:sz="8" w:space="0"/>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GridTable1Light">
    <w:name w:val="Grid Table 1 Light"/>
    <w:basedOn w:val="TableNormal"/>
    <w:uiPriority w:val="46"/>
    <w:rsid w:val="00932746"/>
    <w:rPr>
      <w:rFonts w:asciiTheme="minorHAnsi" w:hAnsiTheme="minorHAnsi" w:eastAsiaTheme="minorHAnsi" w:cstheme="minorBidi"/>
      <w:lang w:val="en-IN"/>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LightList-Accent1">
    <w:name w:val="Light List Accent 1"/>
    <w:basedOn w:val="TableNormal"/>
    <w:uiPriority w:val="61"/>
    <w:rsid w:val="0007510D"/>
    <w:rPr>
      <w:rFonts w:eastAsia="Times New Roman" w:cs="Tahoma"/>
      <w:sz w:val="24"/>
      <w:szCs w:val="20"/>
    </w:rPr>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StylePr>
    <w:tblStylePr w:type="lastCol">
      <w:rPr>
        <w:b/>
        <w:bCs/>
      </w:r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table" w:styleId="LightList-Accent11" w:customStyle="1">
    <w:name w:val="Light List - Accent 11"/>
    <w:basedOn w:val="TableNormal"/>
    <w:next w:val="LightList-Accent1"/>
    <w:uiPriority w:val="61"/>
    <w:rsid w:val="0007510D"/>
    <w:rPr>
      <w:rFonts w:eastAsia="Times New Roman" w:cs="Tahoma"/>
      <w:sz w:val="24"/>
      <w:szCs w:val="20"/>
    </w:rPr>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tcBorders>
      </w:tcPr>
    </w:tblStylePr>
    <w:tblStylePr w:type="firstCol">
      <w:rPr>
        <w:b/>
        <w:bCs/>
      </w:rPr>
    </w:tblStylePr>
    <w:tblStylePr w:type="lastCol">
      <w:rPr>
        <w:b/>
        <w:bCs/>
      </w:rPr>
    </w:tblStylePr>
    <w:tblStylePr w:type="band1Vert">
      <w:tblPr/>
      <w:tcPr>
        <w:tcBorders>
          <w:top w:val="single" w:color="4F81BD" w:sz="8" w:space="0"/>
          <w:left w:val="single" w:color="4F81BD" w:sz="8" w:space="0"/>
          <w:bottom w:val="single" w:color="4F81BD" w:sz="8" w:space="0"/>
          <w:right w:val="single" w:color="4F81BD" w:sz="8" w:space="0"/>
        </w:tcBorders>
      </w:tcPr>
    </w:tblStylePr>
    <w:tblStylePr w:type="band1Horz">
      <w:tblPr/>
      <w:tcPr>
        <w:tcBorders>
          <w:top w:val="single" w:color="4F81BD" w:sz="8" w:space="0"/>
          <w:left w:val="single" w:color="4F81BD" w:sz="8" w:space="0"/>
          <w:bottom w:val="single" w:color="4F81BD" w:sz="8" w:space="0"/>
          <w:right w:val="single" w:color="4F81BD" w:sz="8" w:space="0"/>
        </w:tcBorders>
      </w:tcPr>
    </w:tblStylePr>
  </w:style>
  <w:style w:type="table" w:styleId="GridTable4-Accent12" w:customStyle="1">
    <w:name w:val="Grid Table 4 - Accent 12"/>
    <w:basedOn w:val="TableNormal"/>
    <w:uiPriority w:val="49"/>
    <w:rsid w:val="00C02FF4"/>
    <w:pPr>
      <w:spacing w:before="120"/>
      <w:jc w:val="both"/>
    </w:pPr>
    <w:rPr>
      <w:rFonts w:eastAsia="Times New Roman" w:cs="Tahoma"/>
      <w:sz w:val="24"/>
      <w:szCs w:val="20"/>
    </w:rPr>
    <w:tblPr>
      <w:tblStyleRowBandSize w:val="1"/>
      <w:tblStyleColBandSize w:val="1"/>
      <w:tblBorders>
        <w:top w:val="single" w:color="95B3D7" w:sz="4" w:space="0"/>
        <w:left w:val="single" w:color="95B3D7" w:sz="4" w:space="0"/>
        <w:bottom w:val="single" w:color="95B3D7" w:sz="4" w:space="0"/>
        <w:right w:val="single" w:color="95B3D7" w:sz="4" w:space="0"/>
        <w:insideH w:val="single" w:color="95B3D7" w:sz="4" w:space="0"/>
        <w:insideV w:val="single" w:color="95B3D7" w:sz="4" w:space="0"/>
      </w:tblBorders>
    </w:tblPr>
    <w:tblStylePr w:type="firstRow">
      <w:rPr>
        <w:b/>
        <w:bCs/>
        <w:color w:val="FFFFFF"/>
      </w:rPr>
      <w:tblPr/>
      <w:tcPr>
        <w:tcBorders>
          <w:top w:val="single" w:color="4F81BD" w:sz="4" w:space="0"/>
          <w:left w:val="single" w:color="4F81BD" w:sz="4" w:space="0"/>
          <w:bottom w:val="single" w:color="4F81BD" w:sz="4" w:space="0"/>
          <w:right w:val="single" w:color="4F81BD" w:sz="4" w:space="0"/>
          <w:insideH w:val="nil"/>
          <w:insideV w:val="nil"/>
        </w:tcBorders>
        <w:shd w:val="clear" w:color="auto" w:fill="4F81BD"/>
      </w:tcPr>
    </w:tblStylePr>
    <w:tblStylePr w:type="lastRow">
      <w:rPr>
        <w:b/>
        <w:bCs/>
      </w:rPr>
      <w:tblPr/>
      <w:tcPr>
        <w:tcBorders>
          <w:top w:val="double" w:color="4F81BD" w:sz="4" w:space="0"/>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121" w:customStyle="1">
    <w:name w:val="Grid Table 4 - Accent 121"/>
    <w:basedOn w:val="TableNormal"/>
    <w:uiPriority w:val="49"/>
    <w:rsid w:val="00C02FF4"/>
    <w:rPr>
      <w:rFonts w:eastAsia="Times New Roman" w:cs="Tahoma"/>
      <w:sz w:val="24"/>
      <w:szCs w:val="20"/>
    </w:rPr>
    <w:tblPr>
      <w:tblStyleRowBandSize w:val="1"/>
      <w:tblStyleColBandSize w:val="1"/>
      <w:tblBorders>
        <w:top w:val="single" w:color="95B3D7" w:sz="4" w:space="0"/>
        <w:left w:val="single" w:color="95B3D7" w:sz="4" w:space="0"/>
        <w:bottom w:val="single" w:color="95B3D7" w:sz="4" w:space="0"/>
        <w:right w:val="single" w:color="95B3D7" w:sz="4" w:space="0"/>
        <w:insideH w:val="single" w:color="95B3D7" w:sz="4" w:space="0"/>
        <w:insideV w:val="single" w:color="95B3D7" w:sz="4" w:space="0"/>
      </w:tblBorders>
    </w:tblPr>
    <w:tblStylePr w:type="firstRow">
      <w:rPr>
        <w:b/>
        <w:bCs/>
        <w:color w:val="FFFFFF"/>
      </w:rPr>
      <w:tblPr/>
      <w:tcPr>
        <w:tcBorders>
          <w:top w:val="single" w:color="4F81BD" w:sz="4" w:space="0"/>
          <w:left w:val="single" w:color="4F81BD" w:sz="4" w:space="0"/>
          <w:bottom w:val="single" w:color="4F81BD" w:sz="4" w:space="0"/>
          <w:right w:val="single" w:color="4F81BD" w:sz="4" w:space="0"/>
          <w:insideH w:val="nil"/>
          <w:insideV w:val="nil"/>
        </w:tcBorders>
        <w:shd w:val="clear" w:color="auto" w:fill="4F81BD"/>
      </w:tcPr>
    </w:tblStylePr>
    <w:tblStylePr w:type="lastRow">
      <w:rPr>
        <w:b/>
        <w:bCs/>
      </w:rPr>
      <w:tblPr/>
      <w:tcPr>
        <w:tcBorders>
          <w:top w:val="double" w:color="4F81BD" w:sz="4" w:space="0"/>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paragraph" w:styleId="commentcontentpara" w:customStyle="1">
    <w:name w:val="commentcontentpara"/>
    <w:basedOn w:val="Normal"/>
    <w:rsid w:val="00EF1D97"/>
    <w:pPr>
      <w:spacing w:before="100" w:beforeAutospacing="1" w:after="100" w:afterAutospacing="1"/>
      <w:jc w:val="left"/>
    </w:pPr>
    <w:rPr>
      <w:rFonts w:ascii="Times New Roman" w:hAnsi="Times New Roman" w:eastAsia="Times New Roman"/>
      <w:sz w:val="24"/>
      <w:szCs w:val="24"/>
      <w:lang w:val="en-IN" w:eastAsia="en-IN"/>
    </w:rPr>
  </w:style>
  <w:style w:type="paragraph" w:styleId="BodyText1" w:customStyle="1">
    <w:name w:val="Body Text1"/>
    <w:basedOn w:val="Normal"/>
    <w:link w:val="bodytextChar0"/>
    <w:qFormat/>
    <w:rsid w:val="006F1470"/>
    <w:pPr>
      <w:overflowPunct w:val="0"/>
      <w:autoSpaceDE w:val="0"/>
      <w:autoSpaceDN w:val="0"/>
      <w:adjustRightInd w:val="0"/>
      <w:spacing w:after="0"/>
      <w:textAlignment w:val="baseline"/>
    </w:pPr>
    <w:rPr>
      <w:rFonts w:ascii="Arial Narrow" w:hAnsi="Arial Narrow" w:eastAsia="Times New Roman"/>
      <w:szCs w:val="20"/>
    </w:rPr>
  </w:style>
  <w:style w:type="character" w:styleId="bodytextChar0" w:customStyle="1">
    <w:name w:val="body text Char"/>
    <w:basedOn w:val="DefaultParagraphFont"/>
    <w:link w:val="BodyText1"/>
    <w:locked/>
    <w:rsid w:val="006F1470"/>
    <w:rPr>
      <w:rFonts w:ascii="Arial Narrow" w:hAnsi="Arial Narrow" w:eastAsia="Times New Roman"/>
      <w:szCs w:val="20"/>
    </w:rPr>
  </w:style>
  <w:style w:type="paragraph" w:styleId="Tabletext1" w:customStyle="1">
    <w:name w:val="Table text"/>
    <w:basedOn w:val="Normal"/>
    <w:uiPriority w:val="99"/>
    <w:rsid w:val="008B7CE5"/>
    <w:pPr>
      <w:spacing w:after="0"/>
    </w:pPr>
    <w:rPr>
      <w:rFonts w:ascii="Times New Roman" w:hAnsi="Times New Roman" w:eastAsia="Times New Roman"/>
      <w:sz w:val="24"/>
      <w:szCs w:val="24"/>
    </w:rPr>
  </w:style>
  <w:style w:type="paragraph" w:styleId="Style2" w:customStyle="1">
    <w:name w:val="Style2"/>
    <w:basedOn w:val="Heading3"/>
    <w:link w:val="Style2Char"/>
    <w:autoRedefine/>
    <w:qFormat/>
    <w:rsid w:val="00877652"/>
    <w:pPr>
      <w:numPr>
        <w:ilvl w:val="1"/>
        <w:numId w:val="8"/>
      </w:numPr>
      <w:spacing w:before="240"/>
    </w:pPr>
    <w:rPr>
      <w:rFonts w:asciiTheme="minorHAnsi" w:hAnsiTheme="minorHAnsi"/>
      <w:sz w:val="22"/>
      <w:u w:val="single"/>
    </w:rPr>
  </w:style>
  <w:style w:type="character" w:styleId="Style2Char" w:customStyle="1">
    <w:name w:val="Style2 Char"/>
    <w:basedOn w:val="Heading3Char1"/>
    <w:link w:val="Style2"/>
    <w:rsid w:val="00877652"/>
    <w:rPr>
      <w:rFonts w:asciiTheme="minorHAnsi" w:hAnsiTheme="minorHAnsi"/>
      <w:b/>
      <w:color w:val="000000"/>
      <w:spacing w:val="15"/>
      <w:sz w:val="20"/>
      <w:u w:val="single"/>
    </w:rPr>
  </w:style>
  <w:style w:type="paragraph" w:styleId="Style3" w:customStyle="1">
    <w:name w:val="Style3"/>
    <w:basedOn w:val="Normal"/>
    <w:link w:val="Style3Char"/>
    <w:qFormat/>
    <w:rsid w:val="00D02B97"/>
    <w:rPr>
      <w:lang w:val="en-IN"/>
    </w:rPr>
  </w:style>
  <w:style w:type="character" w:styleId="Style3Char" w:customStyle="1">
    <w:name w:val="Style3 Char"/>
    <w:basedOn w:val="DefaultParagraphFont"/>
    <w:link w:val="Style3"/>
    <w:rsid w:val="00D02B97"/>
    <w:rPr>
      <w:lang w:val="en-IN"/>
    </w:rPr>
  </w:style>
  <w:style w:type="paragraph" w:styleId="Spacing" w:customStyle="1">
    <w:name w:val="Spacing"/>
    <w:basedOn w:val="Normal"/>
    <w:rsid w:val="00A1787B"/>
    <w:pPr>
      <w:spacing w:after="0" w:line="160" w:lineRule="exact"/>
    </w:pPr>
    <w:rPr>
      <w:rFonts w:ascii="Garamond" w:hAnsi="Garamond" w:eastAsia="Times New Roman" w:cs="Arial"/>
      <w:sz w:val="24"/>
      <w:szCs w:val="24"/>
      <w:lang w:val="en-GB"/>
    </w:rPr>
  </w:style>
  <w:style w:type="table" w:styleId="GridTable5Dark-Accent1">
    <w:name w:val="Grid Table 5 Dark Accent 1"/>
    <w:basedOn w:val="TableNormal"/>
    <w:uiPriority w:val="50"/>
    <w:rsid w:val="00D273A0"/>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xmsonormal" w:customStyle="1">
    <w:name w:val="x_msonormal"/>
    <w:basedOn w:val="Normal"/>
    <w:uiPriority w:val="99"/>
    <w:rsid w:val="00F55F49"/>
    <w:pPr>
      <w:spacing w:after="0"/>
      <w:jc w:val="left"/>
    </w:pPr>
    <w:rPr>
      <w:rFonts w:cs="Calibri" w:eastAsiaTheme="minorHAnsi"/>
      <w:lang w:val="en-IN" w:eastAsia="en-IN"/>
    </w:rPr>
  </w:style>
  <w:style w:type="table" w:styleId="TableGridLight">
    <w:name w:val="Grid Table Light"/>
    <w:basedOn w:val="TableNormal"/>
    <w:uiPriority w:val="40"/>
    <w:rsid w:val="00D96300"/>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GridTable5Dark-Accent11" w:customStyle="1">
    <w:name w:val="Grid Table 5 Dark - Accent 11"/>
    <w:basedOn w:val="TableNormal"/>
    <w:uiPriority w:val="50"/>
    <w:rsid w:val="00BA63C9"/>
    <w:rPr>
      <w:rFonts w:ascii="Verdana" w:hAnsi="Verdana" w:eastAsia="Times New Roman" w:cs="Tahoma"/>
      <w:sz w:val="20"/>
      <w:szCs w:val="20"/>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UnresolvedMention1" w:customStyle="1">
    <w:name w:val="Unresolved Mention1"/>
    <w:basedOn w:val="DefaultParagraphFont"/>
    <w:uiPriority w:val="99"/>
    <w:semiHidden/>
    <w:unhideWhenUsed/>
    <w:rsid w:val="00755D1E"/>
    <w:rPr>
      <w:color w:val="605E5C"/>
      <w:shd w:val="clear" w:color="auto" w:fill="E1DFDD"/>
    </w:rPr>
  </w:style>
  <w:style w:type="character" w:styleId="mw-headline" w:customStyle="1">
    <w:name w:val="mw-headline"/>
    <w:basedOn w:val="DefaultParagraphFont"/>
    <w:rsid w:val="00F976C4"/>
  </w:style>
  <w:style w:type="character" w:styleId="UnresolvedMention">
    <w:name w:val="Unresolved Mention"/>
    <w:basedOn w:val="DefaultParagraphFont"/>
    <w:uiPriority w:val="99"/>
    <w:semiHidden/>
    <w:unhideWhenUsed/>
    <w:rsid w:val="005E738F"/>
    <w:rPr>
      <w:color w:val="605E5C"/>
      <w:shd w:val="clear" w:color="auto" w:fill="E1DFDD"/>
    </w:rPr>
  </w:style>
  <w:style w:type="paragraph" w:styleId="x-hidden-focus" w:customStyle="1">
    <w:name w:val="x-hidden-focus"/>
    <w:basedOn w:val="Normal"/>
    <w:rsid w:val="00DA3251"/>
    <w:pPr>
      <w:spacing w:before="100" w:beforeAutospacing="1" w:after="100" w:afterAutospacing="1"/>
      <w:jc w:val="left"/>
    </w:pPr>
    <w:rPr>
      <w:rFonts w:cs="Calibri" w:eastAsiaTheme="minorHAnsi"/>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4903">
      <w:bodyDiv w:val="1"/>
      <w:marLeft w:val="0"/>
      <w:marRight w:val="0"/>
      <w:marTop w:val="0"/>
      <w:marBottom w:val="0"/>
      <w:divBdr>
        <w:top w:val="none" w:sz="0" w:space="0" w:color="auto"/>
        <w:left w:val="none" w:sz="0" w:space="0" w:color="auto"/>
        <w:bottom w:val="none" w:sz="0" w:space="0" w:color="auto"/>
        <w:right w:val="none" w:sz="0" w:space="0" w:color="auto"/>
      </w:divBdr>
    </w:div>
    <w:div w:id="14813812">
      <w:bodyDiv w:val="1"/>
      <w:marLeft w:val="0"/>
      <w:marRight w:val="0"/>
      <w:marTop w:val="0"/>
      <w:marBottom w:val="0"/>
      <w:divBdr>
        <w:top w:val="none" w:sz="0" w:space="0" w:color="auto"/>
        <w:left w:val="none" w:sz="0" w:space="0" w:color="auto"/>
        <w:bottom w:val="none" w:sz="0" w:space="0" w:color="auto"/>
        <w:right w:val="none" w:sz="0" w:space="0" w:color="auto"/>
      </w:divBdr>
    </w:div>
    <w:div w:id="18629740">
      <w:bodyDiv w:val="1"/>
      <w:marLeft w:val="0"/>
      <w:marRight w:val="0"/>
      <w:marTop w:val="0"/>
      <w:marBottom w:val="0"/>
      <w:divBdr>
        <w:top w:val="none" w:sz="0" w:space="0" w:color="auto"/>
        <w:left w:val="none" w:sz="0" w:space="0" w:color="auto"/>
        <w:bottom w:val="none" w:sz="0" w:space="0" w:color="auto"/>
        <w:right w:val="none" w:sz="0" w:space="0" w:color="auto"/>
      </w:divBdr>
    </w:div>
    <w:div w:id="30343403">
      <w:bodyDiv w:val="1"/>
      <w:marLeft w:val="0"/>
      <w:marRight w:val="0"/>
      <w:marTop w:val="0"/>
      <w:marBottom w:val="0"/>
      <w:divBdr>
        <w:top w:val="none" w:sz="0" w:space="0" w:color="auto"/>
        <w:left w:val="none" w:sz="0" w:space="0" w:color="auto"/>
        <w:bottom w:val="none" w:sz="0" w:space="0" w:color="auto"/>
        <w:right w:val="none" w:sz="0" w:space="0" w:color="auto"/>
      </w:divBdr>
    </w:div>
    <w:div w:id="30345799">
      <w:bodyDiv w:val="1"/>
      <w:marLeft w:val="0"/>
      <w:marRight w:val="0"/>
      <w:marTop w:val="0"/>
      <w:marBottom w:val="0"/>
      <w:divBdr>
        <w:top w:val="none" w:sz="0" w:space="0" w:color="auto"/>
        <w:left w:val="none" w:sz="0" w:space="0" w:color="auto"/>
        <w:bottom w:val="none" w:sz="0" w:space="0" w:color="auto"/>
        <w:right w:val="none" w:sz="0" w:space="0" w:color="auto"/>
      </w:divBdr>
    </w:div>
    <w:div w:id="32387058">
      <w:bodyDiv w:val="1"/>
      <w:marLeft w:val="0"/>
      <w:marRight w:val="0"/>
      <w:marTop w:val="0"/>
      <w:marBottom w:val="0"/>
      <w:divBdr>
        <w:top w:val="none" w:sz="0" w:space="0" w:color="auto"/>
        <w:left w:val="none" w:sz="0" w:space="0" w:color="auto"/>
        <w:bottom w:val="none" w:sz="0" w:space="0" w:color="auto"/>
        <w:right w:val="none" w:sz="0" w:space="0" w:color="auto"/>
      </w:divBdr>
    </w:div>
    <w:div w:id="35863091">
      <w:bodyDiv w:val="1"/>
      <w:marLeft w:val="0"/>
      <w:marRight w:val="0"/>
      <w:marTop w:val="0"/>
      <w:marBottom w:val="0"/>
      <w:divBdr>
        <w:top w:val="none" w:sz="0" w:space="0" w:color="auto"/>
        <w:left w:val="none" w:sz="0" w:space="0" w:color="auto"/>
        <w:bottom w:val="none" w:sz="0" w:space="0" w:color="auto"/>
        <w:right w:val="none" w:sz="0" w:space="0" w:color="auto"/>
      </w:divBdr>
    </w:div>
    <w:div w:id="42683657">
      <w:bodyDiv w:val="1"/>
      <w:marLeft w:val="0"/>
      <w:marRight w:val="0"/>
      <w:marTop w:val="0"/>
      <w:marBottom w:val="0"/>
      <w:divBdr>
        <w:top w:val="none" w:sz="0" w:space="0" w:color="auto"/>
        <w:left w:val="none" w:sz="0" w:space="0" w:color="auto"/>
        <w:bottom w:val="none" w:sz="0" w:space="0" w:color="auto"/>
        <w:right w:val="none" w:sz="0" w:space="0" w:color="auto"/>
      </w:divBdr>
    </w:div>
    <w:div w:id="46270100">
      <w:bodyDiv w:val="1"/>
      <w:marLeft w:val="0"/>
      <w:marRight w:val="0"/>
      <w:marTop w:val="0"/>
      <w:marBottom w:val="0"/>
      <w:divBdr>
        <w:top w:val="none" w:sz="0" w:space="0" w:color="auto"/>
        <w:left w:val="none" w:sz="0" w:space="0" w:color="auto"/>
        <w:bottom w:val="none" w:sz="0" w:space="0" w:color="auto"/>
        <w:right w:val="none" w:sz="0" w:space="0" w:color="auto"/>
      </w:divBdr>
    </w:div>
    <w:div w:id="71899637">
      <w:bodyDiv w:val="1"/>
      <w:marLeft w:val="0"/>
      <w:marRight w:val="0"/>
      <w:marTop w:val="0"/>
      <w:marBottom w:val="0"/>
      <w:divBdr>
        <w:top w:val="none" w:sz="0" w:space="0" w:color="auto"/>
        <w:left w:val="none" w:sz="0" w:space="0" w:color="auto"/>
        <w:bottom w:val="none" w:sz="0" w:space="0" w:color="auto"/>
        <w:right w:val="none" w:sz="0" w:space="0" w:color="auto"/>
      </w:divBdr>
    </w:div>
    <w:div w:id="84420785">
      <w:bodyDiv w:val="1"/>
      <w:marLeft w:val="0"/>
      <w:marRight w:val="0"/>
      <w:marTop w:val="0"/>
      <w:marBottom w:val="0"/>
      <w:divBdr>
        <w:top w:val="none" w:sz="0" w:space="0" w:color="auto"/>
        <w:left w:val="none" w:sz="0" w:space="0" w:color="auto"/>
        <w:bottom w:val="none" w:sz="0" w:space="0" w:color="auto"/>
        <w:right w:val="none" w:sz="0" w:space="0" w:color="auto"/>
      </w:divBdr>
      <w:divsChild>
        <w:div w:id="132412840">
          <w:marLeft w:val="446"/>
          <w:marRight w:val="0"/>
          <w:marTop w:val="0"/>
          <w:marBottom w:val="0"/>
          <w:divBdr>
            <w:top w:val="none" w:sz="0" w:space="0" w:color="auto"/>
            <w:left w:val="none" w:sz="0" w:space="0" w:color="auto"/>
            <w:bottom w:val="none" w:sz="0" w:space="0" w:color="auto"/>
            <w:right w:val="none" w:sz="0" w:space="0" w:color="auto"/>
          </w:divBdr>
        </w:div>
        <w:div w:id="463667453">
          <w:marLeft w:val="446"/>
          <w:marRight w:val="0"/>
          <w:marTop w:val="0"/>
          <w:marBottom w:val="0"/>
          <w:divBdr>
            <w:top w:val="none" w:sz="0" w:space="0" w:color="auto"/>
            <w:left w:val="none" w:sz="0" w:space="0" w:color="auto"/>
            <w:bottom w:val="none" w:sz="0" w:space="0" w:color="auto"/>
            <w:right w:val="none" w:sz="0" w:space="0" w:color="auto"/>
          </w:divBdr>
        </w:div>
      </w:divsChild>
    </w:div>
    <w:div w:id="86391885">
      <w:bodyDiv w:val="1"/>
      <w:marLeft w:val="0"/>
      <w:marRight w:val="0"/>
      <w:marTop w:val="0"/>
      <w:marBottom w:val="0"/>
      <w:divBdr>
        <w:top w:val="none" w:sz="0" w:space="0" w:color="auto"/>
        <w:left w:val="none" w:sz="0" w:space="0" w:color="auto"/>
        <w:bottom w:val="none" w:sz="0" w:space="0" w:color="auto"/>
        <w:right w:val="none" w:sz="0" w:space="0" w:color="auto"/>
      </w:divBdr>
    </w:div>
    <w:div w:id="96600484">
      <w:bodyDiv w:val="1"/>
      <w:marLeft w:val="0"/>
      <w:marRight w:val="0"/>
      <w:marTop w:val="0"/>
      <w:marBottom w:val="0"/>
      <w:divBdr>
        <w:top w:val="none" w:sz="0" w:space="0" w:color="auto"/>
        <w:left w:val="none" w:sz="0" w:space="0" w:color="auto"/>
        <w:bottom w:val="none" w:sz="0" w:space="0" w:color="auto"/>
        <w:right w:val="none" w:sz="0" w:space="0" w:color="auto"/>
      </w:divBdr>
    </w:div>
    <w:div w:id="97991387">
      <w:bodyDiv w:val="1"/>
      <w:marLeft w:val="0"/>
      <w:marRight w:val="0"/>
      <w:marTop w:val="0"/>
      <w:marBottom w:val="0"/>
      <w:divBdr>
        <w:top w:val="none" w:sz="0" w:space="0" w:color="auto"/>
        <w:left w:val="none" w:sz="0" w:space="0" w:color="auto"/>
        <w:bottom w:val="none" w:sz="0" w:space="0" w:color="auto"/>
        <w:right w:val="none" w:sz="0" w:space="0" w:color="auto"/>
      </w:divBdr>
    </w:div>
    <w:div w:id="106581401">
      <w:bodyDiv w:val="1"/>
      <w:marLeft w:val="0"/>
      <w:marRight w:val="0"/>
      <w:marTop w:val="0"/>
      <w:marBottom w:val="0"/>
      <w:divBdr>
        <w:top w:val="none" w:sz="0" w:space="0" w:color="auto"/>
        <w:left w:val="none" w:sz="0" w:space="0" w:color="auto"/>
        <w:bottom w:val="none" w:sz="0" w:space="0" w:color="auto"/>
        <w:right w:val="none" w:sz="0" w:space="0" w:color="auto"/>
      </w:divBdr>
    </w:div>
    <w:div w:id="107312372">
      <w:bodyDiv w:val="1"/>
      <w:marLeft w:val="0"/>
      <w:marRight w:val="0"/>
      <w:marTop w:val="0"/>
      <w:marBottom w:val="0"/>
      <w:divBdr>
        <w:top w:val="none" w:sz="0" w:space="0" w:color="auto"/>
        <w:left w:val="none" w:sz="0" w:space="0" w:color="auto"/>
        <w:bottom w:val="none" w:sz="0" w:space="0" w:color="auto"/>
        <w:right w:val="none" w:sz="0" w:space="0" w:color="auto"/>
      </w:divBdr>
    </w:div>
    <w:div w:id="107700440">
      <w:bodyDiv w:val="1"/>
      <w:marLeft w:val="0"/>
      <w:marRight w:val="0"/>
      <w:marTop w:val="0"/>
      <w:marBottom w:val="0"/>
      <w:divBdr>
        <w:top w:val="none" w:sz="0" w:space="0" w:color="auto"/>
        <w:left w:val="none" w:sz="0" w:space="0" w:color="auto"/>
        <w:bottom w:val="none" w:sz="0" w:space="0" w:color="auto"/>
        <w:right w:val="none" w:sz="0" w:space="0" w:color="auto"/>
      </w:divBdr>
    </w:div>
    <w:div w:id="108208705">
      <w:bodyDiv w:val="1"/>
      <w:marLeft w:val="0"/>
      <w:marRight w:val="0"/>
      <w:marTop w:val="0"/>
      <w:marBottom w:val="0"/>
      <w:divBdr>
        <w:top w:val="none" w:sz="0" w:space="0" w:color="auto"/>
        <w:left w:val="none" w:sz="0" w:space="0" w:color="auto"/>
        <w:bottom w:val="none" w:sz="0" w:space="0" w:color="auto"/>
        <w:right w:val="none" w:sz="0" w:space="0" w:color="auto"/>
      </w:divBdr>
    </w:div>
    <w:div w:id="137648049">
      <w:bodyDiv w:val="1"/>
      <w:marLeft w:val="0"/>
      <w:marRight w:val="0"/>
      <w:marTop w:val="0"/>
      <w:marBottom w:val="0"/>
      <w:divBdr>
        <w:top w:val="none" w:sz="0" w:space="0" w:color="auto"/>
        <w:left w:val="none" w:sz="0" w:space="0" w:color="auto"/>
        <w:bottom w:val="none" w:sz="0" w:space="0" w:color="auto"/>
        <w:right w:val="none" w:sz="0" w:space="0" w:color="auto"/>
      </w:divBdr>
    </w:div>
    <w:div w:id="141697460">
      <w:bodyDiv w:val="1"/>
      <w:marLeft w:val="0"/>
      <w:marRight w:val="0"/>
      <w:marTop w:val="0"/>
      <w:marBottom w:val="0"/>
      <w:divBdr>
        <w:top w:val="none" w:sz="0" w:space="0" w:color="auto"/>
        <w:left w:val="none" w:sz="0" w:space="0" w:color="auto"/>
        <w:bottom w:val="none" w:sz="0" w:space="0" w:color="auto"/>
        <w:right w:val="none" w:sz="0" w:space="0" w:color="auto"/>
      </w:divBdr>
      <w:divsChild>
        <w:div w:id="61759989">
          <w:marLeft w:val="432"/>
          <w:marRight w:val="0"/>
          <w:marTop w:val="0"/>
          <w:marBottom w:val="0"/>
          <w:divBdr>
            <w:top w:val="none" w:sz="0" w:space="0" w:color="auto"/>
            <w:left w:val="none" w:sz="0" w:space="0" w:color="auto"/>
            <w:bottom w:val="none" w:sz="0" w:space="0" w:color="auto"/>
            <w:right w:val="none" w:sz="0" w:space="0" w:color="auto"/>
          </w:divBdr>
        </w:div>
        <w:div w:id="412244399">
          <w:marLeft w:val="432"/>
          <w:marRight w:val="0"/>
          <w:marTop w:val="0"/>
          <w:marBottom w:val="0"/>
          <w:divBdr>
            <w:top w:val="none" w:sz="0" w:space="0" w:color="auto"/>
            <w:left w:val="none" w:sz="0" w:space="0" w:color="auto"/>
            <w:bottom w:val="none" w:sz="0" w:space="0" w:color="auto"/>
            <w:right w:val="none" w:sz="0" w:space="0" w:color="auto"/>
          </w:divBdr>
        </w:div>
        <w:div w:id="803621007">
          <w:marLeft w:val="432"/>
          <w:marRight w:val="0"/>
          <w:marTop w:val="0"/>
          <w:marBottom w:val="0"/>
          <w:divBdr>
            <w:top w:val="none" w:sz="0" w:space="0" w:color="auto"/>
            <w:left w:val="none" w:sz="0" w:space="0" w:color="auto"/>
            <w:bottom w:val="none" w:sz="0" w:space="0" w:color="auto"/>
            <w:right w:val="none" w:sz="0" w:space="0" w:color="auto"/>
          </w:divBdr>
        </w:div>
        <w:div w:id="880673238">
          <w:marLeft w:val="432"/>
          <w:marRight w:val="0"/>
          <w:marTop w:val="0"/>
          <w:marBottom w:val="0"/>
          <w:divBdr>
            <w:top w:val="none" w:sz="0" w:space="0" w:color="auto"/>
            <w:left w:val="none" w:sz="0" w:space="0" w:color="auto"/>
            <w:bottom w:val="none" w:sz="0" w:space="0" w:color="auto"/>
            <w:right w:val="none" w:sz="0" w:space="0" w:color="auto"/>
          </w:divBdr>
        </w:div>
        <w:div w:id="950208670">
          <w:marLeft w:val="432"/>
          <w:marRight w:val="0"/>
          <w:marTop w:val="0"/>
          <w:marBottom w:val="0"/>
          <w:divBdr>
            <w:top w:val="none" w:sz="0" w:space="0" w:color="auto"/>
            <w:left w:val="none" w:sz="0" w:space="0" w:color="auto"/>
            <w:bottom w:val="none" w:sz="0" w:space="0" w:color="auto"/>
            <w:right w:val="none" w:sz="0" w:space="0" w:color="auto"/>
          </w:divBdr>
        </w:div>
        <w:div w:id="985428810">
          <w:marLeft w:val="432"/>
          <w:marRight w:val="0"/>
          <w:marTop w:val="0"/>
          <w:marBottom w:val="0"/>
          <w:divBdr>
            <w:top w:val="none" w:sz="0" w:space="0" w:color="auto"/>
            <w:left w:val="none" w:sz="0" w:space="0" w:color="auto"/>
            <w:bottom w:val="none" w:sz="0" w:space="0" w:color="auto"/>
            <w:right w:val="none" w:sz="0" w:space="0" w:color="auto"/>
          </w:divBdr>
        </w:div>
        <w:div w:id="1031419408">
          <w:marLeft w:val="432"/>
          <w:marRight w:val="0"/>
          <w:marTop w:val="0"/>
          <w:marBottom w:val="0"/>
          <w:divBdr>
            <w:top w:val="none" w:sz="0" w:space="0" w:color="auto"/>
            <w:left w:val="none" w:sz="0" w:space="0" w:color="auto"/>
            <w:bottom w:val="none" w:sz="0" w:space="0" w:color="auto"/>
            <w:right w:val="none" w:sz="0" w:space="0" w:color="auto"/>
          </w:divBdr>
        </w:div>
        <w:div w:id="1056929160">
          <w:marLeft w:val="432"/>
          <w:marRight w:val="0"/>
          <w:marTop w:val="0"/>
          <w:marBottom w:val="0"/>
          <w:divBdr>
            <w:top w:val="none" w:sz="0" w:space="0" w:color="auto"/>
            <w:left w:val="none" w:sz="0" w:space="0" w:color="auto"/>
            <w:bottom w:val="none" w:sz="0" w:space="0" w:color="auto"/>
            <w:right w:val="none" w:sz="0" w:space="0" w:color="auto"/>
          </w:divBdr>
        </w:div>
        <w:div w:id="1095712377">
          <w:marLeft w:val="432"/>
          <w:marRight w:val="0"/>
          <w:marTop w:val="0"/>
          <w:marBottom w:val="0"/>
          <w:divBdr>
            <w:top w:val="none" w:sz="0" w:space="0" w:color="auto"/>
            <w:left w:val="none" w:sz="0" w:space="0" w:color="auto"/>
            <w:bottom w:val="none" w:sz="0" w:space="0" w:color="auto"/>
            <w:right w:val="none" w:sz="0" w:space="0" w:color="auto"/>
          </w:divBdr>
        </w:div>
        <w:div w:id="1204711557">
          <w:marLeft w:val="432"/>
          <w:marRight w:val="0"/>
          <w:marTop w:val="0"/>
          <w:marBottom w:val="0"/>
          <w:divBdr>
            <w:top w:val="none" w:sz="0" w:space="0" w:color="auto"/>
            <w:left w:val="none" w:sz="0" w:space="0" w:color="auto"/>
            <w:bottom w:val="none" w:sz="0" w:space="0" w:color="auto"/>
            <w:right w:val="none" w:sz="0" w:space="0" w:color="auto"/>
          </w:divBdr>
        </w:div>
        <w:div w:id="1495414624">
          <w:marLeft w:val="432"/>
          <w:marRight w:val="0"/>
          <w:marTop w:val="0"/>
          <w:marBottom w:val="0"/>
          <w:divBdr>
            <w:top w:val="none" w:sz="0" w:space="0" w:color="auto"/>
            <w:left w:val="none" w:sz="0" w:space="0" w:color="auto"/>
            <w:bottom w:val="none" w:sz="0" w:space="0" w:color="auto"/>
            <w:right w:val="none" w:sz="0" w:space="0" w:color="auto"/>
          </w:divBdr>
        </w:div>
        <w:div w:id="1527017350">
          <w:marLeft w:val="432"/>
          <w:marRight w:val="0"/>
          <w:marTop w:val="0"/>
          <w:marBottom w:val="0"/>
          <w:divBdr>
            <w:top w:val="none" w:sz="0" w:space="0" w:color="auto"/>
            <w:left w:val="none" w:sz="0" w:space="0" w:color="auto"/>
            <w:bottom w:val="none" w:sz="0" w:space="0" w:color="auto"/>
            <w:right w:val="none" w:sz="0" w:space="0" w:color="auto"/>
          </w:divBdr>
        </w:div>
        <w:div w:id="1605765997">
          <w:marLeft w:val="432"/>
          <w:marRight w:val="0"/>
          <w:marTop w:val="0"/>
          <w:marBottom w:val="0"/>
          <w:divBdr>
            <w:top w:val="none" w:sz="0" w:space="0" w:color="auto"/>
            <w:left w:val="none" w:sz="0" w:space="0" w:color="auto"/>
            <w:bottom w:val="none" w:sz="0" w:space="0" w:color="auto"/>
            <w:right w:val="none" w:sz="0" w:space="0" w:color="auto"/>
          </w:divBdr>
        </w:div>
      </w:divsChild>
    </w:div>
    <w:div w:id="147289764">
      <w:bodyDiv w:val="1"/>
      <w:marLeft w:val="0"/>
      <w:marRight w:val="0"/>
      <w:marTop w:val="0"/>
      <w:marBottom w:val="0"/>
      <w:divBdr>
        <w:top w:val="none" w:sz="0" w:space="0" w:color="auto"/>
        <w:left w:val="none" w:sz="0" w:space="0" w:color="auto"/>
        <w:bottom w:val="none" w:sz="0" w:space="0" w:color="auto"/>
        <w:right w:val="none" w:sz="0" w:space="0" w:color="auto"/>
      </w:divBdr>
    </w:div>
    <w:div w:id="156581018">
      <w:bodyDiv w:val="1"/>
      <w:marLeft w:val="0"/>
      <w:marRight w:val="0"/>
      <w:marTop w:val="0"/>
      <w:marBottom w:val="0"/>
      <w:divBdr>
        <w:top w:val="none" w:sz="0" w:space="0" w:color="auto"/>
        <w:left w:val="none" w:sz="0" w:space="0" w:color="auto"/>
        <w:bottom w:val="none" w:sz="0" w:space="0" w:color="auto"/>
        <w:right w:val="none" w:sz="0" w:space="0" w:color="auto"/>
      </w:divBdr>
    </w:div>
    <w:div w:id="160855207">
      <w:bodyDiv w:val="1"/>
      <w:marLeft w:val="0"/>
      <w:marRight w:val="0"/>
      <w:marTop w:val="0"/>
      <w:marBottom w:val="0"/>
      <w:divBdr>
        <w:top w:val="none" w:sz="0" w:space="0" w:color="auto"/>
        <w:left w:val="none" w:sz="0" w:space="0" w:color="auto"/>
        <w:bottom w:val="none" w:sz="0" w:space="0" w:color="auto"/>
        <w:right w:val="none" w:sz="0" w:space="0" w:color="auto"/>
      </w:divBdr>
      <w:divsChild>
        <w:div w:id="1239904862">
          <w:marLeft w:val="547"/>
          <w:marRight w:val="0"/>
          <w:marTop w:val="64"/>
          <w:marBottom w:val="0"/>
          <w:divBdr>
            <w:top w:val="none" w:sz="0" w:space="0" w:color="auto"/>
            <w:left w:val="none" w:sz="0" w:space="0" w:color="auto"/>
            <w:bottom w:val="none" w:sz="0" w:space="0" w:color="auto"/>
            <w:right w:val="none" w:sz="0" w:space="0" w:color="auto"/>
          </w:divBdr>
        </w:div>
        <w:div w:id="830877774">
          <w:marLeft w:val="547"/>
          <w:marRight w:val="0"/>
          <w:marTop w:val="64"/>
          <w:marBottom w:val="0"/>
          <w:divBdr>
            <w:top w:val="none" w:sz="0" w:space="0" w:color="auto"/>
            <w:left w:val="none" w:sz="0" w:space="0" w:color="auto"/>
            <w:bottom w:val="none" w:sz="0" w:space="0" w:color="auto"/>
            <w:right w:val="none" w:sz="0" w:space="0" w:color="auto"/>
          </w:divBdr>
        </w:div>
        <w:div w:id="212427496">
          <w:marLeft w:val="547"/>
          <w:marRight w:val="0"/>
          <w:marTop w:val="64"/>
          <w:marBottom w:val="0"/>
          <w:divBdr>
            <w:top w:val="none" w:sz="0" w:space="0" w:color="auto"/>
            <w:left w:val="none" w:sz="0" w:space="0" w:color="auto"/>
            <w:bottom w:val="none" w:sz="0" w:space="0" w:color="auto"/>
            <w:right w:val="none" w:sz="0" w:space="0" w:color="auto"/>
          </w:divBdr>
        </w:div>
        <w:div w:id="385180024">
          <w:marLeft w:val="547"/>
          <w:marRight w:val="0"/>
          <w:marTop w:val="64"/>
          <w:marBottom w:val="0"/>
          <w:divBdr>
            <w:top w:val="none" w:sz="0" w:space="0" w:color="auto"/>
            <w:left w:val="none" w:sz="0" w:space="0" w:color="auto"/>
            <w:bottom w:val="none" w:sz="0" w:space="0" w:color="auto"/>
            <w:right w:val="none" w:sz="0" w:space="0" w:color="auto"/>
          </w:divBdr>
        </w:div>
        <w:div w:id="1800026156">
          <w:marLeft w:val="547"/>
          <w:marRight w:val="0"/>
          <w:marTop w:val="64"/>
          <w:marBottom w:val="0"/>
          <w:divBdr>
            <w:top w:val="none" w:sz="0" w:space="0" w:color="auto"/>
            <w:left w:val="none" w:sz="0" w:space="0" w:color="auto"/>
            <w:bottom w:val="none" w:sz="0" w:space="0" w:color="auto"/>
            <w:right w:val="none" w:sz="0" w:space="0" w:color="auto"/>
          </w:divBdr>
        </w:div>
      </w:divsChild>
    </w:div>
    <w:div w:id="179198400">
      <w:bodyDiv w:val="1"/>
      <w:marLeft w:val="0"/>
      <w:marRight w:val="0"/>
      <w:marTop w:val="0"/>
      <w:marBottom w:val="0"/>
      <w:divBdr>
        <w:top w:val="none" w:sz="0" w:space="0" w:color="auto"/>
        <w:left w:val="none" w:sz="0" w:space="0" w:color="auto"/>
        <w:bottom w:val="none" w:sz="0" w:space="0" w:color="auto"/>
        <w:right w:val="none" w:sz="0" w:space="0" w:color="auto"/>
      </w:divBdr>
    </w:div>
    <w:div w:id="195238605">
      <w:bodyDiv w:val="1"/>
      <w:marLeft w:val="0"/>
      <w:marRight w:val="0"/>
      <w:marTop w:val="0"/>
      <w:marBottom w:val="0"/>
      <w:divBdr>
        <w:top w:val="none" w:sz="0" w:space="0" w:color="auto"/>
        <w:left w:val="none" w:sz="0" w:space="0" w:color="auto"/>
        <w:bottom w:val="none" w:sz="0" w:space="0" w:color="auto"/>
        <w:right w:val="none" w:sz="0" w:space="0" w:color="auto"/>
      </w:divBdr>
      <w:divsChild>
        <w:div w:id="1690133039">
          <w:marLeft w:val="446"/>
          <w:marRight w:val="0"/>
          <w:marTop w:val="200"/>
          <w:marBottom w:val="0"/>
          <w:divBdr>
            <w:top w:val="none" w:sz="0" w:space="0" w:color="auto"/>
            <w:left w:val="none" w:sz="0" w:space="0" w:color="auto"/>
            <w:bottom w:val="none" w:sz="0" w:space="0" w:color="auto"/>
            <w:right w:val="none" w:sz="0" w:space="0" w:color="auto"/>
          </w:divBdr>
        </w:div>
        <w:div w:id="44109101">
          <w:marLeft w:val="446"/>
          <w:marRight w:val="0"/>
          <w:marTop w:val="200"/>
          <w:marBottom w:val="0"/>
          <w:divBdr>
            <w:top w:val="none" w:sz="0" w:space="0" w:color="auto"/>
            <w:left w:val="none" w:sz="0" w:space="0" w:color="auto"/>
            <w:bottom w:val="none" w:sz="0" w:space="0" w:color="auto"/>
            <w:right w:val="none" w:sz="0" w:space="0" w:color="auto"/>
          </w:divBdr>
        </w:div>
      </w:divsChild>
    </w:div>
    <w:div w:id="197547476">
      <w:bodyDiv w:val="1"/>
      <w:marLeft w:val="0"/>
      <w:marRight w:val="0"/>
      <w:marTop w:val="0"/>
      <w:marBottom w:val="0"/>
      <w:divBdr>
        <w:top w:val="none" w:sz="0" w:space="0" w:color="auto"/>
        <w:left w:val="none" w:sz="0" w:space="0" w:color="auto"/>
        <w:bottom w:val="none" w:sz="0" w:space="0" w:color="auto"/>
        <w:right w:val="none" w:sz="0" w:space="0" w:color="auto"/>
      </w:divBdr>
    </w:div>
    <w:div w:id="205457903">
      <w:bodyDiv w:val="1"/>
      <w:marLeft w:val="0"/>
      <w:marRight w:val="0"/>
      <w:marTop w:val="0"/>
      <w:marBottom w:val="0"/>
      <w:divBdr>
        <w:top w:val="none" w:sz="0" w:space="0" w:color="auto"/>
        <w:left w:val="none" w:sz="0" w:space="0" w:color="auto"/>
        <w:bottom w:val="none" w:sz="0" w:space="0" w:color="auto"/>
        <w:right w:val="none" w:sz="0" w:space="0" w:color="auto"/>
      </w:divBdr>
    </w:div>
    <w:div w:id="206188932">
      <w:bodyDiv w:val="1"/>
      <w:marLeft w:val="0"/>
      <w:marRight w:val="0"/>
      <w:marTop w:val="0"/>
      <w:marBottom w:val="0"/>
      <w:divBdr>
        <w:top w:val="none" w:sz="0" w:space="0" w:color="auto"/>
        <w:left w:val="none" w:sz="0" w:space="0" w:color="auto"/>
        <w:bottom w:val="none" w:sz="0" w:space="0" w:color="auto"/>
        <w:right w:val="none" w:sz="0" w:space="0" w:color="auto"/>
      </w:divBdr>
    </w:div>
    <w:div w:id="207838955">
      <w:bodyDiv w:val="1"/>
      <w:marLeft w:val="0"/>
      <w:marRight w:val="0"/>
      <w:marTop w:val="0"/>
      <w:marBottom w:val="0"/>
      <w:divBdr>
        <w:top w:val="none" w:sz="0" w:space="0" w:color="auto"/>
        <w:left w:val="none" w:sz="0" w:space="0" w:color="auto"/>
        <w:bottom w:val="none" w:sz="0" w:space="0" w:color="auto"/>
        <w:right w:val="none" w:sz="0" w:space="0" w:color="auto"/>
      </w:divBdr>
    </w:div>
    <w:div w:id="233007263">
      <w:bodyDiv w:val="1"/>
      <w:marLeft w:val="0"/>
      <w:marRight w:val="0"/>
      <w:marTop w:val="0"/>
      <w:marBottom w:val="0"/>
      <w:divBdr>
        <w:top w:val="none" w:sz="0" w:space="0" w:color="auto"/>
        <w:left w:val="none" w:sz="0" w:space="0" w:color="auto"/>
        <w:bottom w:val="none" w:sz="0" w:space="0" w:color="auto"/>
        <w:right w:val="none" w:sz="0" w:space="0" w:color="auto"/>
      </w:divBdr>
      <w:divsChild>
        <w:div w:id="574825468">
          <w:marLeft w:val="446"/>
          <w:marRight w:val="0"/>
          <w:marTop w:val="0"/>
          <w:marBottom w:val="0"/>
          <w:divBdr>
            <w:top w:val="none" w:sz="0" w:space="0" w:color="auto"/>
            <w:left w:val="none" w:sz="0" w:space="0" w:color="auto"/>
            <w:bottom w:val="none" w:sz="0" w:space="0" w:color="auto"/>
            <w:right w:val="none" w:sz="0" w:space="0" w:color="auto"/>
          </w:divBdr>
        </w:div>
        <w:div w:id="2146772575">
          <w:marLeft w:val="446"/>
          <w:marRight w:val="0"/>
          <w:marTop w:val="0"/>
          <w:marBottom w:val="0"/>
          <w:divBdr>
            <w:top w:val="none" w:sz="0" w:space="0" w:color="auto"/>
            <w:left w:val="none" w:sz="0" w:space="0" w:color="auto"/>
            <w:bottom w:val="none" w:sz="0" w:space="0" w:color="auto"/>
            <w:right w:val="none" w:sz="0" w:space="0" w:color="auto"/>
          </w:divBdr>
        </w:div>
        <w:div w:id="1613784066">
          <w:marLeft w:val="446"/>
          <w:marRight w:val="0"/>
          <w:marTop w:val="0"/>
          <w:marBottom w:val="0"/>
          <w:divBdr>
            <w:top w:val="none" w:sz="0" w:space="0" w:color="auto"/>
            <w:left w:val="none" w:sz="0" w:space="0" w:color="auto"/>
            <w:bottom w:val="none" w:sz="0" w:space="0" w:color="auto"/>
            <w:right w:val="none" w:sz="0" w:space="0" w:color="auto"/>
          </w:divBdr>
        </w:div>
        <w:div w:id="550002144">
          <w:marLeft w:val="446"/>
          <w:marRight w:val="0"/>
          <w:marTop w:val="0"/>
          <w:marBottom w:val="0"/>
          <w:divBdr>
            <w:top w:val="none" w:sz="0" w:space="0" w:color="auto"/>
            <w:left w:val="none" w:sz="0" w:space="0" w:color="auto"/>
            <w:bottom w:val="none" w:sz="0" w:space="0" w:color="auto"/>
            <w:right w:val="none" w:sz="0" w:space="0" w:color="auto"/>
          </w:divBdr>
        </w:div>
        <w:div w:id="1465270506">
          <w:marLeft w:val="446"/>
          <w:marRight w:val="0"/>
          <w:marTop w:val="0"/>
          <w:marBottom w:val="0"/>
          <w:divBdr>
            <w:top w:val="none" w:sz="0" w:space="0" w:color="auto"/>
            <w:left w:val="none" w:sz="0" w:space="0" w:color="auto"/>
            <w:bottom w:val="none" w:sz="0" w:space="0" w:color="auto"/>
            <w:right w:val="none" w:sz="0" w:space="0" w:color="auto"/>
          </w:divBdr>
        </w:div>
        <w:div w:id="395249570">
          <w:marLeft w:val="446"/>
          <w:marRight w:val="0"/>
          <w:marTop w:val="0"/>
          <w:marBottom w:val="0"/>
          <w:divBdr>
            <w:top w:val="none" w:sz="0" w:space="0" w:color="auto"/>
            <w:left w:val="none" w:sz="0" w:space="0" w:color="auto"/>
            <w:bottom w:val="none" w:sz="0" w:space="0" w:color="auto"/>
            <w:right w:val="none" w:sz="0" w:space="0" w:color="auto"/>
          </w:divBdr>
        </w:div>
        <w:div w:id="293145924">
          <w:marLeft w:val="446"/>
          <w:marRight w:val="0"/>
          <w:marTop w:val="0"/>
          <w:marBottom w:val="0"/>
          <w:divBdr>
            <w:top w:val="none" w:sz="0" w:space="0" w:color="auto"/>
            <w:left w:val="none" w:sz="0" w:space="0" w:color="auto"/>
            <w:bottom w:val="none" w:sz="0" w:space="0" w:color="auto"/>
            <w:right w:val="none" w:sz="0" w:space="0" w:color="auto"/>
          </w:divBdr>
        </w:div>
        <w:div w:id="1558661647">
          <w:marLeft w:val="446"/>
          <w:marRight w:val="0"/>
          <w:marTop w:val="0"/>
          <w:marBottom w:val="0"/>
          <w:divBdr>
            <w:top w:val="none" w:sz="0" w:space="0" w:color="auto"/>
            <w:left w:val="none" w:sz="0" w:space="0" w:color="auto"/>
            <w:bottom w:val="none" w:sz="0" w:space="0" w:color="auto"/>
            <w:right w:val="none" w:sz="0" w:space="0" w:color="auto"/>
          </w:divBdr>
        </w:div>
      </w:divsChild>
    </w:div>
    <w:div w:id="250480088">
      <w:bodyDiv w:val="1"/>
      <w:marLeft w:val="0"/>
      <w:marRight w:val="0"/>
      <w:marTop w:val="0"/>
      <w:marBottom w:val="0"/>
      <w:divBdr>
        <w:top w:val="none" w:sz="0" w:space="0" w:color="auto"/>
        <w:left w:val="none" w:sz="0" w:space="0" w:color="auto"/>
        <w:bottom w:val="none" w:sz="0" w:space="0" w:color="auto"/>
        <w:right w:val="none" w:sz="0" w:space="0" w:color="auto"/>
      </w:divBdr>
    </w:div>
    <w:div w:id="258833963">
      <w:bodyDiv w:val="1"/>
      <w:marLeft w:val="0"/>
      <w:marRight w:val="0"/>
      <w:marTop w:val="0"/>
      <w:marBottom w:val="0"/>
      <w:divBdr>
        <w:top w:val="none" w:sz="0" w:space="0" w:color="auto"/>
        <w:left w:val="none" w:sz="0" w:space="0" w:color="auto"/>
        <w:bottom w:val="none" w:sz="0" w:space="0" w:color="auto"/>
        <w:right w:val="none" w:sz="0" w:space="0" w:color="auto"/>
      </w:divBdr>
    </w:div>
    <w:div w:id="266351862">
      <w:bodyDiv w:val="1"/>
      <w:marLeft w:val="0"/>
      <w:marRight w:val="0"/>
      <w:marTop w:val="0"/>
      <w:marBottom w:val="0"/>
      <w:divBdr>
        <w:top w:val="none" w:sz="0" w:space="0" w:color="auto"/>
        <w:left w:val="none" w:sz="0" w:space="0" w:color="auto"/>
        <w:bottom w:val="none" w:sz="0" w:space="0" w:color="auto"/>
        <w:right w:val="none" w:sz="0" w:space="0" w:color="auto"/>
      </w:divBdr>
    </w:div>
    <w:div w:id="282275485">
      <w:bodyDiv w:val="1"/>
      <w:marLeft w:val="0"/>
      <w:marRight w:val="0"/>
      <w:marTop w:val="0"/>
      <w:marBottom w:val="0"/>
      <w:divBdr>
        <w:top w:val="none" w:sz="0" w:space="0" w:color="auto"/>
        <w:left w:val="none" w:sz="0" w:space="0" w:color="auto"/>
        <w:bottom w:val="none" w:sz="0" w:space="0" w:color="auto"/>
        <w:right w:val="none" w:sz="0" w:space="0" w:color="auto"/>
      </w:divBdr>
    </w:div>
    <w:div w:id="284040042">
      <w:bodyDiv w:val="1"/>
      <w:marLeft w:val="0"/>
      <w:marRight w:val="0"/>
      <w:marTop w:val="0"/>
      <w:marBottom w:val="0"/>
      <w:divBdr>
        <w:top w:val="none" w:sz="0" w:space="0" w:color="auto"/>
        <w:left w:val="none" w:sz="0" w:space="0" w:color="auto"/>
        <w:bottom w:val="none" w:sz="0" w:space="0" w:color="auto"/>
        <w:right w:val="none" w:sz="0" w:space="0" w:color="auto"/>
      </w:divBdr>
    </w:div>
    <w:div w:id="294213602">
      <w:bodyDiv w:val="1"/>
      <w:marLeft w:val="0"/>
      <w:marRight w:val="0"/>
      <w:marTop w:val="0"/>
      <w:marBottom w:val="0"/>
      <w:divBdr>
        <w:top w:val="none" w:sz="0" w:space="0" w:color="auto"/>
        <w:left w:val="none" w:sz="0" w:space="0" w:color="auto"/>
        <w:bottom w:val="none" w:sz="0" w:space="0" w:color="auto"/>
        <w:right w:val="none" w:sz="0" w:space="0" w:color="auto"/>
      </w:divBdr>
      <w:divsChild>
        <w:div w:id="1842234302">
          <w:marLeft w:val="547"/>
          <w:marRight w:val="0"/>
          <w:marTop w:val="0"/>
          <w:marBottom w:val="0"/>
          <w:divBdr>
            <w:top w:val="none" w:sz="0" w:space="0" w:color="auto"/>
            <w:left w:val="none" w:sz="0" w:space="0" w:color="auto"/>
            <w:bottom w:val="none" w:sz="0" w:space="0" w:color="auto"/>
            <w:right w:val="none" w:sz="0" w:space="0" w:color="auto"/>
          </w:divBdr>
        </w:div>
        <w:div w:id="133303734">
          <w:marLeft w:val="547"/>
          <w:marRight w:val="0"/>
          <w:marTop w:val="0"/>
          <w:marBottom w:val="0"/>
          <w:divBdr>
            <w:top w:val="none" w:sz="0" w:space="0" w:color="auto"/>
            <w:left w:val="none" w:sz="0" w:space="0" w:color="auto"/>
            <w:bottom w:val="none" w:sz="0" w:space="0" w:color="auto"/>
            <w:right w:val="none" w:sz="0" w:space="0" w:color="auto"/>
          </w:divBdr>
        </w:div>
        <w:div w:id="251277847">
          <w:marLeft w:val="547"/>
          <w:marRight w:val="0"/>
          <w:marTop w:val="0"/>
          <w:marBottom w:val="0"/>
          <w:divBdr>
            <w:top w:val="none" w:sz="0" w:space="0" w:color="auto"/>
            <w:left w:val="none" w:sz="0" w:space="0" w:color="auto"/>
            <w:bottom w:val="none" w:sz="0" w:space="0" w:color="auto"/>
            <w:right w:val="none" w:sz="0" w:space="0" w:color="auto"/>
          </w:divBdr>
        </w:div>
        <w:div w:id="1290284718">
          <w:marLeft w:val="547"/>
          <w:marRight w:val="0"/>
          <w:marTop w:val="0"/>
          <w:marBottom w:val="0"/>
          <w:divBdr>
            <w:top w:val="none" w:sz="0" w:space="0" w:color="auto"/>
            <w:left w:val="none" w:sz="0" w:space="0" w:color="auto"/>
            <w:bottom w:val="none" w:sz="0" w:space="0" w:color="auto"/>
            <w:right w:val="none" w:sz="0" w:space="0" w:color="auto"/>
          </w:divBdr>
        </w:div>
        <w:div w:id="1455169792">
          <w:marLeft w:val="547"/>
          <w:marRight w:val="0"/>
          <w:marTop w:val="0"/>
          <w:marBottom w:val="0"/>
          <w:divBdr>
            <w:top w:val="none" w:sz="0" w:space="0" w:color="auto"/>
            <w:left w:val="none" w:sz="0" w:space="0" w:color="auto"/>
            <w:bottom w:val="none" w:sz="0" w:space="0" w:color="auto"/>
            <w:right w:val="none" w:sz="0" w:space="0" w:color="auto"/>
          </w:divBdr>
        </w:div>
      </w:divsChild>
    </w:div>
    <w:div w:id="297995723">
      <w:bodyDiv w:val="1"/>
      <w:marLeft w:val="0"/>
      <w:marRight w:val="0"/>
      <w:marTop w:val="0"/>
      <w:marBottom w:val="0"/>
      <w:divBdr>
        <w:top w:val="none" w:sz="0" w:space="0" w:color="auto"/>
        <w:left w:val="none" w:sz="0" w:space="0" w:color="auto"/>
        <w:bottom w:val="none" w:sz="0" w:space="0" w:color="auto"/>
        <w:right w:val="none" w:sz="0" w:space="0" w:color="auto"/>
      </w:divBdr>
    </w:div>
    <w:div w:id="302852948">
      <w:bodyDiv w:val="1"/>
      <w:marLeft w:val="0"/>
      <w:marRight w:val="0"/>
      <w:marTop w:val="0"/>
      <w:marBottom w:val="0"/>
      <w:divBdr>
        <w:top w:val="none" w:sz="0" w:space="0" w:color="auto"/>
        <w:left w:val="none" w:sz="0" w:space="0" w:color="auto"/>
        <w:bottom w:val="none" w:sz="0" w:space="0" w:color="auto"/>
        <w:right w:val="none" w:sz="0" w:space="0" w:color="auto"/>
      </w:divBdr>
    </w:div>
    <w:div w:id="312223471">
      <w:bodyDiv w:val="1"/>
      <w:marLeft w:val="0"/>
      <w:marRight w:val="0"/>
      <w:marTop w:val="0"/>
      <w:marBottom w:val="0"/>
      <w:divBdr>
        <w:top w:val="none" w:sz="0" w:space="0" w:color="auto"/>
        <w:left w:val="none" w:sz="0" w:space="0" w:color="auto"/>
        <w:bottom w:val="none" w:sz="0" w:space="0" w:color="auto"/>
        <w:right w:val="none" w:sz="0" w:space="0" w:color="auto"/>
      </w:divBdr>
    </w:div>
    <w:div w:id="313873976">
      <w:bodyDiv w:val="1"/>
      <w:marLeft w:val="0"/>
      <w:marRight w:val="0"/>
      <w:marTop w:val="0"/>
      <w:marBottom w:val="0"/>
      <w:divBdr>
        <w:top w:val="none" w:sz="0" w:space="0" w:color="auto"/>
        <w:left w:val="none" w:sz="0" w:space="0" w:color="auto"/>
        <w:bottom w:val="none" w:sz="0" w:space="0" w:color="auto"/>
        <w:right w:val="none" w:sz="0" w:space="0" w:color="auto"/>
      </w:divBdr>
    </w:div>
    <w:div w:id="328673583">
      <w:bodyDiv w:val="1"/>
      <w:marLeft w:val="0"/>
      <w:marRight w:val="0"/>
      <w:marTop w:val="0"/>
      <w:marBottom w:val="0"/>
      <w:divBdr>
        <w:top w:val="none" w:sz="0" w:space="0" w:color="auto"/>
        <w:left w:val="none" w:sz="0" w:space="0" w:color="auto"/>
        <w:bottom w:val="none" w:sz="0" w:space="0" w:color="auto"/>
        <w:right w:val="none" w:sz="0" w:space="0" w:color="auto"/>
      </w:divBdr>
    </w:div>
    <w:div w:id="329212879">
      <w:bodyDiv w:val="1"/>
      <w:marLeft w:val="0"/>
      <w:marRight w:val="0"/>
      <w:marTop w:val="0"/>
      <w:marBottom w:val="0"/>
      <w:divBdr>
        <w:top w:val="none" w:sz="0" w:space="0" w:color="auto"/>
        <w:left w:val="none" w:sz="0" w:space="0" w:color="auto"/>
        <w:bottom w:val="none" w:sz="0" w:space="0" w:color="auto"/>
        <w:right w:val="none" w:sz="0" w:space="0" w:color="auto"/>
      </w:divBdr>
    </w:div>
    <w:div w:id="338389035">
      <w:bodyDiv w:val="1"/>
      <w:marLeft w:val="0"/>
      <w:marRight w:val="0"/>
      <w:marTop w:val="0"/>
      <w:marBottom w:val="0"/>
      <w:divBdr>
        <w:top w:val="none" w:sz="0" w:space="0" w:color="auto"/>
        <w:left w:val="none" w:sz="0" w:space="0" w:color="auto"/>
        <w:bottom w:val="none" w:sz="0" w:space="0" w:color="auto"/>
        <w:right w:val="none" w:sz="0" w:space="0" w:color="auto"/>
      </w:divBdr>
    </w:div>
    <w:div w:id="340591970">
      <w:bodyDiv w:val="1"/>
      <w:marLeft w:val="0"/>
      <w:marRight w:val="0"/>
      <w:marTop w:val="0"/>
      <w:marBottom w:val="0"/>
      <w:divBdr>
        <w:top w:val="none" w:sz="0" w:space="0" w:color="auto"/>
        <w:left w:val="none" w:sz="0" w:space="0" w:color="auto"/>
        <w:bottom w:val="none" w:sz="0" w:space="0" w:color="auto"/>
        <w:right w:val="none" w:sz="0" w:space="0" w:color="auto"/>
      </w:divBdr>
    </w:div>
    <w:div w:id="342048349">
      <w:bodyDiv w:val="1"/>
      <w:marLeft w:val="0"/>
      <w:marRight w:val="0"/>
      <w:marTop w:val="0"/>
      <w:marBottom w:val="0"/>
      <w:divBdr>
        <w:top w:val="none" w:sz="0" w:space="0" w:color="auto"/>
        <w:left w:val="none" w:sz="0" w:space="0" w:color="auto"/>
        <w:bottom w:val="none" w:sz="0" w:space="0" w:color="auto"/>
        <w:right w:val="none" w:sz="0" w:space="0" w:color="auto"/>
      </w:divBdr>
    </w:div>
    <w:div w:id="343172938">
      <w:bodyDiv w:val="1"/>
      <w:marLeft w:val="0"/>
      <w:marRight w:val="0"/>
      <w:marTop w:val="0"/>
      <w:marBottom w:val="0"/>
      <w:divBdr>
        <w:top w:val="none" w:sz="0" w:space="0" w:color="auto"/>
        <w:left w:val="none" w:sz="0" w:space="0" w:color="auto"/>
        <w:bottom w:val="none" w:sz="0" w:space="0" w:color="auto"/>
        <w:right w:val="none" w:sz="0" w:space="0" w:color="auto"/>
      </w:divBdr>
      <w:divsChild>
        <w:div w:id="1553346896">
          <w:marLeft w:val="547"/>
          <w:marRight w:val="0"/>
          <w:marTop w:val="0"/>
          <w:marBottom w:val="0"/>
          <w:divBdr>
            <w:top w:val="none" w:sz="0" w:space="0" w:color="auto"/>
            <w:left w:val="none" w:sz="0" w:space="0" w:color="auto"/>
            <w:bottom w:val="none" w:sz="0" w:space="0" w:color="auto"/>
            <w:right w:val="none" w:sz="0" w:space="0" w:color="auto"/>
          </w:divBdr>
        </w:div>
        <w:div w:id="870536593">
          <w:marLeft w:val="547"/>
          <w:marRight w:val="0"/>
          <w:marTop w:val="0"/>
          <w:marBottom w:val="0"/>
          <w:divBdr>
            <w:top w:val="none" w:sz="0" w:space="0" w:color="auto"/>
            <w:left w:val="none" w:sz="0" w:space="0" w:color="auto"/>
            <w:bottom w:val="none" w:sz="0" w:space="0" w:color="auto"/>
            <w:right w:val="none" w:sz="0" w:space="0" w:color="auto"/>
          </w:divBdr>
        </w:div>
        <w:div w:id="507985701">
          <w:marLeft w:val="547"/>
          <w:marRight w:val="0"/>
          <w:marTop w:val="0"/>
          <w:marBottom w:val="0"/>
          <w:divBdr>
            <w:top w:val="none" w:sz="0" w:space="0" w:color="auto"/>
            <w:left w:val="none" w:sz="0" w:space="0" w:color="auto"/>
            <w:bottom w:val="none" w:sz="0" w:space="0" w:color="auto"/>
            <w:right w:val="none" w:sz="0" w:space="0" w:color="auto"/>
          </w:divBdr>
        </w:div>
      </w:divsChild>
    </w:div>
    <w:div w:id="344211209">
      <w:bodyDiv w:val="1"/>
      <w:marLeft w:val="0"/>
      <w:marRight w:val="0"/>
      <w:marTop w:val="0"/>
      <w:marBottom w:val="0"/>
      <w:divBdr>
        <w:top w:val="none" w:sz="0" w:space="0" w:color="auto"/>
        <w:left w:val="none" w:sz="0" w:space="0" w:color="auto"/>
        <w:bottom w:val="none" w:sz="0" w:space="0" w:color="auto"/>
        <w:right w:val="none" w:sz="0" w:space="0" w:color="auto"/>
      </w:divBdr>
    </w:div>
    <w:div w:id="364600328">
      <w:bodyDiv w:val="1"/>
      <w:marLeft w:val="0"/>
      <w:marRight w:val="0"/>
      <w:marTop w:val="0"/>
      <w:marBottom w:val="0"/>
      <w:divBdr>
        <w:top w:val="none" w:sz="0" w:space="0" w:color="auto"/>
        <w:left w:val="none" w:sz="0" w:space="0" w:color="auto"/>
        <w:bottom w:val="none" w:sz="0" w:space="0" w:color="auto"/>
        <w:right w:val="none" w:sz="0" w:space="0" w:color="auto"/>
      </w:divBdr>
    </w:div>
    <w:div w:id="377052444">
      <w:bodyDiv w:val="1"/>
      <w:marLeft w:val="0"/>
      <w:marRight w:val="0"/>
      <w:marTop w:val="0"/>
      <w:marBottom w:val="0"/>
      <w:divBdr>
        <w:top w:val="none" w:sz="0" w:space="0" w:color="auto"/>
        <w:left w:val="none" w:sz="0" w:space="0" w:color="auto"/>
        <w:bottom w:val="none" w:sz="0" w:space="0" w:color="auto"/>
        <w:right w:val="none" w:sz="0" w:space="0" w:color="auto"/>
      </w:divBdr>
    </w:div>
    <w:div w:id="378819688">
      <w:bodyDiv w:val="1"/>
      <w:marLeft w:val="0"/>
      <w:marRight w:val="0"/>
      <w:marTop w:val="0"/>
      <w:marBottom w:val="0"/>
      <w:divBdr>
        <w:top w:val="none" w:sz="0" w:space="0" w:color="auto"/>
        <w:left w:val="none" w:sz="0" w:space="0" w:color="auto"/>
        <w:bottom w:val="none" w:sz="0" w:space="0" w:color="auto"/>
        <w:right w:val="none" w:sz="0" w:space="0" w:color="auto"/>
      </w:divBdr>
    </w:div>
    <w:div w:id="388039124">
      <w:bodyDiv w:val="1"/>
      <w:marLeft w:val="0"/>
      <w:marRight w:val="0"/>
      <w:marTop w:val="0"/>
      <w:marBottom w:val="0"/>
      <w:divBdr>
        <w:top w:val="none" w:sz="0" w:space="0" w:color="auto"/>
        <w:left w:val="none" w:sz="0" w:space="0" w:color="auto"/>
        <w:bottom w:val="none" w:sz="0" w:space="0" w:color="auto"/>
        <w:right w:val="none" w:sz="0" w:space="0" w:color="auto"/>
      </w:divBdr>
    </w:div>
    <w:div w:id="393359854">
      <w:bodyDiv w:val="1"/>
      <w:marLeft w:val="0"/>
      <w:marRight w:val="0"/>
      <w:marTop w:val="0"/>
      <w:marBottom w:val="0"/>
      <w:divBdr>
        <w:top w:val="none" w:sz="0" w:space="0" w:color="auto"/>
        <w:left w:val="none" w:sz="0" w:space="0" w:color="auto"/>
        <w:bottom w:val="none" w:sz="0" w:space="0" w:color="auto"/>
        <w:right w:val="none" w:sz="0" w:space="0" w:color="auto"/>
      </w:divBdr>
    </w:div>
    <w:div w:id="402875087">
      <w:bodyDiv w:val="1"/>
      <w:marLeft w:val="0"/>
      <w:marRight w:val="0"/>
      <w:marTop w:val="0"/>
      <w:marBottom w:val="0"/>
      <w:divBdr>
        <w:top w:val="none" w:sz="0" w:space="0" w:color="auto"/>
        <w:left w:val="none" w:sz="0" w:space="0" w:color="auto"/>
        <w:bottom w:val="none" w:sz="0" w:space="0" w:color="auto"/>
        <w:right w:val="none" w:sz="0" w:space="0" w:color="auto"/>
      </w:divBdr>
    </w:div>
    <w:div w:id="405231096">
      <w:bodyDiv w:val="1"/>
      <w:marLeft w:val="0"/>
      <w:marRight w:val="0"/>
      <w:marTop w:val="0"/>
      <w:marBottom w:val="0"/>
      <w:divBdr>
        <w:top w:val="none" w:sz="0" w:space="0" w:color="auto"/>
        <w:left w:val="none" w:sz="0" w:space="0" w:color="auto"/>
        <w:bottom w:val="none" w:sz="0" w:space="0" w:color="auto"/>
        <w:right w:val="none" w:sz="0" w:space="0" w:color="auto"/>
      </w:divBdr>
    </w:div>
    <w:div w:id="412631919">
      <w:bodyDiv w:val="1"/>
      <w:marLeft w:val="0"/>
      <w:marRight w:val="0"/>
      <w:marTop w:val="0"/>
      <w:marBottom w:val="0"/>
      <w:divBdr>
        <w:top w:val="none" w:sz="0" w:space="0" w:color="auto"/>
        <w:left w:val="none" w:sz="0" w:space="0" w:color="auto"/>
        <w:bottom w:val="none" w:sz="0" w:space="0" w:color="auto"/>
        <w:right w:val="none" w:sz="0" w:space="0" w:color="auto"/>
      </w:divBdr>
    </w:div>
    <w:div w:id="414934203">
      <w:bodyDiv w:val="1"/>
      <w:marLeft w:val="0"/>
      <w:marRight w:val="0"/>
      <w:marTop w:val="0"/>
      <w:marBottom w:val="0"/>
      <w:divBdr>
        <w:top w:val="none" w:sz="0" w:space="0" w:color="auto"/>
        <w:left w:val="none" w:sz="0" w:space="0" w:color="auto"/>
        <w:bottom w:val="none" w:sz="0" w:space="0" w:color="auto"/>
        <w:right w:val="none" w:sz="0" w:space="0" w:color="auto"/>
      </w:divBdr>
    </w:div>
    <w:div w:id="430509089">
      <w:bodyDiv w:val="1"/>
      <w:marLeft w:val="0"/>
      <w:marRight w:val="0"/>
      <w:marTop w:val="0"/>
      <w:marBottom w:val="0"/>
      <w:divBdr>
        <w:top w:val="none" w:sz="0" w:space="0" w:color="auto"/>
        <w:left w:val="none" w:sz="0" w:space="0" w:color="auto"/>
        <w:bottom w:val="none" w:sz="0" w:space="0" w:color="auto"/>
        <w:right w:val="none" w:sz="0" w:space="0" w:color="auto"/>
      </w:divBdr>
    </w:div>
    <w:div w:id="441655759">
      <w:bodyDiv w:val="1"/>
      <w:marLeft w:val="0"/>
      <w:marRight w:val="0"/>
      <w:marTop w:val="0"/>
      <w:marBottom w:val="0"/>
      <w:divBdr>
        <w:top w:val="none" w:sz="0" w:space="0" w:color="auto"/>
        <w:left w:val="none" w:sz="0" w:space="0" w:color="auto"/>
        <w:bottom w:val="none" w:sz="0" w:space="0" w:color="auto"/>
        <w:right w:val="none" w:sz="0" w:space="0" w:color="auto"/>
      </w:divBdr>
      <w:divsChild>
        <w:div w:id="1680542468">
          <w:marLeft w:val="446"/>
          <w:marRight w:val="0"/>
          <w:marTop w:val="0"/>
          <w:marBottom w:val="0"/>
          <w:divBdr>
            <w:top w:val="none" w:sz="0" w:space="0" w:color="auto"/>
            <w:left w:val="none" w:sz="0" w:space="0" w:color="auto"/>
            <w:bottom w:val="none" w:sz="0" w:space="0" w:color="auto"/>
            <w:right w:val="none" w:sz="0" w:space="0" w:color="auto"/>
          </w:divBdr>
        </w:div>
        <w:div w:id="544145985">
          <w:marLeft w:val="1166"/>
          <w:marRight w:val="0"/>
          <w:marTop w:val="0"/>
          <w:marBottom w:val="0"/>
          <w:divBdr>
            <w:top w:val="none" w:sz="0" w:space="0" w:color="auto"/>
            <w:left w:val="none" w:sz="0" w:space="0" w:color="auto"/>
            <w:bottom w:val="none" w:sz="0" w:space="0" w:color="auto"/>
            <w:right w:val="none" w:sz="0" w:space="0" w:color="auto"/>
          </w:divBdr>
        </w:div>
        <w:div w:id="764421037">
          <w:marLeft w:val="1166"/>
          <w:marRight w:val="0"/>
          <w:marTop w:val="0"/>
          <w:marBottom w:val="0"/>
          <w:divBdr>
            <w:top w:val="none" w:sz="0" w:space="0" w:color="auto"/>
            <w:left w:val="none" w:sz="0" w:space="0" w:color="auto"/>
            <w:bottom w:val="none" w:sz="0" w:space="0" w:color="auto"/>
            <w:right w:val="none" w:sz="0" w:space="0" w:color="auto"/>
          </w:divBdr>
        </w:div>
        <w:div w:id="424423744">
          <w:marLeft w:val="1166"/>
          <w:marRight w:val="0"/>
          <w:marTop w:val="0"/>
          <w:marBottom w:val="0"/>
          <w:divBdr>
            <w:top w:val="none" w:sz="0" w:space="0" w:color="auto"/>
            <w:left w:val="none" w:sz="0" w:space="0" w:color="auto"/>
            <w:bottom w:val="none" w:sz="0" w:space="0" w:color="auto"/>
            <w:right w:val="none" w:sz="0" w:space="0" w:color="auto"/>
          </w:divBdr>
        </w:div>
        <w:div w:id="1859394117">
          <w:marLeft w:val="1166"/>
          <w:marRight w:val="0"/>
          <w:marTop w:val="0"/>
          <w:marBottom w:val="0"/>
          <w:divBdr>
            <w:top w:val="none" w:sz="0" w:space="0" w:color="auto"/>
            <w:left w:val="none" w:sz="0" w:space="0" w:color="auto"/>
            <w:bottom w:val="none" w:sz="0" w:space="0" w:color="auto"/>
            <w:right w:val="none" w:sz="0" w:space="0" w:color="auto"/>
          </w:divBdr>
        </w:div>
        <w:div w:id="1923299489">
          <w:marLeft w:val="1166"/>
          <w:marRight w:val="0"/>
          <w:marTop w:val="0"/>
          <w:marBottom w:val="0"/>
          <w:divBdr>
            <w:top w:val="none" w:sz="0" w:space="0" w:color="auto"/>
            <w:left w:val="none" w:sz="0" w:space="0" w:color="auto"/>
            <w:bottom w:val="none" w:sz="0" w:space="0" w:color="auto"/>
            <w:right w:val="none" w:sz="0" w:space="0" w:color="auto"/>
          </w:divBdr>
        </w:div>
      </w:divsChild>
    </w:div>
    <w:div w:id="443503388">
      <w:bodyDiv w:val="1"/>
      <w:marLeft w:val="0"/>
      <w:marRight w:val="0"/>
      <w:marTop w:val="0"/>
      <w:marBottom w:val="0"/>
      <w:divBdr>
        <w:top w:val="none" w:sz="0" w:space="0" w:color="auto"/>
        <w:left w:val="none" w:sz="0" w:space="0" w:color="auto"/>
        <w:bottom w:val="none" w:sz="0" w:space="0" w:color="auto"/>
        <w:right w:val="none" w:sz="0" w:space="0" w:color="auto"/>
      </w:divBdr>
    </w:div>
    <w:div w:id="448550675">
      <w:bodyDiv w:val="1"/>
      <w:marLeft w:val="0"/>
      <w:marRight w:val="0"/>
      <w:marTop w:val="0"/>
      <w:marBottom w:val="0"/>
      <w:divBdr>
        <w:top w:val="none" w:sz="0" w:space="0" w:color="auto"/>
        <w:left w:val="none" w:sz="0" w:space="0" w:color="auto"/>
        <w:bottom w:val="none" w:sz="0" w:space="0" w:color="auto"/>
        <w:right w:val="none" w:sz="0" w:space="0" w:color="auto"/>
      </w:divBdr>
    </w:div>
    <w:div w:id="452485644">
      <w:bodyDiv w:val="1"/>
      <w:marLeft w:val="0"/>
      <w:marRight w:val="0"/>
      <w:marTop w:val="0"/>
      <w:marBottom w:val="0"/>
      <w:divBdr>
        <w:top w:val="none" w:sz="0" w:space="0" w:color="auto"/>
        <w:left w:val="none" w:sz="0" w:space="0" w:color="auto"/>
        <w:bottom w:val="none" w:sz="0" w:space="0" w:color="auto"/>
        <w:right w:val="none" w:sz="0" w:space="0" w:color="auto"/>
      </w:divBdr>
      <w:divsChild>
        <w:div w:id="395780406">
          <w:marLeft w:val="0"/>
          <w:marRight w:val="0"/>
          <w:marTop w:val="0"/>
          <w:marBottom w:val="0"/>
          <w:divBdr>
            <w:top w:val="none" w:sz="0" w:space="0" w:color="auto"/>
            <w:left w:val="none" w:sz="0" w:space="0" w:color="auto"/>
            <w:bottom w:val="none" w:sz="0" w:space="0" w:color="auto"/>
            <w:right w:val="none" w:sz="0" w:space="0" w:color="auto"/>
          </w:divBdr>
        </w:div>
      </w:divsChild>
    </w:div>
    <w:div w:id="453602968">
      <w:bodyDiv w:val="1"/>
      <w:marLeft w:val="0"/>
      <w:marRight w:val="0"/>
      <w:marTop w:val="0"/>
      <w:marBottom w:val="0"/>
      <w:divBdr>
        <w:top w:val="none" w:sz="0" w:space="0" w:color="auto"/>
        <w:left w:val="none" w:sz="0" w:space="0" w:color="auto"/>
        <w:bottom w:val="none" w:sz="0" w:space="0" w:color="auto"/>
        <w:right w:val="none" w:sz="0" w:space="0" w:color="auto"/>
      </w:divBdr>
      <w:divsChild>
        <w:div w:id="1552186097">
          <w:marLeft w:val="446"/>
          <w:marRight w:val="0"/>
          <w:marTop w:val="0"/>
          <w:marBottom w:val="0"/>
          <w:divBdr>
            <w:top w:val="none" w:sz="0" w:space="0" w:color="auto"/>
            <w:left w:val="none" w:sz="0" w:space="0" w:color="auto"/>
            <w:bottom w:val="none" w:sz="0" w:space="0" w:color="auto"/>
            <w:right w:val="none" w:sz="0" w:space="0" w:color="auto"/>
          </w:divBdr>
        </w:div>
      </w:divsChild>
    </w:div>
    <w:div w:id="456534991">
      <w:bodyDiv w:val="1"/>
      <w:marLeft w:val="0"/>
      <w:marRight w:val="0"/>
      <w:marTop w:val="0"/>
      <w:marBottom w:val="0"/>
      <w:divBdr>
        <w:top w:val="none" w:sz="0" w:space="0" w:color="auto"/>
        <w:left w:val="none" w:sz="0" w:space="0" w:color="auto"/>
        <w:bottom w:val="none" w:sz="0" w:space="0" w:color="auto"/>
        <w:right w:val="none" w:sz="0" w:space="0" w:color="auto"/>
      </w:divBdr>
    </w:div>
    <w:div w:id="460684298">
      <w:bodyDiv w:val="1"/>
      <w:marLeft w:val="0"/>
      <w:marRight w:val="0"/>
      <w:marTop w:val="0"/>
      <w:marBottom w:val="0"/>
      <w:divBdr>
        <w:top w:val="none" w:sz="0" w:space="0" w:color="auto"/>
        <w:left w:val="none" w:sz="0" w:space="0" w:color="auto"/>
        <w:bottom w:val="none" w:sz="0" w:space="0" w:color="auto"/>
        <w:right w:val="none" w:sz="0" w:space="0" w:color="auto"/>
      </w:divBdr>
      <w:divsChild>
        <w:div w:id="2126918797">
          <w:marLeft w:val="547"/>
          <w:marRight w:val="0"/>
          <w:marTop w:val="0"/>
          <w:marBottom w:val="0"/>
          <w:divBdr>
            <w:top w:val="none" w:sz="0" w:space="0" w:color="auto"/>
            <w:left w:val="none" w:sz="0" w:space="0" w:color="auto"/>
            <w:bottom w:val="none" w:sz="0" w:space="0" w:color="auto"/>
            <w:right w:val="none" w:sz="0" w:space="0" w:color="auto"/>
          </w:divBdr>
        </w:div>
      </w:divsChild>
    </w:div>
    <w:div w:id="477453484">
      <w:bodyDiv w:val="1"/>
      <w:marLeft w:val="0"/>
      <w:marRight w:val="0"/>
      <w:marTop w:val="0"/>
      <w:marBottom w:val="0"/>
      <w:divBdr>
        <w:top w:val="none" w:sz="0" w:space="0" w:color="auto"/>
        <w:left w:val="none" w:sz="0" w:space="0" w:color="auto"/>
        <w:bottom w:val="none" w:sz="0" w:space="0" w:color="auto"/>
        <w:right w:val="none" w:sz="0" w:space="0" w:color="auto"/>
      </w:divBdr>
    </w:div>
    <w:div w:id="485127457">
      <w:bodyDiv w:val="1"/>
      <w:marLeft w:val="0"/>
      <w:marRight w:val="0"/>
      <w:marTop w:val="0"/>
      <w:marBottom w:val="0"/>
      <w:divBdr>
        <w:top w:val="none" w:sz="0" w:space="0" w:color="auto"/>
        <w:left w:val="none" w:sz="0" w:space="0" w:color="auto"/>
        <w:bottom w:val="none" w:sz="0" w:space="0" w:color="auto"/>
        <w:right w:val="none" w:sz="0" w:space="0" w:color="auto"/>
      </w:divBdr>
      <w:divsChild>
        <w:div w:id="656803347">
          <w:marLeft w:val="547"/>
          <w:marRight w:val="0"/>
          <w:marTop w:val="0"/>
          <w:marBottom w:val="0"/>
          <w:divBdr>
            <w:top w:val="none" w:sz="0" w:space="0" w:color="auto"/>
            <w:left w:val="none" w:sz="0" w:space="0" w:color="auto"/>
            <w:bottom w:val="none" w:sz="0" w:space="0" w:color="auto"/>
            <w:right w:val="none" w:sz="0" w:space="0" w:color="auto"/>
          </w:divBdr>
        </w:div>
        <w:div w:id="871110738">
          <w:marLeft w:val="547"/>
          <w:marRight w:val="0"/>
          <w:marTop w:val="0"/>
          <w:marBottom w:val="0"/>
          <w:divBdr>
            <w:top w:val="none" w:sz="0" w:space="0" w:color="auto"/>
            <w:left w:val="none" w:sz="0" w:space="0" w:color="auto"/>
            <w:bottom w:val="none" w:sz="0" w:space="0" w:color="auto"/>
            <w:right w:val="none" w:sz="0" w:space="0" w:color="auto"/>
          </w:divBdr>
        </w:div>
      </w:divsChild>
    </w:div>
    <w:div w:id="487673304">
      <w:bodyDiv w:val="1"/>
      <w:marLeft w:val="0"/>
      <w:marRight w:val="0"/>
      <w:marTop w:val="0"/>
      <w:marBottom w:val="0"/>
      <w:divBdr>
        <w:top w:val="none" w:sz="0" w:space="0" w:color="auto"/>
        <w:left w:val="none" w:sz="0" w:space="0" w:color="auto"/>
        <w:bottom w:val="none" w:sz="0" w:space="0" w:color="auto"/>
        <w:right w:val="none" w:sz="0" w:space="0" w:color="auto"/>
      </w:divBdr>
    </w:div>
    <w:div w:id="494145832">
      <w:bodyDiv w:val="1"/>
      <w:marLeft w:val="0"/>
      <w:marRight w:val="0"/>
      <w:marTop w:val="0"/>
      <w:marBottom w:val="0"/>
      <w:divBdr>
        <w:top w:val="none" w:sz="0" w:space="0" w:color="auto"/>
        <w:left w:val="none" w:sz="0" w:space="0" w:color="auto"/>
        <w:bottom w:val="none" w:sz="0" w:space="0" w:color="auto"/>
        <w:right w:val="none" w:sz="0" w:space="0" w:color="auto"/>
      </w:divBdr>
    </w:div>
    <w:div w:id="503783905">
      <w:bodyDiv w:val="1"/>
      <w:marLeft w:val="0"/>
      <w:marRight w:val="0"/>
      <w:marTop w:val="0"/>
      <w:marBottom w:val="0"/>
      <w:divBdr>
        <w:top w:val="none" w:sz="0" w:space="0" w:color="auto"/>
        <w:left w:val="none" w:sz="0" w:space="0" w:color="auto"/>
        <w:bottom w:val="none" w:sz="0" w:space="0" w:color="auto"/>
        <w:right w:val="none" w:sz="0" w:space="0" w:color="auto"/>
      </w:divBdr>
    </w:div>
    <w:div w:id="513148758">
      <w:bodyDiv w:val="1"/>
      <w:marLeft w:val="0"/>
      <w:marRight w:val="0"/>
      <w:marTop w:val="0"/>
      <w:marBottom w:val="0"/>
      <w:divBdr>
        <w:top w:val="none" w:sz="0" w:space="0" w:color="auto"/>
        <w:left w:val="none" w:sz="0" w:space="0" w:color="auto"/>
        <w:bottom w:val="none" w:sz="0" w:space="0" w:color="auto"/>
        <w:right w:val="none" w:sz="0" w:space="0" w:color="auto"/>
      </w:divBdr>
      <w:divsChild>
        <w:div w:id="1217620712">
          <w:marLeft w:val="547"/>
          <w:marRight w:val="0"/>
          <w:marTop w:val="0"/>
          <w:marBottom w:val="0"/>
          <w:divBdr>
            <w:top w:val="none" w:sz="0" w:space="0" w:color="auto"/>
            <w:left w:val="none" w:sz="0" w:space="0" w:color="auto"/>
            <w:bottom w:val="none" w:sz="0" w:space="0" w:color="auto"/>
            <w:right w:val="none" w:sz="0" w:space="0" w:color="auto"/>
          </w:divBdr>
        </w:div>
        <w:div w:id="381829898">
          <w:marLeft w:val="547"/>
          <w:marRight w:val="0"/>
          <w:marTop w:val="0"/>
          <w:marBottom w:val="0"/>
          <w:divBdr>
            <w:top w:val="none" w:sz="0" w:space="0" w:color="auto"/>
            <w:left w:val="none" w:sz="0" w:space="0" w:color="auto"/>
            <w:bottom w:val="none" w:sz="0" w:space="0" w:color="auto"/>
            <w:right w:val="none" w:sz="0" w:space="0" w:color="auto"/>
          </w:divBdr>
        </w:div>
        <w:div w:id="136799501">
          <w:marLeft w:val="547"/>
          <w:marRight w:val="0"/>
          <w:marTop w:val="0"/>
          <w:marBottom w:val="0"/>
          <w:divBdr>
            <w:top w:val="none" w:sz="0" w:space="0" w:color="auto"/>
            <w:left w:val="none" w:sz="0" w:space="0" w:color="auto"/>
            <w:bottom w:val="none" w:sz="0" w:space="0" w:color="auto"/>
            <w:right w:val="none" w:sz="0" w:space="0" w:color="auto"/>
          </w:divBdr>
        </w:div>
        <w:div w:id="1018503845">
          <w:marLeft w:val="547"/>
          <w:marRight w:val="0"/>
          <w:marTop w:val="0"/>
          <w:marBottom w:val="0"/>
          <w:divBdr>
            <w:top w:val="none" w:sz="0" w:space="0" w:color="auto"/>
            <w:left w:val="none" w:sz="0" w:space="0" w:color="auto"/>
            <w:bottom w:val="none" w:sz="0" w:space="0" w:color="auto"/>
            <w:right w:val="none" w:sz="0" w:space="0" w:color="auto"/>
          </w:divBdr>
        </w:div>
      </w:divsChild>
    </w:div>
    <w:div w:id="515079828">
      <w:bodyDiv w:val="1"/>
      <w:marLeft w:val="0"/>
      <w:marRight w:val="0"/>
      <w:marTop w:val="0"/>
      <w:marBottom w:val="0"/>
      <w:divBdr>
        <w:top w:val="none" w:sz="0" w:space="0" w:color="auto"/>
        <w:left w:val="none" w:sz="0" w:space="0" w:color="auto"/>
        <w:bottom w:val="none" w:sz="0" w:space="0" w:color="auto"/>
        <w:right w:val="none" w:sz="0" w:space="0" w:color="auto"/>
      </w:divBdr>
    </w:div>
    <w:div w:id="520318660">
      <w:bodyDiv w:val="1"/>
      <w:marLeft w:val="0"/>
      <w:marRight w:val="0"/>
      <w:marTop w:val="0"/>
      <w:marBottom w:val="0"/>
      <w:divBdr>
        <w:top w:val="none" w:sz="0" w:space="0" w:color="auto"/>
        <w:left w:val="none" w:sz="0" w:space="0" w:color="auto"/>
        <w:bottom w:val="none" w:sz="0" w:space="0" w:color="auto"/>
        <w:right w:val="none" w:sz="0" w:space="0" w:color="auto"/>
      </w:divBdr>
    </w:div>
    <w:div w:id="522667044">
      <w:bodyDiv w:val="1"/>
      <w:marLeft w:val="0"/>
      <w:marRight w:val="0"/>
      <w:marTop w:val="0"/>
      <w:marBottom w:val="0"/>
      <w:divBdr>
        <w:top w:val="none" w:sz="0" w:space="0" w:color="auto"/>
        <w:left w:val="none" w:sz="0" w:space="0" w:color="auto"/>
        <w:bottom w:val="none" w:sz="0" w:space="0" w:color="auto"/>
        <w:right w:val="none" w:sz="0" w:space="0" w:color="auto"/>
      </w:divBdr>
    </w:div>
    <w:div w:id="523179830">
      <w:bodyDiv w:val="1"/>
      <w:marLeft w:val="0"/>
      <w:marRight w:val="0"/>
      <w:marTop w:val="0"/>
      <w:marBottom w:val="0"/>
      <w:divBdr>
        <w:top w:val="none" w:sz="0" w:space="0" w:color="auto"/>
        <w:left w:val="none" w:sz="0" w:space="0" w:color="auto"/>
        <w:bottom w:val="none" w:sz="0" w:space="0" w:color="auto"/>
        <w:right w:val="none" w:sz="0" w:space="0" w:color="auto"/>
      </w:divBdr>
    </w:div>
    <w:div w:id="527136369">
      <w:bodyDiv w:val="1"/>
      <w:marLeft w:val="0"/>
      <w:marRight w:val="0"/>
      <w:marTop w:val="0"/>
      <w:marBottom w:val="0"/>
      <w:divBdr>
        <w:top w:val="none" w:sz="0" w:space="0" w:color="auto"/>
        <w:left w:val="none" w:sz="0" w:space="0" w:color="auto"/>
        <w:bottom w:val="none" w:sz="0" w:space="0" w:color="auto"/>
        <w:right w:val="none" w:sz="0" w:space="0" w:color="auto"/>
      </w:divBdr>
      <w:divsChild>
        <w:div w:id="794758996">
          <w:marLeft w:val="446"/>
          <w:marRight w:val="0"/>
          <w:marTop w:val="0"/>
          <w:marBottom w:val="0"/>
          <w:divBdr>
            <w:top w:val="none" w:sz="0" w:space="0" w:color="auto"/>
            <w:left w:val="none" w:sz="0" w:space="0" w:color="auto"/>
            <w:bottom w:val="none" w:sz="0" w:space="0" w:color="auto"/>
            <w:right w:val="none" w:sz="0" w:space="0" w:color="auto"/>
          </w:divBdr>
        </w:div>
        <w:div w:id="1254894003">
          <w:marLeft w:val="446"/>
          <w:marRight w:val="0"/>
          <w:marTop w:val="0"/>
          <w:marBottom w:val="0"/>
          <w:divBdr>
            <w:top w:val="none" w:sz="0" w:space="0" w:color="auto"/>
            <w:left w:val="none" w:sz="0" w:space="0" w:color="auto"/>
            <w:bottom w:val="none" w:sz="0" w:space="0" w:color="auto"/>
            <w:right w:val="none" w:sz="0" w:space="0" w:color="auto"/>
          </w:divBdr>
        </w:div>
        <w:div w:id="704448992">
          <w:marLeft w:val="446"/>
          <w:marRight w:val="0"/>
          <w:marTop w:val="0"/>
          <w:marBottom w:val="0"/>
          <w:divBdr>
            <w:top w:val="none" w:sz="0" w:space="0" w:color="auto"/>
            <w:left w:val="none" w:sz="0" w:space="0" w:color="auto"/>
            <w:bottom w:val="none" w:sz="0" w:space="0" w:color="auto"/>
            <w:right w:val="none" w:sz="0" w:space="0" w:color="auto"/>
          </w:divBdr>
        </w:div>
        <w:div w:id="991984116">
          <w:marLeft w:val="446"/>
          <w:marRight w:val="0"/>
          <w:marTop w:val="0"/>
          <w:marBottom w:val="0"/>
          <w:divBdr>
            <w:top w:val="none" w:sz="0" w:space="0" w:color="auto"/>
            <w:left w:val="none" w:sz="0" w:space="0" w:color="auto"/>
            <w:bottom w:val="none" w:sz="0" w:space="0" w:color="auto"/>
            <w:right w:val="none" w:sz="0" w:space="0" w:color="auto"/>
          </w:divBdr>
        </w:div>
        <w:div w:id="1834223080">
          <w:marLeft w:val="446"/>
          <w:marRight w:val="0"/>
          <w:marTop w:val="0"/>
          <w:marBottom w:val="0"/>
          <w:divBdr>
            <w:top w:val="none" w:sz="0" w:space="0" w:color="auto"/>
            <w:left w:val="none" w:sz="0" w:space="0" w:color="auto"/>
            <w:bottom w:val="none" w:sz="0" w:space="0" w:color="auto"/>
            <w:right w:val="none" w:sz="0" w:space="0" w:color="auto"/>
          </w:divBdr>
        </w:div>
      </w:divsChild>
    </w:div>
    <w:div w:id="527179691">
      <w:bodyDiv w:val="1"/>
      <w:marLeft w:val="0"/>
      <w:marRight w:val="0"/>
      <w:marTop w:val="0"/>
      <w:marBottom w:val="0"/>
      <w:divBdr>
        <w:top w:val="none" w:sz="0" w:space="0" w:color="auto"/>
        <w:left w:val="none" w:sz="0" w:space="0" w:color="auto"/>
        <w:bottom w:val="none" w:sz="0" w:space="0" w:color="auto"/>
        <w:right w:val="none" w:sz="0" w:space="0" w:color="auto"/>
      </w:divBdr>
    </w:div>
    <w:div w:id="534124831">
      <w:bodyDiv w:val="1"/>
      <w:marLeft w:val="0"/>
      <w:marRight w:val="0"/>
      <w:marTop w:val="0"/>
      <w:marBottom w:val="0"/>
      <w:divBdr>
        <w:top w:val="none" w:sz="0" w:space="0" w:color="auto"/>
        <w:left w:val="none" w:sz="0" w:space="0" w:color="auto"/>
        <w:bottom w:val="none" w:sz="0" w:space="0" w:color="auto"/>
        <w:right w:val="none" w:sz="0" w:space="0" w:color="auto"/>
      </w:divBdr>
    </w:div>
    <w:div w:id="537547091">
      <w:bodyDiv w:val="1"/>
      <w:marLeft w:val="0"/>
      <w:marRight w:val="0"/>
      <w:marTop w:val="0"/>
      <w:marBottom w:val="0"/>
      <w:divBdr>
        <w:top w:val="none" w:sz="0" w:space="0" w:color="auto"/>
        <w:left w:val="none" w:sz="0" w:space="0" w:color="auto"/>
        <w:bottom w:val="none" w:sz="0" w:space="0" w:color="auto"/>
        <w:right w:val="none" w:sz="0" w:space="0" w:color="auto"/>
      </w:divBdr>
    </w:div>
    <w:div w:id="557788611">
      <w:bodyDiv w:val="1"/>
      <w:marLeft w:val="0"/>
      <w:marRight w:val="0"/>
      <w:marTop w:val="0"/>
      <w:marBottom w:val="0"/>
      <w:divBdr>
        <w:top w:val="none" w:sz="0" w:space="0" w:color="auto"/>
        <w:left w:val="none" w:sz="0" w:space="0" w:color="auto"/>
        <w:bottom w:val="none" w:sz="0" w:space="0" w:color="auto"/>
        <w:right w:val="none" w:sz="0" w:space="0" w:color="auto"/>
      </w:divBdr>
    </w:div>
    <w:div w:id="569124107">
      <w:bodyDiv w:val="1"/>
      <w:marLeft w:val="0"/>
      <w:marRight w:val="0"/>
      <w:marTop w:val="0"/>
      <w:marBottom w:val="0"/>
      <w:divBdr>
        <w:top w:val="none" w:sz="0" w:space="0" w:color="auto"/>
        <w:left w:val="none" w:sz="0" w:space="0" w:color="auto"/>
        <w:bottom w:val="none" w:sz="0" w:space="0" w:color="auto"/>
        <w:right w:val="none" w:sz="0" w:space="0" w:color="auto"/>
      </w:divBdr>
    </w:div>
    <w:div w:id="580406505">
      <w:bodyDiv w:val="1"/>
      <w:marLeft w:val="0"/>
      <w:marRight w:val="0"/>
      <w:marTop w:val="0"/>
      <w:marBottom w:val="0"/>
      <w:divBdr>
        <w:top w:val="none" w:sz="0" w:space="0" w:color="auto"/>
        <w:left w:val="none" w:sz="0" w:space="0" w:color="auto"/>
        <w:bottom w:val="none" w:sz="0" w:space="0" w:color="auto"/>
        <w:right w:val="none" w:sz="0" w:space="0" w:color="auto"/>
      </w:divBdr>
    </w:div>
    <w:div w:id="592275832">
      <w:bodyDiv w:val="1"/>
      <w:marLeft w:val="0"/>
      <w:marRight w:val="0"/>
      <w:marTop w:val="0"/>
      <w:marBottom w:val="0"/>
      <w:divBdr>
        <w:top w:val="none" w:sz="0" w:space="0" w:color="auto"/>
        <w:left w:val="none" w:sz="0" w:space="0" w:color="auto"/>
        <w:bottom w:val="none" w:sz="0" w:space="0" w:color="auto"/>
        <w:right w:val="none" w:sz="0" w:space="0" w:color="auto"/>
      </w:divBdr>
      <w:divsChild>
        <w:div w:id="792671163">
          <w:marLeft w:val="547"/>
          <w:marRight w:val="0"/>
          <w:marTop w:val="0"/>
          <w:marBottom w:val="0"/>
          <w:divBdr>
            <w:top w:val="none" w:sz="0" w:space="0" w:color="auto"/>
            <w:left w:val="none" w:sz="0" w:space="0" w:color="auto"/>
            <w:bottom w:val="none" w:sz="0" w:space="0" w:color="auto"/>
            <w:right w:val="none" w:sz="0" w:space="0" w:color="auto"/>
          </w:divBdr>
        </w:div>
      </w:divsChild>
    </w:div>
    <w:div w:id="593320817">
      <w:bodyDiv w:val="1"/>
      <w:marLeft w:val="0"/>
      <w:marRight w:val="0"/>
      <w:marTop w:val="0"/>
      <w:marBottom w:val="0"/>
      <w:divBdr>
        <w:top w:val="none" w:sz="0" w:space="0" w:color="auto"/>
        <w:left w:val="none" w:sz="0" w:space="0" w:color="auto"/>
        <w:bottom w:val="none" w:sz="0" w:space="0" w:color="auto"/>
        <w:right w:val="none" w:sz="0" w:space="0" w:color="auto"/>
      </w:divBdr>
    </w:div>
    <w:div w:id="598559266">
      <w:bodyDiv w:val="1"/>
      <w:marLeft w:val="0"/>
      <w:marRight w:val="0"/>
      <w:marTop w:val="0"/>
      <w:marBottom w:val="0"/>
      <w:divBdr>
        <w:top w:val="none" w:sz="0" w:space="0" w:color="auto"/>
        <w:left w:val="none" w:sz="0" w:space="0" w:color="auto"/>
        <w:bottom w:val="none" w:sz="0" w:space="0" w:color="auto"/>
        <w:right w:val="none" w:sz="0" w:space="0" w:color="auto"/>
      </w:divBdr>
    </w:div>
    <w:div w:id="602617057">
      <w:bodyDiv w:val="1"/>
      <w:marLeft w:val="0"/>
      <w:marRight w:val="0"/>
      <w:marTop w:val="0"/>
      <w:marBottom w:val="0"/>
      <w:divBdr>
        <w:top w:val="none" w:sz="0" w:space="0" w:color="auto"/>
        <w:left w:val="none" w:sz="0" w:space="0" w:color="auto"/>
        <w:bottom w:val="none" w:sz="0" w:space="0" w:color="auto"/>
        <w:right w:val="none" w:sz="0" w:space="0" w:color="auto"/>
      </w:divBdr>
      <w:divsChild>
        <w:div w:id="1137842342">
          <w:marLeft w:val="547"/>
          <w:marRight w:val="0"/>
          <w:marTop w:val="0"/>
          <w:marBottom w:val="0"/>
          <w:divBdr>
            <w:top w:val="none" w:sz="0" w:space="0" w:color="auto"/>
            <w:left w:val="none" w:sz="0" w:space="0" w:color="auto"/>
            <w:bottom w:val="none" w:sz="0" w:space="0" w:color="auto"/>
            <w:right w:val="none" w:sz="0" w:space="0" w:color="auto"/>
          </w:divBdr>
        </w:div>
      </w:divsChild>
    </w:div>
    <w:div w:id="606930864">
      <w:bodyDiv w:val="1"/>
      <w:marLeft w:val="0"/>
      <w:marRight w:val="0"/>
      <w:marTop w:val="0"/>
      <w:marBottom w:val="0"/>
      <w:divBdr>
        <w:top w:val="none" w:sz="0" w:space="0" w:color="auto"/>
        <w:left w:val="none" w:sz="0" w:space="0" w:color="auto"/>
        <w:bottom w:val="none" w:sz="0" w:space="0" w:color="auto"/>
        <w:right w:val="none" w:sz="0" w:space="0" w:color="auto"/>
      </w:divBdr>
    </w:div>
    <w:div w:id="607811922">
      <w:bodyDiv w:val="1"/>
      <w:marLeft w:val="0"/>
      <w:marRight w:val="0"/>
      <w:marTop w:val="0"/>
      <w:marBottom w:val="0"/>
      <w:divBdr>
        <w:top w:val="none" w:sz="0" w:space="0" w:color="auto"/>
        <w:left w:val="none" w:sz="0" w:space="0" w:color="auto"/>
        <w:bottom w:val="none" w:sz="0" w:space="0" w:color="auto"/>
        <w:right w:val="none" w:sz="0" w:space="0" w:color="auto"/>
      </w:divBdr>
    </w:div>
    <w:div w:id="615410586">
      <w:bodyDiv w:val="1"/>
      <w:marLeft w:val="0"/>
      <w:marRight w:val="0"/>
      <w:marTop w:val="0"/>
      <w:marBottom w:val="0"/>
      <w:divBdr>
        <w:top w:val="none" w:sz="0" w:space="0" w:color="auto"/>
        <w:left w:val="none" w:sz="0" w:space="0" w:color="auto"/>
        <w:bottom w:val="none" w:sz="0" w:space="0" w:color="auto"/>
        <w:right w:val="none" w:sz="0" w:space="0" w:color="auto"/>
      </w:divBdr>
    </w:div>
    <w:div w:id="616640425">
      <w:bodyDiv w:val="1"/>
      <w:marLeft w:val="0"/>
      <w:marRight w:val="0"/>
      <w:marTop w:val="0"/>
      <w:marBottom w:val="0"/>
      <w:divBdr>
        <w:top w:val="none" w:sz="0" w:space="0" w:color="auto"/>
        <w:left w:val="none" w:sz="0" w:space="0" w:color="auto"/>
        <w:bottom w:val="none" w:sz="0" w:space="0" w:color="auto"/>
        <w:right w:val="none" w:sz="0" w:space="0" w:color="auto"/>
      </w:divBdr>
    </w:div>
    <w:div w:id="621808833">
      <w:bodyDiv w:val="1"/>
      <w:marLeft w:val="0"/>
      <w:marRight w:val="0"/>
      <w:marTop w:val="0"/>
      <w:marBottom w:val="0"/>
      <w:divBdr>
        <w:top w:val="none" w:sz="0" w:space="0" w:color="auto"/>
        <w:left w:val="none" w:sz="0" w:space="0" w:color="auto"/>
        <w:bottom w:val="none" w:sz="0" w:space="0" w:color="auto"/>
        <w:right w:val="none" w:sz="0" w:space="0" w:color="auto"/>
      </w:divBdr>
      <w:divsChild>
        <w:div w:id="451444607">
          <w:marLeft w:val="2520"/>
          <w:marRight w:val="0"/>
          <w:marTop w:val="43"/>
          <w:marBottom w:val="0"/>
          <w:divBdr>
            <w:top w:val="none" w:sz="0" w:space="0" w:color="auto"/>
            <w:left w:val="none" w:sz="0" w:space="0" w:color="auto"/>
            <w:bottom w:val="none" w:sz="0" w:space="0" w:color="auto"/>
            <w:right w:val="none" w:sz="0" w:space="0" w:color="auto"/>
          </w:divBdr>
        </w:div>
        <w:div w:id="1195650877">
          <w:marLeft w:val="1800"/>
          <w:marRight w:val="0"/>
          <w:marTop w:val="58"/>
          <w:marBottom w:val="0"/>
          <w:divBdr>
            <w:top w:val="none" w:sz="0" w:space="0" w:color="auto"/>
            <w:left w:val="none" w:sz="0" w:space="0" w:color="auto"/>
            <w:bottom w:val="none" w:sz="0" w:space="0" w:color="auto"/>
            <w:right w:val="none" w:sz="0" w:space="0" w:color="auto"/>
          </w:divBdr>
        </w:div>
        <w:div w:id="1292129814">
          <w:marLeft w:val="2520"/>
          <w:marRight w:val="0"/>
          <w:marTop w:val="43"/>
          <w:marBottom w:val="0"/>
          <w:divBdr>
            <w:top w:val="none" w:sz="0" w:space="0" w:color="auto"/>
            <w:left w:val="none" w:sz="0" w:space="0" w:color="auto"/>
            <w:bottom w:val="none" w:sz="0" w:space="0" w:color="auto"/>
            <w:right w:val="none" w:sz="0" w:space="0" w:color="auto"/>
          </w:divBdr>
        </w:div>
        <w:div w:id="1575698716">
          <w:marLeft w:val="2520"/>
          <w:marRight w:val="0"/>
          <w:marTop w:val="43"/>
          <w:marBottom w:val="0"/>
          <w:divBdr>
            <w:top w:val="none" w:sz="0" w:space="0" w:color="auto"/>
            <w:left w:val="none" w:sz="0" w:space="0" w:color="auto"/>
            <w:bottom w:val="none" w:sz="0" w:space="0" w:color="auto"/>
            <w:right w:val="none" w:sz="0" w:space="0" w:color="auto"/>
          </w:divBdr>
        </w:div>
        <w:div w:id="2020620283">
          <w:marLeft w:val="2520"/>
          <w:marRight w:val="0"/>
          <w:marTop w:val="43"/>
          <w:marBottom w:val="0"/>
          <w:divBdr>
            <w:top w:val="none" w:sz="0" w:space="0" w:color="auto"/>
            <w:left w:val="none" w:sz="0" w:space="0" w:color="auto"/>
            <w:bottom w:val="none" w:sz="0" w:space="0" w:color="auto"/>
            <w:right w:val="none" w:sz="0" w:space="0" w:color="auto"/>
          </w:divBdr>
        </w:div>
      </w:divsChild>
    </w:div>
    <w:div w:id="623116555">
      <w:bodyDiv w:val="1"/>
      <w:marLeft w:val="0"/>
      <w:marRight w:val="0"/>
      <w:marTop w:val="0"/>
      <w:marBottom w:val="0"/>
      <w:divBdr>
        <w:top w:val="none" w:sz="0" w:space="0" w:color="auto"/>
        <w:left w:val="none" w:sz="0" w:space="0" w:color="auto"/>
        <w:bottom w:val="none" w:sz="0" w:space="0" w:color="auto"/>
        <w:right w:val="none" w:sz="0" w:space="0" w:color="auto"/>
      </w:divBdr>
    </w:div>
    <w:div w:id="626590858">
      <w:bodyDiv w:val="1"/>
      <w:marLeft w:val="0"/>
      <w:marRight w:val="0"/>
      <w:marTop w:val="0"/>
      <w:marBottom w:val="0"/>
      <w:divBdr>
        <w:top w:val="none" w:sz="0" w:space="0" w:color="auto"/>
        <w:left w:val="none" w:sz="0" w:space="0" w:color="auto"/>
        <w:bottom w:val="none" w:sz="0" w:space="0" w:color="auto"/>
        <w:right w:val="none" w:sz="0" w:space="0" w:color="auto"/>
      </w:divBdr>
      <w:divsChild>
        <w:div w:id="676691643">
          <w:marLeft w:val="562"/>
          <w:marRight w:val="0"/>
          <w:marTop w:val="120"/>
          <w:marBottom w:val="0"/>
          <w:divBdr>
            <w:top w:val="none" w:sz="0" w:space="0" w:color="auto"/>
            <w:left w:val="none" w:sz="0" w:space="0" w:color="auto"/>
            <w:bottom w:val="none" w:sz="0" w:space="0" w:color="auto"/>
            <w:right w:val="none" w:sz="0" w:space="0" w:color="auto"/>
          </w:divBdr>
        </w:div>
        <w:div w:id="829177603">
          <w:marLeft w:val="562"/>
          <w:marRight w:val="0"/>
          <w:marTop w:val="120"/>
          <w:marBottom w:val="0"/>
          <w:divBdr>
            <w:top w:val="none" w:sz="0" w:space="0" w:color="auto"/>
            <w:left w:val="none" w:sz="0" w:space="0" w:color="auto"/>
            <w:bottom w:val="none" w:sz="0" w:space="0" w:color="auto"/>
            <w:right w:val="none" w:sz="0" w:space="0" w:color="auto"/>
          </w:divBdr>
        </w:div>
        <w:div w:id="1960338821">
          <w:marLeft w:val="562"/>
          <w:marRight w:val="0"/>
          <w:marTop w:val="120"/>
          <w:marBottom w:val="0"/>
          <w:divBdr>
            <w:top w:val="none" w:sz="0" w:space="0" w:color="auto"/>
            <w:left w:val="none" w:sz="0" w:space="0" w:color="auto"/>
            <w:bottom w:val="none" w:sz="0" w:space="0" w:color="auto"/>
            <w:right w:val="none" w:sz="0" w:space="0" w:color="auto"/>
          </w:divBdr>
        </w:div>
        <w:div w:id="1899389572">
          <w:marLeft w:val="562"/>
          <w:marRight w:val="0"/>
          <w:marTop w:val="120"/>
          <w:marBottom w:val="0"/>
          <w:divBdr>
            <w:top w:val="none" w:sz="0" w:space="0" w:color="auto"/>
            <w:left w:val="none" w:sz="0" w:space="0" w:color="auto"/>
            <w:bottom w:val="none" w:sz="0" w:space="0" w:color="auto"/>
            <w:right w:val="none" w:sz="0" w:space="0" w:color="auto"/>
          </w:divBdr>
        </w:div>
        <w:div w:id="1823735862">
          <w:marLeft w:val="562"/>
          <w:marRight w:val="0"/>
          <w:marTop w:val="120"/>
          <w:marBottom w:val="0"/>
          <w:divBdr>
            <w:top w:val="none" w:sz="0" w:space="0" w:color="auto"/>
            <w:left w:val="none" w:sz="0" w:space="0" w:color="auto"/>
            <w:bottom w:val="none" w:sz="0" w:space="0" w:color="auto"/>
            <w:right w:val="none" w:sz="0" w:space="0" w:color="auto"/>
          </w:divBdr>
        </w:div>
      </w:divsChild>
    </w:div>
    <w:div w:id="628781352">
      <w:bodyDiv w:val="1"/>
      <w:marLeft w:val="0"/>
      <w:marRight w:val="0"/>
      <w:marTop w:val="0"/>
      <w:marBottom w:val="0"/>
      <w:divBdr>
        <w:top w:val="none" w:sz="0" w:space="0" w:color="auto"/>
        <w:left w:val="none" w:sz="0" w:space="0" w:color="auto"/>
        <w:bottom w:val="none" w:sz="0" w:space="0" w:color="auto"/>
        <w:right w:val="none" w:sz="0" w:space="0" w:color="auto"/>
      </w:divBdr>
    </w:div>
    <w:div w:id="643966486">
      <w:bodyDiv w:val="1"/>
      <w:marLeft w:val="0"/>
      <w:marRight w:val="0"/>
      <w:marTop w:val="0"/>
      <w:marBottom w:val="0"/>
      <w:divBdr>
        <w:top w:val="none" w:sz="0" w:space="0" w:color="auto"/>
        <w:left w:val="none" w:sz="0" w:space="0" w:color="auto"/>
        <w:bottom w:val="none" w:sz="0" w:space="0" w:color="auto"/>
        <w:right w:val="none" w:sz="0" w:space="0" w:color="auto"/>
      </w:divBdr>
    </w:div>
    <w:div w:id="645814708">
      <w:bodyDiv w:val="1"/>
      <w:marLeft w:val="0"/>
      <w:marRight w:val="0"/>
      <w:marTop w:val="0"/>
      <w:marBottom w:val="0"/>
      <w:divBdr>
        <w:top w:val="none" w:sz="0" w:space="0" w:color="auto"/>
        <w:left w:val="none" w:sz="0" w:space="0" w:color="auto"/>
        <w:bottom w:val="none" w:sz="0" w:space="0" w:color="auto"/>
        <w:right w:val="none" w:sz="0" w:space="0" w:color="auto"/>
      </w:divBdr>
    </w:div>
    <w:div w:id="649090284">
      <w:bodyDiv w:val="1"/>
      <w:marLeft w:val="0"/>
      <w:marRight w:val="0"/>
      <w:marTop w:val="0"/>
      <w:marBottom w:val="0"/>
      <w:divBdr>
        <w:top w:val="none" w:sz="0" w:space="0" w:color="auto"/>
        <w:left w:val="none" w:sz="0" w:space="0" w:color="auto"/>
        <w:bottom w:val="none" w:sz="0" w:space="0" w:color="auto"/>
        <w:right w:val="none" w:sz="0" w:space="0" w:color="auto"/>
      </w:divBdr>
    </w:div>
    <w:div w:id="651100495">
      <w:bodyDiv w:val="1"/>
      <w:marLeft w:val="0"/>
      <w:marRight w:val="0"/>
      <w:marTop w:val="0"/>
      <w:marBottom w:val="0"/>
      <w:divBdr>
        <w:top w:val="none" w:sz="0" w:space="0" w:color="auto"/>
        <w:left w:val="none" w:sz="0" w:space="0" w:color="auto"/>
        <w:bottom w:val="none" w:sz="0" w:space="0" w:color="auto"/>
        <w:right w:val="none" w:sz="0" w:space="0" w:color="auto"/>
      </w:divBdr>
    </w:div>
    <w:div w:id="653338812">
      <w:bodyDiv w:val="1"/>
      <w:marLeft w:val="0"/>
      <w:marRight w:val="0"/>
      <w:marTop w:val="0"/>
      <w:marBottom w:val="0"/>
      <w:divBdr>
        <w:top w:val="none" w:sz="0" w:space="0" w:color="auto"/>
        <w:left w:val="none" w:sz="0" w:space="0" w:color="auto"/>
        <w:bottom w:val="none" w:sz="0" w:space="0" w:color="auto"/>
        <w:right w:val="none" w:sz="0" w:space="0" w:color="auto"/>
      </w:divBdr>
    </w:div>
    <w:div w:id="666787557">
      <w:bodyDiv w:val="1"/>
      <w:marLeft w:val="0"/>
      <w:marRight w:val="0"/>
      <w:marTop w:val="0"/>
      <w:marBottom w:val="0"/>
      <w:divBdr>
        <w:top w:val="none" w:sz="0" w:space="0" w:color="auto"/>
        <w:left w:val="none" w:sz="0" w:space="0" w:color="auto"/>
        <w:bottom w:val="none" w:sz="0" w:space="0" w:color="auto"/>
        <w:right w:val="none" w:sz="0" w:space="0" w:color="auto"/>
      </w:divBdr>
    </w:div>
    <w:div w:id="667169486">
      <w:bodyDiv w:val="1"/>
      <w:marLeft w:val="0"/>
      <w:marRight w:val="0"/>
      <w:marTop w:val="0"/>
      <w:marBottom w:val="0"/>
      <w:divBdr>
        <w:top w:val="none" w:sz="0" w:space="0" w:color="auto"/>
        <w:left w:val="none" w:sz="0" w:space="0" w:color="auto"/>
        <w:bottom w:val="none" w:sz="0" w:space="0" w:color="auto"/>
        <w:right w:val="none" w:sz="0" w:space="0" w:color="auto"/>
      </w:divBdr>
      <w:divsChild>
        <w:div w:id="1916284583">
          <w:marLeft w:val="547"/>
          <w:marRight w:val="0"/>
          <w:marTop w:val="0"/>
          <w:marBottom w:val="0"/>
          <w:divBdr>
            <w:top w:val="none" w:sz="0" w:space="0" w:color="auto"/>
            <w:left w:val="none" w:sz="0" w:space="0" w:color="auto"/>
            <w:bottom w:val="none" w:sz="0" w:space="0" w:color="auto"/>
            <w:right w:val="none" w:sz="0" w:space="0" w:color="auto"/>
          </w:divBdr>
        </w:div>
        <w:div w:id="1688798963">
          <w:marLeft w:val="547"/>
          <w:marRight w:val="0"/>
          <w:marTop w:val="0"/>
          <w:marBottom w:val="0"/>
          <w:divBdr>
            <w:top w:val="none" w:sz="0" w:space="0" w:color="auto"/>
            <w:left w:val="none" w:sz="0" w:space="0" w:color="auto"/>
            <w:bottom w:val="none" w:sz="0" w:space="0" w:color="auto"/>
            <w:right w:val="none" w:sz="0" w:space="0" w:color="auto"/>
          </w:divBdr>
        </w:div>
      </w:divsChild>
    </w:div>
    <w:div w:id="675310573">
      <w:bodyDiv w:val="1"/>
      <w:marLeft w:val="0"/>
      <w:marRight w:val="0"/>
      <w:marTop w:val="0"/>
      <w:marBottom w:val="0"/>
      <w:divBdr>
        <w:top w:val="none" w:sz="0" w:space="0" w:color="auto"/>
        <w:left w:val="none" w:sz="0" w:space="0" w:color="auto"/>
        <w:bottom w:val="none" w:sz="0" w:space="0" w:color="auto"/>
        <w:right w:val="none" w:sz="0" w:space="0" w:color="auto"/>
      </w:divBdr>
    </w:div>
    <w:div w:id="687489118">
      <w:bodyDiv w:val="1"/>
      <w:marLeft w:val="0"/>
      <w:marRight w:val="0"/>
      <w:marTop w:val="0"/>
      <w:marBottom w:val="0"/>
      <w:divBdr>
        <w:top w:val="none" w:sz="0" w:space="0" w:color="auto"/>
        <w:left w:val="none" w:sz="0" w:space="0" w:color="auto"/>
        <w:bottom w:val="none" w:sz="0" w:space="0" w:color="auto"/>
        <w:right w:val="none" w:sz="0" w:space="0" w:color="auto"/>
      </w:divBdr>
    </w:div>
    <w:div w:id="695229408">
      <w:bodyDiv w:val="1"/>
      <w:marLeft w:val="0"/>
      <w:marRight w:val="0"/>
      <w:marTop w:val="0"/>
      <w:marBottom w:val="0"/>
      <w:divBdr>
        <w:top w:val="none" w:sz="0" w:space="0" w:color="auto"/>
        <w:left w:val="none" w:sz="0" w:space="0" w:color="auto"/>
        <w:bottom w:val="none" w:sz="0" w:space="0" w:color="auto"/>
        <w:right w:val="none" w:sz="0" w:space="0" w:color="auto"/>
      </w:divBdr>
    </w:div>
    <w:div w:id="699285264">
      <w:bodyDiv w:val="1"/>
      <w:marLeft w:val="0"/>
      <w:marRight w:val="0"/>
      <w:marTop w:val="0"/>
      <w:marBottom w:val="0"/>
      <w:divBdr>
        <w:top w:val="none" w:sz="0" w:space="0" w:color="auto"/>
        <w:left w:val="none" w:sz="0" w:space="0" w:color="auto"/>
        <w:bottom w:val="none" w:sz="0" w:space="0" w:color="auto"/>
        <w:right w:val="none" w:sz="0" w:space="0" w:color="auto"/>
      </w:divBdr>
    </w:div>
    <w:div w:id="703599896">
      <w:bodyDiv w:val="1"/>
      <w:marLeft w:val="0"/>
      <w:marRight w:val="0"/>
      <w:marTop w:val="0"/>
      <w:marBottom w:val="0"/>
      <w:divBdr>
        <w:top w:val="none" w:sz="0" w:space="0" w:color="auto"/>
        <w:left w:val="none" w:sz="0" w:space="0" w:color="auto"/>
        <w:bottom w:val="none" w:sz="0" w:space="0" w:color="auto"/>
        <w:right w:val="none" w:sz="0" w:space="0" w:color="auto"/>
      </w:divBdr>
    </w:div>
    <w:div w:id="719283009">
      <w:bodyDiv w:val="1"/>
      <w:marLeft w:val="0"/>
      <w:marRight w:val="0"/>
      <w:marTop w:val="0"/>
      <w:marBottom w:val="0"/>
      <w:divBdr>
        <w:top w:val="none" w:sz="0" w:space="0" w:color="auto"/>
        <w:left w:val="none" w:sz="0" w:space="0" w:color="auto"/>
        <w:bottom w:val="none" w:sz="0" w:space="0" w:color="auto"/>
        <w:right w:val="none" w:sz="0" w:space="0" w:color="auto"/>
      </w:divBdr>
    </w:div>
    <w:div w:id="722489828">
      <w:bodyDiv w:val="1"/>
      <w:marLeft w:val="0"/>
      <w:marRight w:val="0"/>
      <w:marTop w:val="0"/>
      <w:marBottom w:val="0"/>
      <w:divBdr>
        <w:top w:val="none" w:sz="0" w:space="0" w:color="auto"/>
        <w:left w:val="none" w:sz="0" w:space="0" w:color="auto"/>
        <w:bottom w:val="none" w:sz="0" w:space="0" w:color="auto"/>
        <w:right w:val="none" w:sz="0" w:space="0" w:color="auto"/>
      </w:divBdr>
    </w:div>
    <w:div w:id="733622836">
      <w:bodyDiv w:val="1"/>
      <w:marLeft w:val="0"/>
      <w:marRight w:val="0"/>
      <w:marTop w:val="0"/>
      <w:marBottom w:val="0"/>
      <w:divBdr>
        <w:top w:val="none" w:sz="0" w:space="0" w:color="auto"/>
        <w:left w:val="none" w:sz="0" w:space="0" w:color="auto"/>
        <w:bottom w:val="none" w:sz="0" w:space="0" w:color="auto"/>
        <w:right w:val="none" w:sz="0" w:space="0" w:color="auto"/>
      </w:divBdr>
      <w:divsChild>
        <w:div w:id="981158690">
          <w:marLeft w:val="446"/>
          <w:marRight w:val="0"/>
          <w:marTop w:val="0"/>
          <w:marBottom w:val="0"/>
          <w:divBdr>
            <w:top w:val="none" w:sz="0" w:space="0" w:color="auto"/>
            <w:left w:val="none" w:sz="0" w:space="0" w:color="auto"/>
            <w:bottom w:val="none" w:sz="0" w:space="0" w:color="auto"/>
            <w:right w:val="none" w:sz="0" w:space="0" w:color="auto"/>
          </w:divBdr>
        </w:div>
        <w:div w:id="49421667">
          <w:marLeft w:val="1166"/>
          <w:marRight w:val="0"/>
          <w:marTop w:val="0"/>
          <w:marBottom w:val="0"/>
          <w:divBdr>
            <w:top w:val="none" w:sz="0" w:space="0" w:color="auto"/>
            <w:left w:val="none" w:sz="0" w:space="0" w:color="auto"/>
            <w:bottom w:val="none" w:sz="0" w:space="0" w:color="auto"/>
            <w:right w:val="none" w:sz="0" w:space="0" w:color="auto"/>
          </w:divBdr>
        </w:div>
        <w:div w:id="1148474601">
          <w:marLeft w:val="1166"/>
          <w:marRight w:val="0"/>
          <w:marTop w:val="0"/>
          <w:marBottom w:val="0"/>
          <w:divBdr>
            <w:top w:val="none" w:sz="0" w:space="0" w:color="auto"/>
            <w:left w:val="none" w:sz="0" w:space="0" w:color="auto"/>
            <w:bottom w:val="none" w:sz="0" w:space="0" w:color="auto"/>
            <w:right w:val="none" w:sz="0" w:space="0" w:color="auto"/>
          </w:divBdr>
        </w:div>
        <w:div w:id="1233851758">
          <w:marLeft w:val="1166"/>
          <w:marRight w:val="0"/>
          <w:marTop w:val="0"/>
          <w:marBottom w:val="0"/>
          <w:divBdr>
            <w:top w:val="none" w:sz="0" w:space="0" w:color="auto"/>
            <w:left w:val="none" w:sz="0" w:space="0" w:color="auto"/>
            <w:bottom w:val="none" w:sz="0" w:space="0" w:color="auto"/>
            <w:right w:val="none" w:sz="0" w:space="0" w:color="auto"/>
          </w:divBdr>
        </w:div>
        <w:div w:id="1353722273">
          <w:marLeft w:val="446"/>
          <w:marRight w:val="0"/>
          <w:marTop w:val="0"/>
          <w:marBottom w:val="0"/>
          <w:divBdr>
            <w:top w:val="none" w:sz="0" w:space="0" w:color="auto"/>
            <w:left w:val="none" w:sz="0" w:space="0" w:color="auto"/>
            <w:bottom w:val="none" w:sz="0" w:space="0" w:color="auto"/>
            <w:right w:val="none" w:sz="0" w:space="0" w:color="auto"/>
          </w:divBdr>
        </w:div>
        <w:div w:id="886575615">
          <w:marLeft w:val="1166"/>
          <w:marRight w:val="0"/>
          <w:marTop w:val="0"/>
          <w:marBottom w:val="0"/>
          <w:divBdr>
            <w:top w:val="none" w:sz="0" w:space="0" w:color="auto"/>
            <w:left w:val="none" w:sz="0" w:space="0" w:color="auto"/>
            <w:bottom w:val="none" w:sz="0" w:space="0" w:color="auto"/>
            <w:right w:val="none" w:sz="0" w:space="0" w:color="auto"/>
          </w:divBdr>
        </w:div>
        <w:div w:id="161287983">
          <w:marLeft w:val="1166"/>
          <w:marRight w:val="0"/>
          <w:marTop w:val="0"/>
          <w:marBottom w:val="0"/>
          <w:divBdr>
            <w:top w:val="none" w:sz="0" w:space="0" w:color="auto"/>
            <w:left w:val="none" w:sz="0" w:space="0" w:color="auto"/>
            <w:bottom w:val="none" w:sz="0" w:space="0" w:color="auto"/>
            <w:right w:val="none" w:sz="0" w:space="0" w:color="auto"/>
          </w:divBdr>
        </w:div>
        <w:div w:id="1836992618">
          <w:marLeft w:val="446"/>
          <w:marRight w:val="0"/>
          <w:marTop w:val="0"/>
          <w:marBottom w:val="0"/>
          <w:divBdr>
            <w:top w:val="none" w:sz="0" w:space="0" w:color="auto"/>
            <w:left w:val="none" w:sz="0" w:space="0" w:color="auto"/>
            <w:bottom w:val="none" w:sz="0" w:space="0" w:color="auto"/>
            <w:right w:val="none" w:sz="0" w:space="0" w:color="auto"/>
          </w:divBdr>
        </w:div>
        <w:div w:id="1241058229">
          <w:marLeft w:val="1166"/>
          <w:marRight w:val="0"/>
          <w:marTop w:val="0"/>
          <w:marBottom w:val="0"/>
          <w:divBdr>
            <w:top w:val="none" w:sz="0" w:space="0" w:color="auto"/>
            <w:left w:val="none" w:sz="0" w:space="0" w:color="auto"/>
            <w:bottom w:val="none" w:sz="0" w:space="0" w:color="auto"/>
            <w:right w:val="none" w:sz="0" w:space="0" w:color="auto"/>
          </w:divBdr>
        </w:div>
      </w:divsChild>
    </w:div>
    <w:div w:id="734205887">
      <w:bodyDiv w:val="1"/>
      <w:marLeft w:val="0"/>
      <w:marRight w:val="0"/>
      <w:marTop w:val="0"/>
      <w:marBottom w:val="0"/>
      <w:divBdr>
        <w:top w:val="none" w:sz="0" w:space="0" w:color="auto"/>
        <w:left w:val="none" w:sz="0" w:space="0" w:color="auto"/>
        <w:bottom w:val="none" w:sz="0" w:space="0" w:color="auto"/>
        <w:right w:val="none" w:sz="0" w:space="0" w:color="auto"/>
      </w:divBdr>
    </w:div>
    <w:div w:id="736439503">
      <w:bodyDiv w:val="1"/>
      <w:marLeft w:val="0"/>
      <w:marRight w:val="0"/>
      <w:marTop w:val="0"/>
      <w:marBottom w:val="0"/>
      <w:divBdr>
        <w:top w:val="none" w:sz="0" w:space="0" w:color="auto"/>
        <w:left w:val="none" w:sz="0" w:space="0" w:color="auto"/>
        <w:bottom w:val="none" w:sz="0" w:space="0" w:color="auto"/>
        <w:right w:val="none" w:sz="0" w:space="0" w:color="auto"/>
      </w:divBdr>
    </w:div>
    <w:div w:id="748698964">
      <w:bodyDiv w:val="1"/>
      <w:marLeft w:val="0"/>
      <w:marRight w:val="0"/>
      <w:marTop w:val="0"/>
      <w:marBottom w:val="0"/>
      <w:divBdr>
        <w:top w:val="none" w:sz="0" w:space="0" w:color="auto"/>
        <w:left w:val="none" w:sz="0" w:space="0" w:color="auto"/>
        <w:bottom w:val="none" w:sz="0" w:space="0" w:color="auto"/>
        <w:right w:val="none" w:sz="0" w:space="0" w:color="auto"/>
      </w:divBdr>
    </w:div>
    <w:div w:id="760679675">
      <w:bodyDiv w:val="1"/>
      <w:marLeft w:val="0"/>
      <w:marRight w:val="0"/>
      <w:marTop w:val="0"/>
      <w:marBottom w:val="0"/>
      <w:divBdr>
        <w:top w:val="none" w:sz="0" w:space="0" w:color="auto"/>
        <w:left w:val="none" w:sz="0" w:space="0" w:color="auto"/>
        <w:bottom w:val="none" w:sz="0" w:space="0" w:color="auto"/>
        <w:right w:val="none" w:sz="0" w:space="0" w:color="auto"/>
      </w:divBdr>
    </w:div>
    <w:div w:id="760952001">
      <w:bodyDiv w:val="1"/>
      <w:marLeft w:val="0"/>
      <w:marRight w:val="0"/>
      <w:marTop w:val="0"/>
      <w:marBottom w:val="0"/>
      <w:divBdr>
        <w:top w:val="none" w:sz="0" w:space="0" w:color="auto"/>
        <w:left w:val="none" w:sz="0" w:space="0" w:color="auto"/>
        <w:bottom w:val="none" w:sz="0" w:space="0" w:color="auto"/>
        <w:right w:val="none" w:sz="0" w:space="0" w:color="auto"/>
      </w:divBdr>
    </w:div>
    <w:div w:id="768702467">
      <w:bodyDiv w:val="1"/>
      <w:marLeft w:val="0"/>
      <w:marRight w:val="0"/>
      <w:marTop w:val="0"/>
      <w:marBottom w:val="0"/>
      <w:divBdr>
        <w:top w:val="none" w:sz="0" w:space="0" w:color="auto"/>
        <w:left w:val="none" w:sz="0" w:space="0" w:color="auto"/>
        <w:bottom w:val="none" w:sz="0" w:space="0" w:color="auto"/>
        <w:right w:val="none" w:sz="0" w:space="0" w:color="auto"/>
      </w:divBdr>
    </w:div>
    <w:div w:id="791244083">
      <w:bodyDiv w:val="1"/>
      <w:marLeft w:val="0"/>
      <w:marRight w:val="0"/>
      <w:marTop w:val="0"/>
      <w:marBottom w:val="0"/>
      <w:divBdr>
        <w:top w:val="none" w:sz="0" w:space="0" w:color="auto"/>
        <w:left w:val="none" w:sz="0" w:space="0" w:color="auto"/>
        <w:bottom w:val="none" w:sz="0" w:space="0" w:color="auto"/>
        <w:right w:val="none" w:sz="0" w:space="0" w:color="auto"/>
      </w:divBdr>
      <w:divsChild>
        <w:div w:id="1348948830">
          <w:marLeft w:val="446"/>
          <w:marRight w:val="0"/>
          <w:marTop w:val="0"/>
          <w:marBottom w:val="0"/>
          <w:divBdr>
            <w:top w:val="none" w:sz="0" w:space="0" w:color="auto"/>
            <w:left w:val="none" w:sz="0" w:space="0" w:color="auto"/>
            <w:bottom w:val="none" w:sz="0" w:space="0" w:color="auto"/>
            <w:right w:val="none" w:sz="0" w:space="0" w:color="auto"/>
          </w:divBdr>
        </w:div>
        <w:div w:id="1557007595">
          <w:marLeft w:val="446"/>
          <w:marRight w:val="0"/>
          <w:marTop w:val="0"/>
          <w:marBottom w:val="0"/>
          <w:divBdr>
            <w:top w:val="none" w:sz="0" w:space="0" w:color="auto"/>
            <w:left w:val="none" w:sz="0" w:space="0" w:color="auto"/>
            <w:bottom w:val="none" w:sz="0" w:space="0" w:color="auto"/>
            <w:right w:val="none" w:sz="0" w:space="0" w:color="auto"/>
          </w:divBdr>
        </w:div>
      </w:divsChild>
    </w:div>
    <w:div w:id="795682828">
      <w:bodyDiv w:val="1"/>
      <w:marLeft w:val="0"/>
      <w:marRight w:val="0"/>
      <w:marTop w:val="0"/>
      <w:marBottom w:val="0"/>
      <w:divBdr>
        <w:top w:val="none" w:sz="0" w:space="0" w:color="auto"/>
        <w:left w:val="none" w:sz="0" w:space="0" w:color="auto"/>
        <w:bottom w:val="none" w:sz="0" w:space="0" w:color="auto"/>
        <w:right w:val="none" w:sz="0" w:space="0" w:color="auto"/>
      </w:divBdr>
      <w:divsChild>
        <w:div w:id="349379946">
          <w:marLeft w:val="360"/>
          <w:marRight w:val="0"/>
          <w:marTop w:val="200"/>
          <w:marBottom w:val="0"/>
          <w:divBdr>
            <w:top w:val="none" w:sz="0" w:space="0" w:color="auto"/>
            <w:left w:val="none" w:sz="0" w:space="0" w:color="auto"/>
            <w:bottom w:val="none" w:sz="0" w:space="0" w:color="auto"/>
            <w:right w:val="none" w:sz="0" w:space="0" w:color="auto"/>
          </w:divBdr>
        </w:div>
        <w:div w:id="623853149">
          <w:marLeft w:val="1080"/>
          <w:marRight w:val="0"/>
          <w:marTop w:val="100"/>
          <w:marBottom w:val="0"/>
          <w:divBdr>
            <w:top w:val="none" w:sz="0" w:space="0" w:color="auto"/>
            <w:left w:val="none" w:sz="0" w:space="0" w:color="auto"/>
            <w:bottom w:val="none" w:sz="0" w:space="0" w:color="auto"/>
            <w:right w:val="none" w:sz="0" w:space="0" w:color="auto"/>
          </w:divBdr>
        </w:div>
        <w:div w:id="959216346">
          <w:marLeft w:val="1080"/>
          <w:marRight w:val="0"/>
          <w:marTop w:val="100"/>
          <w:marBottom w:val="0"/>
          <w:divBdr>
            <w:top w:val="none" w:sz="0" w:space="0" w:color="auto"/>
            <w:left w:val="none" w:sz="0" w:space="0" w:color="auto"/>
            <w:bottom w:val="none" w:sz="0" w:space="0" w:color="auto"/>
            <w:right w:val="none" w:sz="0" w:space="0" w:color="auto"/>
          </w:divBdr>
        </w:div>
        <w:div w:id="324014579">
          <w:marLeft w:val="360"/>
          <w:marRight w:val="0"/>
          <w:marTop w:val="200"/>
          <w:marBottom w:val="0"/>
          <w:divBdr>
            <w:top w:val="none" w:sz="0" w:space="0" w:color="auto"/>
            <w:left w:val="none" w:sz="0" w:space="0" w:color="auto"/>
            <w:bottom w:val="none" w:sz="0" w:space="0" w:color="auto"/>
            <w:right w:val="none" w:sz="0" w:space="0" w:color="auto"/>
          </w:divBdr>
        </w:div>
        <w:div w:id="605580541">
          <w:marLeft w:val="360"/>
          <w:marRight w:val="0"/>
          <w:marTop w:val="200"/>
          <w:marBottom w:val="0"/>
          <w:divBdr>
            <w:top w:val="none" w:sz="0" w:space="0" w:color="auto"/>
            <w:left w:val="none" w:sz="0" w:space="0" w:color="auto"/>
            <w:bottom w:val="none" w:sz="0" w:space="0" w:color="auto"/>
            <w:right w:val="none" w:sz="0" w:space="0" w:color="auto"/>
          </w:divBdr>
        </w:div>
        <w:div w:id="1384791764">
          <w:marLeft w:val="1080"/>
          <w:marRight w:val="0"/>
          <w:marTop w:val="100"/>
          <w:marBottom w:val="0"/>
          <w:divBdr>
            <w:top w:val="none" w:sz="0" w:space="0" w:color="auto"/>
            <w:left w:val="none" w:sz="0" w:space="0" w:color="auto"/>
            <w:bottom w:val="none" w:sz="0" w:space="0" w:color="auto"/>
            <w:right w:val="none" w:sz="0" w:space="0" w:color="auto"/>
          </w:divBdr>
        </w:div>
        <w:div w:id="604701073">
          <w:marLeft w:val="1080"/>
          <w:marRight w:val="0"/>
          <w:marTop w:val="100"/>
          <w:marBottom w:val="0"/>
          <w:divBdr>
            <w:top w:val="none" w:sz="0" w:space="0" w:color="auto"/>
            <w:left w:val="none" w:sz="0" w:space="0" w:color="auto"/>
            <w:bottom w:val="none" w:sz="0" w:space="0" w:color="auto"/>
            <w:right w:val="none" w:sz="0" w:space="0" w:color="auto"/>
          </w:divBdr>
        </w:div>
        <w:div w:id="376391238">
          <w:marLeft w:val="1080"/>
          <w:marRight w:val="0"/>
          <w:marTop w:val="100"/>
          <w:marBottom w:val="0"/>
          <w:divBdr>
            <w:top w:val="none" w:sz="0" w:space="0" w:color="auto"/>
            <w:left w:val="none" w:sz="0" w:space="0" w:color="auto"/>
            <w:bottom w:val="none" w:sz="0" w:space="0" w:color="auto"/>
            <w:right w:val="none" w:sz="0" w:space="0" w:color="auto"/>
          </w:divBdr>
        </w:div>
        <w:div w:id="1751535068">
          <w:marLeft w:val="360"/>
          <w:marRight w:val="0"/>
          <w:marTop w:val="200"/>
          <w:marBottom w:val="0"/>
          <w:divBdr>
            <w:top w:val="none" w:sz="0" w:space="0" w:color="auto"/>
            <w:left w:val="none" w:sz="0" w:space="0" w:color="auto"/>
            <w:bottom w:val="none" w:sz="0" w:space="0" w:color="auto"/>
            <w:right w:val="none" w:sz="0" w:space="0" w:color="auto"/>
          </w:divBdr>
        </w:div>
        <w:div w:id="1578437930">
          <w:marLeft w:val="1080"/>
          <w:marRight w:val="0"/>
          <w:marTop w:val="100"/>
          <w:marBottom w:val="0"/>
          <w:divBdr>
            <w:top w:val="none" w:sz="0" w:space="0" w:color="auto"/>
            <w:left w:val="none" w:sz="0" w:space="0" w:color="auto"/>
            <w:bottom w:val="none" w:sz="0" w:space="0" w:color="auto"/>
            <w:right w:val="none" w:sz="0" w:space="0" w:color="auto"/>
          </w:divBdr>
        </w:div>
        <w:div w:id="1031419165">
          <w:marLeft w:val="1080"/>
          <w:marRight w:val="0"/>
          <w:marTop w:val="100"/>
          <w:marBottom w:val="0"/>
          <w:divBdr>
            <w:top w:val="none" w:sz="0" w:space="0" w:color="auto"/>
            <w:left w:val="none" w:sz="0" w:space="0" w:color="auto"/>
            <w:bottom w:val="none" w:sz="0" w:space="0" w:color="auto"/>
            <w:right w:val="none" w:sz="0" w:space="0" w:color="auto"/>
          </w:divBdr>
        </w:div>
        <w:div w:id="2024284897">
          <w:marLeft w:val="1080"/>
          <w:marRight w:val="0"/>
          <w:marTop w:val="100"/>
          <w:marBottom w:val="0"/>
          <w:divBdr>
            <w:top w:val="none" w:sz="0" w:space="0" w:color="auto"/>
            <w:left w:val="none" w:sz="0" w:space="0" w:color="auto"/>
            <w:bottom w:val="none" w:sz="0" w:space="0" w:color="auto"/>
            <w:right w:val="none" w:sz="0" w:space="0" w:color="auto"/>
          </w:divBdr>
        </w:div>
        <w:div w:id="802312756">
          <w:marLeft w:val="360"/>
          <w:marRight w:val="0"/>
          <w:marTop w:val="200"/>
          <w:marBottom w:val="0"/>
          <w:divBdr>
            <w:top w:val="none" w:sz="0" w:space="0" w:color="auto"/>
            <w:left w:val="none" w:sz="0" w:space="0" w:color="auto"/>
            <w:bottom w:val="none" w:sz="0" w:space="0" w:color="auto"/>
            <w:right w:val="none" w:sz="0" w:space="0" w:color="auto"/>
          </w:divBdr>
        </w:div>
        <w:div w:id="2045906988">
          <w:marLeft w:val="1080"/>
          <w:marRight w:val="0"/>
          <w:marTop w:val="100"/>
          <w:marBottom w:val="0"/>
          <w:divBdr>
            <w:top w:val="none" w:sz="0" w:space="0" w:color="auto"/>
            <w:left w:val="none" w:sz="0" w:space="0" w:color="auto"/>
            <w:bottom w:val="none" w:sz="0" w:space="0" w:color="auto"/>
            <w:right w:val="none" w:sz="0" w:space="0" w:color="auto"/>
          </w:divBdr>
        </w:div>
        <w:div w:id="2077167568">
          <w:marLeft w:val="1080"/>
          <w:marRight w:val="0"/>
          <w:marTop w:val="100"/>
          <w:marBottom w:val="0"/>
          <w:divBdr>
            <w:top w:val="none" w:sz="0" w:space="0" w:color="auto"/>
            <w:left w:val="none" w:sz="0" w:space="0" w:color="auto"/>
            <w:bottom w:val="none" w:sz="0" w:space="0" w:color="auto"/>
            <w:right w:val="none" w:sz="0" w:space="0" w:color="auto"/>
          </w:divBdr>
        </w:div>
        <w:div w:id="1397515355">
          <w:marLeft w:val="1080"/>
          <w:marRight w:val="0"/>
          <w:marTop w:val="100"/>
          <w:marBottom w:val="0"/>
          <w:divBdr>
            <w:top w:val="none" w:sz="0" w:space="0" w:color="auto"/>
            <w:left w:val="none" w:sz="0" w:space="0" w:color="auto"/>
            <w:bottom w:val="none" w:sz="0" w:space="0" w:color="auto"/>
            <w:right w:val="none" w:sz="0" w:space="0" w:color="auto"/>
          </w:divBdr>
        </w:div>
        <w:div w:id="578365084">
          <w:marLeft w:val="1080"/>
          <w:marRight w:val="0"/>
          <w:marTop w:val="100"/>
          <w:marBottom w:val="0"/>
          <w:divBdr>
            <w:top w:val="none" w:sz="0" w:space="0" w:color="auto"/>
            <w:left w:val="none" w:sz="0" w:space="0" w:color="auto"/>
            <w:bottom w:val="none" w:sz="0" w:space="0" w:color="auto"/>
            <w:right w:val="none" w:sz="0" w:space="0" w:color="auto"/>
          </w:divBdr>
        </w:div>
        <w:div w:id="42367029">
          <w:marLeft w:val="360"/>
          <w:marRight w:val="0"/>
          <w:marTop w:val="200"/>
          <w:marBottom w:val="0"/>
          <w:divBdr>
            <w:top w:val="none" w:sz="0" w:space="0" w:color="auto"/>
            <w:left w:val="none" w:sz="0" w:space="0" w:color="auto"/>
            <w:bottom w:val="none" w:sz="0" w:space="0" w:color="auto"/>
            <w:right w:val="none" w:sz="0" w:space="0" w:color="auto"/>
          </w:divBdr>
        </w:div>
      </w:divsChild>
    </w:div>
    <w:div w:id="799231406">
      <w:bodyDiv w:val="1"/>
      <w:marLeft w:val="0"/>
      <w:marRight w:val="0"/>
      <w:marTop w:val="0"/>
      <w:marBottom w:val="0"/>
      <w:divBdr>
        <w:top w:val="none" w:sz="0" w:space="0" w:color="auto"/>
        <w:left w:val="none" w:sz="0" w:space="0" w:color="auto"/>
        <w:bottom w:val="none" w:sz="0" w:space="0" w:color="auto"/>
        <w:right w:val="none" w:sz="0" w:space="0" w:color="auto"/>
      </w:divBdr>
    </w:div>
    <w:div w:id="802503455">
      <w:bodyDiv w:val="1"/>
      <w:marLeft w:val="0"/>
      <w:marRight w:val="0"/>
      <w:marTop w:val="0"/>
      <w:marBottom w:val="0"/>
      <w:divBdr>
        <w:top w:val="none" w:sz="0" w:space="0" w:color="auto"/>
        <w:left w:val="none" w:sz="0" w:space="0" w:color="auto"/>
        <w:bottom w:val="none" w:sz="0" w:space="0" w:color="auto"/>
        <w:right w:val="none" w:sz="0" w:space="0" w:color="auto"/>
      </w:divBdr>
    </w:div>
    <w:div w:id="803738439">
      <w:bodyDiv w:val="1"/>
      <w:marLeft w:val="0"/>
      <w:marRight w:val="0"/>
      <w:marTop w:val="0"/>
      <w:marBottom w:val="0"/>
      <w:divBdr>
        <w:top w:val="none" w:sz="0" w:space="0" w:color="auto"/>
        <w:left w:val="none" w:sz="0" w:space="0" w:color="auto"/>
        <w:bottom w:val="none" w:sz="0" w:space="0" w:color="auto"/>
        <w:right w:val="none" w:sz="0" w:space="0" w:color="auto"/>
      </w:divBdr>
    </w:div>
    <w:div w:id="809519336">
      <w:bodyDiv w:val="1"/>
      <w:marLeft w:val="0"/>
      <w:marRight w:val="0"/>
      <w:marTop w:val="0"/>
      <w:marBottom w:val="0"/>
      <w:divBdr>
        <w:top w:val="none" w:sz="0" w:space="0" w:color="auto"/>
        <w:left w:val="none" w:sz="0" w:space="0" w:color="auto"/>
        <w:bottom w:val="none" w:sz="0" w:space="0" w:color="auto"/>
        <w:right w:val="none" w:sz="0" w:space="0" w:color="auto"/>
      </w:divBdr>
    </w:div>
    <w:div w:id="840269377">
      <w:bodyDiv w:val="1"/>
      <w:marLeft w:val="0"/>
      <w:marRight w:val="0"/>
      <w:marTop w:val="0"/>
      <w:marBottom w:val="0"/>
      <w:divBdr>
        <w:top w:val="none" w:sz="0" w:space="0" w:color="auto"/>
        <w:left w:val="none" w:sz="0" w:space="0" w:color="auto"/>
        <w:bottom w:val="none" w:sz="0" w:space="0" w:color="auto"/>
        <w:right w:val="none" w:sz="0" w:space="0" w:color="auto"/>
      </w:divBdr>
    </w:div>
    <w:div w:id="875771640">
      <w:bodyDiv w:val="1"/>
      <w:marLeft w:val="0"/>
      <w:marRight w:val="0"/>
      <w:marTop w:val="0"/>
      <w:marBottom w:val="0"/>
      <w:divBdr>
        <w:top w:val="none" w:sz="0" w:space="0" w:color="auto"/>
        <w:left w:val="none" w:sz="0" w:space="0" w:color="auto"/>
        <w:bottom w:val="none" w:sz="0" w:space="0" w:color="auto"/>
        <w:right w:val="none" w:sz="0" w:space="0" w:color="auto"/>
      </w:divBdr>
    </w:div>
    <w:div w:id="877935803">
      <w:bodyDiv w:val="1"/>
      <w:marLeft w:val="0"/>
      <w:marRight w:val="0"/>
      <w:marTop w:val="0"/>
      <w:marBottom w:val="0"/>
      <w:divBdr>
        <w:top w:val="none" w:sz="0" w:space="0" w:color="auto"/>
        <w:left w:val="none" w:sz="0" w:space="0" w:color="auto"/>
        <w:bottom w:val="none" w:sz="0" w:space="0" w:color="auto"/>
        <w:right w:val="none" w:sz="0" w:space="0" w:color="auto"/>
      </w:divBdr>
    </w:div>
    <w:div w:id="879442521">
      <w:bodyDiv w:val="1"/>
      <w:marLeft w:val="0"/>
      <w:marRight w:val="0"/>
      <w:marTop w:val="0"/>
      <w:marBottom w:val="0"/>
      <w:divBdr>
        <w:top w:val="none" w:sz="0" w:space="0" w:color="auto"/>
        <w:left w:val="none" w:sz="0" w:space="0" w:color="auto"/>
        <w:bottom w:val="none" w:sz="0" w:space="0" w:color="auto"/>
        <w:right w:val="none" w:sz="0" w:space="0" w:color="auto"/>
      </w:divBdr>
    </w:div>
    <w:div w:id="889266930">
      <w:bodyDiv w:val="1"/>
      <w:marLeft w:val="0"/>
      <w:marRight w:val="0"/>
      <w:marTop w:val="0"/>
      <w:marBottom w:val="0"/>
      <w:divBdr>
        <w:top w:val="none" w:sz="0" w:space="0" w:color="auto"/>
        <w:left w:val="none" w:sz="0" w:space="0" w:color="auto"/>
        <w:bottom w:val="none" w:sz="0" w:space="0" w:color="auto"/>
        <w:right w:val="none" w:sz="0" w:space="0" w:color="auto"/>
      </w:divBdr>
    </w:div>
    <w:div w:id="896546073">
      <w:bodyDiv w:val="1"/>
      <w:marLeft w:val="0"/>
      <w:marRight w:val="0"/>
      <w:marTop w:val="0"/>
      <w:marBottom w:val="0"/>
      <w:divBdr>
        <w:top w:val="none" w:sz="0" w:space="0" w:color="auto"/>
        <w:left w:val="none" w:sz="0" w:space="0" w:color="auto"/>
        <w:bottom w:val="none" w:sz="0" w:space="0" w:color="auto"/>
        <w:right w:val="none" w:sz="0" w:space="0" w:color="auto"/>
      </w:divBdr>
      <w:divsChild>
        <w:div w:id="190845760">
          <w:marLeft w:val="360"/>
          <w:marRight w:val="0"/>
          <w:marTop w:val="200"/>
          <w:marBottom w:val="0"/>
          <w:divBdr>
            <w:top w:val="none" w:sz="0" w:space="0" w:color="auto"/>
            <w:left w:val="none" w:sz="0" w:space="0" w:color="auto"/>
            <w:bottom w:val="none" w:sz="0" w:space="0" w:color="auto"/>
            <w:right w:val="none" w:sz="0" w:space="0" w:color="auto"/>
          </w:divBdr>
        </w:div>
        <w:div w:id="135342433">
          <w:marLeft w:val="1080"/>
          <w:marRight w:val="0"/>
          <w:marTop w:val="100"/>
          <w:marBottom w:val="0"/>
          <w:divBdr>
            <w:top w:val="none" w:sz="0" w:space="0" w:color="auto"/>
            <w:left w:val="none" w:sz="0" w:space="0" w:color="auto"/>
            <w:bottom w:val="none" w:sz="0" w:space="0" w:color="auto"/>
            <w:right w:val="none" w:sz="0" w:space="0" w:color="auto"/>
          </w:divBdr>
        </w:div>
        <w:div w:id="973293103">
          <w:marLeft w:val="1080"/>
          <w:marRight w:val="0"/>
          <w:marTop w:val="100"/>
          <w:marBottom w:val="0"/>
          <w:divBdr>
            <w:top w:val="none" w:sz="0" w:space="0" w:color="auto"/>
            <w:left w:val="none" w:sz="0" w:space="0" w:color="auto"/>
            <w:bottom w:val="none" w:sz="0" w:space="0" w:color="auto"/>
            <w:right w:val="none" w:sz="0" w:space="0" w:color="auto"/>
          </w:divBdr>
        </w:div>
        <w:div w:id="1434591010">
          <w:marLeft w:val="360"/>
          <w:marRight w:val="0"/>
          <w:marTop w:val="200"/>
          <w:marBottom w:val="0"/>
          <w:divBdr>
            <w:top w:val="none" w:sz="0" w:space="0" w:color="auto"/>
            <w:left w:val="none" w:sz="0" w:space="0" w:color="auto"/>
            <w:bottom w:val="none" w:sz="0" w:space="0" w:color="auto"/>
            <w:right w:val="none" w:sz="0" w:space="0" w:color="auto"/>
          </w:divBdr>
        </w:div>
        <w:div w:id="1349335280">
          <w:marLeft w:val="1080"/>
          <w:marRight w:val="0"/>
          <w:marTop w:val="100"/>
          <w:marBottom w:val="0"/>
          <w:divBdr>
            <w:top w:val="none" w:sz="0" w:space="0" w:color="auto"/>
            <w:left w:val="none" w:sz="0" w:space="0" w:color="auto"/>
            <w:bottom w:val="none" w:sz="0" w:space="0" w:color="auto"/>
            <w:right w:val="none" w:sz="0" w:space="0" w:color="auto"/>
          </w:divBdr>
        </w:div>
        <w:div w:id="1357003396">
          <w:marLeft w:val="360"/>
          <w:marRight w:val="0"/>
          <w:marTop w:val="200"/>
          <w:marBottom w:val="0"/>
          <w:divBdr>
            <w:top w:val="none" w:sz="0" w:space="0" w:color="auto"/>
            <w:left w:val="none" w:sz="0" w:space="0" w:color="auto"/>
            <w:bottom w:val="none" w:sz="0" w:space="0" w:color="auto"/>
            <w:right w:val="none" w:sz="0" w:space="0" w:color="auto"/>
          </w:divBdr>
        </w:div>
        <w:div w:id="1728189887">
          <w:marLeft w:val="360"/>
          <w:marRight w:val="0"/>
          <w:marTop w:val="200"/>
          <w:marBottom w:val="0"/>
          <w:divBdr>
            <w:top w:val="none" w:sz="0" w:space="0" w:color="auto"/>
            <w:left w:val="none" w:sz="0" w:space="0" w:color="auto"/>
            <w:bottom w:val="none" w:sz="0" w:space="0" w:color="auto"/>
            <w:right w:val="none" w:sz="0" w:space="0" w:color="auto"/>
          </w:divBdr>
        </w:div>
        <w:div w:id="169611652">
          <w:marLeft w:val="1080"/>
          <w:marRight w:val="0"/>
          <w:marTop w:val="100"/>
          <w:marBottom w:val="0"/>
          <w:divBdr>
            <w:top w:val="none" w:sz="0" w:space="0" w:color="auto"/>
            <w:left w:val="none" w:sz="0" w:space="0" w:color="auto"/>
            <w:bottom w:val="none" w:sz="0" w:space="0" w:color="auto"/>
            <w:right w:val="none" w:sz="0" w:space="0" w:color="auto"/>
          </w:divBdr>
        </w:div>
        <w:div w:id="1257060045">
          <w:marLeft w:val="1080"/>
          <w:marRight w:val="0"/>
          <w:marTop w:val="100"/>
          <w:marBottom w:val="0"/>
          <w:divBdr>
            <w:top w:val="none" w:sz="0" w:space="0" w:color="auto"/>
            <w:left w:val="none" w:sz="0" w:space="0" w:color="auto"/>
            <w:bottom w:val="none" w:sz="0" w:space="0" w:color="auto"/>
            <w:right w:val="none" w:sz="0" w:space="0" w:color="auto"/>
          </w:divBdr>
        </w:div>
        <w:div w:id="1311594406">
          <w:marLeft w:val="1080"/>
          <w:marRight w:val="0"/>
          <w:marTop w:val="100"/>
          <w:marBottom w:val="0"/>
          <w:divBdr>
            <w:top w:val="none" w:sz="0" w:space="0" w:color="auto"/>
            <w:left w:val="none" w:sz="0" w:space="0" w:color="auto"/>
            <w:bottom w:val="none" w:sz="0" w:space="0" w:color="auto"/>
            <w:right w:val="none" w:sz="0" w:space="0" w:color="auto"/>
          </w:divBdr>
        </w:div>
        <w:div w:id="1520967072">
          <w:marLeft w:val="360"/>
          <w:marRight w:val="0"/>
          <w:marTop w:val="200"/>
          <w:marBottom w:val="0"/>
          <w:divBdr>
            <w:top w:val="none" w:sz="0" w:space="0" w:color="auto"/>
            <w:left w:val="none" w:sz="0" w:space="0" w:color="auto"/>
            <w:bottom w:val="none" w:sz="0" w:space="0" w:color="auto"/>
            <w:right w:val="none" w:sz="0" w:space="0" w:color="auto"/>
          </w:divBdr>
        </w:div>
        <w:div w:id="527716536">
          <w:marLeft w:val="1080"/>
          <w:marRight w:val="0"/>
          <w:marTop w:val="100"/>
          <w:marBottom w:val="0"/>
          <w:divBdr>
            <w:top w:val="none" w:sz="0" w:space="0" w:color="auto"/>
            <w:left w:val="none" w:sz="0" w:space="0" w:color="auto"/>
            <w:bottom w:val="none" w:sz="0" w:space="0" w:color="auto"/>
            <w:right w:val="none" w:sz="0" w:space="0" w:color="auto"/>
          </w:divBdr>
        </w:div>
        <w:div w:id="1458375706">
          <w:marLeft w:val="1080"/>
          <w:marRight w:val="0"/>
          <w:marTop w:val="100"/>
          <w:marBottom w:val="0"/>
          <w:divBdr>
            <w:top w:val="none" w:sz="0" w:space="0" w:color="auto"/>
            <w:left w:val="none" w:sz="0" w:space="0" w:color="auto"/>
            <w:bottom w:val="none" w:sz="0" w:space="0" w:color="auto"/>
            <w:right w:val="none" w:sz="0" w:space="0" w:color="auto"/>
          </w:divBdr>
        </w:div>
        <w:div w:id="1113133766">
          <w:marLeft w:val="360"/>
          <w:marRight w:val="0"/>
          <w:marTop w:val="200"/>
          <w:marBottom w:val="0"/>
          <w:divBdr>
            <w:top w:val="none" w:sz="0" w:space="0" w:color="auto"/>
            <w:left w:val="none" w:sz="0" w:space="0" w:color="auto"/>
            <w:bottom w:val="none" w:sz="0" w:space="0" w:color="auto"/>
            <w:right w:val="none" w:sz="0" w:space="0" w:color="auto"/>
          </w:divBdr>
        </w:div>
        <w:div w:id="743721694">
          <w:marLeft w:val="1080"/>
          <w:marRight w:val="0"/>
          <w:marTop w:val="100"/>
          <w:marBottom w:val="0"/>
          <w:divBdr>
            <w:top w:val="none" w:sz="0" w:space="0" w:color="auto"/>
            <w:left w:val="none" w:sz="0" w:space="0" w:color="auto"/>
            <w:bottom w:val="none" w:sz="0" w:space="0" w:color="auto"/>
            <w:right w:val="none" w:sz="0" w:space="0" w:color="auto"/>
          </w:divBdr>
        </w:div>
        <w:div w:id="509877541">
          <w:marLeft w:val="1080"/>
          <w:marRight w:val="0"/>
          <w:marTop w:val="100"/>
          <w:marBottom w:val="0"/>
          <w:divBdr>
            <w:top w:val="none" w:sz="0" w:space="0" w:color="auto"/>
            <w:left w:val="none" w:sz="0" w:space="0" w:color="auto"/>
            <w:bottom w:val="none" w:sz="0" w:space="0" w:color="auto"/>
            <w:right w:val="none" w:sz="0" w:space="0" w:color="auto"/>
          </w:divBdr>
        </w:div>
      </w:divsChild>
    </w:div>
    <w:div w:id="903642216">
      <w:bodyDiv w:val="1"/>
      <w:marLeft w:val="0"/>
      <w:marRight w:val="0"/>
      <w:marTop w:val="0"/>
      <w:marBottom w:val="0"/>
      <w:divBdr>
        <w:top w:val="none" w:sz="0" w:space="0" w:color="auto"/>
        <w:left w:val="none" w:sz="0" w:space="0" w:color="auto"/>
        <w:bottom w:val="none" w:sz="0" w:space="0" w:color="auto"/>
        <w:right w:val="none" w:sz="0" w:space="0" w:color="auto"/>
      </w:divBdr>
    </w:div>
    <w:div w:id="910969151">
      <w:bodyDiv w:val="1"/>
      <w:marLeft w:val="0"/>
      <w:marRight w:val="0"/>
      <w:marTop w:val="0"/>
      <w:marBottom w:val="0"/>
      <w:divBdr>
        <w:top w:val="none" w:sz="0" w:space="0" w:color="auto"/>
        <w:left w:val="none" w:sz="0" w:space="0" w:color="auto"/>
        <w:bottom w:val="none" w:sz="0" w:space="0" w:color="auto"/>
        <w:right w:val="none" w:sz="0" w:space="0" w:color="auto"/>
      </w:divBdr>
    </w:div>
    <w:div w:id="912274977">
      <w:bodyDiv w:val="1"/>
      <w:marLeft w:val="0"/>
      <w:marRight w:val="0"/>
      <w:marTop w:val="0"/>
      <w:marBottom w:val="0"/>
      <w:divBdr>
        <w:top w:val="none" w:sz="0" w:space="0" w:color="auto"/>
        <w:left w:val="none" w:sz="0" w:space="0" w:color="auto"/>
        <w:bottom w:val="none" w:sz="0" w:space="0" w:color="auto"/>
        <w:right w:val="none" w:sz="0" w:space="0" w:color="auto"/>
      </w:divBdr>
    </w:div>
    <w:div w:id="914627765">
      <w:bodyDiv w:val="1"/>
      <w:marLeft w:val="0"/>
      <w:marRight w:val="0"/>
      <w:marTop w:val="0"/>
      <w:marBottom w:val="0"/>
      <w:divBdr>
        <w:top w:val="none" w:sz="0" w:space="0" w:color="auto"/>
        <w:left w:val="none" w:sz="0" w:space="0" w:color="auto"/>
        <w:bottom w:val="none" w:sz="0" w:space="0" w:color="auto"/>
        <w:right w:val="none" w:sz="0" w:space="0" w:color="auto"/>
      </w:divBdr>
    </w:div>
    <w:div w:id="918366942">
      <w:bodyDiv w:val="1"/>
      <w:marLeft w:val="0"/>
      <w:marRight w:val="0"/>
      <w:marTop w:val="0"/>
      <w:marBottom w:val="0"/>
      <w:divBdr>
        <w:top w:val="none" w:sz="0" w:space="0" w:color="auto"/>
        <w:left w:val="none" w:sz="0" w:space="0" w:color="auto"/>
        <w:bottom w:val="none" w:sz="0" w:space="0" w:color="auto"/>
        <w:right w:val="none" w:sz="0" w:space="0" w:color="auto"/>
      </w:divBdr>
    </w:div>
    <w:div w:id="922104198">
      <w:bodyDiv w:val="1"/>
      <w:marLeft w:val="0"/>
      <w:marRight w:val="0"/>
      <w:marTop w:val="0"/>
      <w:marBottom w:val="0"/>
      <w:divBdr>
        <w:top w:val="none" w:sz="0" w:space="0" w:color="auto"/>
        <w:left w:val="none" w:sz="0" w:space="0" w:color="auto"/>
        <w:bottom w:val="none" w:sz="0" w:space="0" w:color="auto"/>
        <w:right w:val="none" w:sz="0" w:space="0" w:color="auto"/>
      </w:divBdr>
      <w:divsChild>
        <w:div w:id="1909227504">
          <w:marLeft w:val="446"/>
          <w:marRight w:val="0"/>
          <w:marTop w:val="0"/>
          <w:marBottom w:val="0"/>
          <w:divBdr>
            <w:top w:val="none" w:sz="0" w:space="0" w:color="auto"/>
            <w:left w:val="none" w:sz="0" w:space="0" w:color="auto"/>
            <w:bottom w:val="none" w:sz="0" w:space="0" w:color="auto"/>
            <w:right w:val="none" w:sz="0" w:space="0" w:color="auto"/>
          </w:divBdr>
        </w:div>
      </w:divsChild>
    </w:div>
    <w:div w:id="934901822">
      <w:bodyDiv w:val="1"/>
      <w:marLeft w:val="0"/>
      <w:marRight w:val="0"/>
      <w:marTop w:val="0"/>
      <w:marBottom w:val="0"/>
      <w:divBdr>
        <w:top w:val="none" w:sz="0" w:space="0" w:color="auto"/>
        <w:left w:val="none" w:sz="0" w:space="0" w:color="auto"/>
        <w:bottom w:val="none" w:sz="0" w:space="0" w:color="auto"/>
        <w:right w:val="none" w:sz="0" w:space="0" w:color="auto"/>
      </w:divBdr>
    </w:div>
    <w:div w:id="942495991">
      <w:bodyDiv w:val="1"/>
      <w:marLeft w:val="0"/>
      <w:marRight w:val="0"/>
      <w:marTop w:val="0"/>
      <w:marBottom w:val="0"/>
      <w:divBdr>
        <w:top w:val="none" w:sz="0" w:space="0" w:color="auto"/>
        <w:left w:val="none" w:sz="0" w:space="0" w:color="auto"/>
        <w:bottom w:val="none" w:sz="0" w:space="0" w:color="auto"/>
        <w:right w:val="none" w:sz="0" w:space="0" w:color="auto"/>
      </w:divBdr>
    </w:div>
    <w:div w:id="957226183">
      <w:bodyDiv w:val="1"/>
      <w:marLeft w:val="0"/>
      <w:marRight w:val="0"/>
      <w:marTop w:val="0"/>
      <w:marBottom w:val="0"/>
      <w:divBdr>
        <w:top w:val="none" w:sz="0" w:space="0" w:color="auto"/>
        <w:left w:val="none" w:sz="0" w:space="0" w:color="auto"/>
        <w:bottom w:val="none" w:sz="0" w:space="0" w:color="auto"/>
        <w:right w:val="none" w:sz="0" w:space="0" w:color="auto"/>
      </w:divBdr>
    </w:div>
    <w:div w:id="967512178">
      <w:bodyDiv w:val="1"/>
      <w:marLeft w:val="0"/>
      <w:marRight w:val="0"/>
      <w:marTop w:val="0"/>
      <w:marBottom w:val="0"/>
      <w:divBdr>
        <w:top w:val="none" w:sz="0" w:space="0" w:color="auto"/>
        <w:left w:val="none" w:sz="0" w:space="0" w:color="auto"/>
        <w:bottom w:val="none" w:sz="0" w:space="0" w:color="auto"/>
        <w:right w:val="none" w:sz="0" w:space="0" w:color="auto"/>
      </w:divBdr>
      <w:divsChild>
        <w:div w:id="1926962857">
          <w:marLeft w:val="446"/>
          <w:marRight w:val="0"/>
          <w:marTop w:val="0"/>
          <w:marBottom w:val="0"/>
          <w:divBdr>
            <w:top w:val="none" w:sz="0" w:space="0" w:color="auto"/>
            <w:left w:val="none" w:sz="0" w:space="0" w:color="auto"/>
            <w:bottom w:val="none" w:sz="0" w:space="0" w:color="auto"/>
            <w:right w:val="none" w:sz="0" w:space="0" w:color="auto"/>
          </w:divBdr>
        </w:div>
        <w:div w:id="1098217507">
          <w:marLeft w:val="446"/>
          <w:marRight w:val="0"/>
          <w:marTop w:val="0"/>
          <w:marBottom w:val="0"/>
          <w:divBdr>
            <w:top w:val="none" w:sz="0" w:space="0" w:color="auto"/>
            <w:left w:val="none" w:sz="0" w:space="0" w:color="auto"/>
            <w:bottom w:val="none" w:sz="0" w:space="0" w:color="auto"/>
            <w:right w:val="none" w:sz="0" w:space="0" w:color="auto"/>
          </w:divBdr>
        </w:div>
        <w:div w:id="1357390581">
          <w:marLeft w:val="446"/>
          <w:marRight w:val="0"/>
          <w:marTop w:val="0"/>
          <w:marBottom w:val="0"/>
          <w:divBdr>
            <w:top w:val="none" w:sz="0" w:space="0" w:color="auto"/>
            <w:left w:val="none" w:sz="0" w:space="0" w:color="auto"/>
            <w:bottom w:val="none" w:sz="0" w:space="0" w:color="auto"/>
            <w:right w:val="none" w:sz="0" w:space="0" w:color="auto"/>
          </w:divBdr>
        </w:div>
        <w:div w:id="1787039492">
          <w:marLeft w:val="446"/>
          <w:marRight w:val="0"/>
          <w:marTop w:val="0"/>
          <w:marBottom w:val="0"/>
          <w:divBdr>
            <w:top w:val="none" w:sz="0" w:space="0" w:color="auto"/>
            <w:left w:val="none" w:sz="0" w:space="0" w:color="auto"/>
            <w:bottom w:val="none" w:sz="0" w:space="0" w:color="auto"/>
            <w:right w:val="none" w:sz="0" w:space="0" w:color="auto"/>
          </w:divBdr>
        </w:div>
        <w:div w:id="1363477158">
          <w:marLeft w:val="446"/>
          <w:marRight w:val="0"/>
          <w:marTop w:val="0"/>
          <w:marBottom w:val="0"/>
          <w:divBdr>
            <w:top w:val="none" w:sz="0" w:space="0" w:color="auto"/>
            <w:left w:val="none" w:sz="0" w:space="0" w:color="auto"/>
            <w:bottom w:val="none" w:sz="0" w:space="0" w:color="auto"/>
            <w:right w:val="none" w:sz="0" w:space="0" w:color="auto"/>
          </w:divBdr>
        </w:div>
        <w:div w:id="453212815">
          <w:marLeft w:val="446"/>
          <w:marRight w:val="0"/>
          <w:marTop w:val="0"/>
          <w:marBottom w:val="0"/>
          <w:divBdr>
            <w:top w:val="none" w:sz="0" w:space="0" w:color="auto"/>
            <w:left w:val="none" w:sz="0" w:space="0" w:color="auto"/>
            <w:bottom w:val="none" w:sz="0" w:space="0" w:color="auto"/>
            <w:right w:val="none" w:sz="0" w:space="0" w:color="auto"/>
          </w:divBdr>
        </w:div>
        <w:div w:id="693458004">
          <w:marLeft w:val="446"/>
          <w:marRight w:val="0"/>
          <w:marTop w:val="0"/>
          <w:marBottom w:val="0"/>
          <w:divBdr>
            <w:top w:val="none" w:sz="0" w:space="0" w:color="auto"/>
            <w:left w:val="none" w:sz="0" w:space="0" w:color="auto"/>
            <w:bottom w:val="none" w:sz="0" w:space="0" w:color="auto"/>
            <w:right w:val="none" w:sz="0" w:space="0" w:color="auto"/>
          </w:divBdr>
        </w:div>
      </w:divsChild>
    </w:div>
    <w:div w:id="972908313">
      <w:bodyDiv w:val="1"/>
      <w:marLeft w:val="0"/>
      <w:marRight w:val="0"/>
      <w:marTop w:val="0"/>
      <w:marBottom w:val="0"/>
      <w:divBdr>
        <w:top w:val="none" w:sz="0" w:space="0" w:color="auto"/>
        <w:left w:val="none" w:sz="0" w:space="0" w:color="auto"/>
        <w:bottom w:val="none" w:sz="0" w:space="0" w:color="auto"/>
        <w:right w:val="none" w:sz="0" w:space="0" w:color="auto"/>
      </w:divBdr>
      <w:divsChild>
        <w:div w:id="1250310937">
          <w:marLeft w:val="547"/>
          <w:marRight w:val="0"/>
          <w:marTop w:val="0"/>
          <w:marBottom w:val="0"/>
          <w:divBdr>
            <w:top w:val="none" w:sz="0" w:space="0" w:color="auto"/>
            <w:left w:val="none" w:sz="0" w:space="0" w:color="auto"/>
            <w:bottom w:val="none" w:sz="0" w:space="0" w:color="auto"/>
            <w:right w:val="none" w:sz="0" w:space="0" w:color="auto"/>
          </w:divBdr>
        </w:div>
        <w:div w:id="48305261">
          <w:marLeft w:val="547"/>
          <w:marRight w:val="0"/>
          <w:marTop w:val="0"/>
          <w:marBottom w:val="0"/>
          <w:divBdr>
            <w:top w:val="none" w:sz="0" w:space="0" w:color="auto"/>
            <w:left w:val="none" w:sz="0" w:space="0" w:color="auto"/>
            <w:bottom w:val="none" w:sz="0" w:space="0" w:color="auto"/>
            <w:right w:val="none" w:sz="0" w:space="0" w:color="auto"/>
          </w:divBdr>
        </w:div>
      </w:divsChild>
    </w:div>
    <w:div w:id="974798898">
      <w:bodyDiv w:val="1"/>
      <w:marLeft w:val="0"/>
      <w:marRight w:val="0"/>
      <w:marTop w:val="0"/>
      <w:marBottom w:val="0"/>
      <w:divBdr>
        <w:top w:val="none" w:sz="0" w:space="0" w:color="auto"/>
        <w:left w:val="none" w:sz="0" w:space="0" w:color="auto"/>
        <w:bottom w:val="none" w:sz="0" w:space="0" w:color="auto"/>
        <w:right w:val="none" w:sz="0" w:space="0" w:color="auto"/>
      </w:divBdr>
    </w:div>
    <w:div w:id="981235147">
      <w:bodyDiv w:val="1"/>
      <w:marLeft w:val="0"/>
      <w:marRight w:val="0"/>
      <w:marTop w:val="0"/>
      <w:marBottom w:val="0"/>
      <w:divBdr>
        <w:top w:val="none" w:sz="0" w:space="0" w:color="auto"/>
        <w:left w:val="none" w:sz="0" w:space="0" w:color="auto"/>
        <w:bottom w:val="none" w:sz="0" w:space="0" w:color="auto"/>
        <w:right w:val="none" w:sz="0" w:space="0" w:color="auto"/>
      </w:divBdr>
    </w:div>
    <w:div w:id="1014379135">
      <w:bodyDiv w:val="1"/>
      <w:marLeft w:val="0"/>
      <w:marRight w:val="0"/>
      <w:marTop w:val="0"/>
      <w:marBottom w:val="0"/>
      <w:divBdr>
        <w:top w:val="none" w:sz="0" w:space="0" w:color="auto"/>
        <w:left w:val="none" w:sz="0" w:space="0" w:color="auto"/>
        <w:bottom w:val="none" w:sz="0" w:space="0" w:color="auto"/>
        <w:right w:val="none" w:sz="0" w:space="0" w:color="auto"/>
      </w:divBdr>
      <w:divsChild>
        <w:div w:id="593904737">
          <w:marLeft w:val="360"/>
          <w:marRight w:val="0"/>
          <w:marTop w:val="200"/>
          <w:marBottom w:val="0"/>
          <w:divBdr>
            <w:top w:val="none" w:sz="0" w:space="0" w:color="auto"/>
            <w:left w:val="none" w:sz="0" w:space="0" w:color="auto"/>
            <w:bottom w:val="none" w:sz="0" w:space="0" w:color="auto"/>
            <w:right w:val="none" w:sz="0" w:space="0" w:color="auto"/>
          </w:divBdr>
        </w:div>
        <w:div w:id="1896235833">
          <w:marLeft w:val="1080"/>
          <w:marRight w:val="0"/>
          <w:marTop w:val="100"/>
          <w:marBottom w:val="0"/>
          <w:divBdr>
            <w:top w:val="none" w:sz="0" w:space="0" w:color="auto"/>
            <w:left w:val="none" w:sz="0" w:space="0" w:color="auto"/>
            <w:bottom w:val="none" w:sz="0" w:space="0" w:color="auto"/>
            <w:right w:val="none" w:sz="0" w:space="0" w:color="auto"/>
          </w:divBdr>
        </w:div>
        <w:div w:id="2055695281">
          <w:marLeft w:val="360"/>
          <w:marRight w:val="0"/>
          <w:marTop w:val="200"/>
          <w:marBottom w:val="0"/>
          <w:divBdr>
            <w:top w:val="none" w:sz="0" w:space="0" w:color="auto"/>
            <w:left w:val="none" w:sz="0" w:space="0" w:color="auto"/>
            <w:bottom w:val="none" w:sz="0" w:space="0" w:color="auto"/>
            <w:right w:val="none" w:sz="0" w:space="0" w:color="auto"/>
          </w:divBdr>
        </w:div>
        <w:div w:id="1246184006">
          <w:marLeft w:val="1080"/>
          <w:marRight w:val="0"/>
          <w:marTop w:val="100"/>
          <w:marBottom w:val="0"/>
          <w:divBdr>
            <w:top w:val="none" w:sz="0" w:space="0" w:color="auto"/>
            <w:left w:val="none" w:sz="0" w:space="0" w:color="auto"/>
            <w:bottom w:val="none" w:sz="0" w:space="0" w:color="auto"/>
            <w:right w:val="none" w:sz="0" w:space="0" w:color="auto"/>
          </w:divBdr>
        </w:div>
        <w:div w:id="148374448">
          <w:marLeft w:val="1080"/>
          <w:marRight w:val="0"/>
          <w:marTop w:val="100"/>
          <w:marBottom w:val="0"/>
          <w:divBdr>
            <w:top w:val="none" w:sz="0" w:space="0" w:color="auto"/>
            <w:left w:val="none" w:sz="0" w:space="0" w:color="auto"/>
            <w:bottom w:val="none" w:sz="0" w:space="0" w:color="auto"/>
            <w:right w:val="none" w:sz="0" w:space="0" w:color="auto"/>
          </w:divBdr>
        </w:div>
        <w:div w:id="2031250803">
          <w:marLeft w:val="360"/>
          <w:marRight w:val="0"/>
          <w:marTop w:val="200"/>
          <w:marBottom w:val="0"/>
          <w:divBdr>
            <w:top w:val="none" w:sz="0" w:space="0" w:color="auto"/>
            <w:left w:val="none" w:sz="0" w:space="0" w:color="auto"/>
            <w:bottom w:val="none" w:sz="0" w:space="0" w:color="auto"/>
            <w:right w:val="none" w:sz="0" w:space="0" w:color="auto"/>
          </w:divBdr>
        </w:div>
        <w:div w:id="1447773033">
          <w:marLeft w:val="1080"/>
          <w:marRight w:val="0"/>
          <w:marTop w:val="100"/>
          <w:marBottom w:val="0"/>
          <w:divBdr>
            <w:top w:val="none" w:sz="0" w:space="0" w:color="auto"/>
            <w:left w:val="none" w:sz="0" w:space="0" w:color="auto"/>
            <w:bottom w:val="none" w:sz="0" w:space="0" w:color="auto"/>
            <w:right w:val="none" w:sz="0" w:space="0" w:color="auto"/>
          </w:divBdr>
        </w:div>
        <w:div w:id="1365014266">
          <w:marLeft w:val="1080"/>
          <w:marRight w:val="0"/>
          <w:marTop w:val="100"/>
          <w:marBottom w:val="0"/>
          <w:divBdr>
            <w:top w:val="none" w:sz="0" w:space="0" w:color="auto"/>
            <w:left w:val="none" w:sz="0" w:space="0" w:color="auto"/>
            <w:bottom w:val="none" w:sz="0" w:space="0" w:color="auto"/>
            <w:right w:val="none" w:sz="0" w:space="0" w:color="auto"/>
          </w:divBdr>
        </w:div>
        <w:div w:id="1070301064">
          <w:marLeft w:val="1080"/>
          <w:marRight w:val="0"/>
          <w:marTop w:val="100"/>
          <w:marBottom w:val="0"/>
          <w:divBdr>
            <w:top w:val="none" w:sz="0" w:space="0" w:color="auto"/>
            <w:left w:val="none" w:sz="0" w:space="0" w:color="auto"/>
            <w:bottom w:val="none" w:sz="0" w:space="0" w:color="auto"/>
            <w:right w:val="none" w:sz="0" w:space="0" w:color="auto"/>
          </w:divBdr>
        </w:div>
      </w:divsChild>
    </w:div>
    <w:div w:id="1051081213">
      <w:bodyDiv w:val="1"/>
      <w:marLeft w:val="0"/>
      <w:marRight w:val="0"/>
      <w:marTop w:val="0"/>
      <w:marBottom w:val="0"/>
      <w:divBdr>
        <w:top w:val="none" w:sz="0" w:space="0" w:color="auto"/>
        <w:left w:val="none" w:sz="0" w:space="0" w:color="auto"/>
        <w:bottom w:val="none" w:sz="0" w:space="0" w:color="auto"/>
        <w:right w:val="none" w:sz="0" w:space="0" w:color="auto"/>
      </w:divBdr>
    </w:div>
    <w:div w:id="1061440655">
      <w:bodyDiv w:val="1"/>
      <w:marLeft w:val="0"/>
      <w:marRight w:val="0"/>
      <w:marTop w:val="0"/>
      <w:marBottom w:val="0"/>
      <w:divBdr>
        <w:top w:val="none" w:sz="0" w:space="0" w:color="auto"/>
        <w:left w:val="none" w:sz="0" w:space="0" w:color="auto"/>
        <w:bottom w:val="none" w:sz="0" w:space="0" w:color="auto"/>
        <w:right w:val="none" w:sz="0" w:space="0" w:color="auto"/>
      </w:divBdr>
    </w:div>
    <w:div w:id="1065494422">
      <w:bodyDiv w:val="1"/>
      <w:marLeft w:val="0"/>
      <w:marRight w:val="0"/>
      <w:marTop w:val="0"/>
      <w:marBottom w:val="0"/>
      <w:divBdr>
        <w:top w:val="none" w:sz="0" w:space="0" w:color="auto"/>
        <w:left w:val="none" w:sz="0" w:space="0" w:color="auto"/>
        <w:bottom w:val="none" w:sz="0" w:space="0" w:color="auto"/>
        <w:right w:val="none" w:sz="0" w:space="0" w:color="auto"/>
      </w:divBdr>
    </w:div>
    <w:div w:id="1068262967">
      <w:bodyDiv w:val="1"/>
      <w:marLeft w:val="0"/>
      <w:marRight w:val="0"/>
      <w:marTop w:val="0"/>
      <w:marBottom w:val="0"/>
      <w:divBdr>
        <w:top w:val="none" w:sz="0" w:space="0" w:color="auto"/>
        <w:left w:val="none" w:sz="0" w:space="0" w:color="auto"/>
        <w:bottom w:val="none" w:sz="0" w:space="0" w:color="auto"/>
        <w:right w:val="none" w:sz="0" w:space="0" w:color="auto"/>
      </w:divBdr>
    </w:div>
    <w:div w:id="1070076955">
      <w:bodyDiv w:val="1"/>
      <w:marLeft w:val="0"/>
      <w:marRight w:val="0"/>
      <w:marTop w:val="0"/>
      <w:marBottom w:val="0"/>
      <w:divBdr>
        <w:top w:val="none" w:sz="0" w:space="0" w:color="auto"/>
        <w:left w:val="none" w:sz="0" w:space="0" w:color="auto"/>
        <w:bottom w:val="none" w:sz="0" w:space="0" w:color="auto"/>
        <w:right w:val="none" w:sz="0" w:space="0" w:color="auto"/>
      </w:divBdr>
    </w:div>
    <w:div w:id="1071541585">
      <w:bodyDiv w:val="1"/>
      <w:marLeft w:val="0"/>
      <w:marRight w:val="0"/>
      <w:marTop w:val="0"/>
      <w:marBottom w:val="0"/>
      <w:divBdr>
        <w:top w:val="none" w:sz="0" w:space="0" w:color="auto"/>
        <w:left w:val="none" w:sz="0" w:space="0" w:color="auto"/>
        <w:bottom w:val="none" w:sz="0" w:space="0" w:color="auto"/>
        <w:right w:val="none" w:sz="0" w:space="0" w:color="auto"/>
      </w:divBdr>
    </w:div>
    <w:div w:id="1085805308">
      <w:bodyDiv w:val="1"/>
      <w:marLeft w:val="0"/>
      <w:marRight w:val="0"/>
      <w:marTop w:val="0"/>
      <w:marBottom w:val="0"/>
      <w:divBdr>
        <w:top w:val="none" w:sz="0" w:space="0" w:color="auto"/>
        <w:left w:val="none" w:sz="0" w:space="0" w:color="auto"/>
        <w:bottom w:val="none" w:sz="0" w:space="0" w:color="auto"/>
        <w:right w:val="none" w:sz="0" w:space="0" w:color="auto"/>
      </w:divBdr>
    </w:div>
    <w:div w:id="1085807467">
      <w:bodyDiv w:val="1"/>
      <w:marLeft w:val="0"/>
      <w:marRight w:val="0"/>
      <w:marTop w:val="0"/>
      <w:marBottom w:val="0"/>
      <w:divBdr>
        <w:top w:val="none" w:sz="0" w:space="0" w:color="auto"/>
        <w:left w:val="none" w:sz="0" w:space="0" w:color="auto"/>
        <w:bottom w:val="none" w:sz="0" w:space="0" w:color="auto"/>
        <w:right w:val="none" w:sz="0" w:space="0" w:color="auto"/>
      </w:divBdr>
    </w:div>
    <w:div w:id="1108937141">
      <w:bodyDiv w:val="1"/>
      <w:marLeft w:val="0"/>
      <w:marRight w:val="0"/>
      <w:marTop w:val="0"/>
      <w:marBottom w:val="0"/>
      <w:divBdr>
        <w:top w:val="none" w:sz="0" w:space="0" w:color="auto"/>
        <w:left w:val="none" w:sz="0" w:space="0" w:color="auto"/>
        <w:bottom w:val="none" w:sz="0" w:space="0" w:color="auto"/>
        <w:right w:val="none" w:sz="0" w:space="0" w:color="auto"/>
      </w:divBdr>
    </w:div>
    <w:div w:id="1116294822">
      <w:bodyDiv w:val="1"/>
      <w:marLeft w:val="0"/>
      <w:marRight w:val="0"/>
      <w:marTop w:val="0"/>
      <w:marBottom w:val="0"/>
      <w:divBdr>
        <w:top w:val="none" w:sz="0" w:space="0" w:color="auto"/>
        <w:left w:val="none" w:sz="0" w:space="0" w:color="auto"/>
        <w:bottom w:val="none" w:sz="0" w:space="0" w:color="auto"/>
        <w:right w:val="none" w:sz="0" w:space="0" w:color="auto"/>
      </w:divBdr>
    </w:div>
    <w:div w:id="1123962788">
      <w:bodyDiv w:val="1"/>
      <w:marLeft w:val="0"/>
      <w:marRight w:val="0"/>
      <w:marTop w:val="0"/>
      <w:marBottom w:val="0"/>
      <w:divBdr>
        <w:top w:val="none" w:sz="0" w:space="0" w:color="auto"/>
        <w:left w:val="none" w:sz="0" w:space="0" w:color="auto"/>
        <w:bottom w:val="none" w:sz="0" w:space="0" w:color="auto"/>
        <w:right w:val="none" w:sz="0" w:space="0" w:color="auto"/>
      </w:divBdr>
    </w:div>
    <w:div w:id="1128744396">
      <w:bodyDiv w:val="1"/>
      <w:marLeft w:val="0"/>
      <w:marRight w:val="0"/>
      <w:marTop w:val="0"/>
      <w:marBottom w:val="0"/>
      <w:divBdr>
        <w:top w:val="none" w:sz="0" w:space="0" w:color="auto"/>
        <w:left w:val="none" w:sz="0" w:space="0" w:color="auto"/>
        <w:bottom w:val="none" w:sz="0" w:space="0" w:color="auto"/>
        <w:right w:val="none" w:sz="0" w:space="0" w:color="auto"/>
      </w:divBdr>
    </w:div>
    <w:div w:id="1143961927">
      <w:bodyDiv w:val="1"/>
      <w:marLeft w:val="0"/>
      <w:marRight w:val="0"/>
      <w:marTop w:val="0"/>
      <w:marBottom w:val="0"/>
      <w:divBdr>
        <w:top w:val="none" w:sz="0" w:space="0" w:color="auto"/>
        <w:left w:val="none" w:sz="0" w:space="0" w:color="auto"/>
        <w:bottom w:val="none" w:sz="0" w:space="0" w:color="auto"/>
        <w:right w:val="none" w:sz="0" w:space="0" w:color="auto"/>
      </w:divBdr>
    </w:div>
    <w:div w:id="1151941380">
      <w:bodyDiv w:val="1"/>
      <w:marLeft w:val="0"/>
      <w:marRight w:val="0"/>
      <w:marTop w:val="0"/>
      <w:marBottom w:val="0"/>
      <w:divBdr>
        <w:top w:val="none" w:sz="0" w:space="0" w:color="auto"/>
        <w:left w:val="none" w:sz="0" w:space="0" w:color="auto"/>
        <w:bottom w:val="none" w:sz="0" w:space="0" w:color="auto"/>
        <w:right w:val="none" w:sz="0" w:space="0" w:color="auto"/>
      </w:divBdr>
    </w:div>
    <w:div w:id="1153989053">
      <w:bodyDiv w:val="1"/>
      <w:marLeft w:val="0"/>
      <w:marRight w:val="0"/>
      <w:marTop w:val="0"/>
      <w:marBottom w:val="0"/>
      <w:divBdr>
        <w:top w:val="none" w:sz="0" w:space="0" w:color="auto"/>
        <w:left w:val="none" w:sz="0" w:space="0" w:color="auto"/>
        <w:bottom w:val="none" w:sz="0" w:space="0" w:color="auto"/>
        <w:right w:val="none" w:sz="0" w:space="0" w:color="auto"/>
      </w:divBdr>
      <w:divsChild>
        <w:div w:id="1955289176">
          <w:marLeft w:val="1800"/>
          <w:marRight w:val="0"/>
          <w:marTop w:val="58"/>
          <w:marBottom w:val="0"/>
          <w:divBdr>
            <w:top w:val="none" w:sz="0" w:space="0" w:color="auto"/>
            <w:left w:val="none" w:sz="0" w:space="0" w:color="auto"/>
            <w:bottom w:val="none" w:sz="0" w:space="0" w:color="auto"/>
            <w:right w:val="none" w:sz="0" w:space="0" w:color="auto"/>
          </w:divBdr>
        </w:div>
      </w:divsChild>
    </w:div>
    <w:div w:id="1161121047">
      <w:bodyDiv w:val="1"/>
      <w:marLeft w:val="0"/>
      <w:marRight w:val="0"/>
      <w:marTop w:val="0"/>
      <w:marBottom w:val="0"/>
      <w:divBdr>
        <w:top w:val="none" w:sz="0" w:space="0" w:color="auto"/>
        <w:left w:val="none" w:sz="0" w:space="0" w:color="auto"/>
        <w:bottom w:val="none" w:sz="0" w:space="0" w:color="auto"/>
        <w:right w:val="none" w:sz="0" w:space="0" w:color="auto"/>
      </w:divBdr>
    </w:div>
    <w:div w:id="1172600473">
      <w:bodyDiv w:val="1"/>
      <w:marLeft w:val="0"/>
      <w:marRight w:val="0"/>
      <w:marTop w:val="0"/>
      <w:marBottom w:val="0"/>
      <w:divBdr>
        <w:top w:val="none" w:sz="0" w:space="0" w:color="auto"/>
        <w:left w:val="none" w:sz="0" w:space="0" w:color="auto"/>
        <w:bottom w:val="none" w:sz="0" w:space="0" w:color="auto"/>
        <w:right w:val="none" w:sz="0" w:space="0" w:color="auto"/>
      </w:divBdr>
    </w:div>
    <w:div w:id="1173103722">
      <w:bodyDiv w:val="1"/>
      <w:marLeft w:val="0"/>
      <w:marRight w:val="0"/>
      <w:marTop w:val="0"/>
      <w:marBottom w:val="0"/>
      <w:divBdr>
        <w:top w:val="none" w:sz="0" w:space="0" w:color="auto"/>
        <w:left w:val="none" w:sz="0" w:space="0" w:color="auto"/>
        <w:bottom w:val="none" w:sz="0" w:space="0" w:color="auto"/>
        <w:right w:val="none" w:sz="0" w:space="0" w:color="auto"/>
      </w:divBdr>
    </w:div>
    <w:div w:id="1177110455">
      <w:bodyDiv w:val="1"/>
      <w:marLeft w:val="0"/>
      <w:marRight w:val="0"/>
      <w:marTop w:val="0"/>
      <w:marBottom w:val="0"/>
      <w:divBdr>
        <w:top w:val="none" w:sz="0" w:space="0" w:color="auto"/>
        <w:left w:val="none" w:sz="0" w:space="0" w:color="auto"/>
        <w:bottom w:val="none" w:sz="0" w:space="0" w:color="auto"/>
        <w:right w:val="none" w:sz="0" w:space="0" w:color="auto"/>
      </w:divBdr>
      <w:divsChild>
        <w:div w:id="469833763">
          <w:marLeft w:val="547"/>
          <w:marRight w:val="0"/>
          <w:marTop w:val="0"/>
          <w:marBottom w:val="0"/>
          <w:divBdr>
            <w:top w:val="none" w:sz="0" w:space="0" w:color="auto"/>
            <w:left w:val="none" w:sz="0" w:space="0" w:color="auto"/>
            <w:bottom w:val="none" w:sz="0" w:space="0" w:color="auto"/>
            <w:right w:val="none" w:sz="0" w:space="0" w:color="auto"/>
          </w:divBdr>
        </w:div>
        <w:div w:id="1557549711">
          <w:marLeft w:val="547"/>
          <w:marRight w:val="0"/>
          <w:marTop w:val="0"/>
          <w:marBottom w:val="0"/>
          <w:divBdr>
            <w:top w:val="none" w:sz="0" w:space="0" w:color="auto"/>
            <w:left w:val="none" w:sz="0" w:space="0" w:color="auto"/>
            <w:bottom w:val="none" w:sz="0" w:space="0" w:color="auto"/>
            <w:right w:val="none" w:sz="0" w:space="0" w:color="auto"/>
          </w:divBdr>
        </w:div>
      </w:divsChild>
    </w:div>
    <w:div w:id="1184631990">
      <w:bodyDiv w:val="1"/>
      <w:marLeft w:val="0"/>
      <w:marRight w:val="0"/>
      <w:marTop w:val="0"/>
      <w:marBottom w:val="0"/>
      <w:divBdr>
        <w:top w:val="none" w:sz="0" w:space="0" w:color="auto"/>
        <w:left w:val="none" w:sz="0" w:space="0" w:color="auto"/>
        <w:bottom w:val="none" w:sz="0" w:space="0" w:color="auto"/>
        <w:right w:val="none" w:sz="0" w:space="0" w:color="auto"/>
      </w:divBdr>
    </w:div>
    <w:div w:id="1189182170">
      <w:bodyDiv w:val="1"/>
      <w:marLeft w:val="0"/>
      <w:marRight w:val="0"/>
      <w:marTop w:val="0"/>
      <w:marBottom w:val="0"/>
      <w:divBdr>
        <w:top w:val="none" w:sz="0" w:space="0" w:color="auto"/>
        <w:left w:val="none" w:sz="0" w:space="0" w:color="auto"/>
        <w:bottom w:val="none" w:sz="0" w:space="0" w:color="auto"/>
        <w:right w:val="none" w:sz="0" w:space="0" w:color="auto"/>
      </w:divBdr>
    </w:div>
    <w:div w:id="1207986248">
      <w:bodyDiv w:val="1"/>
      <w:marLeft w:val="0"/>
      <w:marRight w:val="0"/>
      <w:marTop w:val="0"/>
      <w:marBottom w:val="0"/>
      <w:divBdr>
        <w:top w:val="none" w:sz="0" w:space="0" w:color="auto"/>
        <w:left w:val="none" w:sz="0" w:space="0" w:color="auto"/>
        <w:bottom w:val="none" w:sz="0" w:space="0" w:color="auto"/>
        <w:right w:val="none" w:sz="0" w:space="0" w:color="auto"/>
      </w:divBdr>
    </w:div>
    <w:div w:id="1213076292">
      <w:bodyDiv w:val="1"/>
      <w:marLeft w:val="0"/>
      <w:marRight w:val="0"/>
      <w:marTop w:val="0"/>
      <w:marBottom w:val="0"/>
      <w:divBdr>
        <w:top w:val="none" w:sz="0" w:space="0" w:color="auto"/>
        <w:left w:val="none" w:sz="0" w:space="0" w:color="auto"/>
        <w:bottom w:val="none" w:sz="0" w:space="0" w:color="auto"/>
        <w:right w:val="none" w:sz="0" w:space="0" w:color="auto"/>
      </w:divBdr>
    </w:div>
    <w:div w:id="1226256698">
      <w:bodyDiv w:val="1"/>
      <w:marLeft w:val="0"/>
      <w:marRight w:val="0"/>
      <w:marTop w:val="0"/>
      <w:marBottom w:val="0"/>
      <w:divBdr>
        <w:top w:val="none" w:sz="0" w:space="0" w:color="auto"/>
        <w:left w:val="none" w:sz="0" w:space="0" w:color="auto"/>
        <w:bottom w:val="none" w:sz="0" w:space="0" w:color="auto"/>
        <w:right w:val="none" w:sz="0" w:space="0" w:color="auto"/>
      </w:divBdr>
    </w:div>
    <w:div w:id="1237089915">
      <w:bodyDiv w:val="1"/>
      <w:marLeft w:val="0"/>
      <w:marRight w:val="0"/>
      <w:marTop w:val="0"/>
      <w:marBottom w:val="0"/>
      <w:divBdr>
        <w:top w:val="none" w:sz="0" w:space="0" w:color="auto"/>
        <w:left w:val="none" w:sz="0" w:space="0" w:color="auto"/>
        <w:bottom w:val="none" w:sz="0" w:space="0" w:color="auto"/>
        <w:right w:val="none" w:sz="0" w:space="0" w:color="auto"/>
      </w:divBdr>
    </w:div>
    <w:div w:id="1241329324">
      <w:bodyDiv w:val="1"/>
      <w:marLeft w:val="0"/>
      <w:marRight w:val="0"/>
      <w:marTop w:val="0"/>
      <w:marBottom w:val="0"/>
      <w:divBdr>
        <w:top w:val="none" w:sz="0" w:space="0" w:color="auto"/>
        <w:left w:val="none" w:sz="0" w:space="0" w:color="auto"/>
        <w:bottom w:val="none" w:sz="0" w:space="0" w:color="auto"/>
        <w:right w:val="none" w:sz="0" w:space="0" w:color="auto"/>
      </w:divBdr>
    </w:div>
    <w:div w:id="1248614008">
      <w:bodyDiv w:val="1"/>
      <w:marLeft w:val="0"/>
      <w:marRight w:val="0"/>
      <w:marTop w:val="0"/>
      <w:marBottom w:val="0"/>
      <w:divBdr>
        <w:top w:val="none" w:sz="0" w:space="0" w:color="auto"/>
        <w:left w:val="none" w:sz="0" w:space="0" w:color="auto"/>
        <w:bottom w:val="none" w:sz="0" w:space="0" w:color="auto"/>
        <w:right w:val="none" w:sz="0" w:space="0" w:color="auto"/>
      </w:divBdr>
    </w:div>
    <w:div w:id="1262294554">
      <w:bodyDiv w:val="1"/>
      <w:marLeft w:val="0"/>
      <w:marRight w:val="0"/>
      <w:marTop w:val="0"/>
      <w:marBottom w:val="0"/>
      <w:divBdr>
        <w:top w:val="none" w:sz="0" w:space="0" w:color="auto"/>
        <w:left w:val="none" w:sz="0" w:space="0" w:color="auto"/>
        <w:bottom w:val="none" w:sz="0" w:space="0" w:color="auto"/>
        <w:right w:val="none" w:sz="0" w:space="0" w:color="auto"/>
      </w:divBdr>
    </w:div>
    <w:div w:id="1266692653">
      <w:bodyDiv w:val="1"/>
      <w:marLeft w:val="0"/>
      <w:marRight w:val="0"/>
      <w:marTop w:val="0"/>
      <w:marBottom w:val="0"/>
      <w:divBdr>
        <w:top w:val="none" w:sz="0" w:space="0" w:color="auto"/>
        <w:left w:val="none" w:sz="0" w:space="0" w:color="auto"/>
        <w:bottom w:val="none" w:sz="0" w:space="0" w:color="auto"/>
        <w:right w:val="none" w:sz="0" w:space="0" w:color="auto"/>
      </w:divBdr>
    </w:div>
    <w:div w:id="1267008599">
      <w:bodyDiv w:val="1"/>
      <w:marLeft w:val="0"/>
      <w:marRight w:val="0"/>
      <w:marTop w:val="0"/>
      <w:marBottom w:val="0"/>
      <w:divBdr>
        <w:top w:val="none" w:sz="0" w:space="0" w:color="auto"/>
        <w:left w:val="none" w:sz="0" w:space="0" w:color="auto"/>
        <w:bottom w:val="none" w:sz="0" w:space="0" w:color="auto"/>
        <w:right w:val="none" w:sz="0" w:space="0" w:color="auto"/>
      </w:divBdr>
    </w:div>
    <w:div w:id="1271279830">
      <w:bodyDiv w:val="1"/>
      <w:marLeft w:val="0"/>
      <w:marRight w:val="0"/>
      <w:marTop w:val="0"/>
      <w:marBottom w:val="0"/>
      <w:divBdr>
        <w:top w:val="none" w:sz="0" w:space="0" w:color="auto"/>
        <w:left w:val="none" w:sz="0" w:space="0" w:color="auto"/>
        <w:bottom w:val="none" w:sz="0" w:space="0" w:color="auto"/>
        <w:right w:val="none" w:sz="0" w:space="0" w:color="auto"/>
      </w:divBdr>
    </w:div>
    <w:div w:id="1276713318">
      <w:bodyDiv w:val="1"/>
      <w:marLeft w:val="0"/>
      <w:marRight w:val="0"/>
      <w:marTop w:val="0"/>
      <w:marBottom w:val="0"/>
      <w:divBdr>
        <w:top w:val="none" w:sz="0" w:space="0" w:color="auto"/>
        <w:left w:val="none" w:sz="0" w:space="0" w:color="auto"/>
        <w:bottom w:val="none" w:sz="0" w:space="0" w:color="auto"/>
        <w:right w:val="none" w:sz="0" w:space="0" w:color="auto"/>
      </w:divBdr>
    </w:div>
    <w:div w:id="1297642945">
      <w:bodyDiv w:val="1"/>
      <w:marLeft w:val="0"/>
      <w:marRight w:val="0"/>
      <w:marTop w:val="0"/>
      <w:marBottom w:val="0"/>
      <w:divBdr>
        <w:top w:val="none" w:sz="0" w:space="0" w:color="auto"/>
        <w:left w:val="none" w:sz="0" w:space="0" w:color="auto"/>
        <w:bottom w:val="none" w:sz="0" w:space="0" w:color="auto"/>
        <w:right w:val="none" w:sz="0" w:space="0" w:color="auto"/>
      </w:divBdr>
    </w:div>
    <w:div w:id="1303657130">
      <w:bodyDiv w:val="1"/>
      <w:marLeft w:val="0"/>
      <w:marRight w:val="0"/>
      <w:marTop w:val="0"/>
      <w:marBottom w:val="0"/>
      <w:divBdr>
        <w:top w:val="none" w:sz="0" w:space="0" w:color="auto"/>
        <w:left w:val="none" w:sz="0" w:space="0" w:color="auto"/>
        <w:bottom w:val="none" w:sz="0" w:space="0" w:color="auto"/>
        <w:right w:val="none" w:sz="0" w:space="0" w:color="auto"/>
      </w:divBdr>
    </w:div>
    <w:div w:id="1320042707">
      <w:bodyDiv w:val="1"/>
      <w:marLeft w:val="0"/>
      <w:marRight w:val="0"/>
      <w:marTop w:val="0"/>
      <w:marBottom w:val="0"/>
      <w:divBdr>
        <w:top w:val="none" w:sz="0" w:space="0" w:color="auto"/>
        <w:left w:val="none" w:sz="0" w:space="0" w:color="auto"/>
        <w:bottom w:val="none" w:sz="0" w:space="0" w:color="auto"/>
        <w:right w:val="none" w:sz="0" w:space="0" w:color="auto"/>
      </w:divBdr>
    </w:div>
    <w:div w:id="1320497603">
      <w:bodyDiv w:val="1"/>
      <w:marLeft w:val="0"/>
      <w:marRight w:val="0"/>
      <w:marTop w:val="0"/>
      <w:marBottom w:val="0"/>
      <w:divBdr>
        <w:top w:val="none" w:sz="0" w:space="0" w:color="auto"/>
        <w:left w:val="none" w:sz="0" w:space="0" w:color="auto"/>
        <w:bottom w:val="none" w:sz="0" w:space="0" w:color="auto"/>
        <w:right w:val="none" w:sz="0" w:space="0" w:color="auto"/>
      </w:divBdr>
    </w:div>
    <w:div w:id="1323122338">
      <w:bodyDiv w:val="1"/>
      <w:marLeft w:val="0"/>
      <w:marRight w:val="0"/>
      <w:marTop w:val="0"/>
      <w:marBottom w:val="0"/>
      <w:divBdr>
        <w:top w:val="none" w:sz="0" w:space="0" w:color="auto"/>
        <w:left w:val="none" w:sz="0" w:space="0" w:color="auto"/>
        <w:bottom w:val="none" w:sz="0" w:space="0" w:color="auto"/>
        <w:right w:val="none" w:sz="0" w:space="0" w:color="auto"/>
      </w:divBdr>
      <w:divsChild>
        <w:div w:id="208420699">
          <w:marLeft w:val="562"/>
          <w:marRight w:val="0"/>
          <w:marTop w:val="120"/>
          <w:marBottom w:val="0"/>
          <w:divBdr>
            <w:top w:val="none" w:sz="0" w:space="0" w:color="auto"/>
            <w:left w:val="none" w:sz="0" w:space="0" w:color="auto"/>
            <w:bottom w:val="none" w:sz="0" w:space="0" w:color="auto"/>
            <w:right w:val="none" w:sz="0" w:space="0" w:color="auto"/>
          </w:divBdr>
        </w:div>
        <w:div w:id="1537813238">
          <w:marLeft w:val="562"/>
          <w:marRight w:val="0"/>
          <w:marTop w:val="120"/>
          <w:marBottom w:val="0"/>
          <w:divBdr>
            <w:top w:val="none" w:sz="0" w:space="0" w:color="auto"/>
            <w:left w:val="none" w:sz="0" w:space="0" w:color="auto"/>
            <w:bottom w:val="none" w:sz="0" w:space="0" w:color="auto"/>
            <w:right w:val="none" w:sz="0" w:space="0" w:color="auto"/>
          </w:divBdr>
        </w:div>
        <w:div w:id="169756639">
          <w:marLeft w:val="562"/>
          <w:marRight w:val="0"/>
          <w:marTop w:val="120"/>
          <w:marBottom w:val="0"/>
          <w:divBdr>
            <w:top w:val="none" w:sz="0" w:space="0" w:color="auto"/>
            <w:left w:val="none" w:sz="0" w:space="0" w:color="auto"/>
            <w:bottom w:val="none" w:sz="0" w:space="0" w:color="auto"/>
            <w:right w:val="none" w:sz="0" w:space="0" w:color="auto"/>
          </w:divBdr>
        </w:div>
        <w:div w:id="25181523">
          <w:marLeft w:val="562"/>
          <w:marRight w:val="0"/>
          <w:marTop w:val="120"/>
          <w:marBottom w:val="0"/>
          <w:divBdr>
            <w:top w:val="none" w:sz="0" w:space="0" w:color="auto"/>
            <w:left w:val="none" w:sz="0" w:space="0" w:color="auto"/>
            <w:bottom w:val="none" w:sz="0" w:space="0" w:color="auto"/>
            <w:right w:val="none" w:sz="0" w:space="0" w:color="auto"/>
          </w:divBdr>
        </w:div>
        <w:div w:id="2017417264">
          <w:marLeft w:val="562"/>
          <w:marRight w:val="0"/>
          <w:marTop w:val="120"/>
          <w:marBottom w:val="0"/>
          <w:divBdr>
            <w:top w:val="none" w:sz="0" w:space="0" w:color="auto"/>
            <w:left w:val="none" w:sz="0" w:space="0" w:color="auto"/>
            <w:bottom w:val="none" w:sz="0" w:space="0" w:color="auto"/>
            <w:right w:val="none" w:sz="0" w:space="0" w:color="auto"/>
          </w:divBdr>
        </w:div>
      </w:divsChild>
    </w:div>
    <w:div w:id="1325235960">
      <w:bodyDiv w:val="1"/>
      <w:marLeft w:val="0"/>
      <w:marRight w:val="0"/>
      <w:marTop w:val="0"/>
      <w:marBottom w:val="0"/>
      <w:divBdr>
        <w:top w:val="none" w:sz="0" w:space="0" w:color="auto"/>
        <w:left w:val="none" w:sz="0" w:space="0" w:color="auto"/>
        <w:bottom w:val="none" w:sz="0" w:space="0" w:color="auto"/>
        <w:right w:val="none" w:sz="0" w:space="0" w:color="auto"/>
      </w:divBdr>
    </w:div>
    <w:div w:id="1326741495">
      <w:bodyDiv w:val="1"/>
      <w:marLeft w:val="0"/>
      <w:marRight w:val="0"/>
      <w:marTop w:val="0"/>
      <w:marBottom w:val="0"/>
      <w:divBdr>
        <w:top w:val="none" w:sz="0" w:space="0" w:color="auto"/>
        <w:left w:val="none" w:sz="0" w:space="0" w:color="auto"/>
        <w:bottom w:val="none" w:sz="0" w:space="0" w:color="auto"/>
        <w:right w:val="none" w:sz="0" w:space="0" w:color="auto"/>
      </w:divBdr>
    </w:div>
    <w:div w:id="1332681143">
      <w:bodyDiv w:val="1"/>
      <w:marLeft w:val="0"/>
      <w:marRight w:val="0"/>
      <w:marTop w:val="0"/>
      <w:marBottom w:val="0"/>
      <w:divBdr>
        <w:top w:val="none" w:sz="0" w:space="0" w:color="auto"/>
        <w:left w:val="none" w:sz="0" w:space="0" w:color="auto"/>
        <w:bottom w:val="none" w:sz="0" w:space="0" w:color="auto"/>
        <w:right w:val="none" w:sz="0" w:space="0" w:color="auto"/>
      </w:divBdr>
    </w:div>
    <w:div w:id="1340818008">
      <w:bodyDiv w:val="1"/>
      <w:marLeft w:val="0"/>
      <w:marRight w:val="0"/>
      <w:marTop w:val="0"/>
      <w:marBottom w:val="0"/>
      <w:divBdr>
        <w:top w:val="none" w:sz="0" w:space="0" w:color="auto"/>
        <w:left w:val="none" w:sz="0" w:space="0" w:color="auto"/>
        <w:bottom w:val="none" w:sz="0" w:space="0" w:color="auto"/>
        <w:right w:val="none" w:sz="0" w:space="0" w:color="auto"/>
      </w:divBdr>
      <w:divsChild>
        <w:div w:id="1288665050">
          <w:marLeft w:val="432"/>
          <w:marRight w:val="0"/>
          <w:marTop w:val="120"/>
          <w:marBottom w:val="0"/>
          <w:divBdr>
            <w:top w:val="none" w:sz="0" w:space="0" w:color="auto"/>
            <w:left w:val="none" w:sz="0" w:space="0" w:color="auto"/>
            <w:bottom w:val="none" w:sz="0" w:space="0" w:color="auto"/>
            <w:right w:val="none" w:sz="0" w:space="0" w:color="auto"/>
          </w:divBdr>
        </w:div>
        <w:div w:id="1732383472">
          <w:marLeft w:val="432"/>
          <w:marRight w:val="0"/>
          <w:marTop w:val="120"/>
          <w:marBottom w:val="0"/>
          <w:divBdr>
            <w:top w:val="none" w:sz="0" w:space="0" w:color="auto"/>
            <w:left w:val="none" w:sz="0" w:space="0" w:color="auto"/>
            <w:bottom w:val="none" w:sz="0" w:space="0" w:color="auto"/>
            <w:right w:val="none" w:sz="0" w:space="0" w:color="auto"/>
          </w:divBdr>
        </w:div>
        <w:div w:id="1377123147">
          <w:marLeft w:val="432"/>
          <w:marRight w:val="0"/>
          <w:marTop w:val="120"/>
          <w:marBottom w:val="0"/>
          <w:divBdr>
            <w:top w:val="none" w:sz="0" w:space="0" w:color="auto"/>
            <w:left w:val="none" w:sz="0" w:space="0" w:color="auto"/>
            <w:bottom w:val="none" w:sz="0" w:space="0" w:color="auto"/>
            <w:right w:val="none" w:sz="0" w:space="0" w:color="auto"/>
          </w:divBdr>
        </w:div>
      </w:divsChild>
    </w:div>
    <w:div w:id="1344629924">
      <w:bodyDiv w:val="1"/>
      <w:marLeft w:val="0"/>
      <w:marRight w:val="0"/>
      <w:marTop w:val="0"/>
      <w:marBottom w:val="0"/>
      <w:divBdr>
        <w:top w:val="none" w:sz="0" w:space="0" w:color="auto"/>
        <w:left w:val="none" w:sz="0" w:space="0" w:color="auto"/>
        <w:bottom w:val="none" w:sz="0" w:space="0" w:color="auto"/>
        <w:right w:val="none" w:sz="0" w:space="0" w:color="auto"/>
      </w:divBdr>
    </w:div>
    <w:div w:id="1360400415">
      <w:bodyDiv w:val="1"/>
      <w:marLeft w:val="0"/>
      <w:marRight w:val="0"/>
      <w:marTop w:val="0"/>
      <w:marBottom w:val="0"/>
      <w:divBdr>
        <w:top w:val="none" w:sz="0" w:space="0" w:color="auto"/>
        <w:left w:val="none" w:sz="0" w:space="0" w:color="auto"/>
        <w:bottom w:val="none" w:sz="0" w:space="0" w:color="auto"/>
        <w:right w:val="none" w:sz="0" w:space="0" w:color="auto"/>
      </w:divBdr>
    </w:div>
    <w:div w:id="1363629939">
      <w:bodyDiv w:val="1"/>
      <w:marLeft w:val="0"/>
      <w:marRight w:val="0"/>
      <w:marTop w:val="0"/>
      <w:marBottom w:val="0"/>
      <w:divBdr>
        <w:top w:val="none" w:sz="0" w:space="0" w:color="auto"/>
        <w:left w:val="none" w:sz="0" w:space="0" w:color="auto"/>
        <w:bottom w:val="none" w:sz="0" w:space="0" w:color="auto"/>
        <w:right w:val="none" w:sz="0" w:space="0" w:color="auto"/>
      </w:divBdr>
    </w:div>
    <w:div w:id="1369718905">
      <w:bodyDiv w:val="1"/>
      <w:marLeft w:val="0"/>
      <w:marRight w:val="0"/>
      <w:marTop w:val="0"/>
      <w:marBottom w:val="0"/>
      <w:divBdr>
        <w:top w:val="none" w:sz="0" w:space="0" w:color="auto"/>
        <w:left w:val="none" w:sz="0" w:space="0" w:color="auto"/>
        <w:bottom w:val="none" w:sz="0" w:space="0" w:color="auto"/>
        <w:right w:val="none" w:sz="0" w:space="0" w:color="auto"/>
      </w:divBdr>
    </w:div>
    <w:div w:id="1375737300">
      <w:bodyDiv w:val="1"/>
      <w:marLeft w:val="0"/>
      <w:marRight w:val="0"/>
      <w:marTop w:val="0"/>
      <w:marBottom w:val="0"/>
      <w:divBdr>
        <w:top w:val="none" w:sz="0" w:space="0" w:color="auto"/>
        <w:left w:val="none" w:sz="0" w:space="0" w:color="auto"/>
        <w:bottom w:val="none" w:sz="0" w:space="0" w:color="auto"/>
        <w:right w:val="none" w:sz="0" w:space="0" w:color="auto"/>
      </w:divBdr>
      <w:divsChild>
        <w:div w:id="1042052904">
          <w:marLeft w:val="446"/>
          <w:marRight w:val="0"/>
          <w:marTop w:val="0"/>
          <w:marBottom w:val="0"/>
          <w:divBdr>
            <w:top w:val="none" w:sz="0" w:space="0" w:color="auto"/>
            <w:left w:val="none" w:sz="0" w:space="0" w:color="auto"/>
            <w:bottom w:val="none" w:sz="0" w:space="0" w:color="auto"/>
            <w:right w:val="none" w:sz="0" w:space="0" w:color="auto"/>
          </w:divBdr>
        </w:div>
        <w:div w:id="192110918">
          <w:marLeft w:val="446"/>
          <w:marRight w:val="0"/>
          <w:marTop w:val="0"/>
          <w:marBottom w:val="0"/>
          <w:divBdr>
            <w:top w:val="none" w:sz="0" w:space="0" w:color="auto"/>
            <w:left w:val="none" w:sz="0" w:space="0" w:color="auto"/>
            <w:bottom w:val="none" w:sz="0" w:space="0" w:color="auto"/>
            <w:right w:val="none" w:sz="0" w:space="0" w:color="auto"/>
          </w:divBdr>
        </w:div>
      </w:divsChild>
    </w:div>
    <w:div w:id="1377267958">
      <w:bodyDiv w:val="1"/>
      <w:marLeft w:val="0"/>
      <w:marRight w:val="0"/>
      <w:marTop w:val="0"/>
      <w:marBottom w:val="0"/>
      <w:divBdr>
        <w:top w:val="none" w:sz="0" w:space="0" w:color="auto"/>
        <w:left w:val="none" w:sz="0" w:space="0" w:color="auto"/>
        <w:bottom w:val="none" w:sz="0" w:space="0" w:color="auto"/>
        <w:right w:val="none" w:sz="0" w:space="0" w:color="auto"/>
      </w:divBdr>
    </w:div>
    <w:div w:id="1405449216">
      <w:bodyDiv w:val="1"/>
      <w:marLeft w:val="0"/>
      <w:marRight w:val="0"/>
      <w:marTop w:val="0"/>
      <w:marBottom w:val="0"/>
      <w:divBdr>
        <w:top w:val="none" w:sz="0" w:space="0" w:color="auto"/>
        <w:left w:val="none" w:sz="0" w:space="0" w:color="auto"/>
        <w:bottom w:val="none" w:sz="0" w:space="0" w:color="auto"/>
        <w:right w:val="none" w:sz="0" w:space="0" w:color="auto"/>
      </w:divBdr>
    </w:div>
    <w:div w:id="1418939234">
      <w:bodyDiv w:val="1"/>
      <w:marLeft w:val="0"/>
      <w:marRight w:val="0"/>
      <w:marTop w:val="0"/>
      <w:marBottom w:val="0"/>
      <w:divBdr>
        <w:top w:val="none" w:sz="0" w:space="0" w:color="auto"/>
        <w:left w:val="none" w:sz="0" w:space="0" w:color="auto"/>
        <w:bottom w:val="none" w:sz="0" w:space="0" w:color="auto"/>
        <w:right w:val="none" w:sz="0" w:space="0" w:color="auto"/>
      </w:divBdr>
    </w:div>
    <w:div w:id="1420056516">
      <w:bodyDiv w:val="1"/>
      <w:marLeft w:val="0"/>
      <w:marRight w:val="0"/>
      <w:marTop w:val="0"/>
      <w:marBottom w:val="0"/>
      <w:divBdr>
        <w:top w:val="none" w:sz="0" w:space="0" w:color="auto"/>
        <w:left w:val="none" w:sz="0" w:space="0" w:color="auto"/>
        <w:bottom w:val="none" w:sz="0" w:space="0" w:color="auto"/>
        <w:right w:val="none" w:sz="0" w:space="0" w:color="auto"/>
      </w:divBdr>
    </w:div>
    <w:div w:id="1428698517">
      <w:bodyDiv w:val="1"/>
      <w:marLeft w:val="0"/>
      <w:marRight w:val="0"/>
      <w:marTop w:val="0"/>
      <w:marBottom w:val="0"/>
      <w:divBdr>
        <w:top w:val="none" w:sz="0" w:space="0" w:color="auto"/>
        <w:left w:val="none" w:sz="0" w:space="0" w:color="auto"/>
        <w:bottom w:val="none" w:sz="0" w:space="0" w:color="auto"/>
        <w:right w:val="none" w:sz="0" w:space="0" w:color="auto"/>
      </w:divBdr>
    </w:div>
    <w:div w:id="1429278492">
      <w:bodyDiv w:val="1"/>
      <w:marLeft w:val="0"/>
      <w:marRight w:val="0"/>
      <w:marTop w:val="0"/>
      <w:marBottom w:val="0"/>
      <w:divBdr>
        <w:top w:val="none" w:sz="0" w:space="0" w:color="auto"/>
        <w:left w:val="none" w:sz="0" w:space="0" w:color="auto"/>
        <w:bottom w:val="none" w:sz="0" w:space="0" w:color="auto"/>
        <w:right w:val="none" w:sz="0" w:space="0" w:color="auto"/>
      </w:divBdr>
    </w:div>
    <w:div w:id="1438327667">
      <w:bodyDiv w:val="1"/>
      <w:marLeft w:val="0"/>
      <w:marRight w:val="0"/>
      <w:marTop w:val="0"/>
      <w:marBottom w:val="0"/>
      <w:divBdr>
        <w:top w:val="none" w:sz="0" w:space="0" w:color="auto"/>
        <w:left w:val="none" w:sz="0" w:space="0" w:color="auto"/>
        <w:bottom w:val="none" w:sz="0" w:space="0" w:color="auto"/>
        <w:right w:val="none" w:sz="0" w:space="0" w:color="auto"/>
      </w:divBdr>
    </w:div>
    <w:div w:id="1441337876">
      <w:bodyDiv w:val="1"/>
      <w:marLeft w:val="0"/>
      <w:marRight w:val="0"/>
      <w:marTop w:val="0"/>
      <w:marBottom w:val="0"/>
      <w:divBdr>
        <w:top w:val="none" w:sz="0" w:space="0" w:color="auto"/>
        <w:left w:val="none" w:sz="0" w:space="0" w:color="auto"/>
        <w:bottom w:val="none" w:sz="0" w:space="0" w:color="auto"/>
        <w:right w:val="none" w:sz="0" w:space="0" w:color="auto"/>
      </w:divBdr>
    </w:div>
    <w:div w:id="1447041565">
      <w:bodyDiv w:val="1"/>
      <w:marLeft w:val="0"/>
      <w:marRight w:val="0"/>
      <w:marTop w:val="0"/>
      <w:marBottom w:val="0"/>
      <w:divBdr>
        <w:top w:val="none" w:sz="0" w:space="0" w:color="auto"/>
        <w:left w:val="none" w:sz="0" w:space="0" w:color="auto"/>
        <w:bottom w:val="none" w:sz="0" w:space="0" w:color="auto"/>
        <w:right w:val="none" w:sz="0" w:space="0" w:color="auto"/>
      </w:divBdr>
      <w:divsChild>
        <w:div w:id="1597445385">
          <w:marLeft w:val="547"/>
          <w:marRight w:val="0"/>
          <w:marTop w:val="0"/>
          <w:marBottom w:val="0"/>
          <w:divBdr>
            <w:top w:val="none" w:sz="0" w:space="0" w:color="auto"/>
            <w:left w:val="none" w:sz="0" w:space="0" w:color="auto"/>
            <w:bottom w:val="none" w:sz="0" w:space="0" w:color="auto"/>
            <w:right w:val="none" w:sz="0" w:space="0" w:color="auto"/>
          </w:divBdr>
        </w:div>
        <w:div w:id="1043601797">
          <w:marLeft w:val="547"/>
          <w:marRight w:val="0"/>
          <w:marTop w:val="0"/>
          <w:marBottom w:val="0"/>
          <w:divBdr>
            <w:top w:val="none" w:sz="0" w:space="0" w:color="auto"/>
            <w:left w:val="none" w:sz="0" w:space="0" w:color="auto"/>
            <w:bottom w:val="none" w:sz="0" w:space="0" w:color="auto"/>
            <w:right w:val="none" w:sz="0" w:space="0" w:color="auto"/>
          </w:divBdr>
        </w:div>
        <w:div w:id="2091657789">
          <w:marLeft w:val="547"/>
          <w:marRight w:val="0"/>
          <w:marTop w:val="0"/>
          <w:marBottom w:val="0"/>
          <w:divBdr>
            <w:top w:val="none" w:sz="0" w:space="0" w:color="auto"/>
            <w:left w:val="none" w:sz="0" w:space="0" w:color="auto"/>
            <w:bottom w:val="none" w:sz="0" w:space="0" w:color="auto"/>
            <w:right w:val="none" w:sz="0" w:space="0" w:color="auto"/>
          </w:divBdr>
        </w:div>
        <w:div w:id="1846746090">
          <w:marLeft w:val="547"/>
          <w:marRight w:val="0"/>
          <w:marTop w:val="0"/>
          <w:marBottom w:val="0"/>
          <w:divBdr>
            <w:top w:val="none" w:sz="0" w:space="0" w:color="auto"/>
            <w:left w:val="none" w:sz="0" w:space="0" w:color="auto"/>
            <w:bottom w:val="none" w:sz="0" w:space="0" w:color="auto"/>
            <w:right w:val="none" w:sz="0" w:space="0" w:color="auto"/>
          </w:divBdr>
        </w:div>
        <w:div w:id="1469668958">
          <w:marLeft w:val="547"/>
          <w:marRight w:val="0"/>
          <w:marTop w:val="0"/>
          <w:marBottom w:val="0"/>
          <w:divBdr>
            <w:top w:val="none" w:sz="0" w:space="0" w:color="auto"/>
            <w:left w:val="none" w:sz="0" w:space="0" w:color="auto"/>
            <w:bottom w:val="none" w:sz="0" w:space="0" w:color="auto"/>
            <w:right w:val="none" w:sz="0" w:space="0" w:color="auto"/>
          </w:divBdr>
        </w:div>
      </w:divsChild>
    </w:div>
    <w:div w:id="1450971900">
      <w:bodyDiv w:val="1"/>
      <w:marLeft w:val="0"/>
      <w:marRight w:val="0"/>
      <w:marTop w:val="0"/>
      <w:marBottom w:val="0"/>
      <w:divBdr>
        <w:top w:val="none" w:sz="0" w:space="0" w:color="auto"/>
        <w:left w:val="none" w:sz="0" w:space="0" w:color="auto"/>
        <w:bottom w:val="none" w:sz="0" w:space="0" w:color="auto"/>
        <w:right w:val="none" w:sz="0" w:space="0" w:color="auto"/>
      </w:divBdr>
    </w:div>
    <w:div w:id="1455052729">
      <w:bodyDiv w:val="1"/>
      <w:marLeft w:val="0"/>
      <w:marRight w:val="0"/>
      <w:marTop w:val="0"/>
      <w:marBottom w:val="0"/>
      <w:divBdr>
        <w:top w:val="none" w:sz="0" w:space="0" w:color="auto"/>
        <w:left w:val="none" w:sz="0" w:space="0" w:color="auto"/>
        <w:bottom w:val="none" w:sz="0" w:space="0" w:color="auto"/>
        <w:right w:val="none" w:sz="0" w:space="0" w:color="auto"/>
      </w:divBdr>
    </w:div>
    <w:div w:id="1467548571">
      <w:bodyDiv w:val="1"/>
      <w:marLeft w:val="0"/>
      <w:marRight w:val="0"/>
      <w:marTop w:val="0"/>
      <w:marBottom w:val="0"/>
      <w:divBdr>
        <w:top w:val="none" w:sz="0" w:space="0" w:color="auto"/>
        <w:left w:val="none" w:sz="0" w:space="0" w:color="auto"/>
        <w:bottom w:val="none" w:sz="0" w:space="0" w:color="auto"/>
        <w:right w:val="none" w:sz="0" w:space="0" w:color="auto"/>
      </w:divBdr>
    </w:div>
    <w:div w:id="1474179170">
      <w:bodyDiv w:val="1"/>
      <w:marLeft w:val="0"/>
      <w:marRight w:val="0"/>
      <w:marTop w:val="0"/>
      <w:marBottom w:val="0"/>
      <w:divBdr>
        <w:top w:val="none" w:sz="0" w:space="0" w:color="auto"/>
        <w:left w:val="none" w:sz="0" w:space="0" w:color="auto"/>
        <w:bottom w:val="none" w:sz="0" w:space="0" w:color="auto"/>
        <w:right w:val="none" w:sz="0" w:space="0" w:color="auto"/>
      </w:divBdr>
    </w:div>
    <w:div w:id="1474257033">
      <w:bodyDiv w:val="1"/>
      <w:marLeft w:val="0"/>
      <w:marRight w:val="0"/>
      <w:marTop w:val="0"/>
      <w:marBottom w:val="0"/>
      <w:divBdr>
        <w:top w:val="none" w:sz="0" w:space="0" w:color="auto"/>
        <w:left w:val="none" w:sz="0" w:space="0" w:color="auto"/>
        <w:bottom w:val="none" w:sz="0" w:space="0" w:color="auto"/>
        <w:right w:val="none" w:sz="0" w:space="0" w:color="auto"/>
      </w:divBdr>
    </w:div>
    <w:div w:id="1476068534">
      <w:bodyDiv w:val="1"/>
      <w:marLeft w:val="0"/>
      <w:marRight w:val="0"/>
      <w:marTop w:val="0"/>
      <w:marBottom w:val="0"/>
      <w:divBdr>
        <w:top w:val="none" w:sz="0" w:space="0" w:color="auto"/>
        <w:left w:val="none" w:sz="0" w:space="0" w:color="auto"/>
        <w:bottom w:val="none" w:sz="0" w:space="0" w:color="auto"/>
        <w:right w:val="none" w:sz="0" w:space="0" w:color="auto"/>
      </w:divBdr>
      <w:divsChild>
        <w:div w:id="1813326598">
          <w:marLeft w:val="547"/>
          <w:marRight w:val="0"/>
          <w:marTop w:val="0"/>
          <w:marBottom w:val="0"/>
          <w:divBdr>
            <w:top w:val="none" w:sz="0" w:space="0" w:color="auto"/>
            <w:left w:val="none" w:sz="0" w:space="0" w:color="auto"/>
            <w:bottom w:val="none" w:sz="0" w:space="0" w:color="auto"/>
            <w:right w:val="none" w:sz="0" w:space="0" w:color="auto"/>
          </w:divBdr>
        </w:div>
        <w:div w:id="113065687">
          <w:marLeft w:val="547"/>
          <w:marRight w:val="0"/>
          <w:marTop w:val="0"/>
          <w:marBottom w:val="0"/>
          <w:divBdr>
            <w:top w:val="none" w:sz="0" w:space="0" w:color="auto"/>
            <w:left w:val="none" w:sz="0" w:space="0" w:color="auto"/>
            <w:bottom w:val="none" w:sz="0" w:space="0" w:color="auto"/>
            <w:right w:val="none" w:sz="0" w:space="0" w:color="auto"/>
          </w:divBdr>
        </w:div>
      </w:divsChild>
    </w:div>
    <w:div w:id="1477576158">
      <w:bodyDiv w:val="1"/>
      <w:marLeft w:val="0"/>
      <w:marRight w:val="0"/>
      <w:marTop w:val="0"/>
      <w:marBottom w:val="0"/>
      <w:divBdr>
        <w:top w:val="none" w:sz="0" w:space="0" w:color="auto"/>
        <w:left w:val="none" w:sz="0" w:space="0" w:color="auto"/>
        <w:bottom w:val="none" w:sz="0" w:space="0" w:color="auto"/>
        <w:right w:val="none" w:sz="0" w:space="0" w:color="auto"/>
      </w:divBdr>
    </w:div>
    <w:div w:id="1477718573">
      <w:bodyDiv w:val="1"/>
      <w:marLeft w:val="0"/>
      <w:marRight w:val="0"/>
      <w:marTop w:val="0"/>
      <w:marBottom w:val="0"/>
      <w:divBdr>
        <w:top w:val="none" w:sz="0" w:space="0" w:color="auto"/>
        <w:left w:val="none" w:sz="0" w:space="0" w:color="auto"/>
        <w:bottom w:val="none" w:sz="0" w:space="0" w:color="auto"/>
        <w:right w:val="none" w:sz="0" w:space="0" w:color="auto"/>
      </w:divBdr>
    </w:div>
    <w:div w:id="1478301333">
      <w:bodyDiv w:val="1"/>
      <w:marLeft w:val="0"/>
      <w:marRight w:val="0"/>
      <w:marTop w:val="0"/>
      <w:marBottom w:val="0"/>
      <w:divBdr>
        <w:top w:val="none" w:sz="0" w:space="0" w:color="auto"/>
        <w:left w:val="none" w:sz="0" w:space="0" w:color="auto"/>
        <w:bottom w:val="none" w:sz="0" w:space="0" w:color="auto"/>
        <w:right w:val="none" w:sz="0" w:space="0" w:color="auto"/>
      </w:divBdr>
    </w:div>
    <w:div w:id="1484392481">
      <w:bodyDiv w:val="1"/>
      <w:marLeft w:val="0"/>
      <w:marRight w:val="0"/>
      <w:marTop w:val="0"/>
      <w:marBottom w:val="0"/>
      <w:divBdr>
        <w:top w:val="none" w:sz="0" w:space="0" w:color="auto"/>
        <w:left w:val="none" w:sz="0" w:space="0" w:color="auto"/>
        <w:bottom w:val="none" w:sz="0" w:space="0" w:color="auto"/>
        <w:right w:val="none" w:sz="0" w:space="0" w:color="auto"/>
      </w:divBdr>
    </w:div>
    <w:div w:id="1493450871">
      <w:bodyDiv w:val="1"/>
      <w:marLeft w:val="0"/>
      <w:marRight w:val="0"/>
      <w:marTop w:val="0"/>
      <w:marBottom w:val="0"/>
      <w:divBdr>
        <w:top w:val="none" w:sz="0" w:space="0" w:color="auto"/>
        <w:left w:val="none" w:sz="0" w:space="0" w:color="auto"/>
        <w:bottom w:val="none" w:sz="0" w:space="0" w:color="auto"/>
        <w:right w:val="none" w:sz="0" w:space="0" w:color="auto"/>
      </w:divBdr>
      <w:divsChild>
        <w:div w:id="1063719175">
          <w:marLeft w:val="547"/>
          <w:marRight w:val="0"/>
          <w:marTop w:val="0"/>
          <w:marBottom w:val="0"/>
          <w:divBdr>
            <w:top w:val="none" w:sz="0" w:space="0" w:color="auto"/>
            <w:left w:val="none" w:sz="0" w:space="0" w:color="auto"/>
            <w:bottom w:val="none" w:sz="0" w:space="0" w:color="auto"/>
            <w:right w:val="none" w:sz="0" w:space="0" w:color="auto"/>
          </w:divBdr>
        </w:div>
        <w:div w:id="527793613">
          <w:marLeft w:val="547"/>
          <w:marRight w:val="0"/>
          <w:marTop w:val="0"/>
          <w:marBottom w:val="0"/>
          <w:divBdr>
            <w:top w:val="none" w:sz="0" w:space="0" w:color="auto"/>
            <w:left w:val="none" w:sz="0" w:space="0" w:color="auto"/>
            <w:bottom w:val="none" w:sz="0" w:space="0" w:color="auto"/>
            <w:right w:val="none" w:sz="0" w:space="0" w:color="auto"/>
          </w:divBdr>
        </w:div>
      </w:divsChild>
    </w:div>
    <w:div w:id="1495949165">
      <w:bodyDiv w:val="1"/>
      <w:marLeft w:val="0"/>
      <w:marRight w:val="0"/>
      <w:marTop w:val="0"/>
      <w:marBottom w:val="0"/>
      <w:divBdr>
        <w:top w:val="none" w:sz="0" w:space="0" w:color="auto"/>
        <w:left w:val="none" w:sz="0" w:space="0" w:color="auto"/>
        <w:bottom w:val="none" w:sz="0" w:space="0" w:color="auto"/>
        <w:right w:val="none" w:sz="0" w:space="0" w:color="auto"/>
      </w:divBdr>
      <w:divsChild>
        <w:div w:id="678579318">
          <w:marLeft w:val="446"/>
          <w:marRight w:val="0"/>
          <w:marTop w:val="0"/>
          <w:marBottom w:val="0"/>
          <w:divBdr>
            <w:top w:val="none" w:sz="0" w:space="0" w:color="auto"/>
            <w:left w:val="none" w:sz="0" w:space="0" w:color="auto"/>
            <w:bottom w:val="none" w:sz="0" w:space="0" w:color="auto"/>
            <w:right w:val="none" w:sz="0" w:space="0" w:color="auto"/>
          </w:divBdr>
        </w:div>
      </w:divsChild>
    </w:div>
    <w:div w:id="1505705504">
      <w:bodyDiv w:val="1"/>
      <w:marLeft w:val="0"/>
      <w:marRight w:val="0"/>
      <w:marTop w:val="0"/>
      <w:marBottom w:val="0"/>
      <w:divBdr>
        <w:top w:val="none" w:sz="0" w:space="0" w:color="auto"/>
        <w:left w:val="none" w:sz="0" w:space="0" w:color="auto"/>
        <w:bottom w:val="none" w:sz="0" w:space="0" w:color="auto"/>
        <w:right w:val="none" w:sz="0" w:space="0" w:color="auto"/>
      </w:divBdr>
    </w:div>
    <w:div w:id="1516724809">
      <w:bodyDiv w:val="1"/>
      <w:marLeft w:val="0"/>
      <w:marRight w:val="0"/>
      <w:marTop w:val="0"/>
      <w:marBottom w:val="0"/>
      <w:divBdr>
        <w:top w:val="none" w:sz="0" w:space="0" w:color="auto"/>
        <w:left w:val="none" w:sz="0" w:space="0" w:color="auto"/>
        <w:bottom w:val="none" w:sz="0" w:space="0" w:color="auto"/>
        <w:right w:val="none" w:sz="0" w:space="0" w:color="auto"/>
      </w:divBdr>
    </w:div>
    <w:div w:id="1519465937">
      <w:bodyDiv w:val="1"/>
      <w:marLeft w:val="0"/>
      <w:marRight w:val="0"/>
      <w:marTop w:val="0"/>
      <w:marBottom w:val="0"/>
      <w:divBdr>
        <w:top w:val="none" w:sz="0" w:space="0" w:color="auto"/>
        <w:left w:val="none" w:sz="0" w:space="0" w:color="auto"/>
        <w:bottom w:val="none" w:sz="0" w:space="0" w:color="auto"/>
        <w:right w:val="none" w:sz="0" w:space="0" w:color="auto"/>
      </w:divBdr>
      <w:divsChild>
        <w:div w:id="1647779684">
          <w:marLeft w:val="547"/>
          <w:marRight w:val="0"/>
          <w:marTop w:val="64"/>
          <w:marBottom w:val="0"/>
          <w:divBdr>
            <w:top w:val="none" w:sz="0" w:space="0" w:color="auto"/>
            <w:left w:val="none" w:sz="0" w:space="0" w:color="auto"/>
            <w:bottom w:val="none" w:sz="0" w:space="0" w:color="auto"/>
            <w:right w:val="none" w:sz="0" w:space="0" w:color="auto"/>
          </w:divBdr>
        </w:div>
      </w:divsChild>
    </w:div>
    <w:div w:id="1527406720">
      <w:bodyDiv w:val="1"/>
      <w:marLeft w:val="0"/>
      <w:marRight w:val="0"/>
      <w:marTop w:val="0"/>
      <w:marBottom w:val="0"/>
      <w:divBdr>
        <w:top w:val="none" w:sz="0" w:space="0" w:color="auto"/>
        <w:left w:val="none" w:sz="0" w:space="0" w:color="auto"/>
        <w:bottom w:val="none" w:sz="0" w:space="0" w:color="auto"/>
        <w:right w:val="none" w:sz="0" w:space="0" w:color="auto"/>
      </w:divBdr>
    </w:div>
    <w:div w:id="1529492507">
      <w:bodyDiv w:val="1"/>
      <w:marLeft w:val="0"/>
      <w:marRight w:val="0"/>
      <w:marTop w:val="0"/>
      <w:marBottom w:val="0"/>
      <w:divBdr>
        <w:top w:val="none" w:sz="0" w:space="0" w:color="auto"/>
        <w:left w:val="none" w:sz="0" w:space="0" w:color="auto"/>
        <w:bottom w:val="none" w:sz="0" w:space="0" w:color="auto"/>
        <w:right w:val="none" w:sz="0" w:space="0" w:color="auto"/>
      </w:divBdr>
    </w:div>
    <w:div w:id="1539124979">
      <w:bodyDiv w:val="1"/>
      <w:marLeft w:val="0"/>
      <w:marRight w:val="0"/>
      <w:marTop w:val="0"/>
      <w:marBottom w:val="0"/>
      <w:divBdr>
        <w:top w:val="none" w:sz="0" w:space="0" w:color="auto"/>
        <w:left w:val="none" w:sz="0" w:space="0" w:color="auto"/>
        <w:bottom w:val="none" w:sz="0" w:space="0" w:color="auto"/>
        <w:right w:val="none" w:sz="0" w:space="0" w:color="auto"/>
      </w:divBdr>
    </w:div>
    <w:div w:id="1543051505">
      <w:bodyDiv w:val="1"/>
      <w:marLeft w:val="0"/>
      <w:marRight w:val="0"/>
      <w:marTop w:val="0"/>
      <w:marBottom w:val="0"/>
      <w:divBdr>
        <w:top w:val="none" w:sz="0" w:space="0" w:color="auto"/>
        <w:left w:val="none" w:sz="0" w:space="0" w:color="auto"/>
        <w:bottom w:val="none" w:sz="0" w:space="0" w:color="auto"/>
        <w:right w:val="none" w:sz="0" w:space="0" w:color="auto"/>
      </w:divBdr>
    </w:div>
    <w:div w:id="1543134957">
      <w:bodyDiv w:val="1"/>
      <w:marLeft w:val="0"/>
      <w:marRight w:val="0"/>
      <w:marTop w:val="0"/>
      <w:marBottom w:val="0"/>
      <w:divBdr>
        <w:top w:val="none" w:sz="0" w:space="0" w:color="auto"/>
        <w:left w:val="none" w:sz="0" w:space="0" w:color="auto"/>
        <w:bottom w:val="none" w:sz="0" w:space="0" w:color="auto"/>
        <w:right w:val="none" w:sz="0" w:space="0" w:color="auto"/>
      </w:divBdr>
    </w:div>
    <w:div w:id="1544094640">
      <w:bodyDiv w:val="1"/>
      <w:marLeft w:val="0"/>
      <w:marRight w:val="0"/>
      <w:marTop w:val="0"/>
      <w:marBottom w:val="0"/>
      <w:divBdr>
        <w:top w:val="none" w:sz="0" w:space="0" w:color="auto"/>
        <w:left w:val="none" w:sz="0" w:space="0" w:color="auto"/>
        <w:bottom w:val="none" w:sz="0" w:space="0" w:color="auto"/>
        <w:right w:val="none" w:sz="0" w:space="0" w:color="auto"/>
      </w:divBdr>
    </w:div>
    <w:div w:id="1547108470">
      <w:bodyDiv w:val="1"/>
      <w:marLeft w:val="0"/>
      <w:marRight w:val="0"/>
      <w:marTop w:val="0"/>
      <w:marBottom w:val="0"/>
      <w:divBdr>
        <w:top w:val="none" w:sz="0" w:space="0" w:color="auto"/>
        <w:left w:val="none" w:sz="0" w:space="0" w:color="auto"/>
        <w:bottom w:val="none" w:sz="0" w:space="0" w:color="auto"/>
        <w:right w:val="none" w:sz="0" w:space="0" w:color="auto"/>
      </w:divBdr>
    </w:div>
    <w:div w:id="1549534984">
      <w:bodyDiv w:val="1"/>
      <w:marLeft w:val="0"/>
      <w:marRight w:val="0"/>
      <w:marTop w:val="0"/>
      <w:marBottom w:val="0"/>
      <w:divBdr>
        <w:top w:val="none" w:sz="0" w:space="0" w:color="auto"/>
        <w:left w:val="none" w:sz="0" w:space="0" w:color="auto"/>
        <w:bottom w:val="none" w:sz="0" w:space="0" w:color="auto"/>
        <w:right w:val="none" w:sz="0" w:space="0" w:color="auto"/>
      </w:divBdr>
      <w:divsChild>
        <w:div w:id="253326993">
          <w:marLeft w:val="547"/>
          <w:marRight w:val="0"/>
          <w:marTop w:val="0"/>
          <w:marBottom w:val="0"/>
          <w:divBdr>
            <w:top w:val="none" w:sz="0" w:space="0" w:color="auto"/>
            <w:left w:val="none" w:sz="0" w:space="0" w:color="auto"/>
            <w:bottom w:val="none" w:sz="0" w:space="0" w:color="auto"/>
            <w:right w:val="none" w:sz="0" w:space="0" w:color="auto"/>
          </w:divBdr>
        </w:div>
        <w:div w:id="1504316559">
          <w:marLeft w:val="547"/>
          <w:marRight w:val="0"/>
          <w:marTop w:val="0"/>
          <w:marBottom w:val="0"/>
          <w:divBdr>
            <w:top w:val="none" w:sz="0" w:space="0" w:color="auto"/>
            <w:left w:val="none" w:sz="0" w:space="0" w:color="auto"/>
            <w:bottom w:val="none" w:sz="0" w:space="0" w:color="auto"/>
            <w:right w:val="none" w:sz="0" w:space="0" w:color="auto"/>
          </w:divBdr>
        </w:div>
      </w:divsChild>
    </w:div>
    <w:div w:id="1551108012">
      <w:bodyDiv w:val="1"/>
      <w:marLeft w:val="0"/>
      <w:marRight w:val="0"/>
      <w:marTop w:val="0"/>
      <w:marBottom w:val="0"/>
      <w:divBdr>
        <w:top w:val="none" w:sz="0" w:space="0" w:color="auto"/>
        <w:left w:val="none" w:sz="0" w:space="0" w:color="auto"/>
        <w:bottom w:val="none" w:sz="0" w:space="0" w:color="auto"/>
        <w:right w:val="none" w:sz="0" w:space="0" w:color="auto"/>
      </w:divBdr>
    </w:div>
    <w:div w:id="1566329908">
      <w:bodyDiv w:val="1"/>
      <w:marLeft w:val="0"/>
      <w:marRight w:val="0"/>
      <w:marTop w:val="0"/>
      <w:marBottom w:val="0"/>
      <w:divBdr>
        <w:top w:val="none" w:sz="0" w:space="0" w:color="auto"/>
        <w:left w:val="none" w:sz="0" w:space="0" w:color="auto"/>
        <w:bottom w:val="none" w:sz="0" w:space="0" w:color="auto"/>
        <w:right w:val="none" w:sz="0" w:space="0" w:color="auto"/>
      </w:divBdr>
    </w:div>
    <w:div w:id="1569421563">
      <w:bodyDiv w:val="1"/>
      <w:marLeft w:val="0"/>
      <w:marRight w:val="0"/>
      <w:marTop w:val="0"/>
      <w:marBottom w:val="0"/>
      <w:divBdr>
        <w:top w:val="none" w:sz="0" w:space="0" w:color="auto"/>
        <w:left w:val="none" w:sz="0" w:space="0" w:color="auto"/>
        <w:bottom w:val="none" w:sz="0" w:space="0" w:color="auto"/>
        <w:right w:val="none" w:sz="0" w:space="0" w:color="auto"/>
      </w:divBdr>
    </w:div>
    <w:div w:id="1581522797">
      <w:bodyDiv w:val="1"/>
      <w:marLeft w:val="0"/>
      <w:marRight w:val="0"/>
      <w:marTop w:val="0"/>
      <w:marBottom w:val="0"/>
      <w:divBdr>
        <w:top w:val="none" w:sz="0" w:space="0" w:color="auto"/>
        <w:left w:val="none" w:sz="0" w:space="0" w:color="auto"/>
        <w:bottom w:val="none" w:sz="0" w:space="0" w:color="auto"/>
        <w:right w:val="none" w:sz="0" w:space="0" w:color="auto"/>
      </w:divBdr>
    </w:div>
    <w:div w:id="1582447387">
      <w:bodyDiv w:val="1"/>
      <w:marLeft w:val="0"/>
      <w:marRight w:val="0"/>
      <w:marTop w:val="0"/>
      <w:marBottom w:val="0"/>
      <w:divBdr>
        <w:top w:val="none" w:sz="0" w:space="0" w:color="auto"/>
        <w:left w:val="none" w:sz="0" w:space="0" w:color="auto"/>
        <w:bottom w:val="none" w:sz="0" w:space="0" w:color="auto"/>
        <w:right w:val="none" w:sz="0" w:space="0" w:color="auto"/>
      </w:divBdr>
    </w:div>
    <w:div w:id="1590776997">
      <w:bodyDiv w:val="1"/>
      <w:marLeft w:val="0"/>
      <w:marRight w:val="0"/>
      <w:marTop w:val="0"/>
      <w:marBottom w:val="0"/>
      <w:divBdr>
        <w:top w:val="none" w:sz="0" w:space="0" w:color="auto"/>
        <w:left w:val="none" w:sz="0" w:space="0" w:color="auto"/>
        <w:bottom w:val="none" w:sz="0" w:space="0" w:color="auto"/>
        <w:right w:val="none" w:sz="0" w:space="0" w:color="auto"/>
      </w:divBdr>
      <w:divsChild>
        <w:div w:id="882985454">
          <w:marLeft w:val="446"/>
          <w:marRight w:val="0"/>
          <w:marTop w:val="80"/>
          <w:marBottom w:val="0"/>
          <w:divBdr>
            <w:top w:val="none" w:sz="0" w:space="0" w:color="auto"/>
            <w:left w:val="none" w:sz="0" w:space="0" w:color="auto"/>
            <w:bottom w:val="none" w:sz="0" w:space="0" w:color="auto"/>
            <w:right w:val="none" w:sz="0" w:space="0" w:color="auto"/>
          </w:divBdr>
        </w:div>
        <w:div w:id="411394890">
          <w:marLeft w:val="446"/>
          <w:marRight w:val="0"/>
          <w:marTop w:val="80"/>
          <w:marBottom w:val="0"/>
          <w:divBdr>
            <w:top w:val="none" w:sz="0" w:space="0" w:color="auto"/>
            <w:left w:val="none" w:sz="0" w:space="0" w:color="auto"/>
            <w:bottom w:val="none" w:sz="0" w:space="0" w:color="auto"/>
            <w:right w:val="none" w:sz="0" w:space="0" w:color="auto"/>
          </w:divBdr>
        </w:div>
        <w:div w:id="2016030935">
          <w:marLeft w:val="446"/>
          <w:marRight w:val="0"/>
          <w:marTop w:val="80"/>
          <w:marBottom w:val="0"/>
          <w:divBdr>
            <w:top w:val="none" w:sz="0" w:space="0" w:color="auto"/>
            <w:left w:val="none" w:sz="0" w:space="0" w:color="auto"/>
            <w:bottom w:val="none" w:sz="0" w:space="0" w:color="auto"/>
            <w:right w:val="none" w:sz="0" w:space="0" w:color="auto"/>
          </w:divBdr>
        </w:div>
        <w:div w:id="1093210296">
          <w:marLeft w:val="446"/>
          <w:marRight w:val="0"/>
          <w:marTop w:val="80"/>
          <w:marBottom w:val="0"/>
          <w:divBdr>
            <w:top w:val="none" w:sz="0" w:space="0" w:color="auto"/>
            <w:left w:val="none" w:sz="0" w:space="0" w:color="auto"/>
            <w:bottom w:val="none" w:sz="0" w:space="0" w:color="auto"/>
            <w:right w:val="none" w:sz="0" w:space="0" w:color="auto"/>
          </w:divBdr>
        </w:div>
        <w:div w:id="125006038">
          <w:marLeft w:val="1166"/>
          <w:marRight w:val="0"/>
          <w:marTop w:val="80"/>
          <w:marBottom w:val="0"/>
          <w:divBdr>
            <w:top w:val="none" w:sz="0" w:space="0" w:color="auto"/>
            <w:left w:val="none" w:sz="0" w:space="0" w:color="auto"/>
            <w:bottom w:val="none" w:sz="0" w:space="0" w:color="auto"/>
            <w:right w:val="none" w:sz="0" w:space="0" w:color="auto"/>
          </w:divBdr>
        </w:div>
        <w:div w:id="2060737214">
          <w:marLeft w:val="1166"/>
          <w:marRight w:val="0"/>
          <w:marTop w:val="80"/>
          <w:marBottom w:val="0"/>
          <w:divBdr>
            <w:top w:val="none" w:sz="0" w:space="0" w:color="auto"/>
            <w:left w:val="none" w:sz="0" w:space="0" w:color="auto"/>
            <w:bottom w:val="none" w:sz="0" w:space="0" w:color="auto"/>
            <w:right w:val="none" w:sz="0" w:space="0" w:color="auto"/>
          </w:divBdr>
        </w:div>
        <w:div w:id="541946098">
          <w:marLeft w:val="1166"/>
          <w:marRight w:val="0"/>
          <w:marTop w:val="80"/>
          <w:marBottom w:val="0"/>
          <w:divBdr>
            <w:top w:val="none" w:sz="0" w:space="0" w:color="auto"/>
            <w:left w:val="none" w:sz="0" w:space="0" w:color="auto"/>
            <w:bottom w:val="none" w:sz="0" w:space="0" w:color="auto"/>
            <w:right w:val="none" w:sz="0" w:space="0" w:color="auto"/>
          </w:divBdr>
        </w:div>
        <w:div w:id="459690535">
          <w:marLeft w:val="446"/>
          <w:marRight w:val="0"/>
          <w:marTop w:val="80"/>
          <w:marBottom w:val="0"/>
          <w:divBdr>
            <w:top w:val="none" w:sz="0" w:space="0" w:color="auto"/>
            <w:left w:val="none" w:sz="0" w:space="0" w:color="auto"/>
            <w:bottom w:val="none" w:sz="0" w:space="0" w:color="auto"/>
            <w:right w:val="none" w:sz="0" w:space="0" w:color="auto"/>
          </w:divBdr>
        </w:div>
        <w:div w:id="333916092">
          <w:marLeft w:val="1166"/>
          <w:marRight w:val="0"/>
          <w:marTop w:val="80"/>
          <w:marBottom w:val="0"/>
          <w:divBdr>
            <w:top w:val="none" w:sz="0" w:space="0" w:color="auto"/>
            <w:left w:val="none" w:sz="0" w:space="0" w:color="auto"/>
            <w:bottom w:val="none" w:sz="0" w:space="0" w:color="auto"/>
            <w:right w:val="none" w:sz="0" w:space="0" w:color="auto"/>
          </w:divBdr>
        </w:div>
        <w:div w:id="1862738979">
          <w:marLeft w:val="1166"/>
          <w:marRight w:val="0"/>
          <w:marTop w:val="80"/>
          <w:marBottom w:val="0"/>
          <w:divBdr>
            <w:top w:val="none" w:sz="0" w:space="0" w:color="auto"/>
            <w:left w:val="none" w:sz="0" w:space="0" w:color="auto"/>
            <w:bottom w:val="none" w:sz="0" w:space="0" w:color="auto"/>
            <w:right w:val="none" w:sz="0" w:space="0" w:color="auto"/>
          </w:divBdr>
        </w:div>
        <w:div w:id="1807817315">
          <w:marLeft w:val="446"/>
          <w:marRight w:val="0"/>
          <w:marTop w:val="80"/>
          <w:marBottom w:val="0"/>
          <w:divBdr>
            <w:top w:val="none" w:sz="0" w:space="0" w:color="auto"/>
            <w:left w:val="none" w:sz="0" w:space="0" w:color="auto"/>
            <w:bottom w:val="none" w:sz="0" w:space="0" w:color="auto"/>
            <w:right w:val="none" w:sz="0" w:space="0" w:color="auto"/>
          </w:divBdr>
        </w:div>
        <w:div w:id="910847316">
          <w:marLeft w:val="1166"/>
          <w:marRight w:val="0"/>
          <w:marTop w:val="80"/>
          <w:marBottom w:val="0"/>
          <w:divBdr>
            <w:top w:val="none" w:sz="0" w:space="0" w:color="auto"/>
            <w:left w:val="none" w:sz="0" w:space="0" w:color="auto"/>
            <w:bottom w:val="none" w:sz="0" w:space="0" w:color="auto"/>
            <w:right w:val="none" w:sz="0" w:space="0" w:color="auto"/>
          </w:divBdr>
        </w:div>
      </w:divsChild>
    </w:div>
    <w:div w:id="1596742320">
      <w:bodyDiv w:val="1"/>
      <w:marLeft w:val="0"/>
      <w:marRight w:val="0"/>
      <w:marTop w:val="0"/>
      <w:marBottom w:val="0"/>
      <w:divBdr>
        <w:top w:val="none" w:sz="0" w:space="0" w:color="auto"/>
        <w:left w:val="none" w:sz="0" w:space="0" w:color="auto"/>
        <w:bottom w:val="none" w:sz="0" w:space="0" w:color="auto"/>
        <w:right w:val="none" w:sz="0" w:space="0" w:color="auto"/>
      </w:divBdr>
    </w:div>
    <w:div w:id="1597398703">
      <w:bodyDiv w:val="1"/>
      <w:marLeft w:val="0"/>
      <w:marRight w:val="0"/>
      <w:marTop w:val="0"/>
      <w:marBottom w:val="0"/>
      <w:divBdr>
        <w:top w:val="none" w:sz="0" w:space="0" w:color="auto"/>
        <w:left w:val="none" w:sz="0" w:space="0" w:color="auto"/>
        <w:bottom w:val="none" w:sz="0" w:space="0" w:color="auto"/>
        <w:right w:val="none" w:sz="0" w:space="0" w:color="auto"/>
      </w:divBdr>
    </w:div>
    <w:div w:id="1597906994">
      <w:bodyDiv w:val="1"/>
      <w:marLeft w:val="0"/>
      <w:marRight w:val="0"/>
      <w:marTop w:val="0"/>
      <w:marBottom w:val="0"/>
      <w:divBdr>
        <w:top w:val="none" w:sz="0" w:space="0" w:color="auto"/>
        <w:left w:val="none" w:sz="0" w:space="0" w:color="auto"/>
        <w:bottom w:val="none" w:sz="0" w:space="0" w:color="auto"/>
        <w:right w:val="none" w:sz="0" w:space="0" w:color="auto"/>
      </w:divBdr>
    </w:div>
    <w:div w:id="1598126761">
      <w:bodyDiv w:val="1"/>
      <w:marLeft w:val="0"/>
      <w:marRight w:val="0"/>
      <w:marTop w:val="0"/>
      <w:marBottom w:val="0"/>
      <w:divBdr>
        <w:top w:val="none" w:sz="0" w:space="0" w:color="auto"/>
        <w:left w:val="none" w:sz="0" w:space="0" w:color="auto"/>
        <w:bottom w:val="none" w:sz="0" w:space="0" w:color="auto"/>
        <w:right w:val="none" w:sz="0" w:space="0" w:color="auto"/>
      </w:divBdr>
    </w:div>
    <w:div w:id="1603955820">
      <w:bodyDiv w:val="1"/>
      <w:marLeft w:val="0"/>
      <w:marRight w:val="0"/>
      <w:marTop w:val="0"/>
      <w:marBottom w:val="0"/>
      <w:divBdr>
        <w:top w:val="none" w:sz="0" w:space="0" w:color="auto"/>
        <w:left w:val="none" w:sz="0" w:space="0" w:color="auto"/>
        <w:bottom w:val="none" w:sz="0" w:space="0" w:color="auto"/>
        <w:right w:val="none" w:sz="0" w:space="0" w:color="auto"/>
      </w:divBdr>
    </w:div>
    <w:div w:id="1608343235">
      <w:bodyDiv w:val="1"/>
      <w:marLeft w:val="0"/>
      <w:marRight w:val="0"/>
      <w:marTop w:val="0"/>
      <w:marBottom w:val="0"/>
      <w:divBdr>
        <w:top w:val="none" w:sz="0" w:space="0" w:color="auto"/>
        <w:left w:val="none" w:sz="0" w:space="0" w:color="auto"/>
        <w:bottom w:val="none" w:sz="0" w:space="0" w:color="auto"/>
        <w:right w:val="none" w:sz="0" w:space="0" w:color="auto"/>
      </w:divBdr>
    </w:div>
    <w:div w:id="1623803690">
      <w:bodyDiv w:val="1"/>
      <w:marLeft w:val="0"/>
      <w:marRight w:val="0"/>
      <w:marTop w:val="0"/>
      <w:marBottom w:val="0"/>
      <w:divBdr>
        <w:top w:val="none" w:sz="0" w:space="0" w:color="auto"/>
        <w:left w:val="none" w:sz="0" w:space="0" w:color="auto"/>
        <w:bottom w:val="none" w:sz="0" w:space="0" w:color="auto"/>
        <w:right w:val="none" w:sz="0" w:space="0" w:color="auto"/>
      </w:divBdr>
    </w:div>
    <w:div w:id="1626086029">
      <w:bodyDiv w:val="1"/>
      <w:marLeft w:val="0"/>
      <w:marRight w:val="0"/>
      <w:marTop w:val="0"/>
      <w:marBottom w:val="0"/>
      <w:divBdr>
        <w:top w:val="none" w:sz="0" w:space="0" w:color="auto"/>
        <w:left w:val="none" w:sz="0" w:space="0" w:color="auto"/>
        <w:bottom w:val="none" w:sz="0" w:space="0" w:color="auto"/>
        <w:right w:val="none" w:sz="0" w:space="0" w:color="auto"/>
      </w:divBdr>
      <w:divsChild>
        <w:div w:id="1072119365">
          <w:marLeft w:val="446"/>
          <w:marRight w:val="0"/>
          <w:marTop w:val="0"/>
          <w:marBottom w:val="0"/>
          <w:divBdr>
            <w:top w:val="none" w:sz="0" w:space="0" w:color="auto"/>
            <w:left w:val="none" w:sz="0" w:space="0" w:color="auto"/>
            <w:bottom w:val="none" w:sz="0" w:space="0" w:color="auto"/>
            <w:right w:val="none" w:sz="0" w:space="0" w:color="auto"/>
          </w:divBdr>
        </w:div>
        <w:div w:id="1431194767">
          <w:marLeft w:val="446"/>
          <w:marRight w:val="0"/>
          <w:marTop w:val="0"/>
          <w:marBottom w:val="0"/>
          <w:divBdr>
            <w:top w:val="none" w:sz="0" w:space="0" w:color="auto"/>
            <w:left w:val="none" w:sz="0" w:space="0" w:color="auto"/>
            <w:bottom w:val="none" w:sz="0" w:space="0" w:color="auto"/>
            <w:right w:val="none" w:sz="0" w:space="0" w:color="auto"/>
          </w:divBdr>
        </w:div>
        <w:div w:id="8483963">
          <w:marLeft w:val="446"/>
          <w:marRight w:val="0"/>
          <w:marTop w:val="0"/>
          <w:marBottom w:val="0"/>
          <w:divBdr>
            <w:top w:val="none" w:sz="0" w:space="0" w:color="auto"/>
            <w:left w:val="none" w:sz="0" w:space="0" w:color="auto"/>
            <w:bottom w:val="none" w:sz="0" w:space="0" w:color="auto"/>
            <w:right w:val="none" w:sz="0" w:space="0" w:color="auto"/>
          </w:divBdr>
        </w:div>
        <w:div w:id="1318192322">
          <w:marLeft w:val="446"/>
          <w:marRight w:val="0"/>
          <w:marTop w:val="0"/>
          <w:marBottom w:val="0"/>
          <w:divBdr>
            <w:top w:val="none" w:sz="0" w:space="0" w:color="auto"/>
            <w:left w:val="none" w:sz="0" w:space="0" w:color="auto"/>
            <w:bottom w:val="none" w:sz="0" w:space="0" w:color="auto"/>
            <w:right w:val="none" w:sz="0" w:space="0" w:color="auto"/>
          </w:divBdr>
        </w:div>
        <w:div w:id="153643414">
          <w:marLeft w:val="446"/>
          <w:marRight w:val="0"/>
          <w:marTop w:val="0"/>
          <w:marBottom w:val="0"/>
          <w:divBdr>
            <w:top w:val="none" w:sz="0" w:space="0" w:color="auto"/>
            <w:left w:val="none" w:sz="0" w:space="0" w:color="auto"/>
            <w:bottom w:val="none" w:sz="0" w:space="0" w:color="auto"/>
            <w:right w:val="none" w:sz="0" w:space="0" w:color="auto"/>
          </w:divBdr>
        </w:div>
        <w:div w:id="1697579224">
          <w:marLeft w:val="446"/>
          <w:marRight w:val="0"/>
          <w:marTop w:val="0"/>
          <w:marBottom w:val="0"/>
          <w:divBdr>
            <w:top w:val="none" w:sz="0" w:space="0" w:color="auto"/>
            <w:left w:val="none" w:sz="0" w:space="0" w:color="auto"/>
            <w:bottom w:val="none" w:sz="0" w:space="0" w:color="auto"/>
            <w:right w:val="none" w:sz="0" w:space="0" w:color="auto"/>
          </w:divBdr>
        </w:div>
      </w:divsChild>
    </w:div>
    <w:div w:id="1630940573">
      <w:bodyDiv w:val="1"/>
      <w:marLeft w:val="0"/>
      <w:marRight w:val="0"/>
      <w:marTop w:val="0"/>
      <w:marBottom w:val="0"/>
      <w:divBdr>
        <w:top w:val="none" w:sz="0" w:space="0" w:color="auto"/>
        <w:left w:val="none" w:sz="0" w:space="0" w:color="auto"/>
        <w:bottom w:val="none" w:sz="0" w:space="0" w:color="auto"/>
        <w:right w:val="none" w:sz="0" w:space="0" w:color="auto"/>
      </w:divBdr>
    </w:div>
    <w:div w:id="1631401721">
      <w:bodyDiv w:val="1"/>
      <w:marLeft w:val="0"/>
      <w:marRight w:val="0"/>
      <w:marTop w:val="0"/>
      <w:marBottom w:val="0"/>
      <w:divBdr>
        <w:top w:val="none" w:sz="0" w:space="0" w:color="auto"/>
        <w:left w:val="none" w:sz="0" w:space="0" w:color="auto"/>
        <w:bottom w:val="none" w:sz="0" w:space="0" w:color="auto"/>
        <w:right w:val="none" w:sz="0" w:space="0" w:color="auto"/>
      </w:divBdr>
    </w:div>
    <w:div w:id="1646817514">
      <w:bodyDiv w:val="1"/>
      <w:marLeft w:val="0"/>
      <w:marRight w:val="0"/>
      <w:marTop w:val="0"/>
      <w:marBottom w:val="0"/>
      <w:divBdr>
        <w:top w:val="none" w:sz="0" w:space="0" w:color="auto"/>
        <w:left w:val="none" w:sz="0" w:space="0" w:color="auto"/>
        <w:bottom w:val="none" w:sz="0" w:space="0" w:color="auto"/>
        <w:right w:val="none" w:sz="0" w:space="0" w:color="auto"/>
      </w:divBdr>
      <w:divsChild>
        <w:div w:id="30618205">
          <w:marLeft w:val="446"/>
          <w:marRight w:val="0"/>
          <w:marTop w:val="0"/>
          <w:marBottom w:val="120"/>
          <w:divBdr>
            <w:top w:val="none" w:sz="0" w:space="0" w:color="auto"/>
            <w:left w:val="none" w:sz="0" w:space="0" w:color="auto"/>
            <w:bottom w:val="none" w:sz="0" w:space="0" w:color="auto"/>
            <w:right w:val="none" w:sz="0" w:space="0" w:color="auto"/>
          </w:divBdr>
        </w:div>
        <w:div w:id="1232424707">
          <w:marLeft w:val="446"/>
          <w:marRight w:val="0"/>
          <w:marTop w:val="0"/>
          <w:marBottom w:val="120"/>
          <w:divBdr>
            <w:top w:val="none" w:sz="0" w:space="0" w:color="auto"/>
            <w:left w:val="none" w:sz="0" w:space="0" w:color="auto"/>
            <w:bottom w:val="none" w:sz="0" w:space="0" w:color="auto"/>
            <w:right w:val="none" w:sz="0" w:space="0" w:color="auto"/>
          </w:divBdr>
        </w:div>
        <w:div w:id="1606961353">
          <w:marLeft w:val="446"/>
          <w:marRight w:val="0"/>
          <w:marTop w:val="0"/>
          <w:marBottom w:val="120"/>
          <w:divBdr>
            <w:top w:val="none" w:sz="0" w:space="0" w:color="auto"/>
            <w:left w:val="none" w:sz="0" w:space="0" w:color="auto"/>
            <w:bottom w:val="none" w:sz="0" w:space="0" w:color="auto"/>
            <w:right w:val="none" w:sz="0" w:space="0" w:color="auto"/>
          </w:divBdr>
        </w:div>
      </w:divsChild>
    </w:div>
    <w:div w:id="1650135297">
      <w:bodyDiv w:val="1"/>
      <w:marLeft w:val="0"/>
      <w:marRight w:val="0"/>
      <w:marTop w:val="0"/>
      <w:marBottom w:val="0"/>
      <w:divBdr>
        <w:top w:val="none" w:sz="0" w:space="0" w:color="auto"/>
        <w:left w:val="none" w:sz="0" w:space="0" w:color="auto"/>
        <w:bottom w:val="none" w:sz="0" w:space="0" w:color="auto"/>
        <w:right w:val="none" w:sz="0" w:space="0" w:color="auto"/>
      </w:divBdr>
    </w:div>
    <w:div w:id="1651908326">
      <w:bodyDiv w:val="1"/>
      <w:marLeft w:val="0"/>
      <w:marRight w:val="0"/>
      <w:marTop w:val="0"/>
      <w:marBottom w:val="0"/>
      <w:divBdr>
        <w:top w:val="none" w:sz="0" w:space="0" w:color="auto"/>
        <w:left w:val="none" w:sz="0" w:space="0" w:color="auto"/>
        <w:bottom w:val="none" w:sz="0" w:space="0" w:color="auto"/>
        <w:right w:val="none" w:sz="0" w:space="0" w:color="auto"/>
      </w:divBdr>
    </w:div>
    <w:div w:id="1654523862">
      <w:bodyDiv w:val="1"/>
      <w:marLeft w:val="0"/>
      <w:marRight w:val="0"/>
      <w:marTop w:val="0"/>
      <w:marBottom w:val="0"/>
      <w:divBdr>
        <w:top w:val="none" w:sz="0" w:space="0" w:color="auto"/>
        <w:left w:val="none" w:sz="0" w:space="0" w:color="auto"/>
        <w:bottom w:val="none" w:sz="0" w:space="0" w:color="auto"/>
        <w:right w:val="none" w:sz="0" w:space="0" w:color="auto"/>
      </w:divBdr>
    </w:div>
    <w:div w:id="1666128767">
      <w:bodyDiv w:val="1"/>
      <w:marLeft w:val="0"/>
      <w:marRight w:val="0"/>
      <w:marTop w:val="0"/>
      <w:marBottom w:val="0"/>
      <w:divBdr>
        <w:top w:val="none" w:sz="0" w:space="0" w:color="auto"/>
        <w:left w:val="none" w:sz="0" w:space="0" w:color="auto"/>
        <w:bottom w:val="none" w:sz="0" w:space="0" w:color="auto"/>
        <w:right w:val="none" w:sz="0" w:space="0" w:color="auto"/>
      </w:divBdr>
    </w:div>
    <w:div w:id="1681002067">
      <w:bodyDiv w:val="1"/>
      <w:marLeft w:val="0"/>
      <w:marRight w:val="0"/>
      <w:marTop w:val="0"/>
      <w:marBottom w:val="0"/>
      <w:divBdr>
        <w:top w:val="none" w:sz="0" w:space="0" w:color="auto"/>
        <w:left w:val="none" w:sz="0" w:space="0" w:color="auto"/>
        <w:bottom w:val="none" w:sz="0" w:space="0" w:color="auto"/>
        <w:right w:val="none" w:sz="0" w:space="0" w:color="auto"/>
      </w:divBdr>
    </w:div>
    <w:div w:id="1691296543">
      <w:bodyDiv w:val="1"/>
      <w:marLeft w:val="0"/>
      <w:marRight w:val="0"/>
      <w:marTop w:val="0"/>
      <w:marBottom w:val="0"/>
      <w:divBdr>
        <w:top w:val="none" w:sz="0" w:space="0" w:color="auto"/>
        <w:left w:val="none" w:sz="0" w:space="0" w:color="auto"/>
        <w:bottom w:val="none" w:sz="0" w:space="0" w:color="auto"/>
        <w:right w:val="none" w:sz="0" w:space="0" w:color="auto"/>
      </w:divBdr>
    </w:div>
    <w:div w:id="1695687662">
      <w:bodyDiv w:val="1"/>
      <w:marLeft w:val="0"/>
      <w:marRight w:val="0"/>
      <w:marTop w:val="0"/>
      <w:marBottom w:val="0"/>
      <w:divBdr>
        <w:top w:val="none" w:sz="0" w:space="0" w:color="auto"/>
        <w:left w:val="none" w:sz="0" w:space="0" w:color="auto"/>
        <w:bottom w:val="none" w:sz="0" w:space="0" w:color="auto"/>
        <w:right w:val="none" w:sz="0" w:space="0" w:color="auto"/>
      </w:divBdr>
    </w:div>
    <w:div w:id="1702590086">
      <w:bodyDiv w:val="1"/>
      <w:marLeft w:val="0"/>
      <w:marRight w:val="0"/>
      <w:marTop w:val="0"/>
      <w:marBottom w:val="0"/>
      <w:divBdr>
        <w:top w:val="none" w:sz="0" w:space="0" w:color="auto"/>
        <w:left w:val="none" w:sz="0" w:space="0" w:color="auto"/>
        <w:bottom w:val="none" w:sz="0" w:space="0" w:color="auto"/>
        <w:right w:val="none" w:sz="0" w:space="0" w:color="auto"/>
      </w:divBdr>
      <w:divsChild>
        <w:div w:id="1287468485">
          <w:marLeft w:val="706"/>
          <w:marRight w:val="0"/>
          <w:marTop w:val="120"/>
          <w:marBottom w:val="0"/>
          <w:divBdr>
            <w:top w:val="none" w:sz="0" w:space="0" w:color="auto"/>
            <w:left w:val="none" w:sz="0" w:space="0" w:color="auto"/>
            <w:bottom w:val="none" w:sz="0" w:space="0" w:color="auto"/>
            <w:right w:val="none" w:sz="0" w:space="0" w:color="auto"/>
          </w:divBdr>
        </w:div>
        <w:div w:id="1363281927">
          <w:marLeft w:val="706"/>
          <w:marRight w:val="0"/>
          <w:marTop w:val="120"/>
          <w:marBottom w:val="0"/>
          <w:divBdr>
            <w:top w:val="none" w:sz="0" w:space="0" w:color="auto"/>
            <w:left w:val="none" w:sz="0" w:space="0" w:color="auto"/>
            <w:bottom w:val="none" w:sz="0" w:space="0" w:color="auto"/>
            <w:right w:val="none" w:sz="0" w:space="0" w:color="auto"/>
          </w:divBdr>
        </w:div>
        <w:div w:id="367219770">
          <w:marLeft w:val="1714"/>
          <w:marRight w:val="0"/>
          <w:marTop w:val="0"/>
          <w:marBottom w:val="0"/>
          <w:divBdr>
            <w:top w:val="none" w:sz="0" w:space="0" w:color="auto"/>
            <w:left w:val="none" w:sz="0" w:space="0" w:color="auto"/>
            <w:bottom w:val="none" w:sz="0" w:space="0" w:color="auto"/>
            <w:right w:val="none" w:sz="0" w:space="0" w:color="auto"/>
          </w:divBdr>
        </w:div>
        <w:div w:id="892883971">
          <w:marLeft w:val="1714"/>
          <w:marRight w:val="0"/>
          <w:marTop w:val="0"/>
          <w:marBottom w:val="0"/>
          <w:divBdr>
            <w:top w:val="none" w:sz="0" w:space="0" w:color="auto"/>
            <w:left w:val="none" w:sz="0" w:space="0" w:color="auto"/>
            <w:bottom w:val="none" w:sz="0" w:space="0" w:color="auto"/>
            <w:right w:val="none" w:sz="0" w:space="0" w:color="auto"/>
          </w:divBdr>
        </w:div>
        <w:div w:id="1127354181">
          <w:marLeft w:val="1714"/>
          <w:marRight w:val="0"/>
          <w:marTop w:val="0"/>
          <w:marBottom w:val="0"/>
          <w:divBdr>
            <w:top w:val="none" w:sz="0" w:space="0" w:color="auto"/>
            <w:left w:val="none" w:sz="0" w:space="0" w:color="auto"/>
            <w:bottom w:val="none" w:sz="0" w:space="0" w:color="auto"/>
            <w:right w:val="none" w:sz="0" w:space="0" w:color="auto"/>
          </w:divBdr>
        </w:div>
      </w:divsChild>
    </w:div>
    <w:div w:id="1707679482">
      <w:bodyDiv w:val="1"/>
      <w:marLeft w:val="0"/>
      <w:marRight w:val="0"/>
      <w:marTop w:val="0"/>
      <w:marBottom w:val="0"/>
      <w:divBdr>
        <w:top w:val="none" w:sz="0" w:space="0" w:color="auto"/>
        <w:left w:val="none" w:sz="0" w:space="0" w:color="auto"/>
        <w:bottom w:val="none" w:sz="0" w:space="0" w:color="auto"/>
        <w:right w:val="none" w:sz="0" w:space="0" w:color="auto"/>
      </w:divBdr>
    </w:div>
    <w:div w:id="1712456196">
      <w:bodyDiv w:val="1"/>
      <w:marLeft w:val="0"/>
      <w:marRight w:val="0"/>
      <w:marTop w:val="0"/>
      <w:marBottom w:val="0"/>
      <w:divBdr>
        <w:top w:val="none" w:sz="0" w:space="0" w:color="auto"/>
        <w:left w:val="none" w:sz="0" w:space="0" w:color="auto"/>
        <w:bottom w:val="none" w:sz="0" w:space="0" w:color="auto"/>
        <w:right w:val="none" w:sz="0" w:space="0" w:color="auto"/>
      </w:divBdr>
      <w:divsChild>
        <w:div w:id="60562365">
          <w:marLeft w:val="432"/>
          <w:marRight w:val="0"/>
          <w:marTop w:val="0"/>
          <w:marBottom w:val="0"/>
          <w:divBdr>
            <w:top w:val="none" w:sz="0" w:space="0" w:color="auto"/>
            <w:left w:val="none" w:sz="0" w:space="0" w:color="auto"/>
            <w:bottom w:val="none" w:sz="0" w:space="0" w:color="auto"/>
            <w:right w:val="none" w:sz="0" w:space="0" w:color="auto"/>
          </w:divBdr>
        </w:div>
        <w:div w:id="120660120">
          <w:marLeft w:val="432"/>
          <w:marRight w:val="0"/>
          <w:marTop w:val="0"/>
          <w:marBottom w:val="0"/>
          <w:divBdr>
            <w:top w:val="none" w:sz="0" w:space="0" w:color="auto"/>
            <w:left w:val="none" w:sz="0" w:space="0" w:color="auto"/>
            <w:bottom w:val="none" w:sz="0" w:space="0" w:color="auto"/>
            <w:right w:val="none" w:sz="0" w:space="0" w:color="auto"/>
          </w:divBdr>
        </w:div>
        <w:div w:id="474031913">
          <w:marLeft w:val="432"/>
          <w:marRight w:val="0"/>
          <w:marTop w:val="0"/>
          <w:marBottom w:val="0"/>
          <w:divBdr>
            <w:top w:val="none" w:sz="0" w:space="0" w:color="auto"/>
            <w:left w:val="none" w:sz="0" w:space="0" w:color="auto"/>
            <w:bottom w:val="none" w:sz="0" w:space="0" w:color="auto"/>
            <w:right w:val="none" w:sz="0" w:space="0" w:color="auto"/>
          </w:divBdr>
        </w:div>
        <w:div w:id="991757703">
          <w:marLeft w:val="432"/>
          <w:marRight w:val="0"/>
          <w:marTop w:val="0"/>
          <w:marBottom w:val="0"/>
          <w:divBdr>
            <w:top w:val="none" w:sz="0" w:space="0" w:color="auto"/>
            <w:left w:val="none" w:sz="0" w:space="0" w:color="auto"/>
            <w:bottom w:val="none" w:sz="0" w:space="0" w:color="auto"/>
            <w:right w:val="none" w:sz="0" w:space="0" w:color="auto"/>
          </w:divBdr>
        </w:div>
        <w:div w:id="1124346233">
          <w:marLeft w:val="432"/>
          <w:marRight w:val="0"/>
          <w:marTop w:val="0"/>
          <w:marBottom w:val="0"/>
          <w:divBdr>
            <w:top w:val="none" w:sz="0" w:space="0" w:color="auto"/>
            <w:left w:val="none" w:sz="0" w:space="0" w:color="auto"/>
            <w:bottom w:val="none" w:sz="0" w:space="0" w:color="auto"/>
            <w:right w:val="none" w:sz="0" w:space="0" w:color="auto"/>
          </w:divBdr>
        </w:div>
        <w:div w:id="1536773133">
          <w:marLeft w:val="432"/>
          <w:marRight w:val="0"/>
          <w:marTop w:val="0"/>
          <w:marBottom w:val="0"/>
          <w:divBdr>
            <w:top w:val="none" w:sz="0" w:space="0" w:color="auto"/>
            <w:left w:val="none" w:sz="0" w:space="0" w:color="auto"/>
            <w:bottom w:val="none" w:sz="0" w:space="0" w:color="auto"/>
            <w:right w:val="none" w:sz="0" w:space="0" w:color="auto"/>
          </w:divBdr>
        </w:div>
        <w:div w:id="1632252441">
          <w:marLeft w:val="432"/>
          <w:marRight w:val="0"/>
          <w:marTop w:val="0"/>
          <w:marBottom w:val="0"/>
          <w:divBdr>
            <w:top w:val="none" w:sz="0" w:space="0" w:color="auto"/>
            <w:left w:val="none" w:sz="0" w:space="0" w:color="auto"/>
            <w:bottom w:val="none" w:sz="0" w:space="0" w:color="auto"/>
            <w:right w:val="none" w:sz="0" w:space="0" w:color="auto"/>
          </w:divBdr>
        </w:div>
        <w:div w:id="1728259483">
          <w:marLeft w:val="432"/>
          <w:marRight w:val="0"/>
          <w:marTop w:val="0"/>
          <w:marBottom w:val="0"/>
          <w:divBdr>
            <w:top w:val="none" w:sz="0" w:space="0" w:color="auto"/>
            <w:left w:val="none" w:sz="0" w:space="0" w:color="auto"/>
            <w:bottom w:val="none" w:sz="0" w:space="0" w:color="auto"/>
            <w:right w:val="none" w:sz="0" w:space="0" w:color="auto"/>
          </w:divBdr>
        </w:div>
        <w:div w:id="1869640012">
          <w:marLeft w:val="432"/>
          <w:marRight w:val="0"/>
          <w:marTop w:val="0"/>
          <w:marBottom w:val="0"/>
          <w:divBdr>
            <w:top w:val="none" w:sz="0" w:space="0" w:color="auto"/>
            <w:left w:val="none" w:sz="0" w:space="0" w:color="auto"/>
            <w:bottom w:val="none" w:sz="0" w:space="0" w:color="auto"/>
            <w:right w:val="none" w:sz="0" w:space="0" w:color="auto"/>
          </w:divBdr>
        </w:div>
        <w:div w:id="1972588977">
          <w:marLeft w:val="432"/>
          <w:marRight w:val="0"/>
          <w:marTop w:val="0"/>
          <w:marBottom w:val="0"/>
          <w:divBdr>
            <w:top w:val="none" w:sz="0" w:space="0" w:color="auto"/>
            <w:left w:val="none" w:sz="0" w:space="0" w:color="auto"/>
            <w:bottom w:val="none" w:sz="0" w:space="0" w:color="auto"/>
            <w:right w:val="none" w:sz="0" w:space="0" w:color="auto"/>
          </w:divBdr>
        </w:div>
        <w:div w:id="1984502077">
          <w:marLeft w:val="432"/>
          <w:marRight w:val="0"/>
          <w:marTop w:val="0"/>
          <w:marBottom w:val="0"/>
          <w:divBdr>
            <w:top w:val="none" w:sz="0" w:space="0" w:color="auto"/>
            <w:left w:val="none" w:sz="0" w:space="0" w:color="auto"/>
            <w:bottom w:val="none" w:sz="0" w:space="0" w:color="auto"/>
            <w:right w:val="none" w:sz="0" w:space="0" w:color="auto"/>
          </w:divBdr>
        </w:div>
        <w:div w:id="2114157924">
          <w:marLeft w:val="432"/>
          <w:marRight w:val="0"/>
          <w:marTop w:val="0"/>
          <w:marBottom w:val="0"/>
          <w:divBdr>
            <w:top w:val="none" w:sz="0" w:space="0" w:color="auto"/>
            <w:left w:val="none" w:sz="0" w:space="0" w:color="auto"/>
            <w:bottom w:val="none" w:sz="0" w:space="0" w:color="auto"/>
            <w:right w:val="none" w:sz="0" w:space="0" w:color="auto"/>
          </w:divBdr>
        </w:div>
      </w:divsChild>
    </w:div>
    <w:div w:id="1723091679">
      <w:bodyDiv w:val="1"/>
      <w:marLeft w:val="0"/>
      <w:marRight w:val="0"/>
      <w:marTop w:val="0"/>
      <w:marBottom w:val="0"/>
      <w:divBdr>
        <w:top w:val="none" w:sz="0" w:space="0" w:color="auto"/>
        <w:left w:val="none" w:sz="0" w:space="0" w:color="auto"/>
        <w:bottom w:val="none" w:sz="0" w:space="0" w:color="auto"/>
        <w:right w:val="none" w:sz="0" w:space="0" w:color="auto"/>
      </w:divBdr>
    </w:div>
    <w:div w:id="1732464908">
      <w:bodyDiv w:val="1"/>
      <w:marLeft w:val="0"/>
      <w:marRight w:val="0"/>
      <w:marTop w:val="0"/>
      <w:marBottom w:val="0"/>
      <w:divBdr>
        <w:top w:val="none" w:sz="0" w:space="0" w:color="auto"/>
        <w:left w:val="none" w:sz="0" w:space="0" w:color="auto"/>
        <w:bottom w:val="none" w:sz="0" w:space="0" w:color="auto"/>
        <w:right w:val="none" w:sz="0" w:space="0" w:color="auto"/>
      </w:divBdr>
      <w:divsChild>
        <w:div w:id="939289900">
          <w:marLeft w:val="418"/>
          <w:marRight w:val="0"/>
          <w:marTop w:val="120"/>
          <w:marBottom w:val="120"/>
          <w:divBdr>
            <w:top w:val="none" w:sz="0" w:space="0" w:color="auto"/>
            <w:left w:val="none" w:sz="0" w:space="0" w:color="auto"/>
            <w:bottom w:val="none" w:sz="0" w:space="0" w:color="auto"/>
            <w:right w:val="none" w:sz="0" w:space="0" w:color="auto"/>
          </w:divBdr>
        </w:div>
        <w:div w:id="199711674">
          <w:marLeft w:val="418"/>
          <w:marRight w:val="0"/>
          <w:marTop w:val="120"/>
          <w:marBottom w:val="120"/>
          <w:divBdr>
            <w:top w:val="none" w:sz="0" w:space="0" w:color="auto"/>
            <w:left w:val="none" w:sz="0" w:space="0" w:color="auto"/>
            <w:bottom w:val="none" w:sz="0" w:space="0" w:color="auto"/>
            <w:right w:val="none" w:sz="0" w:space="0" w:color="auto"/>
          </w:divBdr>
        </w:div>
        <w:div w:id="321469460">
          <w:marLeft w:val="418"/>
          <w:marRight w:val="0"/>
          <w:marTop w:val="120"/>
          <w:marBottom w:val="120"/>
          <w:divBdr>
            <w:top w:val="none" w:sz="0" w:space="0" w:color="auto"/>
            <w:left w:val="none" w:sz="0" w:space="0" w:color="auto"/>
            <w:bottom w:val="none" w:sz="0" w:space="0" w:color="auto"/>
            <w:right w:val="none" w:sz="0" w:space="0" w:color="auto"/>
          </w:divBdr>
        </w:div>
      </w:divsChild>
    </w:div>
    <w:div w:id="1732773479">
      <w:bodyDiv w:val="1"/>
      <w:marLeft w:val="0"/>
      <w:marRight w:val="0"/>
      <w:marTop w:val="0"/>
      <w:marBottom w:val="0"/>
      <w:divBdr>
        <w:top w:val="none" w:sz="0" w:space="0" w:color="auto"/>
        <w:left w:val="none" w:sz="0" w:space="0" w:color="auto"/>
        <w:bottom w:val="none" w:sz="0" w:space="0" w:color="auto"/>
        <w:right w:val="none" w:sz="0" w:space="0" w:color="auto"/>
      </w:divBdr>
      <w:divsChild>
        <w:div w:id="37945941">
          <w:marLeft w:val="2520"/>
          <w:marRight w:val="0"/>
          <w:marTop w:val="43"/>
          <w:marBottom w:val="0"/>
          <w:divBdr>
            <w:top w:val="none" w:sz="0" w:space="0" w:color="auto"/>
            <w:left w:val="none" w:sz="0" w:space="0" w:color="auto"/>
            <w:bottom w:val="none" w:sz="0" w:space="0" w:color="auto"/>
            <w:right w:val="none" w:sz="0" w:space="0" w:color="auto"/>
          </w:divBdr>
        </w:div>
        <w:div w:id="114375423">
          <w:marLeft w:val="2520"/>
          <w:marRight w:val="0"/>
          <w:marTop w:val="43"/>
          <w:marBottom w:val="0"/>
          <w:divBdr>
            <w:top w:val="none" w:sz="0" w:space="0" w:color="auto"/>
            <w:left w:val="none" w:sz="0" w:space="0" w:color="auto"/>
            <w:bottom w:val="none" w:sz="0" w:space="0" w:color="auto"/>
            <w:right w:val="none" w:sz="0" w:space="0" w:color="auto"/>
          </w:divBdr>
        </w:div>
        <w:div w:id="444732287">
          <w:marLeft w:val="2520"/>
          <w:marRight w:val="0"/>
          <w:marTop w:val="43"/>
          <w:marBottom w:val="0"/>
          <w:divBdr>
            <w:top w:val="none" w:sz="0" w:space="0" w:color="auto"/>
            <w:left w:val="none" w:sz="0" w:space="0" w:color="auto"/>
            <w:bottom w:val="none" w:sz="0" w:space="0" w:color="auto"/>
            <w:right w:val="none" w:sz="0" w:space="0" w:color="auto"/>
          </w:divBdr>
        </w:div>
        <w:div w:id="848061606">
          <w:marLeft w:val="1800"/>
          <w:marRight w:val="0"/>
          <w:marTop w:val="58"/>
          <w:marBottom w:val="0"/>
          <w:divBdr>
            <w:top w:val="none" w:sz="0" w:space="0" w:color="auto"/>
            <w:left w:val="none" w:sz="0" w:space="0" w:color="auto"/>
            <w:bottom w:val="none" w:sz="0" w:space="0" w:color="auto"/>
            <w:right w:val="none" w:sz="0" w:space="0" w:color="auto"/>
          </w:divBdr>
        </w:div>
        <w:div w:id="1316300373">
          <w:marLeft w:val="2520"/>
          <w:marRight w:val="0"/>
          <w:marTop w:val="43"/>
          <w:marBottom w:val="0"/>
          <w:divBdr>
            <w:top w:val="none" w:sz="0" w:space="0" w:color="auto"/>
            <w:left w:val="none" w:sz="0" w:space="0" w:color="auto"/>
            <w:bottom w:val="none" w:sz="0" w:space="0" w:color="auto"/>
            <w:right w:val="none" w:sz="0" w:space="0" w:color="auto"/>
          </w:divBdr>
        </w:div>
      </w:divsChild>
    </w:div>
    <w:div w:id="1767186516">
      <w:bodyDiv w:val="1"/>
      <w:marLeft w:val="0"/>
      <w:marRight w:val="0"/>
      <w:marTop w:val="0"/>
      <w:marBottom w:val="0"/>
      <w:divBdr>
        <w:top w:val="none" w:sz="0" w:space="0" w:color="auto"/>
        <w:left w:val="none" w:sz="0" w:space="0" w:color="auto"/>
        <w:bottom w:val="none" w:sz="0" w:space="0" w:color="auto"/>
        <w:right w:val="none" w:sz="0" w:space="0" w:color="auto"/>
      </w:divBdr>
      <w:divsChild>
        <w:div w:id="522674739">
          <w:marLeft w:val="346"/>
          <w:marRight w:val="0"/>
          <w:marTop w:val="120"/>
          <w:marBottom w:val="0"/>
          <w:divBdr>
            <w:top w:val="none" w:sz="0" w:space="0" w:color="auto"/>
            <w:left w:val="none" w:sz="0" w:space="0" w:color="auto"/>
            <w:bottom w:val="none" w:sz="0" w:space="0" w:color="auto"/>
            <w:right w:val="none" w:sz="0" w:space="0" w:color="auto"/>
          </w:divBdr>
        </w:div>
      </w:divsChild>
    </w:div>
    <w:div w:id="1768770479">
      <w:bodyDiv w:val="1"/>
      <w:marLeft w:val="0"/>
      <w:marRight w:val="0"/>
      <w:marTop w:val="0"/>
      <w:marBottom w:val="0"/>
      <w:divBdr>
        <w:top w:val="none" w:sz="0" w:space="0" w:color="auto"/>
        <w:left w:val="none" w:sz="0" w:space="0" w:color="auto"/>
        <w:bottom w:val="none" w:sz="0" w:space="0" w:color="auto"/>
        <w:right w:val="none" w:sz="0" w:space="0" w:color="auto"/>
      </w:divBdr>
      <w:divsChild>
        <w:div w:id="1955021564">
          <w:marLeft w:val="547"/>
          <w:marRight w:val="0"/>
          <w:marTop w:val="0"/>
          <w:marBottom w:val="0"/>
          <w:divBdr>
            <w:top w:val="none" w:sz="0" w:space="0" w:color="auto"/>
            <w:left w:val="none" w:sz="0" w:space="0" w:color="auto"/>
            <w:bottom w:val="none" w:sz="0" w:space="0" w:color="auto"/>
            <w:right w:val="none" w:sz="0" w:space="0" w:color="auto"/>
          </w:divBdr>
        </w:div>
      </w:divsChild>
    </w:div>
    <w:div w:id="1769540748">
      <w:bodyDiv w:val="1"/>
      <w:marLeft w:val="0"/>
      <w:marRight w:val="0"/>
      <w:marTop w:val="0"/>
      <w:marBottom w:val="0"/>
      <w:divBdr>
        <w:top w:val="none" w:sz="0" w:space="0" w:color="auto"/>
        <w:left w:val="none" w:sz="0" w:space="0" w:color="auto"/>
        <w:bottom w:val="none" w:sz="0" w:space="0" w:color="auto"/>
        <w:right w:val="none" w:sz="0" w:space="0" w:color="auto"/>
      </w:divBdr>
    </w:div>
    <w:div w:id="1776748674">
      <w:bodyDiv w:val="1"/>
      <w:marLeft w:val="0"/>
      <w:marRight w:val="0"/>
      <w:marTop w:val="0"/>
      <w:marBottom w:val="0"/>
      <w:divBdr>
        <w:top w:val="none" w:sz="0" w:space="0" w:color="auto"/>
        <w:left w:val="none" w:sz="0" w:space="0" w:color="auto"/>
        <w:bottom w:val="none" w:sz="0" w:space="0" w:color="auto"/>
        <w:right w:val="none" w:sz="0" w:space="0" w:color="auto"/>
      </w:divBdr>
    </w:div>
    <w:div w:id="1785147311">
      <w:bodyDiv w:val="1"/>
      <w:marLeft w:val="0"/>
      <w:marRight w:val="0"/>
      <w:marTop w:val="0"/>
      <w:marBottom w:val="0"/>
      <w:divBdr>
        <w:top w:val="none" w:sz="0" w:space="0" w:color="auto"/>
        <w:left w:val="none" w:sz="0" w:space="0" w:color="auto"/>
        <w:bottom w:val="none" w:sz="0" w:space="0" w:color="auto"/>
        <w:right w:val="none" w:sz="0" w:space="0" w:color="auto"/>
      </w:divBdr>
    </w:div>
    <w:div w:id="1802914464">
      <w:bodyDiv w:val="1"/>
      <w:marLeft w:val="0"/>
      <w:marRight w:val="0"/>
      <w:marTop w:val="0"/>
      <w:marBottom w:val="0"/>
      <w:divBdr>
        <w:top w:val="none" w:sz="0" w:space="0" w:color="auto"/>
        <w:left w:val="none" w:sz="0" w:space="0" w:color="auto"/>
        <w:bottom w:val="none" w:sz="0" w:space="0" w:color="auto"/>
        <w:right w:val="none" w:sz="0" w:space="0" w:color="auto"/>
      </w:divBdr>
    </w:div>
    <w:div w:id="1809930821">
      <w:bodyDiv w:val="1"/>
      <w:marLeft w:val="0"/>
      <w:marRight w:val="0"/>
      <w:marTop w:val="0"/>
      <w:marBottom w:val="0"/>
      <w:divBdr>
        <w:top w:val="none" w:sz="0" w:space="0" w:color="auto"/>
        <w:left w:val="none" w:sz="0" w:space="0" w:color="auto"/>
        <w:bottom w:val="none" w:sz="0" w:space="0" w:color="auto"/>
        <w:right w:val="none" w:sz="0" w:space="0" w:color="auto"/>
      </w:divBdr>
      <w:divsChild>
        <w:div w:id="2027635533">
          <w:marLeft w:val="446"/>
          <w:marRight w:val="0"/>
          <w:marTop w:val="0"/>
          <w:marBottom w:val="0"/>
          <w:divBdr>
            <w:top w:val="none" w:sz="0" w:space="0" w:color="auto"/>
            <w:left w:val="none" w:sz="0" w:space="0" w:color="auto"/>
            <w:bottom w:val="none" w:sz="0" w:space="0" w:color="auto"/>
            <w:right w:val="none" w:sz="0" w:space="0" w:color="auto"/>
          </w:divBdr>
        </w:div>
        <w:div w:id="376055643">
          <w:marLeft w:val="1166"/>
          <w:marRight w:val="0"/>
          <w:marTop w:val="0"/>
          <w:marBottom w:val="0"/>
          <w:divBdr>
            <w:top w:val="none" w:sz="0" w:space="0" w:color="auto"/>
            <w:left w:val="none" w:sz="0" w:space="0" w:color="auto"/>
            <w:bottom w:val="none" w:sz="0" w:space="0" w:color="auto"/>
            <w:right w:val="none" w:sz="0" w:space="0" w:color="auto"/>
          </w:divBdr>
        </w:div>
        <w:div w:id="719281226">
          <w:marLeft w:val="1166"/>
          <w:marRight w:val="0"/>
          <w:marTop w:val="0"/>
          <w:marBottom w:val="0"/>
          <w:divBdr>
            <w:top w:val="none" w:sz="0" w:space="0" w:color="auto"/>
            <w:left w:val="none" w:sz="0" w:space="0" w:color="auto"/>
            <w:bottom w:val="none" w:sz="0" w:space="0" w:color="auto"/>
            <w:right w:val="none" w:sz="0" w:space="0" w:color="auto"/>
          </w:divBdr>
        </w:div>
        <w:div w:id="1619339155">
          <w:marLeft w:val="1166"/>
          <w:marRight w:val="0"/>
          <w:marTop w:val="0"/>
          <w:marBottom w:val="0"/>
          <w:divBdr>
            <w:top w:val="none" w:sz="0" w:space="0" w:color="auto"/>
            <w:left w:val="none" w:sz="0" w:space="0" w:color="auto"/>
            <w:bottom w:val="none" w:sz="0" w:space="0" w:color="auto"/>
            <w:right w:val="none" w:sz="0" w:space="0" w:color="auto"/>
          </w:divBdr>
        </w:div>
        <w:div w:id="1375033710">
          <w:marLeft w:val="1166"/>
          <w:marRight w:val="0"/>
          <w:marTop w:val="0"/>
          <w:marBottom w:val="0"/>
          <w:divBdr>
            <w:top w:val="none" w:sz="0" w:space="0" w:color="auto"/>
            <w:left w:val="none" w:sz="0" w:space="0" w:color="auto"/>
            <w:bottom w:val="none" w:sz="0" w:space="0" w:color="auto"/>
            <w:right w:val="none" w:sz="0" w:space="0" w:color="auto"/>
          </w:divBdr>
        </w:div>
        <w:div w:id="1175268521">
          <w:marLeft w:val="1166"/>
          <w:marRight w:val="0"/>
          <w:marTop w:val="0"/>
          <w:marBottom w:val="0"/>
          <w:divBdr>
            <w:top w:val="none" w:sz="0" w:space="0" w:color="auto"/>
            <w:left w:val="none" w:sz="0" w:space="0" w:color="auto"/>
            <w:bottom w:val="none" w:sz="0" w:space="0" w:color="auto"/>
            <w:right w:val="none" w:sz="0" w:space="0" w:color="auto"/>
          </w:divBdr>
        </w:div>
        <w:div w:id="1132406632">
          <w:marLeft w:val="446"/>
          <w:marRight w:val="0"/>
          <w:marTop w:val="0"/>
          <w:marBottom w:val="0"/>
          <w:divBdr>
            <w:top w:val="none" w:sz="0" w:space="0" w:color="auto"/>
            <w:left w:val="none" w:sz="0" w:space="0" w:color="auto"/>
            <w:bottom w:val="none" w:sz="0" w:space="0" w:color="auto"/>
            <w:right w:val="none" w:sz="0" w:space="0" w:color="auto"/>
          </w:divBdr>
        </w:div>
        <w:div w:id="1961567459">
          <w:marLeft w:val="1166"/>
          <w:marRight w:val="0"/>
          <w:marTop w:val="0"/>
          <w:marBottom w:val="0"/>
          <w:divBdr>
            <w:top w:val="none" w:sz="0" w:space="0" w:color="auto"/>
            <w:left w:val="none" w:sz="0" w:space="0" w:color="auto"/>
            <w:bottom w:val="none" w:sz="0" w:space="0" w:color="auto"/>
            <w:right w:val="none" w:sz="0" w:space="0" w:color="auto"/>
          </w:divBdr>
        </w:div>
        <w:div w:id="1060329695">
          <w:marLeft w:val="1166"/>
          <w:marRight w:val="0"/>
          <w:marTop w:val="0"/>
          <w:marBottom w:val="0"/>
          <w:divBdr>
            <w:top w:val="none" w:sz="0" w:space="0" w:color="auto"/>
            <w:left w:val="none" w:sz="0" w:space="0" w:color="auto"/>
            <w:bottom w:val="none" w:sz="0" w:space="0" w:color="auto"/>
            <w:right w:val="none" w:sz="0" w:space="0" w:color="auto"/>
          </w:divBdr>
        </w:div>
        <w:div w:id="1765297069">
          <w:marLeft w:val="1166"/>
          <w:marRight w:val="0"/>
          <w:marTop w:val="0"/>
          <w:marBottom w:val="0"/>
          <w:divBdr>
            <w:top w:val="none" w:sz="0" w:space="0" w:color="auto"/>
            <w:left w:val="none" w:sz="0" w:space="0" w:color="auto"/>
            <w:bottom w:val="none" w:sz="0" w:space="0" w:color="auto"/>
            <w:right w:val="none" w:sz="0" w:space="0" w:color="auto"/>
          </w:divBdr>
        </w:div>
        <w:div w:id="1192918824">
          <w:marLeft w:val="1166"/>
          <w:marRight w:val="0"/>
          <w:marTop w:val="0"/>
          <w:marBottom w:val="0"/>
          <w:divBdr>
            <w:top w:val="none" w:sz="0" w:space="0" w:color="auto"/>
            <w:left w:val="none" w:sz="0" w:space="0" w:color="auto"/>
            <w:bottom w:val="none" w:sz="0" w:space="0" w:color="auto"/>
            <w:right w:val="none" w:sz="0" w:space="0" w:color="auto"/>
          </w:divBdr>
        </w:div>
        <w:div w:id="1071929701">
          <w:marLeft w:val="1166"/>
          <w:marRight w:val="0"/>
          <w:marTop w:val="0"/>
          <w:marBottom w:val="0"/>
          <w:divBdr>
            <w:top w:val="none" w:sz="0" w:space="0" w:color="auto"/>
            <w:left w:val="none" w:sz="0" w:space="0" w:color="auto"/>
            <w:bottom w:val="none" w:sz="0" w:space="0" w:color="auto"/>
            <w:right w:val="none" w:sz="0" w:space="0" w:color="auto"/>
          </w:divBdr>
        </w:div>
        <w:div w:id="390427469">
          <w:marLeft w:val="446"/>
          <w:marRight w:val="0"/>
          <w:marTop w:val="0"/>
          <w:marBottom w:val="0"/>
          <w:divBdr>
            <w:top w:val="none" w:sz="0" w:space="0" w:color="auto"/>
            <w:left w:val="none" w:sz="0" w:space="0" w:color="auto"/>
            <w:bottom w:val="none" w:sz="0" w:space="0" w:color="auto"/>
            <w:right w:val="none" w:sz="0" w:space="0" w:color="auto"/>
          </w:divBdr>
        </w:div>
        <w:div w:id="564024388">
          <w:marLeft w:val="446"/>
          <w:marRight w:val="0"/>
          <w:marTop w:val="0"/>
          <w:marBottom w:val="0"/>
          <w:divBdr>
            <w:top w:val="none" w:sz="0" w:space="0" w:color="auto"/>
            <w:left w:val="none" w:sz="0" w:space="0" w:color="auto"/>
            <w:bottom w:val="none" w:sz="0" w:space="0" w:color="auto"/>
            <w:right w:val="none" w:sz="0" w:space="0" w:color="auto"/>
          </w:divBdr>
        </w:div>
        <w:div w:id="304512487">
          <w:marLeft w:val="446"/>
          <w:marRight w:val="0"/>
          <w:marTop w:val="0"/>
          <w:marBottom w:val="0"/>
          <w:divBdr>
            <w:top w:val="none" w:sz="0" w:space="0" w:color="auto"/>
            <w:left w:val="none" w:sz="0" w:space="0" w:color="auto"/>
            <w:bottom w:val="none" w:sz="0" w:space="0" w:color="auto"/>
            <w:right w:val="none" w:sz="0" w:space="0" w:color="auto"/>
          </w:divBdr>
        </w:div>
        <w:div w:id="368451635">
          <w:marLeft w:val="446"/>
          <w:marRight w:val="0"/>
          <w:marTop w:val="0"/>
          <w:marBottom w:val="0"/>
          <w:divBdr>
            <w:top w:val="none" w:sz="0" w:space="0" w:color="auto"/>
            <w:left w:val="none" w:sz="0" w:space="0" w:color="auto"/>
            <w:bottom w:val="none" w:sz="0" w:space="0" w:color="auto"/>
            <w:right w:val="none" w:sz="0" w:space="0" w:color="auto"/>
          </w:divBdr>
        </w:div>
      </w:divsChild>
    </w:div>
    <w:div w:id="1811483286">
      <w:bodyDiv w:val="1"/>
      <w:marLeft w:val="0"/>
      <w:marRight w:val="0"/>
      <w:marTop w:val="0"/>
      <w:marBottom w:val="0"/>
      <w:divBdr>
        <w:top w:val="none" w:sz="0" w:space="0" w:color="auto"/>
        <w:left w:val="none" w:sz="0" w:space="0" w:color="auto"/>
        <w:bottom w:val="none" w:sz="0" w:space="0" w:color="auto"/>
        <w:right w:val="none" w:sz="0" w:space="0" w:color="auto"/>
      </w:divBdr>
    </w:div>
    <w:div w:id="1826579839">
      <w:bodyDiv w:val="1"/>
      <w:marLeft w:val="0"/>
      <w:marRight w:val="0"/>
      <w:marTop w:val="0"/>
      <w:marBottom w:val="0"/>
      <w:divBdr>
        <w:top w:val="none" w:sz="0" w:space="0" w:color="auto"/>
        <w:left w:val="none" w:sz="0" w:space="0" w:color="auto"/>
        <w:bottom w:val="none" w:sz="0" w:space="0" w:color="auto"/>
        <w:right w:val="none" w:sz="0" w:space="0" w:color="auto"/>
      </w:divBdr>
    </w:div>
    <w:div w:id="1836994486">
      <w:bodyDiv w:val="1"/>
      <w:marLeft w:val="0"/>
      <w:marRight w:val="0"/>
      <w:marTop w:val="0"/>
      <w:marBottom w:val="0"/>
      <w:divBdr>
        <w:top w:val="none" w:sz="0" w:space="0" w:color="auto"/>
        <w:left w:val="none" w:sz="0" w:space="0" w:color="auto"/>
        <w:bottom w:val="none" w:sz="0" w:space="0" w:color="auto"/>
        <w:right w:val="none" w:sz="0" w:space="0" w:color="auto"/>
      </w:divBdr>
    </w:div>
    <w:div w:id="1844709554">
      <w:bodyDiv w:val="1"/>
      <w:marLeft w:val="0"/>
      <w:marRight w:val="0"/>
      <w:marTop w:val="0"/>
      <w:marBottom w:val="0"/>
      <w:divBdr>
        <w:top w:val="none" w:sz="0" w:space="0" w:color="auto"/>
        <w:left w:val="none" w:sz="0" w:space="0" w:color="auto"/>
        <w:bottom w:val="none" w:sz="0" w:space="0" w:color="auto"/>
        <w:right w:val="none" w:sz="0" w:space="0" w:color="auto"/>
      </w:divBdr>
      <w:divsChild>
        <w:div w:id="1655064594">
          <w:marLeft w:val="274"/>
          <w:marRight w:val="0"/>
          <w:marTop w:val="200"/>
          <w:marBottom w:val="0"/>
          <w:divBdr>
            <w:top w:val="none" w:sz="0" w:space="0" w:color="auto"/>
            <w:left w:val="none" w:sz="0" w:space="0" w:color="auto"/>
            <w:bottom w:val="none" w:sz="0" w:space="0" w:color="auto"/>
            <w:right w:val="none" w:sz="0" w:space="0" w:color="auto"/>
          </w:divBdr>
        </w:div>
        <w:div w:id="351302565">
          <w:marLeft w:val="274"/>
          <w:marRight w:val="0"/>
          <w:marTop w:val="0"/>
          <w:marBottom w:val="0"/>
          <w:divBdr>
            <w:top w:val="none" w:sz="0" w:space="0" w:color="auto"/>
            <w:left w:val="none" w:sz="0" w:space="0" w:color="auto"/>
            <w:bottom w:val="none" w:sz="0" w:space="0" w:color="auto"/>
            <w:right w:val="none" w:sz="0" w:space="0" w:color="auto"/>
          </w:divBdr>
        </w:div>
        <w:div w:id="49548492">
          <w:marLeft w:val="274"/>
          <w:marRight w:val="0"/>
          <w:marTop w:val="0"/>
          <w:marBottom w:val="160"/>
          <w:divBdr>
            <w:top w:val="none" w:sz="0" w:space="0" w:color="auto"/>
            <w:left w:val="none" w:sz="0" w:space="0" w:color="auto"/>
            <w:bottom w:val="none" w:sz="0" w:space="0" w:color="auto"/>
            <w:right w:val="none" w:sz="0" w:space="0" w:color="auto"/>
          </w:divBdr>
        </w:div>
      </w:divsChild>
    </w:div>
    <w:div w:id="1848444912">
      <w:marLeft w:val="0"/>
      <w:marRight w:val="0"/>
      <w:marTop w:val="0"/>
      <w:marBottom w:val="0"/>
      <w:divBdr>
        <w:top w:val="none" w:sz="0" w:space="0" w:color="auto"/>
        <w:left w:val="none" w:sz="0" w:space="0" w:color="auto"/>
        <w:bottom w:val="none" w:sz="0" w:space="0" w:color="auto"/>
        <w:right w:val="none" w:sz="0" w:space="0" w:color="auto"/>
      </w:divBdr>
    </w:div>
    <w:div w:id="1848444920">
      <w:marLeft w:val="0"/>
      <w:marRight w:val="0"/>
      <w:marTop w:val="0"/>
      <w:marBottom w:val="0"/>
      <w:divBdr>
        <w:top w:val="none" w:sz="0" w:space="0" w:color="auto"/>
        <w:left w:val="none" w:sz="0" w:space="0" w:color="auto"/>
        <w:bottom w:val="none" w:sz="0" w:space="0" w:color="auto"/>
        <w:right w:val="none" w:sz="0" w:space="0" w:color="auto"/>
      </w:divBdr>
    </w:div>
    <w:div w:id="1848444922">
      <w:marLeft w:val="0"/>
      <w:marRight w:val="0"/>
      <w:marTop w:val="0"/>
      <w:marBottom w:val="0"/>
      <w:divBdr>
        <w:top w:val="none" w:sz="0" w:space="0" w:color="auto"/>
        <w:left w:val="none" w:sz="0" w:space="0" w:color="auto"/>
        <w:bottom w:val="none" w:sz="0" w:space="0" w:color="auto"/>
        <w:right w:val="none" w:sz="0" w:space="0" w:color="auto"/>
      </w:divBdr>
      <w:divsChild>
        <w:div w:id="1848444930">
          <w:marLeft w:val="1166"/>
          <w:marRight w:val="0"/>
          <w:marTop w:val="0"/>
          <w:marBottom w:val="0"/>
          <w:divBdr>
            <w:top w:val="none" w:sz="0" w:space="0" w:color="auto"/>
            <w:left w:val="none" w:sz="0" w:space="0" w:color="auto"/>
            <w:bottom w:val="none" w:sz="0" w:space="0" w:color="auto"/>
            <w:right w:val="none" w:sz="0" w:space="0" w:color="auto"/>
          </w:divBdr>
        </w:div>
        <w:div w:id="1848444940">
          <w:marLeft w:val="547"/>
          <w:marRight w:val="0"/>
          <w:marTop w:val="0"/>
          <w:marBottom w:val="0"/>
          <w:divBdr>
            <w:top w:val="none" w:sz="0" w:space="0" w:color="auto"/>
            <w:left w:val="none" w:sz="0" w:space="0" w:color="auto"/>
            <w:bottom w:val="none" w:sz="0" w:space="0" w:color="auto"/>
            <w:right w:val="none" w:sz="0" w:space="0" w:color="auto"/>
          </w:divBdr>
        </w:div>
        <w:div w:id="1848444943">
          <w:marLeft w:val="547"/>
          <w:marRight w:val="0"/>
          <w:marTop w:val="0"/>
          <w:marBottom w:val="0"/>
          <w:divBdr>
            <w:top w:val="none" w:sz="0" w:space="0" w:color="auto"/>
            <w:left w:val="none" w:sz="0" w:space="0" w:color="auto"/>
            <w:bottom w:val="none" w:sz="0" w:space="0" w:color="auto"/>
            <w:right w:val="none" w:sz="0" w:space="0" w:color="auto"/>
          </w:divBdr>
        </w:div>
        <w:div w:id="1848444988">
          <w:marLeft w:val="1166"/>
          <w:marRight w:val="0"/>
          <w:marTop w:val="0"/>
          <w:marBottom w:val="0"/>
          <w:divBdr>
            <w:top w:val="none" w:sz="0" w:space="0" w:color="auto"/>
            <w:left w:val="none" w:sz="0" w:space="0" w:color="auto"/>
            <w:bottom w:val="none" w:sz="0" w:space="0" w:color="auto"/>
            <w:right w:val="none" w:sz="0" w:space="0" w:color="auto"/>
          </w:divBdr>
        </w:div>
        <w:div w:id="1848445020">
          <w:marLeft w:val="547"/>
          <w:marRight w:val="0"/>
          <w:marTop w:val="0"/>
          <w:marBottom w:val="0"/>
          <w:divBdr>
            <w:top w:val="none" w:sz="0" w:space="0" w:color="auto"/>
            <w:left w:val="none" w:sz="0" w:space="0" w:color="auto"/>
            <w:bottom w:val="none" w:sz="0" w:space="0" w:color="auto"/>
            <w:right w:val="none" w:sz="0" w:space="0" w:color="auto"/>
          </w:divBdr>
        </w:div>
        <w:div w:id="1848445026">
          <w:marLeft w:val="1166"/>
          <w:marRight w:val="0"/>
          <w:marTop w:val="0"/>
          <w:marBottom w:val="0"/>
          <w:divBdr>
            <w:top w:val="none" w:sz="0" w:space="0" w:color="auto"/>
            <w:left w:val="none" w:sz="0" w:space="0" w:color="auto"/>
            <w:bottom w:val="none" w:sz="0" w:space="0" w:color="auto"/>
            <w:right w:val="none" w:sz="0" w:space="0" w:color="auto"/>
          </w:divBdr>
        </w:div>
        <w:div w:id="1848445039">
          <w:marLeft w:val="1166"/>
          <w:marRight w:val="0"/>
          <w:marTop w:val="0"/>
          <w:marBottom w:val="0"/>
          <w:divBdr>
            <w:top w:val="none" w:sz="0" w:space="0" w:color="auto"/>
            <w:left w:val="none" w:sz="0" w:space="0" w:color="auto"/>
            <w:bottom w:val="none" w:sz="0" w:space="0" w:color="auto"/>
            <w:right w:val="none" w:sz="0" w:space="0" w:color="auto"/>
          </w:divBdr>
        </w:div>
        <w:div w:id="1848445062">
          <w:marLeft w:val="547"/>
          <w:marRight w:val="0"/>
          <w:marTop w:val="0"/>
          <w:marBottom w:val="0"/>
          <w:divBdr>
            <w:top w:val="none" w:sz="0" w:space="0" w:color="auto"/>
            <w:left w:val="none" w:sz="0" w:space="0" w:color="auto"/>
            <w:bottom w:val="none" w:sz="0" w:space="0" w:color="auto"/>
            <w:right w:val="none" w:sz="0" w:space="0" w:color="auto"/>
          </w:divBdr>
        </w:div>
        <w:div w:id="1848445068">
          <w:marLeft w:val="1166"/>
          <w:marRight w:val="0"/>
          <w:marTop w:val="0"/>
          <w:marBottom w:val="0"/>
          <w:divBdr>
            <w:top w:val="none" w:sz="0" w:space="0" w:color="auto"/>
            <w:left w:val="none" w:sz="0" w:space="0" w:color="auto"/>
            <w:bottom w:val="none" w:sz="0" w:space="0" w:color="auto"/>
            <w:right w:val="none" w:sz="0" w:space="0" w:color="auto"/>
          </w:divBdr>
        </w:div>
        <w:div w:id="1848445073">
          <w:marLeft w:val="1166"/>
          <w:marRight w:val="0"/>
          <w:marTop w:val="0"/>
          <w:marBottom w:val="0"/>
          <w:divBdr>
            <w:top w:val="none" w:sz="0" w:space="0" w:color="auto"/>
            <w:left w:val="none" w:sz="0" w:space="0" w:color="auto"/>
            <w:bottom w:val="none" w:sz="0" w:space="0" w:color="auto"/>
            <w:right w:val="none" w:sz="0" w:space="0" w:color="auto"/>
          </w:divBdr>
        </w:div>
        <w:div w:id="1848445094">
          <w:marLeft w:val="1166"/>
          <w:marRight w:val="0"/>
          <w:marTop w:val="0"/>
          <w:marBottom w:val="0"/>
          <w:divBdr>
            <w:top w:val="none" w:sz="0" w:space="0" w:color="auto"/>
            <w:left w:val="none" w:sz="0" w:space="0" w:color="auto"/>
            <w:bottom w:val="none" w:sz="0" w:space="0" w:color="auto"/>
            <w:right w:val="none" w:sz="0" w:space="0" w:color="auto"/>
          </w:divBdr>
        </w:div>
        <w:div w:id="1848445119">
          <w:marLeft w:val="1166"/>
          <w:marRight w:val="0"/>
          <w:marTop w:val="0"/>
          <w:marBottom w:val="0"/>
          <w:divBdr>
            <w:top w:val="none" w:sz="0" w:space="0" w:color="auto"/>
            <w:left w:val="none" w:sz="0" w:space="0" w:color="auto"/>
            <w:bottom w:val="none" w:sz="0" w:space="0" w:color="auto"/>
            <w:right w:val="none" w:sz="0" w:space="0" w:color="auto"/>
          </w:divBdr>
        </w:div>
      </w:divsChild>
    </w:div>
    <w:div w:id="1848444928">
      <w:marLeft w:val="0"/>
      <w:marRight w:val="0"/>
      <w:marTop w:val="0"/>
      <w:marBottom w:val="0"/>
      <w:divBdr>
        <w:top w:val="none" w:sz="0" w:space="0" w:color="auto"/>
        <w:left w:val="none" w:sz="0" w:space="0" w:color="auto"/>
        <w:bottom w:val="none" w:sz="0" w:space="0" w:color="auto"/>
        <w:right w:val="none" w:sz="0" w:space="0" w:color="auto"/>
      </w:divBdr>
    </w:div>
    <w:div w:id="1848444935">
      <w:marLeft w:val="0"/>
      <w:marRight w:val="0"/>
      <w:marTop w:val="0"/>
      <w:marBottom w:val="0"/>
      <w:divBdr>
        <w:top w:val="none" w:sz="0" w:space="0" w:color="auto"/>
        <w:left w:val="none" w:sz="0" w:space="0" w:color="auto"/>
        <w:bottom w:val="none" w:sz="0" w:space="0" w:color="auto"/>
        <w:right w:val="none" w:sz="0" w:space="0" w:color="auto"/>
      </w:divBdr>
      <w:divsChild>
        <w:div w:id="1848444914">
          <w:marLeft w:val="547"/>
          <w:marRight w:val="0"/>
          <w:marTop w:val="0"/>
          <w:marBottom w:val="0"/>
          <w:divBdr>
            <w:top w:val="none" w:sz="0" w:space="0" w:color="auto"/>
            <w:left w:val="none" w:sz="0" w:space="0" w:color="auto"/>
            <w:bottom w:val="none" w:sz="0" w:space="0" w:color="auto"/>
            <w:right w:val="none" w:sz="0" w:space="0" w:color="auto"/>
          </w:divBdr>
        </w:div>
        <w:div w:id="1848444966">
          <w:marLeft w:val="547"/>
          <w:marRight w:val="0"/>
          <w:marTop w:val="0"/>
          <w:marBottom w:val="0"/>
          <w:divBdr>
            <w:top w:val="none" w:sz="0" w:space="0" w:color="auto"/>
            <w:left w:val="none" w:sz="0" w:space="0" w:color="auto"/>
            <w:bottom w:val="none" w:sz="0" w:space="0" w:color="auto"/>
            <w:right w:val="none" w:sz="0" w:space="0" w:color="auto"/>
          </w:divBdr>
        </w:div>
        <w:div w:id="1848444977">
          <w:marLeft w:val="547"/>
          <w:marRight w:val="0"/>
          <w:marTop w:val="0"/>
          <w:marBottom w:val="0"/>
          <w:divBdr>
            <w:top w:val="none" w:sz="0" w:space="0" w:color="auto"/>
            <w:left w:val="none" w:sz="0" w:space="0" w:color="auto"/>
            <w:bottom w:val="none" w:sz="0" w:space="0" w:color="auto"/>
            <w:right w:val="none" w:sz="0" w:space="0" w:color="auto"/>
          </w:divBdr>
        </w:div>
        <w:div w:id="1848444986">
          <w:marLeft w:val="547"/>
          <w:marRight w:val="0"/>
          <w:marTop w:val="0"/>
          <w:marBottom w:val="0"/>
          <w:divBdr>
            <w:top w:val="none" w:sz="0" w:space="0" w:color="auto"/>
            <w:left w:val="none" w:sz="0" w:space="0" w:color="auto"/>
            <w:bottom w:val="none" w:sz="0" w:space="0" w:color="auto"/>
            <w:right w:val="none" w:sz="0" w:space="0" w:color="auto"/>
          </w:divBdr>
        </w:div>
        <w:div w:id="1848444989">
          <w:marLeft w:val="547"/>
          <w:marRight w:val="0"/>
          <w:marTop w:val="0"/>
          <w:marBottom w:val="0"/>
          <w:divBdr>
            <w:top w:val="none" w:sz="0" w:space="0" w:color="auto"/>
            <w:left w:val="none" w:sz="0" w:space="0" w:color="auto"/>
            <w:bottom w:val="none" w:sz="0" w:space="0" w:color="auto"/>
            <w:right w:val="none" w:sz="0" w:space="0" w:color="auto"/>
          </w:divBdr>
        </w:div>
        <w:div w:id="1848445036">
          <w:marLeft w:val="547"/>
          <w:marRight w:val="0"/>
          <w:marTop w:val="0"/>
          <w:marBottom w:val="0"/>
          <w:divBdr>
            <w:top w:val="none" w:sz="0" w:space="0" w:color="auto"/>
            <w:left w:val="none" w:sz="0" w:space="0" w:color="auto"/>
            <w:bottom w:val="none" w:sz="0" w:space="0" w:color="auto"/>
            <w:right w:val="none" w:sz="0" w:space="0" w:color="auto"/>
          </w:divBdr>
        </w:div>
        <w:div w:id="1848445059">
          <w:marLeft w:val="547"/>
          <w:marRight w:val="0"/>
          <w:marTop w:val="0"/>
          <w:marBottom w:val="0"/>
          <w:divBdr>
            <w:top w:val="none" w:sz="0" w:space="0" w:color="auto"/>
            <w:left w:val="none" w:sz="0" w:space="0" w:color="auto"/>
            <w:bottom w:val="none" w:sz="0" w:space="0" w:color="auto"/>
            <w:right w:val="none" w:sz="0" w:space="0" w:color="auto"/>
          </w:divBdr>
        </w:div>
        <w:div w:id="1848445065">
          <w:marLeft w:val="547"/>
          <w:marRight w:val="0"/>
          <w:marTop w:val="0"/>
          <w:marBottom w:val="0"/>
          <w:divBdr>
            <w:top w:val="none" w:sz="0" w:space="0" w:color="auto"/>
            <w:left w:val="none" w:sz="0" w:space="0" w:color="auto"/>
            <w:bottom w:val="none" w:sz="0" w:space="0" w:color="auto"/>
            <w:right w:val="none" w:sz="0" w:space="0" w:color="auto"/>
          </w:divBdr>
        </w:div>
        <w:div w:id="1848445112">
          <w:marLeft w:val="547"/>
          <w:marRight w:val="0"/>
          <w:marTop w:val="0"/>
          <w:marBottom w:val="0"/>
          <w:divBdr>
            <w:top w:val="none" w:sz="0" w:space="0" w:color="auto"/>
            <w:left w:val="none" w:sz="0" w:space="0" w:color="auto"/>
            <w:bottom w:val="none" w:sz="0" w:space="0" w:color="auto"/>
            <w:right w:val="none" w:sz="0" w:space="0" w:color="auto"/>
          </w:divBdr>
        </w:div>
      </w:divsChild>
    </w:div>
    <w:div w:id="1848444937">
      <w:marLeft w:val="0"/>
      <w:marRight w:val="0"/>
      <w:marTop w:val="0"/>
      <w:marBottom w:val="0"/>
      <w:divBdr>
        <w:top w:val="none" w:sz="0" w:space="0" w:color="auto"/>
        <w:left w:val="none" w:sz="0" w:space="0" w:color="auto"/>
        <w:bottom w:val="none" w:sz="0" w:space="0" w:color="auto"/>
        <w:right w:val="none" w:sz="0" w:space="0" w:color="auto"/>
      </w:divBdr>
      <w:divsChild>
        <w:div w:id="1848444917">
          <w:marLeft w:val="360"/>
          <w:marRight w:val="0"/>
          <w:marTop w:val="0"/>
          <w:marBottom w:val="0"/>
          <w:divBdr>
            <w:top w:val="none" w:sz="0" w:space="0" w:color="auto"/>
            <w:left w:val="none" w:sz="0" w:space="0" w:color="auto"/>
            <w:bottom w:val="none" w:sz="0" w:space="0" w:color="auto"/>
            <w:right w:val="none" w:sz="0" w:space="0" w:color="auto"/>
          </w:divBdr>
        </w:div>
        <w:div w:id="1848444932">
          <w:marLeft w:val="360"/>
          <w:marRight w:val="0"/>
          <w:marTop w:val="0"/>
          <w:marBottom w:val="0"/>
          <w:divBdr>
            <w:top w:val="none" w:sz="0" w:space="0" w:color="auto"/>
            <w:left w:val="none" w:sz="0" w:space="0" w:color="auto"/>
            <w:bottom w:val="none" w:sz="0" w:space="0" w:color="auto"/>
            <w:right w:val="none" w:sz="0" w:space="0" w:color="auto"/>
          </w:divBdr>
        </w:div>
        <w:div w:id="1848444933">
          <w:marLeft w:val="360"/>
          <w:marRight w:val="0"/>
          <w:marTop w:val="0"/>
          <w:marBottom w:val="0"/>
          <w:divBdr>
            <w:top w:val="none" w:sz="0" w:space="0" w:color="auto"/>
            <w:left w:val="none" w:sz="0" w:space="0" w:color="auto"/>
            <w:bottom w:val="none" w:sz="0" w:space="0" w:color="auto"/>
            <w:right w:val="none" w:sz="0" w:space="0" w:color="auto"/>
          </w:divBdr>
        </w:div>
        <w:div w:id="1848444946">
          <w:marLeft w:val="360"/>
          <w:marRight w:val="0"/>
          <w:marTop w:val="0"/>
          <w:marBottom w:val="0"/>
          <w:divBdr>
            <w:top w:val="none" w:sz="0" w:space="0" w:color="auto"/>
            <w:left w:val="none" w:sz="0" w:space="0" w:color="auto"/>
            <w:bottom w:val="none" w:sz="0" w:space="0" w:color="auto"/>
            <w:right w:val="none" w:sz="0" w:space="0" w:color="auto"/>
          </w:divBdr>
        </w:div>
        <w:div w:id="1848444947">
          <w:marLeft w:val="360"/>
          <w:marRight w:val="0"/>
          <w:marTop w:val="0"/>
          <w:marBottom w:val="0"/>
          <w:divBdr>
            <w:top w:val="none" w:sz="0" w:space="0" w:color="auto"/>
            <w:left w:val="none" w:sz="0" w:space="0" w:color="auto"/>
            <w:bottom w:val="none" w:sz="0" w:space="0" w:color="auto"/>
            <w:right w:val="none" w:sz="0" w:space="0" w:color="auto"/>
          </w:divBdr>
        </w:div>
        <w:div w:id="1848444994">
          <w:marLeft w:val="360"/>
          <w:marRight w:val="0"/>
          <w:marTop w:val="0"/>
          <w:marBottom w:val="0"/>
          <w:divBdr>
            <w:top w:val="none" w:sz="0" w:space="0" w:color="auto"/>
            <w:left w:val="none" w:sz="0" w:space="0" w:color="auto"/>
            <w:bottom w:val="none" w:sz="0" w:space="0" w:color="auto"/>
            <w:right w:val="none" w:sz="0" w:space="0" w:color="auto"/>
          </w:divBdr>
        </w:div>
        <w:div w:id="1848444997">
          <w:marLeft w:val="360"/>
          <w:marRight w:val="0"/>
          <w:marTop w:val="0"/>
          <w:marBottom w:val="0"/>
          <w:divBdr>
            <w:top w:val="none" w:sz="0" w:space="0" w:color="auto"/>
            <w:left w:val="none" w:sz="0" w:space="0" w:color="auto"/>
            <w:bottom w:val="none" w:sz="0" w:space="0" w:color="auto"/>
            <w:right w:val="none" w:sz="0" w:space="0" w:color="auto"/>
          </w:divBdr>
        </w:div>
        <w:div w:id="1848445032">
          <w:marLeft w:val="360"/>
          <w:marRight w:val="0"/>
          <w:marTop w:val="0"/>
          <w:marBottom w:val="0"/>
          <w:divBdr>
            <w:top w:val="none" w:sz="0" w:space="0" w:color="auto"/>
            <w:left w:val="none" w:sz="0" w:space="0" w:color="auto"/>
            <w:bottom w:val="none" w:sz="0" w:space="0" w:color="auto"/>
            <w:right w:val="none" w:sz="0" w:space="0" w:color="auto"/>
          </w:divBdr>
        </w:div>
        <w:div w:id="1848445047">
          <w:marLeft w:val="360"/>
          <w:marRight w:val="0"/>
          <w:marTop w:val="0"/>
          <w:marBottom w:val="0"/>
          <w:divBdr>
            <w:top w:val="none" w:sz="0" w:space="0" w:color="auto"/>
            <w:left w:val="none" w:sz="0" w:space="0" w:color="auto"/>
            <w:bottom w:val="none" w:sz="0" w:space="0" w:color="auto"/>
            <w:right w:val="none" w:sz="0" w:space="0" w:color="auto"/>
          </w:divBdr>
        </w:div>
        <w:div w:id="1848445054">
          <w:marLeft w:val="360"/>
          <w:marRight w:val="0"/>
          <w:marTop w:val="0"/>
          <w:marBottom w:val="0"/>
          <w:divBdr>
            <w:top w:val="none" w:sz="0" w:space="0" w:color="auto"/>
            <w:left w:val="none" w:sz="0" w:space="0" w:color="auto"/>
            <w:bottom w:val="none" w:sz="0" w:space="0" w:color="auto"/>
            <w:right w:val="none" w:sz="0" w:space="0" w:color="auto"/>
          </w:divBdr>
        </w:div>
        <w:div w:id="1848445063">
          <w:marLeft w:val="360"/>
          <w:marRight w:val="0"/>
          <w:marTop w:val="0"/>
          <w:marBottom w:val="0"/>
          <w:divBdr>
            <w:top w:val="none" w:sz="0" w:space="0" w:color="auto"/>
            <w:left w:val="none" w:sz="0" w:space="0" w:color="auto"/>
            <w:bottom w:val="none" w:sz="0" w:space="0" w:color="auto"/>
            <w:right w:val="none" w:sz="0" w:space="0" w:color="auto"/>
          </w:divBdr>
        </w:div>
        <w:div w:id="1848445095">
          <w:marLeft w:val="360"/>
          <w:marRight w:val="0"/>
          <w:marTop w:val="0"/>
          <w:marBottom w:val="0"/>
          <w:divBdr>
            <w:top w:val="none" w:sz="0" w:space="0" w:color="auto"/>
            <w:left w:val="none" w:sz="0" w:space="0" w:color="auto"/>
            <w:bottom w:val="none" w:sz="0" w:space="0" w:color="auto"/>
            <w:right w:val="none" w:sz="0" w:space="0" w:color="auto"/>
          </w:divBdr>
        </w:div>
        <w:div w:id="1848445097">
          <w:marLeft w:val="360"/>
          <w:marRight w:val="0"/>
          <w:marTop w:val="0"/>
          <w:marBottom w:val="0"/>
          <w:divBdr>
            <w:top w:val="none" w:sz="0" w:space="0" w:color="auto"/>
            <w:left w:val="none" w:sz="0" w:space="0" w:color="auto"/>
            <w:bottom w:val="none" w:sz="0" w:space="0" w:color="auto"/>
            <w:right w:val="none" w:sz="0" w:space="0" w:color="auto"/>
          </w:divBdr>
        </w:div>
      </w:divsChild>
    </w:div>
    <w:div w:id="1848444964">
      <w:marLeft w:val="0"/>
      <w:marRight w:val="0"/>
      <w:marTop w:val="0"/>
      <w:marBottom w:val="0"/>
      <w:divBdr>
        <w:top w:val="none" w:sz="0" w:space="0" w:color="auto"/>
        <w:left w:val="none" w:sz="0" w:space="0" w:color="auto"/>
        <w:bottom w:val="none" w:sz="0" w:space="0" w:color="auto"/>
        <w:right w:val="none" w:sz="0" w:space="0" w:color="auto"/>
      </w:divBdr>
      <w:divsChild>
        <w:div w:id="1848444924">
          <w:marLeft w:val="547"/>
          <w:marRight w:val="0"/>
          <w:marTop w:val="0"/>
          <w:marBottom w:val="0"/>
          <w:divBdr>
            <w:top w:val="none" w:sz="0" w:space="0" w:color="auto"/>
            <w:left w:val="none" w:sz="0" w:space="0" w:color="auto"/>
            <w:bottom w:val="none" w:sz="0" w:space="0" w:color="auto"/>
            <w:right w:val="none" w:sz="0" w:space="0" w:color="auto"/>
          </w:divBdr>
        </w:div>
        <w:div w:id="1848444968">
          <w:marLeft w:val="547"/>
          <w:marRight w:val="0"/>
          <w:marTop w:val="0"/>
          <w:marBottom w:val="0"/>
          <w:divBdr>
            <w:top w:val="none" w:sz="0" w:space="0" w:color="auto"/>
            <w:left w:val="none" w:sz="0" w:space="0" w:color="auto"/>
            <w:bottom w:val="none" w:sz="0" w:space="0" w:color="auto"/>
            <w:right w:val="none" w:sz="0" w:space="0" w:color="auto"/>
          </w:divBdr>
        </w:div>
        <w:div w:id="1848444999">
          <w:marLeft w:val="547"/>
          <w:marRight w:val="0"/>
          <w:marTop w:val="0"/>
          <w:marBottom w:val="0"/>
          <w:divBdr>
            <w:top w:val="none" w:sz="0" w:space="0" w:color="auto"/>
            <w:left w:val="none" w:sz="0" w:space="0" w:color="auto"/>
            <w:bottom w:val="none" w:sz="0" w:space="0" w:color="auto"/>
            <w:right w:val="none" w:sz="0" w:space="0" w:color="auto"/>
          </w:divBdr>
        </w:div>
        <w:div w:id="1848445038">
          <w:marLeft w:val="547"/>
          <w:marRight w:val="0"/>
          <w:marTop w:val="0"/>
          <w:marBottom w:val="0"/>
          <w:divBdr>
            <w:top w:val="none" w:sz="0" w:space="0" w:color="auto"/>
            <w:left w:val="none" w:sz="0" w:space="0" w:color="auto"/>
            <w:bottom w:val="none" w:sz="0" w:space="0" w:color="auto"/>
            <w:right w:val="none" w:sz="0" w:space="0" w:color="auto"/>
          </w:divBdr>
        </w:div>
        <w:div w:id="1848445043">
          <w:marLeft w:val="547"/>
          <w:marRight w:val="0"/>
          <w:marTop w:val="0"/>
          <w:marBottom w:val="0"/>
          <w:divBdr>
            <w:top w:val="none" w:sz="0" w:space="0" w:color="auto"/>
            <w:left w:val="none" w:sz="0" w:space="0" w:color="auto"/>
            <w:bottom w:val="none" w:sz="0" w:space="0" w:color="auto"/>
            <w:right w:val="none" w:sz="0" w:space="0" w:color="auto"/>
          </w:divBdr>
        </w:div>
        <w:div w:id="1848445051">
          <w:marLeft w:val="547"/>
          <w:marRight w:val="0"/>
          <w:marTop w:val="0"/>
          <w:marBottom w:val="0"/>
          <w:divBdr>
            <w:top w:val="none" w:sz="0" w:space="0" w:color="auto"/>
            <w:left w:val="none" w:sz="0" w:space="0" w:color="auto"/>
            <w:bottom w:val="none" w:sz="0" w:space="0" w:color="auto"/>
            <w:right w:val="none" w:sz="0" w:space="0" w:color="auto"/>
          </w:divBdr>
        </w:div>
        <w:div w:id="1848445067">
          <w:marLeft w:val="547"/>
          <w:marRight w:val="0"/>
          <w:marTop w:val="0"/>
          <w:marBottom w:val="0"/>
          <w:divBdr>
            <w:top w:val="none" w:sz="0" w:space="0" w:color="auto"/>
            <w:left w:val="none" w:sz="0" w:space="0" w:color="auto"/>
            <w:bottom w:val="none" w:sz="0" w:space="0" w:color="auto"/>
            <w:right w:val="none" w:sz="0" w:space="0" w:color="auto"/>
          </w:divBdr>
        </w:div>
        <w:div w:id="1848445087">
          <w:marLeft w:val="547"/>
          <w:marRight w:val="0"/>
          <w:marTop w:val="0"/>
          <w:marBottom w:val="0"/>
          <w:divBdr>
            <w:top w:val="none" w:sz="0" w:space="0" w:color="auto"/>
            <w:left w:val="none" w:sz="0" w:space="0" w:color="auto"/>
            <w:bottom w:val="none" w:sz="0" w:space="0" w:color="auto"/>
            <w:right w:val="none" w:sz="0" w:space="0" w:color="auto"/>
          </w:divBdr>
        </w:div>
        <w:div w:id="1848445109">
          <w:marLeft w:val="547"/>
          <w:marRight w:val="0"/>
          <w:marTop w:val="0"/>
          <w:marBottom w:val="0"/>
          <w:divBdr>
            <w:top w:val="none" w:sz="0" w:space="0" w:color="auto"/>
            <w:left w:val="none" w:sz="0" w:space="0" w:color="auto"/>
            <w:bottom w:val="none" w:sz="0" w:space="0" w:color="auto"/>
            <w:right w:val="none" w:sz="0" w:space="0" w:color="auto"/>
          </w:divBdr>
        </w:div>
      </w:divsChild>
    </w:div>
    <w:div w:id="1848444967">
      <w:marLeft w:val="0"/>
      <w:marRight w:val="0"/>
      <w:marTop w:val="0"/>
      <w:marBottom w:val="0"/>
      <w:divBdr>
        <w:top w:val="none" w:sz="0" w:space="0" w:color="auto"/>
        <w:left w:val="none" w:sz="0" w:space="0" w:color="auto"/>
        <w:bottom w:val="none" w:sz="0" w:space="0" w:color="auto"/>
        <w:right w:val="none" w:sz="0" w:space="0" w:color="auto"/>
      </w:divBdr>
      <w:divsChild>
        <w:div w:id="1848444957">
          <w:marLeft w:val="547"/>
          <w:marRight w:val="0"/>
          <w:marTop w:val="0"/>
          <w:marBottom w:val="0"/>
          <w:divBdr>
            <w:top w:val="none" w:sz="0" w:space="0" w:color="auto"/>
            <w:left w:val="none" w:sz="0" w:space="0" w:color="auto"/>
            <w:bottom w:val="none" w:sz="0" w:space="0" w:color="auto"/>
            <w:right w:val="none" w:sz="0" w:space="0" w:color="auto"/>
          </w:divBdr>
        </w:div>
      </w:divsChild>
    </w:div>
    <w:div w:id="1848444970">
      <w:marLeft w:val="0"/>
      <w:marRight w:val="0"/>
      <w:marTop w:val="0"/>
      <w:marBottom w:val="0"/>
      <w:divBdr>
        <w:top w:val="none" w:sz="0" w:space="0" w:color="auto"/>
        <w:left w:val="none" w:sz="0" w:space="0" w:color="auto"/>
        <w:bottom w:val="none" w:sz="0" w:space="0" w:color="auto"/>
        <w:right w:val="none" w:sz="0" w:space="0" w:color="auto"/>
      </w:divBdr>
      <w:divsChild>
        <w:div w:id="1848444955">
          <w:marLeft w:val="547"/>
          <w:marRight w:val="0"/>
          <w:marTop w:val="0"/>
          <w:marBottom w:val="0"/>
          <w:divBdr>
            <w:top w:val="none" w:sz="0" w:space="0" w:color="auto"/>
            <w:left w:val="none" w:sz="0" w:space="0" w:color="auto"/>
            <w:bottom w:val="none" w:sz="0" w:space="0" w:color="auto"/>
            <w:right w:val="none" w:sz="0" w:space="0" w:color="auto"/>
          </w:divBdr>
        </w:div>
        <w:div w:id="1848444982">
          <w:marLeft w:val="547"/>
          <w:marRight w:val="0"/>
          <w:marTop w:val="0"/>
          <w:marBottom w:val="0"/>
          <w:divBdr>
            <w:top w:val="none" w:sz="0" w:space="0" w:color="auto"/>
            <w:left w:val="none" w:sz="0" w:space="0" w:color="auto"/>
            <w:bottom w:val="none" w:sz="0" w:space="0" w:color="auto"/>
            <w:right w:val="none" w:sz="0" w:space="0" w:color="auto"/>
          </w:divBdr>
        </w:div>
        <w:div w:id="1848445003">
          <w:marLeft w:val="547"/>
          <w:marRight w:val="0"/>
          <w:marTop w:val="0"/>
          <w:marBottom w:val="0"/>
          <w:divBdr>
            <w:top w:val="none" w:sz="0" w:space="0" w:color="auto"/>
            <w:left w:val="none" w:sz="0" w:space="0" w:color="auto"/>
            <w:bottom w:val="none" w:sz="0" w:space="0" w:color="auto"/>
            <w:right w:val="none" w:sz="0" w:space="0" w:color="auto"/>
          </w:divBdr>
        </w:div>
        <w:div w:id="1848445028">
          <w:marLeft w:val="547"/>
          <w:marRight w:val="0"/>
          <w:marTop w:val="0"/>
          <w:marBottom w:val="0"/>
          <w:divBdr>
            <w:top w:val="none" w:sz="0" w:space="0" w:color="auto"/>
            <w:left w:val="none" w:sz="0" w:space="0" w:color="auto"/>
            <w:bottom w:val="none" w:sz="0" w:space="0" w:color="auto"/>
            <w:right w:val="none" w:sz="0" w:space="0" w:color="auto"/>
          </w:divBdr>
        </w:div>
        <w:div w:id="1848445029">
          <w:marLeft w:val="547"/>
          <w:marRight w:val="0"/>
          <w:marTop w:val="0"/>
          <w:marBottom w:val="0"/>
          <w:divBdr>
            <w:top w:val="none" w:sz="0" w:space="0" w:color="auto"/>
            <w:left w:val="none" w:sz="0" w:space="0" w:color="auto"/>
            <w:bottom w:val="none" w:sz="0" w:space="0" w:color="auto"/>
            <w:right w:val="none" w:sz="0" w:space="0" w:color="auto"/>
          </w:divBdr>
        </w:div>
        <w:div w:id="1848445037">
          <w:marLeft w:val="547"/>
          <w:marRight w:val="0"/>
          <w:marTop w:val="0"/>
          <w:marBottom w:val="0"/>
          <w:divBdr>
            <w:top w:val="none" w:sz="0" w:space="0" w:color="auto"/>
            <w:left w:val="none" w:sz="0" w:space="0" w:color="auto"/>
            <w:bottom w:val="none" w:sz="0" w:space="0" w:color="auto"/>
            <w:right w:val="none" w:sz="0" w:space="0" w:color="auto"/>
          </w:divBdr>
        </w:div>
        <w:div w:id="1848445056">
          <w:marLeft w:val="547"/>
          <w:marRight w:val="0"/>
          <w:marTop w:val="0"/>
          <w:marBottom w:val="0"/>
          <w:divBdr>
            <w:top w:val="none" w:sz="0" w:space="0" w:color="auto"/>
            <w:left w:val="none" w:sz="0" w:space="0" w:color="auto"/>
            <w:bottom w:val="none" w:sz="0" w:space="0" w:color="auto"/>
            <w:right w:val="none" w:sz="0" w:space="0" w:color="auto"/>
          </w:divBdr>
        </w:div>
        <w:div w:id="1848445058">
          <w:marLeft w:val="547"/>
          <w:marRight w:val="0"/>
          <w:marTop w:val="0"/>
          <w:marBottom w:val="0"/>
          <w:divBdr>
            <w:top w:val="none" w:sz="0" w:space="0" w:color="auto"/>
            <w:left w:val="none" w:sz="0" w:space="0" w:color="auto"/>
            <w:bottom w:val="none" w:sz="0" w:space="0" w:color="auto"/>
            <w:right w:val="none" w:sz="0" w:space="0" w:color="auto"/>
          </w:divBdr>
        </w:div>
        <w:div w:id="1848445100">
          <w:marLeft w:val="547"/>
          <w:marRight w:val="0"/>
          <w:marTop w:val="0"/>
          <w:marBottom w:val="0"/>
          <w:divBdr>
            <w:top w:val="none" w:sz="0" w:space="0" w:color="auto"/>
            <w:left w:val="none" w:sz="0" w:space="0" w:color="auto"/>
            <w:bottom w:val="none" w:sz="0" w:space="0" w:color="auto"/>
            <w:right w:val="none" w:sz="0" w:space="0" w:color="auto"/>
          </w:divBdr>
        </w:div>
      </w:divsChild>
    </w:div>
    <w:div w:id="1848444971">
      <w:marLeft w:val="0"/>
      <w:marRight w:val="0"/>
      <w:marTop w:val="0"/>
      <w:marBottom w:val="0"/>
      <w:divBdr>
        <w:top w:val="none" w:sz="0" w:space="0" w:color="auto"/>
        <w:left w:val="none" w:sz="0" w:space="0" w:color="auto"/>
        <w:bottom w:val="none" w:sz="0" w:space="0" w:color="auto"/>
        <w:right w:val="none" w:sz="0" w:space="0" w:color="auto"/>
      </w:divBdr>
    </w:div>
    <w:div w:id="1848444972">
      <w:marLeft w:val="0"/>
      <w:marRight w:val="0"/>
      <w:marTop w:val="0"/>
      <w:marBottom w:val="0"/>
      <w:divBdr>
        <w:top w:val="none" w:sz="0" w:space="0" w:color="auto"/>
        <w:left w:val="none" w:sz="0" w:space="0" w:color="auto"/>
        <w:bottom w:val="none" w:sz="0" w:space="0" w:color="auto"/>
        <w:right w:val="none" w:sz="0" w:space="0" w:color="auto"/>
      </w:divBdr>
      <w:divsChild>
        <w:div w:id="1848444925">
          <w:marLeft w:val="187"/>
          <w:marRight w:val="0"/>
          <w:marTop w:val="0"/>
          <w:marBottom w:val="0"/>
          <w:divBdr>
            <w:top w:val="none" w:sz="0" w:space="0" w:color="auto"/>
            <w:left w:val="none" w:sz="0" w:space="0" w:color="auto"/>
            <w:bottom w:val="none" w:sz="0" w:space="0" w:color="auto"/>
            <w:right w:val="none" w:sz="0" w:space="0" w:color="auto"/>
          </w:divBdr>
        </w:div>
        <w:div w:id="1848444942">
          <w:marLeft w:val="187"/>
          <w:marRight w:val="0"/>
          <w:marTop w:val="0"/>
          <w:marBottom w:val="0"/>
          <w:divBdr>
            <w:top w:val="none" w:sz="0" w:space="0" w:color="auto"/>
            <w:left w:val="none" w:sz="0" w:space="0" w:color="auto"/>
            <w:bottom w:val="none" w:sz="0" w:space="0" w:color="auto"/>
            <w:right w:val="none" w:sz="0" w:space="0" w:color="auto"/>
          </w:divBdr>
        </w:div>
        <w:div w:id="1848444945">
          <w:marLeft w:val="187"/>
          <w:marRight w:val="0"/>
          <w:marTop w:val="0"/>
          <w:marBottom w:val="0"/>
          <w:divBdr>
            <w:top w:val="none" w:sz="0" w:space="0" w:color="auto"/>
            <w:left w:val="none" w:sz="0" w:space="0" w:color="auto"/>
            <w:bottom w:val="none" w:sz="0" w:space="0" w:color="auto"/>
            <w:right w:val="none" w:sz="0" w:space="0" w:color="auto"/>
          </w:divBdr>
        </w:div>
        <w:div w:id="1848444962">
          <w:marLeft w:val="187"/>
          <w:marRight w:val="0"/>
          <w:marTop w:val="0"/>
          <w:marBottom w:val="0"/>
          <w:divBdr>
            <w:top w:val="none" w:sz="0" w:space="0" w:color="auto"/>
            <w:left w:val="none" w:sz="0" w:space="0" w:color="auto"/>
            <w:bottom w:val="none" w:sz="0" w:space="0" w:color="auto"/>
            <w:right w:val="none" w:sz="0" w:space="0" w:color="auto"/>
          </w:divBdr>
        </w:div>
        <w:div w:id="1848445002">
          <w:marLeft w:val="187"/>
          <w:marRight w:val="0"/>
          <w:marTop w:val="0"/>
          <w:marBottom w:val="0"/>
          <w:divBdr>
            <w:top w:val="none" w:sz="0" w:space="0" w:color="auto"/>
            <w:left w:val="none" w:sz="0" w:space="0" w:color="auto"/>
            <w:bottom w:val="none" w:sz="0" w:space="0" w:color="auto"/>
            <w:right w:val="none" w:sz="0" w:space="0" w:color="auto"/>
          </w:divBdr>
        </w:div>
        <w:div w:id="1848445005">
          <w:marLeft w:val="187"/>
          <w:marRight w:val="0"/>
          <w:marTop w:val="0"/>
          <w:marBottom w:val="0"/>
          <w:divBdr>
            <w:top w:val="none" w:sz="0" w:space="0" w:color="auto"/>
            <w:left w:val="none" w:sz="0" w:space="0" w:color="auto"/>
            <w:bottom w:val="none" w:sz="0" w:space="0" w:color="auto"/>
            <w:right w:val="none" w:sz="0" w:space="0" w:color="auto"/>
          </w:divBdr>
        </w:div>
        <w:div w:id="1848445007">
          <w:marLeft w:val="187"/>
          <w:marRight w:val="0"/>
          <w:marTop w:val="0"/>
          <w:marBottom w:val="0"/>
          <w:divBdr>
            <w:top w:val="none" w:sz="0" w:space="0" w:color="auto"/>
            <w:left w:val="none" w:sz="0" w:space="0" w:color="auto"/>
            <w:bottom w:val="none" w:sz="0" w:space="0" w:color="auto"/>
            <w:right w:val="none" w:sz="0" w:space="0" w:color="auto"/>
          </w:divBdr>
        </w:div>
        <w:div w:id="1848445011">
          <w:marLeft w:val="187"/>
          <w:marRight w:val="0"/>
          <w:marTop w:val="0"/>
          <w:marBottom w:val="0"/>
          <w:divBdr>
            <w:top w:val="none" w:sz="0" w:space="0" w:color="auto"/>
            <w:left w:val="none" w:sz="0" w:space="0" w:color="auto"/>
            <w:bottom w:val="none" w:sz="0" w:space="0" w:color="auto"/>
            <w:right w:val="none" w:sz="0" w:space="0" w:color="auto"/>
          </w:divBdr>
        </w:div>
        <w:div w:id="1848445031">
          <w:marLeft w:val="187"/>
          <w:marRight w:val="0"/>
          <w:marTop w:val="0"/>
          <w:marBottom w:val="0"/>
          <w:divBdr>
            <w:top w:val="none" w:sz="0" w:space="0" w:color="auto"/>
            <w:left w:val="none" w:sz="0" w:space="0" w:color="auto"/>
            <w:bottom w:val="none" w:sz="0" w:space="0" w:color="auto"/>
            <w:right w:val="none" w:sz="0" w:space="0" w:color="auto"/>
          </w:divBdr>
        </w:div>
      </w:divsChild>
    </w:div>
    <w:div w:id="1848444974">
      <w:marLeft w:val="0"/>
      <w:marRight w:val="0"/>
      <w:marTop w:val="0"/>
      <w:marBottom w:val="0"/>
      <w:divBdr>
        <w:top w:val="none" w:sz="0" w:space="0" w:color="auto"/>
        <w:left w:val="none" w:sz="0" w:space="0" w:color="auto"/>
        <w:bottom w:val="none" w:sz="0" w:space="0" w:color="auto"/>
        <w:right w:val="none" w:sz="0" w:space="0" w:color="auto"/>
      </w:divBdr>
    </w:div>
    <w:div w:id="1848444983">
      <w:marLeft w:val="0"/>
      <w:marRight w:val="0"/>
      <w:marTop w:val="0"/>
      <w:marBottom w:val="0"/>
      <w:divBdr>
        <w:top w:val="none" w:sz="0" w:space="0" w:color="auto"/>
        <w:left w:val="none" w:sz="0" w:space="0" w:color="auto"/>
        <w:bottom w:val="none" w:sz="0" w:space="0" w:color="auto"/>
        <w:right w:val="none" w:sz="0" w:space="0" w:color="auto"/>
      </w:divBdr>
    </w:div>
    <w:div w:id="1848444998">
      <w:marLeft w:val="0"/>
      <w:marRight w:val="0"/>
      <w:marTop w:val="0"/>
      <w:marBottom w:val="0"/>
      <w:divBdr>
        <w:top w:val="none" w:sz="0" w:space="0" w:color="auto"/>
        <w:left w:val="none" w:sz="0" w:space="0" w:color="auto"/>
        <w:bottom w:val="none" w:sz="0" w:space="0" w:color="auto"/>
        <w:right w:val="none" w:sz="0" w:space="0" w:color="auto"/>
      </w:divBdr>
      <w:divsChild>
        <w:div w:id="1848444931">
          <w:marLeft w:val="547"/>
          <w:marRight w:val="0"/>
          <w:marTop w:val="0"/>
          <w:marBottom w:val="0"/>
          <w:divBdr>
            <w:top w:val="none" w:sz="0" w:space="0" w:color="auto"/>
            <w:left w:val="none" w:sz="0" w:space="0" w:color="auto"/>
            <w:bottom w:val="none" w:sz="0" w:space="0" w:color="auto"/>
            <w:right w:val="none" w:sz="0" w:space="0" w:color="auto"/>
          </w:divBdr>
        </w:div>
        <w:div w:id="1848444936">
          <w:marLeft w:val="1166"/>
          <w:marRight w:val="0"/>
          <w:marTop w:val="0"/>
          <w:marBottom w:val="0"/>
          <w:divBdr>
            <w:top w:val="none" w:sz="0" w:space="0" w:color="auto"/>
            <w:left w:val="none" w:sz="0" w:space="0" w:color="auto"/>
            <w:bottom w:val="none" w:sz="0" w:space="0" w:color="auto"/>
            <w:right w:val="none" w:sz="0" w:space="0" w:color="auto"/>
          </w:divBdr>
        </w:div>
        <w:div w:id="1848444944">
          <w:marLeft w:val="1166"/>
          <w:marRight w:val="0"/>
          <w:marTop w:val="0"/>
          <w:marBottom w:val="0"/>
          <w:divBdr>
            <w:top w:val="none" w:sz="0" w:space="0" w:color="auto"/>
            <w:left w:val="none" w:sz="0" w:space="0" w:color="auto"/>
            <w:bottom w:val="none" w:sz="0" w:space="0" w:color="auto"/>
            <w:right w:val="none" w:sz="0" w:space="0" w:color="auto"/>
          </w:divBdr>
        </w:div>
        <w:div w:id="1848444949">
          <w:marLeft w:val="547"/>
          <w:marRight w:val="0"/>
          <w:marTop w:val="0"/>
          <w:marBottom w:val="0"/>
          <w:divBdr>
            <w:top w:val="none" w:sz="0" w:space="0" w:color="auto"/>
            <w:left w:val="none" w:sz="0" w:space="0" w:color="auto"/>
            <w:bottom w:val="none" w:sz="0" w:space="0" w:color="auto"/>
            <w:right w:val="none" w:sz="0" w:space="0" w:color="auto"/>
          </w:divBdr>
        </w:div>
        <w:div w:id="1848444956">
          <w:marLeft w:val="1166"/>
          <w:marRight w:val="0"/>
          <w:marTop w:val="0"/>
          <w:marBottom w:val="0"/>
          <w:divBdr>
            <w:top w:val="none" w:sz="0" w:space="0" w:color="auto"/>
            <w:left w:val="none" w:sz="0" w:space="0" w:color="auto"/>
            <w:bottom w:val="none" w:sz="0" w:space="0" w:color="auto"/>
            <w:right w:val="none" w:sz="0" w:space="0" w:color="auto"/>
          </w:divBdr>
        </w:div>
        <w:div w:id="1848444958">
          <w:marLeft w:val="1166"/>
          <w:marRight w:val="0"/>
          <w:marTop w:val="0"/>
          <w:marBottom w:val="0"/>
          <w:divBdr>
            <w:top w:val="none" w:sz="0" w:space="0" w:color="auto"/>
            <w:left w:val="none" w:sz="0" w:space="0" w:color="auto"/>
            <w:bottom w:val="none" w:sz="0" w:space="0" w:color="auto"/>
            <w:right w:val="none" w:sz="0" w:space="0" w:color="auto"/>
          </w:divBdr>
        </w:div>
        <w:div w:id="1848444961">
          <w:marLeft w:val="547"/>
          <w:marRight w:val="0"/>
          <w:marTop w:val="0"/>
          <w:marBottom w:val="0"/>
          <w:divBdr>
            <w:top w:val="none" w:sz="0" w:space="0" w:color="auto"/>
            <w:left w:val="none" w:sz="0" w:space="0" w:color="auto"/>
            <w:bottom w:val="none" w:sz="0" w:space="0" w:color="auto"/>
            <w:right w:val="none" w:sz="0" w:space="0" w:color="auto"/>
          </w:divBdr>
        </w:div>
        <w:div w:id="1848444969">
          <w:marLeft w:val="1166"/>
          <w:marRight w:val="0"/>
          <w:marTop w:val="0"/>
          <w:marBottom w:val="0"/>
          <w:divBdr>
            <w:top w:val="none" w:sz="0" w:space="0" w:color="auto"/>
            <w:left w:val="none" w:sz="0" w:space="0" w:color="auto"/>
            <w:bottom w:val="none" w:sz="0" w:space="0" w:color="auto"/>
            <w:right w:val="none" w:sz="0" w:space="0" w:color="auto"/>
          </w:divBdr>
        </w:div>
        <w:div w:id="1848444987">
          <w:marLeft w:val="1166"/>
          <w:marRight w:val="0"/>
          <w:marTop w:val="0"/>
          <w:marBottom w:val="0"/>
          <w:divBdr>
            <w:top w:val="none" w:sz="0" w:space="0" w:color="auto"/>
            <w:left w:val="none" w:sz="0" w:space="0" w:color="auto"/>
            <w:bottom w:val="none" w:sz="0" w:space="0" w:color="auto"/>
            <w:right w:val="none" w:sz="0" w:space="0" w:color="auto"/>
          </w:divBdr>
        </w:div>
        <w:div w:id="1848445014">
          <w:marLeft w:val="1166"/>
          <w:marRight w:val="0"/>
          <w:marTop w:val="0"/>
          <w:marBottom w:val="0"/>
          <w:divBdr>
            <w:top w:val="none" w:sz="0" w:space="0" w:color="auto"/>
            <w:left w:val="none" w:sz="0" w:space="0" w:color="auto"/>
            <w:bottom w:val="none" w:sz="0" w:space="0" w:color="auto"/>
            <w:right w:val="none" w:sz="0" w:space="0" w:color="auto"/>
          </w:divBdr>
        </w:div>
        <w:div w:id="1848445027">
          <w:marLeft w:val="1166"/>
          <w:marRight w:val="0"/>
          <w:marTop w:val="0"/>
          <w:marBottom w:val="0"/>
          <w:divBdr>
            <w:top w:val="none" w:sz="0" w:space="0" w:color="auto"/>
            <w:left w:val="none" w:sz="0" w:space="0" w:color="auto"/>
            <w:bottom w:val="none" w:sz="0" w:space="0" w:color="auto"/>
            <w:right w:val="none" w:sz="0" w:space="0" w:color="auto"/>
          </w:divBdr>
        </w:div>
        <w:div w:id="1848445082">
          <w:marLeft w:val="547"/>
          <w:marRight w:val="0"/>
          <w:marTop w:val="0"/>
          <w:marBottom w:val="0"/>
          <w:divBdr>
            <w:top w:val="none" w:sz="0" w:space="0" w:color="auto"/>
            <w:left w:val="none" w:sz="0" w:space="0" w:color="auto"/>
            <w:bottom w:val="none" w:sz="0" w:space="0" w:color="auto"/>
            <w:right w:val="none" w:sz="0" w:space="0" w:color="auto"/>
          </w:divBdr>
        </w:div>
      </w:divsChild>
    </w:div>
    <w:div w:id="1848445009">
      <w:marLeft w:val="0"/>
      <w:marRight w:val="0"/>
      <w:marTop w:val="0"/>
      <w:marBottom w:val="0"/>
      <w:divBdr>
        <w:top w:val="none" w:sz="0" w:space="0" w:color="auto"/>
        <w:left w:val="none" w:sz="0" w:space="0" w:color="auto"/>
        <w:bottom w:val="none" w:sz="0" w:space="0" w:color="auto"/>
        <w:right w:val="none" w:sz="0" w:space="0" w:color="auto"/>
      </w:divBdr>
    </w:div>
    <w:div w:id="1848445013">
      <w:marLeft w:val="0"/>
      <w:marRight w:val="0"/>
      <w:marTop w:val="0"/>
      <w:marBottom w:val="0"/>
      <w:divBdr>
        <w:top w:val="none" w:sz="0" w:space="0" w:color="auto"/>
        <w:left w:val="none" w:sz="0" w:space="0" w:color="auto"/>
        <w:bottom w:val="none" w:sz="0" w:space="0" w:color="auto"/>
        <w:right w:val="none" w:sz="0" w:space="0" w:color="auto"/>
      </w:divBdr>
      <w:divsChild>
        <w:div w:id="1848444923">
          <w:marLeft w:val="547"/>
          <w:marRight w:val="0"/>
          <w:marTop w:val="0"/>
          <w:marBottom w:val="0"/>
          <w:divBdr>
            <w:top w:val="none" w:sz="0" w:space="0" w:color="auto"/>
            <w:left w:val="none" w:sz="0" w:space="0" w:color="auto"/>
            <w:bottom w:val="none" w:sz="0" w:space="0" w:color="auto"/>
            <w:right w:val="none" w:sz="0" w:space="0" w:color="auto"/>
          </w:divBdr>
        </w:div>
        <w:div w:id="1848444954">
          <w:marLeft w:val="1166"/>
          <w:marRight w:val="0"/>
          <w:marTop w:val="0"/>
          <w:marBottom w:val="0"/>
          <w:divBdr>
            <w:top w:val="none" w:sz="0" w:space="0" w:color="auto"/>
            <w:left w:val="none" w:sz="0" w:space="0" w:color="auto"/>
            <w:bottom w:val="none" w:sz="0" w:space="0" w:color="auto"/>
            <w:right w:val="none" w:sz="0" w:space="0" w:color="auto"/>
          </w:divBdr>
        </w:div>
        <w:div w:id="1848444959">
          <w:marLeft w:val="1166"/>
          <w:marRight w:val="0"/>
          <w:marTop w:val="0"/>
          <w:marBottom w:val="0"/>
          <w:divBdr>
            <w:top w:val="none" w:sz="0" w:space="0" w:color="auto"/>
            <w:left w:val="none" w:sz="0" w:space="0" w:color="auto"/>
            <w:bottom w:val="none" w:sz="0" w:space="0" w:color="auto"/>
            <w:right w:val="none" w:sz="0" w:space="0" w:color="auto"/>
          </w:divBdr>
        </w:div>
        <w:div w:id="1848444975">
          <w:marLeft w:val="1166"/>
          <w:marRight w:val="0"/>
          <w:marTop w:val="0"/>
          <w:marBottom w:val="0"/>
          <w:divBdr>
            <w:top w:val="none" w:sz="0" w:space="0" w:color="auto"/>
            <w:left w:val="none" w:sz="0" w:space="0" w:color="auto"/>
            <w:bottom w:val="none" w:sz="0" w:space="0" w:color="auto"/>
            <w:right w:val="none" w:sz="0" w:space="0" w:color="auto"/>
          </w:divBdr>
        </w:div>
        <w:div w:id="1848445045">
          <w:marLeft w:val="1166"/>
          <w:marRight w:val="0"/>
          <w:marTop w:val="0"/>
          <w:marBottom w:val="0"/>
          <w:divBdr>
            <w:top w:val="none" w:sz="0" w:space="0" w:color="auto"/>
            <w:left w:val="none" w:sz="0" w:space="0" w:color="auto"/>
            <w:bottom w:val="none" w:sz="0" w:space="0" w:color="auto"/>
            <w:right w:val="none" w:sz="0" w:space="0" w:color="auto"/>
          </w:divBdr>
        </w:div>
        <w:div w:id="1848445052">
          <w:marLeft w:val="547"/>
          <w:marRight w:val="0"/>
          <w:marTop w:val="0"/>
          <w:marBottom w:val="0"/>
          <w:divBdr>
            <w:top w:val="none" w:sz="0" w:space="0" w:color="auto"/>
            <w:left w:val="none" w:sz="0" w:space="0" w:color="auto"/>
            <w:bottom w:val="none" w:sz="0" w:space="0" w:color="auto"/>
            <w:right w:val="none" w:sz="0" w:space="0" w:color="auto"/>
          </w:divBdr>
        </w:div>
        <w:div w:id="1848445071">
          <w:marLeft w:val="1800"/>
          <w:marRight w:val="0"/>
          <w:marTop w:val="0"/>
          <w:marBottom w:val="0"/>
          <w:divBdr>
            <w:top w:val="none" w:sz="0" w:space="0" w:color="auto"/>
            <w:left w:val="none" w:sz="0" w:space="0" w:color="auto"/>
            <w:bottom w:val="none" w:sz="0" w:space="0" w:color="auto"/>
            <w:right w:val="none" w:sz="0" w:space="0" w:color="auto"/>
          </w:divBdr>
        </w:div>
        <w:div w:id="1848445072">
          <w:marLeft w:val="1800"/>
          <w:marRight w:val="0"/>
          <w:marTop w:val="0"/>
          <w:marBottom w:val="0"/>
          <w:divBdr>
            <w:top w:val="none" w:sz="0" w:space="0" w:color="auto"/>
            <w:left w:val="none" w:sz="0" w:space="0" w:color="auto"/>
            <w:bottom w:val="none" w:sz="0" w:space="0" w:color="auto"/>
            <w:right w:val="none" w:sz="0" w:space="0" w:color="auto"/>
          </w:divBdr>
        </w:div>
        <w:div w:id="1848445086">
          <w:marLeft w:val="1166"/>
          <w:marRight w:val="0"/>
          <w:marTop w:val="0"/>
          <w:marBottom w:val="0"/>
          <w:divBdr>
            <w:top w:val="none" w:sz="0" w:space="0" w:color="auto"/>
            <w:left w:val="none" w:sz="0" w:space="0" w:color="auto"/>
            <w:bottom w:val="none" w:sz="0" w:space="0" w:color="auto"/>
            <w:right w:val="none" w:sz="0" w:space="0" w:color="auto"/>
          </w:divBdr>
        </w:div>
        <w:div w:id="1848445090">
          <w:marLeft w:val="547"/>
          <w:marRight w:val="0"/>
          <w:marTop w:val="0"/>
          <w:marBottom w:val="0"/>
          <w:divBdr>
            <w:top w:val="none" w:sz="0" w:space="0" w:color="auto"/>
            <w:left w:val="none" w:sz="0" w:space="0" w:color="auto"/>
            <w:bottom w:val="none" w:sz="0" w:space="0" w:color="auto"/>
            <w:right w:val="none" w:sz="0" w:space="0" w:color="auto"/>
          </w:divBdr>
        </w:div>
        <w:div w:id="1848445105">
          <w:marLeft w:val="1166"/>
          <w:marRight w:val="0"/>
          <w:marTop w:val="0"/>
          <w:marBottom w:val="0"/>
          <w:divBdr>
            <w:top w:val="none" w:sz="0" w:space="0" w:color="auto"/>
            <w:left w:val="none" w:sz="0" w:space="0" w:color="auto"/>
            <w:bottom w:val="none" w:sz="0" w:space="0" w:color="auto"/>
            <w:right w:val="none" w:sz="0" w:space="0" w:color="auto"/>
          </w:divBdr>
        </w:div>
        <w:div w:id="1848445107">
          <w:marLeft w:val="547"/>
          <w:marRight w:val="0"/>
          <w:marTop w:val="0"/>
          <w:marBottom w:val="0"/>
          <w:divBdr>
            <w:top w:val="none" w:sz="0" w:space="0" w:color="auto"/>
            <w:left w:val="none" w:sz="0" w:space="0" w:color="auto"/>
            <w:bottom w:val="none" w:sz="0" w:space="0" w:color="auto"/>
            <w:right w:val="none" w:sz="0" w:space="0" w:color="auto"/>
          </w:divBdr>
        </w:div>
        <w:div w:id="1848445108">
          <w:marLeft w:val="547"/>
          <w:marRight w:val="0"/>
          <w:marTop w:val="0"/>
          <w:marBottom w:val="0"/>
          <w:divBdr>
            <w:top w:val="none" w:sz="0" w:space="0" w:color="auto"/>
            <w:left w:val="none" w:sz="0" w:space="0" w:color="auto"/>
            <w:bottom w:val="none" w:sz="0" w:space="0" w:color="auto"/>
            <w:right w:val="none" w:sz="0" w:space="0" w:color="auto"/>
          </w:divBdr>
        </w:div>
        <w:div w:id="1848445117">
          <w:marLeft w:val="1800"/>
          <w:marRight w:val="0"/>
          <w:marTop w:val="0"/>
          <w:marBottom w:val="0"/>
          <w:divBdr>
            <w:top w:val="none" w:sz="0" w:space="0" w:color="auto"/>
            <w:left w:val="none" w:sz="0" w:space="0" w:color="auto"/>
            <w:bottom w:val="none" w:sz="0" w:space="0" w:color="auto"/>
            <w:right w:val="none" w:sz="0" w:space="0" w:color="auto"/>
          </w:divBdr>
        </w:div>
      </w:divsChild>
    </w:div>
    <w:div w:id="1848445018">
      <w:marLeft w:val="0"/>
      <w:marRight w:val="0"/>
      <w:marTop w:val="0"/>
      <w:marBottom w:val="0"/>
      <w:divBdr>
        <w:top w:val="none" w:sz="0" w:space="0" w:color="auto"/>
        <w:left w:val="none" w:sz="0" w:space="0" w:color="auto"/>
        <w:bottom w:val="none" w:sz="0" w:space="0" w:color="auto"/>
        <w:right w:val="none" w:sz="0" w:space="0" w:color="auto"/>
      </w:divBdr>
    </w:div>
    <w:div w:id="1848445022">
      <w:marLeft w:val="0"/>
      <w:marRight w:val="0"/>
      <w:marTop w:val="0"/>
      <w:marBottom w:val="0"/>
      <w:divBdr>
        <w:top w:val="none" w:sz="0" w:space="0" w:color="auto"/>
        <w:left w:val="none" w:sz="0" w:space="0" w:color="auto"/>
        <w:bottom w:val="none" w:sz="0" w:space="0" w:color="auto"/>
        <w:right w:val="none" w:sz="0" w:space="0" w:color="auto"/>
      </w:divBdr>
    </w:div>
    <w:div w:id="1848445030">
      <w:marLeft w:val="0"/>
      <w:marRight w:val="0"/>
      <w:marTop w:val="0"/>
      <w:marBottom w:val="0"/>
      <w:divBdr>
        <w:top w:val="none" w:sz="0" w:space="0" w:color="auto"/>
        <w:left w:val="none" w:sz="0" w:space="0" w:color="auto"/>
        <w:bottom w:val="none" w:sz="0" w:space="0" w:color="auto"/>
        <w:right w:val="none" w:sz="0" w:space="0" w:color="auto"/>
      </w:divBdr>
      <w:divsChild>
        <w:div w:id="1848444913">
          <w:marLeft w:val="1800"/>
          <w:marRight w:val="0"/>
          <w:marTop w:val="0"/>
          <w:marBottom w:val="0"/>
          <w:divBdr>
            <w:top w:val="none" w:sz="0" w:space="0" w:color="auto"/>
            <w:left w:val="none" w:sz="0" w:space="0" w:color="auto"/>
            <w:bottom w:val="none" w:sz="0" w:space="0" w:color="auto"/>
            <w:right w:val="none" w:sz="0" w:space="0" w:color="auto"/>
          </w:divBdr>
        </w:div>
        <w:div w:id="1848444921">
          <w:marLeft w:val="547"/>
          <w:marRight w:val="0"/>
          <w:marTop w:val="0"/>
          <w:marBottom w:val="0"/>
          <w:divBdr>
            <w:top w:val="none" w:sz="0" w:space="0" w:color="auto"/>
            <w:left w:val="none" w:sz="0" w:space="0" w:color="auto"/>
            <w:bottom w:val="none" w:sz="0" w:space="0" w:color="auto"/>
            <w:right w:val="none" w:sz="0" w:space="0" w:color="auto"/>
          </w:divBdr>
        </w:div>
        <w:div w:id="1848444927">
          <w:marLeft w:val="1166"/>
          <w:marRight w:val="0"/>
          <w:marTop w:val="0"/>
          <w:marBottom w:val="0"/>
          <w:divBdr>
            <w:top w:val="none" w:sz="0" w:space="0" w:color="auto"/>
            <w:left w:val="none" w:sz="0" w:space="0" w:color="auto"/>
            <w:bottom w:val="none" w:sz="0" w:space="0" w:color="auto"/>
            <w:right w:val="none" w:sz="0" w:space="0" w:color="auto"/>
          </w:divBdr>
        </w:div>
        <w:div w:id="1848444976">
          <w:marLeft w:val="1800"/>
          <w:marRight w:val="0"/>
          <w:marTop w:val="0"/>
          <w:marBottom w:val="0"/>
          <w:divBdr>
            <w:top w:val="none" w:sz="0" w:space="0" w:color="auto"/>
            <w:left w:val="none" w:sz="0" w:space="0" w:color="auto"/>
            <w:bottom w:val="none" w:sz="0" w:space="0" w:color="auto"/>
            <w:right w:val="none" w:sz="0" w:space="0" w:color="auto"/>
          </w:divBdr>
        </w:div>
        <w:div w:id="1848444979">
          <w:marLeft w:val="547"/>
          <w:marRight w:val="0"/>
          <w:marTop w:val="0"/>
          <w:marBottom w:val="0"/>
          <w:divBdr>
            <w:top w:val="none" w:sz="0" w:space="0" w:color="auto"/>
            <w:left w:val="none" w:sz="0" w:space="0" w:color="auto"/>
            <w:bottom w:val="none" w:sz="0" w:space="0" w:color="auto"/>
            <w:right w:val="none" w:sz="0" w:space="0" w:color="auto"/>
          </w:divBdr>
        </w:div>
        <w:div w:id="1848445019">
          <w:marLeft w:val="547"/>
          <w:marRight w:val="0"/>
          <w:marTop w:val="0"/>
          <w:marBottom w:val="0"/>
          <w:divBdr>
            <w:top w:val="none" w:sz="0" w:space="0" w:color="auto"/>
            <w:left w:val="none" w:sz="0" w:space="0" w:color="auto"/>
            <w:bottom w:val="none" w:sz="0" w:space="0" w:color="auto"/>
            <w:right w:val="none" w:sz="0" w:space="0" w:color="auto"/>
          </w:divBdr>
        </w:div>
        <w:div w:id="1848445025">
          <w:marLeft w:val="1166"/>
          <w:marRight w:val="0"/>
          <w:marTop w:val="0"/>
          <w:marBottom w:val="0"/>
          <w:divBdr>
            <w:top w:val="none" w:sz="0" w:space="0" w:color="auto"/>
            <w:left w:val="none" w:sz="0" w:space="0" w:color="auto"/>
            <w:bottom w:val="none" w:sz="0" w:space="0" w:color="auto"/>
            <w:right w:val="none" w:sz="0" w:space="0" w:color="auto"/>
          </w:divBdr>
        </w:div>
        <w:div w:id="1848445069">
          <w:marLeft w:val="547"/>
          <w:marRight w:val="0"/>
          <w:marTop w:val="0"/>
          <w:marBottom w:val="0"/>
          <w:divBdr>
            <w:top w:val="none" w:sz="0" w:space="0" w:color="auto"/>
            <w:left w:val="none" w:sz="0" w:space="0" w:color="auto"/>
            <w:bottom w:val="none" w:sz="0" w:space="0" w:color="auto"/>
            <w:right w:val="none" w:sz="0" w:space="0" w:color="auto"/>
          </w:divBdr>
        </w:div>
        <w:div w:id="1848445088">
          <w:marLeft w:val="1800"/>
          <w:marRight w:val="0"/>
          <w:marTop w:val="0"/>
          <w:marBottom w:val="0"/>
          <w:divBdr>
            <w:top w:val="none" w:sz="0" w:space="0" w:color="auto"/>
            <w:left w:val="none" w:sz="0" w:space="0" w:color="auto"/>
            <w:bottom w:val="none" w:sz="0" w:space="0" w:color="auto"/>
            <w:right w:val="none" w:sz="0" w:space="0" w:color="auto"/>
          </w:divBdr>
        </w:div>
        <w:div w:id="1848445096">
          <w:marLeft w:val="547"/>
          <w:marRight w:val="0"/>
          <w:marTop w:val="0"/>
          <w:marBottom w:val="0"/>
          <w:divBdr>
            <w:top w:val="none" w:sz="0" w:space="0" w:color="auto"/>
            <w:left w:val="none" w:sz="0" w:space="0" w:color="auto"/>
            <w:bottom w:val="none" w:sz="0" w:space="0" w:color="auto"/>
            <w:right w:val="none" w:sz="0" w:space="0" w:color="auto"/>
          </w:divBdr>
        </w:div>
        <w:div w:id="1848445098">
          <w:marLeft w:val="1166"/>
          <w:marRight w:val="0"/>
          <w:marTop w:val="0"/>
          <w:marBottom w:val="0"/>
          <w:divBdr>
            <w:top w:val="none" w:sz="0" w:space="0" w:color="auto"/>
            <w:left w:val="none" w:sz="0" w:space="0" w:color="auto"/>
            <w:bottom w:val="none" w:sz="0" w:space="0" w:color="auto"/>
            <w:right w:val="none" w:sz="0" w:space="0" w:color="auto"/>
          </w:divBdr>
        </w:div>
        <w:div w:id="1848445102">
          <w:marLeft w:val="1166"/>
          <w:marRight w:val="0"/>
          <w:marTop w:val="0"/>
          <w:marBottom w:val="0"/>
          <w:divBdr>
            <w:top w:val="none" w:sz="0" w:space="0" w:color="auto"/>
            <w:left w:val="none" w:sz="0" w:space="0" w:color="auto"/>
            <w:bottom w:val="none" w:sz="0" w:space="0" w:color="auto"/>
            <w:right w:val="none" w:sz="0" w:space="0" w:color="auto"/>
          </w:divBdr>
        </w:div>
        <w:div w:id="1848445116">
          <w:marLeft w:val="1166"/>
          <w:marRight w:val="0"/>
          <w:marTop w:val="0"/>
          <w:marBottom w:val="0"/>
          <w:divBdr>
            <w:top w:val="none" w:sz="0" w:space="0" w:color="auto"/>
            <w:left w:val="none" w:sz="0" w:space="0" w:color="auto"/>
            <w:bottom w:val="none" w:sz="0" w:space="0" w:color="auto"/>
            <w:right w:val="none" w:sz="0" w:space="0" w:color="auto"/>
          </w:divBdr>
        </w:div>
        <w:div w:id="1848445118">
          <w:marLeft w:val="1166"/>
          <w:marRight w:val="0"/>
          <w:marTop w:val="0"/>
          <w:marBottom w:val="0"/>
          <w:divBdr>
            <w:top w:val="none" w:sz="0" w:space="0" w:color="auto"/>
            <w:left w:val="none" w:sz="0" w:space="0" w:color="auto"/>
            <w:bottom w:val="none" w:sz="0" w:space="0" w:color="auto"/>
            <w:right w:val="none" w:sz="0" w:space="0" w:color="auto"/>
          </w:divBdr>
        </w:div>
      </w:divsChild>
    </w:div>
    <w:div w:id="1848445034">
      <w:marLeft w:val="0"/>
      <w:marRight w:val="0"/>
      <w:marTop w:val="0"/>
      <w:marBottom w:val="0"/>
      <w:divBdr>
        <w:top w:val="none" w:sz="0" w:space="0" w:color="auto"/>
        <w:left w:val="none" w:sz="0" w:space="0" w:color="auto"/>
        <w:bottom w:val="none" w:sz="0" w:space="0" w:color="auto"/>
        <w:right w:val="none" w:sz="0" w:space="0" w:color="auto"/>
      </w:divBdr>
      <w:divsChild>
        <w:div w:id="1848444953">
          <w:marLeft w:val="1166"/>
          <w:marRight w:val="0"/>
          <w:marTop w:val="0"/>
          <w:marBottom w:val="0"/>
          <w:divBdr>
            <w:top w:val="none" w:sz="0" w:space="0" w:color="auto"/>
            <w:left w:val="none" w:sz="0" w:space="0" w:color="auto"/>
            <w:bottom w:val="none" w:sz="0" w:space="0" w:color="auto"/>
            <w:right w:val="none" w:sz="0" w:space="0" w:color="auto"/>
          </w:divBdr>
        </w:div>
        <w:div w:id="1848444965">
          <w:marLeft w:val="1166"/>
          <w:marRight w:val="0"/>
          <w:marTop w:val="0"/>
          <w:marBottom w:val="0"/>
          <w:divBdr>
            <w:top w:val="none" w:sz="0" w:space="0" w:color="auto"/>
            <w:left w:val="none" w:sz="0" w:space="0" w:color="auto"/>
            <w:bottom w:val="none" w:sz="0" w:space="0" w:color="auto"/>
            <w:right w:val="none" w:sz="0" w:space="0" w:color="auto"/>
          </w:divBdr>
        </w:div>
        <w:div w:id="1848444980">
          <w:marLeft w:val="547"/>
          <w:marRight w:val="0"/>
          <w:marTop w:val="0"/>
          <w:marBottom w:val="0"/>
          <w:divBdr>
            <w:top w:val="none" w:sz="0" w:space="0" w:color="auto"/>
            <w:left w:val="none" w:sz="0" w:space="0" w:color="auto"/>
            <w:bottom w:val="none" w:sz="0" w:space="0" w:color="auto"/>
            <w:right w:val="none" w:sz="0" w:space="0" w:color="auto"/>
          </w:divBdr>
        </w:div>
        <w:div w:id="1848444992">
          <w:marLeft w:val="1166"/>
          <w:marRight w:val="0"/>
          <w:marTop w:val="0"/>
          <w:marBottom w:val="0"/>
          <w:divBdr>
            <w:top w:val="none" w:sz="0" w:space="0" w:color="auto"/>
            <w:left w:val="none" w:sz="0" w:space="0" w:color="auto"/>
            <w:bottom w:val="none" w:sz="0" w:space="0" w:color="auto"/>
            <w:right w:val="none" w:sz="0" w:space="0" w:color="auto"/>
          </w:divBdr>
        </w:div>
        <w:div w:id="1848444993">
          <w:marLeft w:val="1166"/>
          <w:marRight w:val="0"/>
          <w:marTop w:val="0"/>
          <w:marBottom w:val="0"/>
          <w:divBdr>
            <w:top w:val="none" w:sz="0" w:space="0" w:color="auto"/>
            <w:left w:val="none" w:sz="0" w:space="0" w:color="auto"/>
            <w:bottom w:val="none" w:sz="0" w:space="0" w:color="auto"/>
            <w:right w:val="none" w:sz="0" w:space="0" w:color="auto"/>
          </w:divBdr>
        </w:div>
        <w:div w:id="1848444995">
          <w:marLeft w:val="547"/>
          <w:marRight w:val="0"/>
          <w:marTop w:val="0"/>
          <w:marBottom w:val="0"/>
          <w:divBdr>
            <w:top w:val="none" w:sz="0" w:space="0" w:color="auto"/>
            <w:left w:val="none" w:sz="0" w:space="0" w:color="auto"/>
            <w:bottom w:val="none" w:sz="0" w:space="0" w:color="auto"/>
            <w:right w:val="none" w:sz="0" w:space="0" w:color="auto"/>
          </w:divBdr>
        </w:div>
        <w:div w:id="1848445008">
          <w:marLeft w:val="1166"/>
          <w:marRight w:val="0"/>
          <w:marTop w:val="0"/>
          <w:marBottom w:val="0"/>
          <w:divBdr>
            <w:top w:val="none" w:sz="0" w:space="0" w:color="auto"/>
            <w:left w:val="none" w:sz="0" w:space="0" w:color="auto"/>
            <w:bottom w:val="none" w:sz="0" w:space="0" w:color="auto"/>
            <w:right w:val="none" w:sz="0" w:space="0" w:color="auto"/>
          </w:divBdr>
        </w:div>
        <w:div w:id="1848445099">
          <w:marLeft w:val="1166"/>
          <w:marRight w:val="0"/>
          <w:marTop w:val="0"/>
          <w:marBottom w:val="0"/>
          <w:divBdr>
            <w:top w:val="none" w:sz="0" w:space="0" w:color="auto"/>
            <w:left w:val="none" w:sz="0" w:space="0" w:color="auto"/>
            <w:bottom w:val="none" w:sz="0" w:space="0" w:color="auto"/>
            <w:right w:val="none" w:sz="0" w:space="0" w:color="auto"/>
          </w:divBdr>
        </w:div>
        <w:div w:id="1848445106">
          <w:marLeft w:val="1166"/>
          <w:marRight w:val="0"/>
          <w:marTop w:val="0"/>
          <w:marBottom w:val="0"/>
          <w:divBdr>
            <w:top w:val="none" w:sz="0" w:space="0" w:color="auto"/>
            <w:left w:val="none" w:sz="0" w:space="0" w:color="auto"/>
            <w:bottom w:val="none" w:sz="0" w:space="0" w:color="auto"/>
            <w:right w:val="none" w:sz="0" w:space="0" w:color="auto"/>
          </w:divBdr>
        </w:div>
        <w:div w:id="1848445121">
          <w:marLeft w:val="547"/>
          <w:marRight w:val="0"/>
          <w:marTop w:val="0"/>
          <w:marBottom w:val="0"/>
          <w:divBdr>
            <w:top w:val="none" w:sz="0" w:space="0" w:color="auto"/>
            <w:left w:val="none" w:sz="0" w:space="0" w:color="auto"/>
            <w:bottom w:val="none" w:sz="0" w:space="0" w:color="auto"/>
            <w:right w:val="none" w:sz="0" w:space="0" w:color="auto"/>
          </w:divBdr>
        </w:div>
      </w:divsChild>
    </w:div>
    <w:div w:id="1848445035">
      <w:marLeft w:val="0"/>
      <w:marRight w:val="0"/>
      <w:marTop w:val="0"/>
      <w:marBottom w:val="0"/>
      <w:divBdr>
        <w:top w:val="none" w:sz="0" w:space="0" w:color="auto"/>
        <w:left w:val="none" w:sz="0" w:space="0" w:color="auto"/>
        <w:bottom w:val="none" w:sz="0" w:space="0" w:color="auto"/>
        <w:right w:val="none" w:sz="0" w:space="0" w:color="auto"/>
      </w:divBdr>
    </w:div>
    <w:div w:id="1848445041">
      <w:marLeft w:val="0"/>
      <w:marRight w:val="0"/>
      <w:marTop w:val="0"/>
      <w:marBottom w:val="0"/>
      <w:divBdr>
        <w:top w:val="none" w:sz="0" w:space="0" w:color="auto"/>
        <w:left w:val="none" w:sz="0" w:space="0" w:color="auto"/>
        <w:bottom w:val="none" w:sz="0" w:space="0" w:color="auto"/>
        <w:right w:val="none" w:sz="0" w:space="0" w:color="auto"/>
      </w:divBdr>
    </w:div>
    <w:div w:id="1848445042">
      <w:marLeft w:val="0"/>
      <w:marRight w:val="0"/>
      <w:marTop w:val="0"/>
      <w:marBottom w:val="0"/>
      <w:divBdr>
        <w:top w:val="none" w:sz="0" w:space="0" w:color="auto"/>
        <w:left w:val="none" w:sz="0" w:space="0" w:color="auto"/>
        <w:bottom w:val="none" w:sz="0" w:space="0" w:color="auto"/>
        <w:right w:val="none" w:sz="0" w:space="0" w:color="auto"/>
      </w:divBdr>
    </w:div>
    <w:div w:id="1848445046">
      <w:marLeft w:val="0"/>
      <w:marRight w:val="0"/>
      <w:marTop w:val="0"/>
      <w:marBottom w:val="0"/>
      <w:divBdr>
        <w:top w:val="none" w:sz="0" w:space="0" w:color="auto"/>
        <w:left w:val="none" w:sz="0" w:space="0" w:color="auto"/>
        <w:bottom w:val="none" w:sz="0" w:space="0" w:color="auto"/>
        <w:right w:val="none" w:sz="0" w:space="0" w:color="auto"/>
      </w:divBdr>
    </w:div>
    <w:div w:id="1848445048">
      <w:marLeft w:val="0"/>
      <w:marRight w:val="0"/>
      <w:marTop w:val="0"/>
      <w:marBottom w:val="0"/>
      <w:divBdr>
        <w:top w:val="none" w:sz="0" w:space="0" w:color="auto"/>
        <w:left w:val="none" w:sz="0" w:space="0" w:color="auto"/>
        <w:bottom w:val="none" w:sz="0" w:space="0" w:color="auto"/>
        <w:right w:val="none" w:sz="0" w:space="0" w:color="auto"/>
      </w:divBdr>
      <w:divsChild>
        <w:div w:id="1848444963">
          <w:marLeft w:val="2520"/>
          <w:marRight w:val="0"/>
          <w:marTop w:val="77"/>
          <w:marBottom w:val="0"/>
          <w:divBdr>
            <w:top w:val="none" w:sz="0" w:space="0" w:color="auto"/>
            <w:left w:val="none" w:sz="0" w:space="0" w:color="auto"/>
            <w:bottom w:val="none" w:sz="0" w:space="0" w:color="auto"/>
            <w:right w:val="none" w:sz="0" w:space="0" w:color="auto"/>
          </w:divBdr>
        </w:div>
        <w:div w:id="1848445010">
          <w:marLeft w:val="1800"/>
          <w:marRight w:val="0"/>
          <w:marTop w:val="77"/>
          <w:marBottom w:val="0"/>
          <w:divBdr>
            <w:top w:val="none" w:sz="0" w:space="0" w:color="auto"/>
            <w:left w:val="none" w:sz="0" w:space="0" w:color="auto"/>
            <w:bottom w:val="none" w:sz="0" w:space="0" w:color="auto"/>
            <w:right w:val="none" w:sz="0" w:space="0" w:color="auto"/>
          </w:divBdr>
        </w:div>
        <w:div w:id="1848445033">
          <w:marLeft w:val="2520"/>
          <w:marRight w:val="0"/>
          <w:marTop w:val="77"/>
          <w:marBottom w:val="0"/>
          <w:divBdr>
            <w:top w:val="none" w:sz="0" w:space="0" w:color="auto"/>
            <w:left w:val="none" w:sz="0" w:space="0" w:color="auto"/>
            <w:bottom w:val="none" w:sz="0" w:space="0" w:color="auto"/>
            <w:right w:val="none" w:sz="0" w:space="0" w:color="auto"/>
          </w:divBdr>
        </w:div>
        <w:div w:id="1848445049">
          <w:marLeft w:val="1800"/>
          <w:marRight w:val="0"/>
          <w:marTop w:val="77"/>
          <w:marBottom w:val="0"/>
          <w:divBdr>
            <w:top w:val="none" w:sz="0" w:space="0" w:color="auto"/>
            <w:left w:val="none" w:sz="0" w:space="0" w:color="auto"/>
            <w:bottom w:val="none" w:sz="0" w:space="0" w:color="auto"/>
            <w:right w:val="none" w:sz="0" w:space="0" w:color="auto"/>
          </w:divBdr>
        </w:div>
        <w:div w:id="1848445089">
          <w:marLeft w:val="2520"/>
          <w:marRight w:val="0"/>
          <w:marTop w:val="77"/>
          <w:marBottom w:val="0"/>
          <w:divBdr>
            <w:top w:val="none" w:sz="0" w:space="0" w:color="auto"/>
            <w:left w:val="none" w:sz="0" w:space="0" w:color="auto"/>
            <w:bottom w:val="none" w:sz="0" w:space="0" w:color="auto"/>
            <w:right w:val="none" w:sz="0" w:space="0" w:color="auto"/>
          </w:divBdr>
        </w:div>
        <w:div w:id="1848445120">
          <w:marLeft w:val="2520"/>
          <w:marRight w:val="0"/>
          <w:marTop w:val="77"/>
          <w:marBottom w:val="0"/>
          <w:divBdr>
            <w:top w:val="none" w:sz="0" w:space="0" w:color="auto"/>
            <w:left w:val="none" w:sz="0" w:space="0" w:color="auto"/>
            <w:bottom w:val="none" w:sz="0" w:space="0" w:color="auto"/>
            <w:right w:val="none" w:sz="0" w:space="0" w:color="auto"/>
          </w:divBdr>
        </w:div>
      </w:divsChild>
    </w:div>
    <w:div w:id="1848445050">
      <w:marLeft w:val="0"/>
      <w:marRight w:val="0"/>
      <w:marTop w:val="0"/>
      <w:marBottom w:val="0"/>
      <w:divBdr>
        <w:top w:val="none" w:sz="0" w:space="0" w:color="auto"/>
        <w:left w:val="none" w:sz="0" w:space="0" w:color="auto"/>
        <w:bottom w:val="none" w:sz="0" w:space="0" w:color="auto"/>
        <w:right w:val="none" w:sz="0" w:space="0" w:color="auto"/>
      </w:divBdr>
      <w:divsChild>
        <w:div w:id="1848444910">
          <w:marLeft w:val="1166"/>
          <w:marRight w:val="0"/>
          <w:marTop w:val="67"/>
          <w:marBottom w:val="0"/>
          <w:divBdr>
            <w:top w:val="none" w:sz="0" w:space="0" w:color="auto"/>
            <w:left w:val="none" w:sz="0" w:space="0" w:color="auto"/>
            <w:bottom w:val="none" w:sz="0" w:space="0" w:color="auto"/>
            <w:right w:val="none" w:sz="0" w:space="0" w:color="auto"/>
          </w:divBdr>
        </w:div>
        <w:div w:id="1848444941">
          <w:marLeft w:val="1166"/>
          <w:marRight w:val="0"/>
          <w:marTop w:val="67"/>
          <w:marBottom w:val="0"/>
          <w:divBdr>
            <w:top w:val="none" w:sz="0" w:space="0" w:color="auto"/>
            <w:left w:val="none" w:sz="0" w:space="0" w:color="auto"/>
            <w:bottom w:val="none" w:sz="0" w:space="0" w:color="auto"/>
            <w:right w:val="none" w:sz="0" w:space="0" w:color="auto"/>
          </w:divBdr>
        </w:div>
        <w:div w:id="1848444984">
          <w:marLeft w:val="1166"/>
          <w:marRight w:val="0"/>
          <w:marTop w:val="67"/>
          <w:marBottom w:val="0"/>
          <w:divBdr>
            <w:top w:val="none" w:sz="0" w:space="0" w:color="auto"/>
            <w:left w:val="none" w:sz="0" w:space="0" w:color="auto"/>
            <w:bottom w:val="none" w:sz="0" w:space="0" w:color="auto"/>
            <w:right w:val="none" w:sz="0" w:space="0" w:color="auto"/>
          </w:divBdr>
        </w:div>
        <w:div w:id="1848444991">
          <w:marLeft w:val="1166"/>
          <w:marRight w:val="0"/>
          <w:marTop w:val="67"/>
          <w:marBottom w:val="0"/>
          <w:divBdr>
            <w:top w:val="none" w:sz="0" w:space="0" w:color="auto"/>
            <w:left w:val="none" w:sz="0" w:space="0" w:color="auto"/>
            <w:bottom w:val="none" w:sz="0" w:space="0" w:color="auto"/>
            <w:right w:val="none" w:sz="0" w:space="0" w:color="auto"/>
          </w:divBdr>
        </w:div>
        <w:div w:id="1848445016">
          <w:marLeft w:val="1166"/>
          <w:marRight w:val="0"/>
          <w:marTop w:val="67"/>
          <w:marBottom w:val="0"/>
          <w:divBdr>
            <w:top w:val="none" w:sz="0" w:space="0" w:color="auto"/>
            <w:left w:val="none" w:sz="0" w:space="0" w:color="auto"/>
            <w:bottom w:val="none" w:sz="0" w:space="0" w:color="auto"/>
            <w:right w:val="none" w:sz="0" w:space="0" w:color="auto"/>
          </w:divBdr>
        </w:div>
        <w:div w:id="1848445075">
          <w:marLeft w:val="1166"/>
          <w:marRight w:val="0"/>
          <w:marTop w:val="67"/>
          <w:marBottom w:val="0"/>
          <w:divBdr>
            <w:top w:val="none" w:sz="0" w:space="0" w:color="auto"/>
            <w:left w:val="none" w:sz="0" w:space="0" w:color="auto"/>
            <w:bottom w:val="none" w:sz="0" w:space="0" w:color="auto"/>
            <w:right w:val="none" w:sz="0" w:space="0" w:color="auto"/>
          </w:divBdr>
        </w:div>
        <w:div w:id="1848445083">
          <w:marLeft w:val="1166"/>
          <w:marRight w:val="0"/>
          <w:marTop w:val="67"/>
          <w:marBottom w:val="0"/>
          <w:divBdr>
            <w:top w:val="none" w:sz="0" w:space="0" w:color="auto"/>
            <w:left w:val="none" w:sz="0" w:space="0" w:color="auto"/>
            <w:bottom w:val="none" w:sz="0" w:space="0" w:color="auto"/>
            <w:right w:val="none" w:sz="0" w:space="0" w:color="auto"/>
          </w:divBdr>
        </w:div>
        <w:div w:id="1848445103">
          <w:marLeft w:val="1166"/>
          <w:marRight w:val="0"/>
          <w:marTop w:val="67"/>
          <w:marBottom w:val="0"/>
          <w:divBdr>
            <w:top w:val="none" w:sz="0" w:space="0" w:color="auto"/>
            <w:left w:val="none" w:sz="0" w:space="0" w:color="auto"/>
            <w:bottom w:val="none" w:sz="0" w:space="0" w:color="auto"/>
            <w:right w:val="none" w:sz="0" w:space="0" w:color="auto"/>
          </w:divBdr>
        </w:div>
      </w:divsChild>
    </w:div>
    <w:div w:id="1848445057">
      <w:marLeft w:val="0"/>
      <w:marRight w:val="0"/>
      <w:marTop w:val="0"/>
      <w:marBottom w:val="0"/>
      <w:divBdr>
        <w:top w:val="none" w:sz="0" w:space="0" w:color="auto"/>
        <w:left w:val="none" w:sz="0" w:space="0" w:color="auto"/>
        <w:bottom w:val="none" w:sz="0" w:space="0" w:color="auto"/>
        <w:right w:val="none" w:sz="0" w:space="0" w:color="auto"/>
      </w:divBdr>
    </w:div>
    <w:div w:id="1848445060">
      <w:marLeft w:val="0"/>
      <w:marRight w:val="0"/>
      <w:marTop w:val="0"/>
      <w:marBottom w:val="0"/>
      <w:divBdr>
        <w:top w:val="none" w:sz="0" w:space="0" w:color="auto"/>
        <w:left w:val="none" w:sz="0" w:space="0" w:color="auto"/>
        <w:bottom w:val="none" w:sz="0" w:space="0" w:color="auto"/>
        <w:right w:val="none" w:sz="0" w:space="0" w:color="auto"/>
      </w:divBdr>
      <w:divsChild>
        <w:div w:id="1848444938">
          <w:marLeft w:val="1166"/>
          <w:marRight w:val="0"/>
          <w:marTop w:val="0"/>
          <w:marBottom w:val="0"/>
          <w:divBdr>
            <w:top w:val="none" w:sz="0" w:space="0" w:color="auto"/>
            <w:left w:val="none" w:sz="0" w:space="0" w:color="auto"/>
            <w:bottom w:val="none" w:sz="0" w:space="0" w:color="auto"/>
            <w:right w:val="none" w:sz="0" w:space="0" w:color="auto"/>
          </w:divBdr>
        </w:div>
        <w:div w:id="1848444950">
          <w:marLeft w:val="547"/>
          <w:marRight w:val="0"/>
          <w:marTop w:val="0"/>
          <w:marBottom w:val="0"/>
          <w:divBdr>
            <w:top w:val="none" w:sz="0" w:space="0" w:color="auto"/>
            <w:left w:val="none" w:sz="0" w:space="0" w:color="auto"/>
            <w:bottom w:val="none" w:sz="0" w:space="0" w:color="auto"/>
            <w:right w:val="none" w:sz="0" w:space="0" w:color="auto"/>
          </w:divBdr>
        </w:div>
        <w:div w:id="1848444978">
          <w:marLeft w:val="1166"/>
          <w:marRight w:val="0"/>
          <w:marTop w:val="0"/>
          <w:marBottom w:val="0"/>
          <w:divBdr>
            <w:top w:val="none" w:sz="0" w:space="0" w:color="auto"/>
            <w:left w:val="none" w:sz="0" w:space="0" w:color="auto"/>
            <w:bottom w:val="none" w:sz="0" w:space="0" w:color="auto"/>
            <w:right w:val="none" w:sz="0" w:space="0" w:color="auto"/>
          </w:divBdr>
        </w:div>
        <w:div w:id="1848445015">
          <w:marLeft w:val="1166"/>
          <w:marRight w:val="0"/>
          <w:marTop w:val="0"/>
          <w:marBottom w:val="0"/>
          <w:divBdr>
            <w:top w:val="none" w:sz="0" w:space="0" w:color="auto"/>
            <w:left w:val="none" w:sz="0" w:space="0" w:color="auto"/>
            <w:bottom w:val="none" w:sz="0" w:space="0" w:color="auto"/>
            <w:right w:val="none" w:sz="0" w:space="0" w:color="auto"/>
          </w:divBdr>
        </w:div>
        <w:div w:id="1848445024">
          <w:marLeft w:val="1166"/>
          <w:marRight w:val="0"/>
          <w:marTop w:val="0"/>
          <w:marBottom w:val="0"/>
          <w:divBdr>
            <w:top w:val="none" w:sz="0" w:space="0" w:color="auto"/>
            <w:left w:val="none" w:sz="0" w:space="0" w:color="auto"/>
            <w:bottom w:val="none" w:sz="0" w:space="0" w:color="auto"/>
            <w:right w:val="none" w:sz="0" w:space="0" w:color="auto"/>
          </w:divBdr>
        </w:div>
        <w:div w:id="1848445040">
          <w:marLeft w:val="1166"/>
          <w:marRight w:val="0"/>
          <w:marTop w:val="0"/>
          <w:marBottom w:val="0"/>
          <w:divBdr>
            <w:top w:val="none" w:sz="0" w:space="0" w:color="auto"/>
            <w:left w:val="none" w:sz="0" w:space="0" w:color="auto"/>
            <w:bottom w:val="none" w:sz="0" w:space="0" w:color="auto"/>
            <w:right w:val="none" w:sz="0" w:space="0" w:color="auto"/>
          </w:divBdr>
        </w:div>
        <w:div w:id="1848445044">
          <w:marLeft w:val="547"/>
          <w:marRight w:val="0"/>
          <w:marTop w:val="0"/>
          <w:marBottom w:val="0"/>
          <w:divBdr>
            <w:top w:val="none" w:sz="0" w:space="0" w:color="auto"/>
            <w:left w:val="none" w:sz="0" w:space="0" w:color="auto"/>
            <w:bottom w:val="none" w:sz="0" w:space="0" w:color="auto"/>
            <w:right w:val="none" w:sz="0" w:space="0" w:color="auto"/>
          </w:divBdr>
        </w:div>
        <w:div w:id="1848445053">
          <w:marLeft w:val="547"/>
          <w:marRight w:val="0"/>
          <w:marTop w:val="0"/>
          <w:marBottom w:val="0"/>
          <w:divBdr>
            <w:top w:val="none" w:sz="0" w:space="0" w:color="auto"/>
            <w:left w:val="none" w:sz="0" w:space="0" w:color="auto"/>
            <w:bottom w:val="none" w:sz="0" w:space="0" w:color="auto"/>
            <w:right w:val="none" w:sz="0" w:space="0" w:color="auto"/>
          </w:divBdr>
        </w:div>
        <w:div w:id="1848445079">
          <w:marLeft w:val="1166"/>
          <w:marRight w:val="0"/>
          <w:marTop w:val="0"/>
          <w:marBottom w:val="0"/>
          <w:divBdr>
            <w:top w:val="none" w:sz="0" w:space="0" w:color="auto"/>
            <w:left w:val="none" w:sz="0" w:space="0" w:color="auto"/>
            <w:bottom w:val="none" w:sz="0" w:space="0" w:color="auto"/>
            <w:right w:val="none" w:sz="0" w:space="0" w:color="auto"/>
          </w:divBdr>
        </w:div>
        <w:div w:id="1848445080">
          <w:marLeft w:val="1166"/>
          <w:marRight w:val="0"/>
          <w:marTop w:val="0"/>
          <w:marBottom w:val="0"/>
          <w:divBdr>
            <w:top w:val="none" w:sz="0" w:space="0" w:color="auto"/>
            <w:left w:val="none" w:sz="0" w:space="0" w:color="auto"/>
            <w:bottom w:val="none" w:sz="0" w:space="0" w:color="auto"/>
            <w:right w:val="none" w:sz="0" w:space="0" w:color="auto"/>
          </w:divBdr>
        </w:div>
      </w:divsChild>
    </w:div>
    <w:div w:id="1848445061">
      <w:marLeft w:val="0"/>
      <w:marRight w:val="0"/>
      <w:marTop w:val="0"/>
      <w:marBottom w:val="0"/>
      <w:divBdr>
        <w:top w:val="none" w:sz="0" w:space="0" w:color="auto"/>
        <w:left w:val="none" w:sz="0" w:space="0" w:color="auto"/>
        <w:bottom w:val="none" w:sz="0" w:space="0" w:color="auto"/>
        <w:right w:val="none" w:sz="0" w:space="0" w:color="auto"/>
      </w:divBdr>
    </w:div>
    <w:div w:id="1848445064">
      <w:marLeft w:val="0"/>
      <w:marRight w:val="0"/>
      <w:marTop w:val="0"/>
      <w:marBottom w:val="0"/>
      <w:divBdr>
        <w:top w:val="none" w:sz="0" w:space="0" w:color="auto"/>
        <w:left w:val="none" w:sz="0" w:space="0" w:color="auto"/>
        <w:bottom w:val="none" w:sz="0" w:space="0" w:color="auto"/>
        <w:right w:val="none" w:sz="0" w:space="0" w:color="auto"/>
      </w:divBdr>
    </w:div>
    <w:div w:id="1848445066">
      <w:marLeft w:val="0"/>
      <w:marRight w:val="0"/>
      <w:marTop w:val="0"/>
      <w:marBottom w:val="0"/>
      <w:divBdr>
        <w:top w:val="none" w:sz="0" w:space="0" w:color="auto"/>
        <w:left w:val="none" w:sz="0" w:space="0" w:color="auto"/>
        <w:bottom w:val="none" w:sz="0" w:space="0" w:color="auto"/>
        <w:right w:val="none" w:sz="0" w:space="0" w:color="auto"/>
      </w:divBdr>
    </w:div>
    <w:div w:id="1848445070">
      <w:marLeft w:val="0"/>
      <w:marRight w:val="0"/>
      <w:marTop w:val="0"/>
      <w:marBottom w:val="0"/>
      <w:divBdr>
        <w:top w:val="none" w:sz="0" w:space="0" w:color="auto"/>
        <w:left w:val="none" w:sz="0" w:space="0" w:color="auto"/>
        <w:bottom w:val="none" w:sz="0" w:space="0" w:color="auto"/>
        <w:right w:val="none" w:sz="0" w:space="0" w:color="auto"/>
      </w:divBdr>
    </w:div>
    <w:div w:id="1848445074">
      <w:marLeft w:val="0"/>
      <w:marRight w:val="0"/>
      <w:marTop w:val="0"/>
      <w:marBottom w:val="0"/>
      <w:divBdr>
        <w:top w:val="none" w:sz="0" w:space="0" w:color="auto"/>
        <w:left w:val="none" w:sz="0" w:space="0" w:color="auto"/>
        <w:bottom w:val="none" w:sz="0" w:space="0" w:color="auto"/>
        <w:right w:val="none" w:sz="0" w:space="0" w:color="auto"/>
      </w:divBdr>
      <w:divsChild>
        <w:div w:id="1848444916">
          <w:marLeft w:val="1166"/>
          <w:marRight w:val="0"/>
          <w:marTop w:val="0"/>
          <w:marBottom w:val="0"/>
          <w:divBdr>
            <w:top w:val="none" w:sz="0" w:space="0" w:color="auto"/>
            <w:left w:val="none" w:sz="0" w:space="0" w:color="auto"/>
            <w:bottom w:val="none" w:sz="0" w:space="0" w:color="auto"/>
            <w:right w:val="none" w:sz="0" w:space="0" w:color="auto"/>
          </w:divBdr>
        </w:div>
        <w:div w:id="1848444948">
          <w:marLeft w:val="1166"/>
          <w:marRight w:val="0"/>
          <w:marTop w:val="0"/>
          <w:marBottom w:val="0"/>
          <w:divBdr>
            <w:top w:val="none" w:sz="0" w:space="0" w:color="auto"/>
            <w:left w:val="none" w:sz="0" w:space="0" w:color="auto"/>
            <w:bottom w:val="none" w:sz="0" w:space="0" w:color="auto"/>
            <w:right w:val="none" w:sz="0" w:space="0" w:color="auto"/>
          </w:divBdr>
        </w:div>
        <w:div w:id="1848444952">
          <w:marLeft w:val="1166"/>
          <w:marRight w:val="0"/>
          <w:marTop w:val="0"/>
          <w:marBottom w:val="0"/>
          <w:divBdr>
            <w:top w:val="none" w:sz="0" w:space="0" w:color="auto"/>
            <w:left w:val="none" w:sz="0" w:space="0" w:color="auto"/>
            <w:bottom w:val="none" w:sz="0" w:space="0" w:color="auto"/>
            <w:right w:val="none" w:sz="0" w:space="0" w:color="auto"/>
          </w:divBdr>
        </w:div>
        <w:div w:id="1848444973">
          <w:marLeft w:val="547"/>
          <w:marRight w:val="0"/>
          <w:marTop w:val="0"/>
          <w:marBottom w:val="0"/>
          <w:divBdr>
            <w:top w:val="none" w:sz="0" w:space="0" w:color="auto"/>
            <w:left w:val="none" w:sz="0" w:space="0" w:color="auto"/>
            <w:bottom w:val="none" w:sz="0" w:space="0" w:color="auto"/>
            <w:right w:val="none" w:sz="0" w:space="0" w:color="auto"/>
          </w:divBdr>
        </w:div>
        <w:div w:id="1848444990">
          <w:marLeft w:val="547"/>
          <w:marRight w:val="0"/>
          <w:marTop w:val="0"/>
          <w:marBottom w:val="0"/>
          <w:divBdr>
            <w:top w:val="none" w:sz="0" w:space="0" w:color="auto"/>
            <w:left w:val="none" w:sz="0" w:space="0" w:color="auto"/>
            <w:bottom w:val="none" w:sz="0" w:space="0" w:color="auto"/>
            <w:right w:val="none" w:sz="0" w:space="0" w:color="auto"/>
          </w:divBdr>
        </w:div>
        <w:div w:id="1848445012">
          <w:marLeft w:val="1166"/>
          <w:marRight w:val="0"/>
          <w:marTop w:val="0"/>
          <w:marBottom w:val="0"/>
          <w:divBdr>
            <w:top w:val="none" w:sz="0" w:space="0" w:color="auto"/>
            <w:left w:val="none" w:sz="0" w:space="0" w:color="auto"/>
            <w:bottom w:val="none" w:sz="0" w:space="0" w:color="auto"/>
            <w:right w:val="none" w:sz="0" w:space="0" w:color="auto"/>
          </w:divBdr>
        </w:div>
        <w:div w:id="1848445021">
          <w:marLeft w:val="1166"/>
          <w:marRight w:val="0"/>
          <w:marTop w:val="0"/>
          <w:marBottom w:val="0"/>
          <w:divBdr>
            <w:top w:val="none" w:sz="0" w:space="0" w:color="auto"/>
            <w:left w:val="none" w:sz="0" w:space="0" w:color="auto"/>
            <w:bottom w:val="none" w:sz="0" w:space="0" w:color="auto"/>
            <w:right w:val="none" w:sz="0" w:space="0" w:color="auto"/>
          </w:divBdr>
        </w:div>
        <w:div w:id="1848445023">
          <w:marLeft w:val="1166"/>
          <w:marRight w:val="0"/>
          <w:marTop w:val="0"/>
          <w:marBottom w:val="0"/>
          <w:divBdr>
            <w:top w:val="none" w:sz="0" w:space="0" w:color="auto"/>
            <w:left w:val="none" w:sz="0" w:space="0" w:color="auto"/>
            <w:bottom w:val="none" w:sz="0" w:space="0" w:color="auto"/>
            <w:right w:val="none" w:sz="0" w:space="0" w:color="auto"/>
          </w:divBdr>
        </w:div>
        <w:div w:id="1848445055">
          <w:marLeft w:val="1166"/>
          <w:marRight w:val="0"/>
          <w:marTop w:val="0"/>
          <w:marBottom w:val="0"/>
          <w:divBdr>
            <w:top w:val="none" w:sz="0" w:space="0" w:color="auto"/>
            <w:left w:val="none" w:sz="0" w:space="0" w:color="auto"/>
            <w:bottom w:val="none" w:sz="0" w:space="0" w:color="auto"/>
            <w:right w:val="none" w:sz="0" w:space="0" w:color="auto"/>
          </w:divBdr>
        </w:div>
        <w:div w:id="1848445114">
          <w:marLeft w:val="547"/>
          <w:marRight w:val="0"/>
          <w:marTop w:val="0"/>
          <w:marBottom w:val="0"/>
          <w:divBdr>
            <w:top w:val="none" w:sz="0" w:space="0" w:color="auto"/>
            <w:left w:val="none" w:sz="0" w:space="0" w:color="auto"/>
            <w:bottom w:val="none" w:sz="0" w:space="0" w:color="auto"/>
            <w:right w:val="none" w:sz="0" w:space="0" w:color="auto"/>
          </w:divBdr>
        </w:div>
      </w:divsChild>
    </w:div>
    <w:div w:id="1848445076">
      <w:marLeft w:val="0"/>
      <w:marRight w:val="0"/>
      <w:marTop w:val="0"/>
      <w:marBottom w:val="0"/>
      <w:divBdr>
        <w:top w:val="none" w:sz="0" w:space="0" w:color="auto"/>
        <w:left w:val="none" w:sz="0" w:space="0" w:color="auto"/>
        <w:bottom w:val="none" w:sz="0" w:space="0" w:color="auto"/>
        <w:right w:val="none" w:sz="0" w:space="0" w:color="auto"/>
      </w:divBdr>
    </w:div>
    <w:div w:id="1848445078">
      <w:marLeft w:val="0"/>
      <w:marRight w:val="0"/>
      <w:marTop w:val="0"/>
      <w:marBottom w:val="0"/>
      <w:divBdr>
        <w:top w:val="none" w:sz="0" w:space="0" w:color="auto"/>
        <w:left w:val="none" w:sz="0" w:space="0" w:color="auto"/>
        <w:bottom w:val="none" w:sz="0" w:space="0" w:color="auto"/>
        <w:right w:val="none" w:sz="0" w:space="0" w:color="auto"/>
      </w:divBdr>
    </w:div>
    <w:div w:id="1848445081">
      <w:marLeft w:val="0"/>
      <w:marRight w:val="0"/>
      <w:marTop w:val="0"/>
      <w:marBottom w:val="0"/>
      <w:divBdr>
        <w:top w:val="none" w:sz="0" w:space="0" w:color="auto"/>
        <w:left w:val="none" w:sz="0" w:space="0" w:color="auto"/>
        <w:bottom w:val="none" w:sz="0" w:space="0" w:color="auto"/>
        <w:right w:val="none" w:sz="0" w:space="0" w:color="auto"/>
      </w:divBdr>
      <w:divsChild>
        <w:div w:id="1848444911">
          <w:marLeft w:val="187"/>
          <w:marRight w:val="0"/>
          <w:marTop w:val="0"/>
          <w:marBottom w:val="0"/>
          <w:divBdr>
            <w:top w:val="none" w:sz="0" w:space="0" w:color="auto"/>
            <w:left w:val="none" w:sz="0" w:space="0" w:color="auto"/>
            <w:bottom w:val="none" w:sz="0" w:space="0" w:color="auto"/>
            <w:right w:val="none" w:sz="0" w:space="0" w:color="auto"/>
          </w:divBdr>
        </w:div>
        <w:div w:id="1848444915">
          <w:marLeft w:val="187"/>
          <w:marRight w:val="0"/>
          <w:marTop w:val="0"/>
          <w:marBottom w:val="0"/>
          <w:divBdr>
            <w:top w:val="none" w:sz="0" w:space="0" w:color="auto"/>
            <w:left w:val="none" w:sz="0" w:space="0" w:color="auto"/>
            <w:bottom w:val="none" w:sz="0" w:space="0" w:color="auto"/>
            <w:right w:val="none" w:sz="0" w:space="0" w:color="auto"/>
          </w:divBdr>
        </w:div>
        <w:div w:id="1848444918">
          <w:marLeft w:val="187"/>
          <w:marRight w:val="0"/>
          <w:marTop w:val="0"/>
          <w:marBottom w:val="0"/>
          <w:divBdr>
            <w:top w:val="none" w:sz="0" w:space="0" w:color="auto"/>
            <w:left w:val="none" w:sz="0" w:space="0" w:color="auto"/>
            <w:bottom w:val="none" w:sz="0" w:space="0" w:color="auto"/>
            <w:right w:val="none" w:sz="0" w:space="0" w:color="auto"/>
          </w:divBdr>
        </w:div>
        <w:div w:id="1848444919">
          <w:marLeft w:val="187"/>
          <w:marRight w:val="0"/>
          <w:marTop w:val="0"/>
          <w:marBottom w:val="0"/>
          <w:divBdr>
            <w:top w:val="none" w:sz="0" w:space="0" w:color="auto"/>
            <w:left w:val="none" w:sz="0" w:space="0" w:color="auto"/>
            <w:bottom w:val="none" w:sz="0" w:space="0" w:color="auto"/>
            <w:right w:val="none" w:sz="0" w:space="0" w:color="auto"/>
          </w:divBdr>
        </w:div>
        <w:div w:id="1848444934">
          <w:marLeft w:val="187"/>
          <w:marRight w:val="0"/>
          <w:marTop w:val="0"/>
          <w:marBottom w:val="0"/>
          <w:divBdr>
            <w:top w:val="none" w:sz="0" w:space="0" w:color="auto"/>
            <w:left w:val="none" w:sz="0" w:space="0" w:color="auto"/>
            <w:bottom w:val="none" w:sz="0" w:space="0" w:color="auto"/>
            <w:right w:val="none" w:sz="0" w:space="0" w:color="auto"/>
          </w:divBdr>
        </w:div>
        <w:div w:id="1848445004">
          <w:marLeft w:val="187"/>
          <w:marRight w:val="0"/>
          <w:marTop w:val="0"/>
          <w:marBottom w:val="0"/>
          <w:divBdr>
            <w:top w:val="none" w:sz="0" w:space="0" w:color="auto"/>
            <w:left w:val="none" w:sz="0" w:space="0" w:color="auto"/>
            <w:bottom w:val="none" w:sz="0" w:space="0" w:color="auto"/>
            <w:right w:val="none" w:sz="0" w:space="0" w:color="auto"/>
          </w:divBdr>
        </w:div>
        <w:div w:id="1848445077">
          <w:marLeft w:val="187"/>
          <w:marRight w:val="0"/>
          <w:marTop w:val="0"/>
          <w:marBottom w:val="0"/>
          <w:divBdr>
            <w:top w:val="none" w:sz="0" w:space="0" w:color="auto"/>
            <w:left w:val="none" w:sz="0" w:space="0" w:color="auto"/>
            <w:bottom w:val="none" w:sz="0" w:space="0" w:color="auto"/>
            <w:right w:val="none" w:sz="0" w:space="0" w:color="auto"/>
          </w:divBdr>
        </w:div>
        <w:div w:id="1848445101">
          <w:marLeft w:val="187"/>
          <w:marRight w:val="0"/>
          <w:marTop w:val="0"/>
          <w:marBottom w:val="0"/>
          <w:divBdr>
            <w:top w:val="none" w:sz="0" w:space="0" w:color="auto"/>
            <w:left w:val="none" w:sz="0" w:space="0" w:color="auto"/>
            <w:bottom w:val="none" w:sz="0" w:space="0" w:color="auto"/>
            <w:right w:val="none" w:sz="0" w:space="0" w:color="auto"/>
          </w:divBdr>
        </w:div>
        <w:div w:id="1848445111">
          <w:marLeft w:val="187"/>
          <w:marRight w:val="0"/>
          <w:marTop w:val="0"/>
          <w:marBottom w:val="0"/>
          <w:divBdr>
            <w:top w:val="none" w:sz="0" w:space="0" w:color="auto"/>
            <w:left w:val="none" w:sz="0" w:space="0" w:color="auto"/>
            <w:bottom w:val="none" w:sz="0" w:space="0" w:color="auto"/>
            <w:right w:val="none" w:sz="0" w:space="0" w:color="auto"/>
          </w:divBdr>
        </w:div>
      </w:divsChild>
    </w:div>
    <w:div w:id="1848445084">
      <w:marLeft w:val="0"/>
      <w:marRight w:val="0"/>
      <w:marTop w:val="0"/>
      <w:marBottom w:val="0"/>
      <w:divBdr>
        <w:top w:val="none" w:sz="0" w:space="0" w:color="auto"/>
        <w:left w:val="none" w:sz="0" w:space="0" w:color="auto"/>
        <w:bottom w:val="none" w:sz="0" w:space="0" w:color="auto"/>
        <w:right w:val="none" w:sz="0" w:space="0" w:color="auto"/>
      </w:divBdr>
    </w:div>
    <w:div w:id="1848445091">
      <w:marLeft w:val="0"/>
      <w:marRight w:val="0"/>
      <w:marTop w:val="0"/>
      <w:marBottom w:val="0"/>
      <w:divBdr>
        <w:top w:val="none" w:sz="0" w:space="0" w:color="auto"/>
        <w:left w:val="none" w:sz="0" w:space="0" w:color="auto"/>
        <w:bottom w:val="none" w:sz="0" w:space="0" w:color="auto"/>
        <w:right w:val="none" w:sz="0" w:space="0" w:color="auto"/>
      </w:divBdr>
    </w:div>
    <w:div w:id="1848445092">
      <w:marLeft w:val="0"/>
      <w:marRight w:val="0"/>
      <w:marTop w:val="0"/>
      <w:marBottom w:val="0"/>
      <w:divBdr>
        <w:top w:val="none" w:sz="0" w:space="0" w:color="auto"/>
        <w:left w:val="none" w:sz="0" w:space="0" w:color="auto"/>
        <w:bottom w:val="none" w:sz="0" w:space="0" w:color="auto"/>
        <w:right w:val="none" w:sz="0" w:space="0" w:color="auto"/>
      </w:divBdr>
    </w:div>
    <w:div w:id="1848445104">
      <w:marLeft w:val="0"/>
      <w:marRight w:val="0"/>
      <w:marTop w:val="0"/>
      <w:marBottom w:val="0"/>
      <w:divBdr>
        <w:top w:val="none" w:sz="0" w:space="0" w:color="auto"/>
        <w:left w:val="none" w:sz="0" w:space="0" w:color="auto"/>
        <w:bottom w:val="none" w:sz="0" w:space="0" w:color="auto"/>
        <w:right w:val="none" w:sz="0" w:space="0" w:color="auto"/>
      </w:divBdr>
      <w:divsChild>
        <w:div w:id="1848444926">
          <w:marLeft w:val="1166"/>
          <w:marRight w:val="0"/>
          <w:marTop w:val="0"/>
          <w:marBottom w:val="0"/>
          <w:divBdr>
            <w:top w:val="none" w:sz="0" w:space="0" w:color="auto"/>
            <w:left w:val="none" w:sz="0" w:space="0" w:color="auto"/>
            <w:bottom w:val="none" w:sz="0" w:space="0" w:color="auto"/>
            <w:right w:val="none" w:sz="0" w:space="0" w:color="auto"/>
          </w:divBdr>
        </w:div>
        <w:div w:id="1848444951">
          <w:marLeft w:val="1166"/>
          <w:marRight w:val="0"/>
          <w:marTop w:val="0"/>
          <w:marBottom w:val="0"/>
          <w:divBdr>
            <w:top w:val="none" w:sz="0" w:space="0" w:color="auto"/>
            <w:left w:val="none" w:sz="0" w:space="0" w:color="auto"/>
            <w:bottom w:val="none" w:sz="0" w:space="0" w:color="auto"/>
            <w:right w:val="none" w:sz="0" w:space="0" w:color="auto"/>
          </w:divBdr>
        </w:div>
        <w:div w:id="1848444960">
          <w:marLeft w:val="547"/>
          <w:marRight w:val="0"/>
          <w:marTop w:val="0"/>
          <w:marBottom w:val="0"/>
          <w:divBdr>
            <w:top w:val="none" w:sz="0" w:space="0" w:color="auto"/>
            <w:left w:val="none" w:sz="0" w:space="0" w:color="auto"/>
            <w:bottom w:val="none" w:sz="0" w:space="0" w:color="auto"/>
            <w:right w:val="none" w:sz="0" w:space="0" w:color="auto"/>
          </w:divBdr>
        </w:div>
        <w:div w:id="1848444981">
          <w:marLeft w:val="547"/>
          <w:marRight w:val="0"/>
          <w:marTop w:val="0"/>
          <w:marBottom w:val="0"/>
          <w:divBdr>
            <w:top w:val="none" w:sz="0" w:space="0" w:color="auto"/>
            <w:left w:val="none" w:sz="0" w:space="0" w:color="auto"/>
            <w:bottom w:val="none" w:sz="0" w:space="0" w:color="auto"/>
            <w:right w:val="none" w:sz="0" w:space="0" w:color="auto"/>
          </w:divBdr>
        </w:div>
        <w:div w:id="1848444985">
          <w:marLeft w:val="1166"/>
          <w:marRight w:val="0"/>
          <w:marTop w:val="0"/>
          <w:marBottom w:val="0"/>
          <w:divBdr>
            <w:top w:val="none" w:sz="0" w:space="0" w:color="auto"/>
            <w:left w:val="none" w:sz="0" w:space="0" w:color="auto"/>
            <w:bottom w:val="none" w:sz="0" w:space="0" w:color="auto"/>
            <w:right w:val="none" w:sz="0" w:space="0" w:color="auto"/>
          </w:divBdr>
        </w:div>
        <w:div w:id="1848444996">
          <w:marLeft w:val="547"/>
          <w:marRight w:val="0"/>
          <w:marTop w:val="0"/>
          <w:marBottom w:val="0"/>
          <w:divBdr>
            <w:top w:val="none" w:sz="0" w:space="0" w:color="auto"/>
            <w:left w:val="none" w:sz="0" w:space="0" w:color="auto"/>
            <w:bottom w:val="none" w:sz="0" w:space="0" w:color="auto"/>
            <w:right w:val="none" w:sz="0" w:space="0" w:color="auto"/>
          </w:divBdr>
        </w:div>
        <w:div w:id="1848445000">
          <w:marLeft w:val="1166"/>
          <w:marRight w:val="0"/>
          <w:marTop w:val="0"/>
          <w:marBottom w:val="0"/>
          <w:divBdr>
            <w:top w:val="none" w:sz="0" w:space="0" w:color="auto"/>
            <w:left w:val="none" w:sz="0" w:space="0" w:color="auto"/>
            <w:bottom w:val="none" w:sz="0" w:space="0" w:color="auto"/>
            <w:right w:val="none" w:sz="0" w:space="0" w:color="auto"/>
          </w:divBdr>
        </w:div>
        <w:div w:id="1848445001">
          <w:marLeft w:val="547"/>
          <w:marRight w:val="0"/>
          <w:marTop w:val="0"/>
          <w:marBottom w:val="0"/>
          <w:divBdr>
            <w:top w:val="none" w:sz="0" w:space="0" w:color="auto"/>
            <w:left w:val="none" w:sz="0" w:space="0" w:color="auto"/>
            <w:bottom w:val="none" w:sz="0" w:space="0" w:color="auto"/>
            <w:right w:val="none" w:sz="0" w:space="0" w:color="auto"/>
          </w:divBdr>
        </w:div>
        <w:div w:id="1848445006">
          <w:marLeft w:val="1166"/>
          <w:marRight w:val="0"/>
          <w:marTop w:val="0"/>
          <w:marBottom w:val="0"/>
          <w:divBdr>
            <w:top w:val="none" w:sz="0" w:space="0" w:color="auto"/>
            <w:left w:val="none" w:sz="0" w:space="0" w:color="auto"/>
            <w:bottom w:val="none" w:sz="0" w:space="0" w:color="auto"/>
            <w:right w:val="none" w:sz="0" w:space="0" w:color="auto"/>
          </w:divBdr>
        </w:div>
        <w:div w:id="1848445017">
          <w:marLeft w:val="1166"/>
          <w:marRight w:val="0"/>
          <w:marTop w:val="0"/>
          <w:marBottom w:val="0"/>
          <w:divBdr>
            <w:top w:val="none" w:sz="0" w:space="0" w:color="auto"/>
            <w:left w:val="none" w:sz="0" w:space="0" w:color="auto"/>
            <w:bottom w:val="none" w:sz="0" w:space="0" w:color="auto"/>
            <w:right w:val="none" w:sz="0" w:space="0" w:color="auto"/>
          </w:divBdr>
        </w:div>
        <w:div w:id="1848445122">
          <w:marLeft w:val="1166"/>
          <w:marRight w:val="0"/>
          <w:marTop w:val="0"/>
          <w:marBottom w:val="0"/>
          <w:divBdr>
            <w:top w:val="none" w:sz="0" w:space="0" w:color="auto"/>
            <w:left w:val="none" w:sz="0" w:space="0" w:color="auto"/>
            <w:bottom w:val="none" w:sz="0" w:space="0" w:color="auto"/>
            <w:right w:val="none" w:sz="0" w:space="0" w:color="auto"/>
          </w:divBdr>
        </w:div>
        <w:div w:id="1848445124">
          <w:marLeft w:val="1166"/>
          <w:marRight w:val="0"/>
          <w:marTop w:val="0"/>
          <w:marBottom w:val="0"/>
          <w:divBdr>
            <w:top w:val="none" w:sz="0" w:space="0" w:color="auto"/>
            <w:left w:val="none" w:sz="0" w:space="0" w:color="auto"/>
            <w:bottom w:val="none" w:sz="0" w:space="0" w:color="auto"/>
            <w:right w:val="none" w:sz="0" w:space="0" w:color="auto"/>
          </w:divBdr>
        </w:div>
      </w:divsChild>
    </w:div>
    <w:div w:id="1848445110">
      <w:marLeft w:val="0"/>
      <w:marRight w:val="0"/>
      <w:marTop w:val="0"/>
      <w:marBottom w:val="0"/>
      <w:divBdr>
        <w:top w:val="none" w:sz="0" w:space="0" w:color="auto"/>
        <w:left w:val="none" w:sz="0" w:space="0" w:color="auto"/>
        <w:bottom w:val="none" w:sz="0" w:space="0" w:color="auto"/>
        <w:right w:val="none" w:sz="0" w:space="0" w:color="auto"/>
      </w:divBdr>
    </w:div>
    <w:div w:id="1848445113">
      <w:marLeft w:val="0"/>
      <w:marRight w:val="0"/>
      <w:marTop w:val="0"/>
      <w:marBottom w:val="0"/>
      <w:divBdr>
        <w:top w:val="none" w:sz="0" w:space="0" w:color="auto"/>
        <w:left w:val="none" w:sz="0" w:space="0" w:color="auto"/>
        <w:bottom w:val="none" w:sz="0" w:space="0" w:color="auto"/>
        <w:right w:val="none" w:sz="0" w:space="0" w:color="auto"/>
      </w:divBdr>
    </w:div>
    <w:div w:id="1848445115">
      <w:marLeft w:val="0"/>
      <w:marRight w:val="0"/>
      <w:marTop w:val="0"/>
      <w:marBottom w:val="0"/>
      <w:divBdr>
        <w:top w:val="none" w:sz="0" w:space="0" w:color="auto"/>
        <w:left w:val="none" w:sz="0" w:space="0" w:color="auto"/>
        <w:bottom w:val="none" w:sz="0" w:space="0" w:color="auto"/>
        <w:right w:val="none" w:sz="0" w:space="0" w:color="auto"/>
      </w:divBdr>
    </w:div>
    <w:div w:id="1848445123">
      <w:marLeft w:val="0"/>
      <w:marRight w:val="0"/>
      <w:marTop w:val="0"/>
      <w:marBottom w:val="0"/>
      <w:divBdr>
        <w:top w:val="none" w:sz="0" w:space="0" w:color="auto"/>
        <w:left w:val="none" w:sz="0" w:space="0" w:color="auto"/>
        <w:bottom w:val="none" w:sz="0" w:space="0" w:color="auto"/>
        <w:right w:val="none" w:sz="0" w:space="0" w:color="auto"/>
      </w:divBdr>
      <w:divsChild>
        <w:div w:id="1848444929">
          <w:marLeft w:val="1166"/>
          <w:marRight w:val="0"/>
          <w:marTop w:val="67"/>
          <w:marBottom w:val="0"/>
          <w:divBdr>
            <w:top w:val="none" w:sz="0" w:space="0" w:color="auto"/>
            <w:left w:val="none" w:sz="0" w:space="0" w:color="auto"/>
            <w:bottom w:val="none" w:sz="0" w:space="0" w:color="auto"/>
            <w:right w:val="none" w:sz="0" w:space="0" w:color="auto"/>
          </w:divBdr>
        </w:div>
        <w:div w:id="1848444939">
          <w:marLeft w:val="1166"/>
          <w:marRight w:val="0"/>
          <w:marTop w:val="67"/>
          <w:marBottom w:val="0"/>
          <w:divBdr>
            <w:top w:val="none" w:sz="0" w:space="0" w:color="auto"/>
            <w:left w:val="none" w:sz="0" w:space="0" w:color="auto"/>
            <w:bottom w:val="none" w:sz="0" w:space="0" w:color="auto"/>
            <w:right w:val="none" w:sz="0" w:space="0" w:color="auto"/>
          </w:divBdr>
        </w:div>
        <w:div w:id="1848445085">
          <w:marLeft w:val="1166"/>
          <w:marRight w:val="0"/>
          <w:marTop w:val="67"/>
          <w:marBottom w:val="0"/>
          <w:divBdr>
            <w:top w:val="none" w:sz="0" w:space="0" w:color="auto"/>
            <w:left w:val="none" w:sz="0" w:space="0" w:color="auto"/>
            <w:bottom w:val="none" w:sz="0" w:space="0" w:color="auto"/>
            <w:right w:val="none" w:sz="0" w:space="0" w:color="auto"/>
          </w:divBdr>
        </w:div>
        <w:div w:id="1848445093">
          <w:marLeft w:val="1166"/>
          <w:marRight w:val="0"/>
          <w:marTop w:val="67"/>
          <w:marBottom w:val="0"/>
          <w:divBdr>
            <w:top w:val="none" w:sz="0" w:space="0" w:color="auto"/>
            <w:left w:val="none" w:sz="0" w:space="0" w:color="auto"/>
            <w:bottom w:val="none" w:sz="0" w:space="0" w:color="auto"/>
            <w:right w:val="none" w:sz="0" w:space="0" w:color="auto"/>
          </w:divBdr>
        </w:div>
      </w:divsChild>
    </w:div>
    <w:div w:id="1854151937">
      <w:bodyDiv w:val="1"/>
      <w:marLeft w:val="0"/>
      <w:marRight w:val="0"/>
      <w:marTop w:val="0"/>
      <w:marBottom w:val="0"/>
      <w:divBdr>
        <w:top w:val="none" w:sz="0" w:space="0" w:color="auto"/>
        <w:left w:val="none" w:sz="0" w:space="0" w:color="auto"/>
        <w:bottom w:val="none" w:sz="0" w:space="0" w:color="auto"/>
        <w:right w:val="none" w:sz="0" w:space="0" w:color="auto"/>
      </w:divBdr>
    </w:div>
    <w:div w:id="1858733305">
      <w:bodyDiv w:val="1"/>
      <w:marLeft w:val="0"/>
      <w:marRight w:val="0"/>
      <w:marTop w:val="0"/>
      <w:marBottom w:val="0"/>
      <w:divBdr>
        <w:top w:val="none" w:sz="0" w:space="0" w:color="auto"/>
        <w:left w:val="none" w:sz="0" w:space="0" w:color="auto"/>
        <w:bottom w:val="none" w:sz="0" w:space="0" w:color="auto"/>
        <w:right w:val="none" w:sz="0" w:space="0" w:color="auto"/>
      </w:divBdr>
    </w:div>
    <w:div w:id="1861964452">
      <w:bodyDiv w:val="1"/>
      <w:marLeft w:val="0"/>
      <w:marRight w:val="0"/>
      <w:marTop w:val="0"/>
      <w:marBottom w:val="0"/>
      <w:divBdr>
        <w:top w:val="none" w:sz="0" w:space="0" w:color="auto"/>
        <w:left w:val="none" w:sz="0" w:space="0" w:color="auto"/>
        <w:bottom w:val="none" w:sz="0" w:space="0" w:color="auto"/>
        <w:right w:val="none" w:sz="0" w:space="0" w:color="auto"/>
      </w:divBdr>
    </w:div>
    <w:div w:id="1865242089">
      <w:bodyDiv w:val="1"/>
      <w:marLeft w:val="0"/>
      <w:marRight w:val="0"/>
      <w:marTop w:val="0"/>
      <w:marBottom w:val="0"/>
      <w:divBdr>
        <w:top w:val="none" w:sz="0" w:space="0" w:color="auto"/>
        <w:left w:val="none" w:sz="0" w:space="0" w:color="auto"/>
        <w:bottom w:val="none" w:sz="0" w:space="0" w:color="auto"/>
        <w:right w:val="none" w:sz="0" w:space="0" w:color="auto"/>
      </w:divBdr>
    </w:div>
    <w:div w:id="1867790012">
      <w:bodyDiv w:val="1"/>
      <w:marLeft w:val="0"/>
      <w:marRight w:val="0"/>
      <w:marTop w:val="0"/>
      <w:marBottom w:val="0"/>
      <w:divBdr>
        <w:top w:val="none" w:sz="0" w:space="0" w:color="auto"/>
        <w:left w:val="none" w:sz="0" w:space="0" w:color="auto"/>
        <w:bottom w:val="none" w:sz="0" w:space="0" w:color="auto"/>
        <w:right w:val="none" w:sz="0" w:space="0" w:color="auto"/>
      </w:divBdr>
    </w:div>
    <w:div w:id="1900631303">
      <w:bodyDiv w:val="1"/>
      <w:marLeft w:val="0"/>
      <w:marRight w:val="0"/>
      <w:marTop w:val="0"/>
      <w:marBottom w:val="0"/>
      <w:divBdr>
        <w:top w:val="none" w:sz="0" w:space="0" w:color="auto"/>
        <w:left w:val="none" w:sz="0" w:space="0" w:color="auto"/>
        <w:bottom w:val="none" w:sz="0" w:space="0" w:color="auto"/>
        <w:right w:val="none" w:sz="0" w:space="0" w:color="auto"/>
      </w:divBdr>
    </w:div>
    <w:div w:id="1924339202">
      <w:bodyDiv w:val="1"/>
      <w:marLeft w:val="0"/>
      <w:marRight w:val="0"/>
      <w:marTop w:val="0"/>
      <w:marBottom w:val="0"/>
      <w:divBdr>
        <w:top w:val="none" w:sz="0" w:space="0" w:color="auto"/>
        <w:left w:val="none" w:sz="0" w:space="0" w:color="auto"/>
        <w:bottom w:val="none" w:sz="0" w:space="0" w:color="auto"/>
        <w:right w:val="none" w:sz="0" w:space="0" w:color="auto"/>
      </w:divBdr>
    </w:div>
    <w:div w:id="1951624670">
      <w:bodyDiv w:val="1"/>
      <w:marLeft w:val="0"/>
      <w:marRight w:val="0"/>
      <w:marTop w:val="0"/>
      <w:marBottom w:val="0"/>
      <w:divBdr>
        <w:top w:val="none" w:sz="0" w:space="0" w:color="auto"/>
        <w:left w:val="none" w:sz="0" w:space="0" w:color="auto"/>
        <w:bottom w:val="none" w:sz="0" w:space="0" w:color="auto"/>
        <w:right w:val="none" w:sz="0" w:space="0" w:color="auto"/>
      </w:divBdr>
    </w:div>
    <w:div w:id="1951861840">
      <w:bodyDiv w:val="1"/>
      <w:marLeft w:val="0"/>
      <w:marRight w:val="0"/>
      <w:marTop w:val="0"/>
      <w:marBottom w:val="0"/>
      <w:divBdr>
        <w:top w:val="none" w:sz="0" w:space="0" w:color="auto"/>
        <w:left w:val="none" w:sz="0" w:space="0" w:color="auto"/>
        <w:bottom w:val="none" w:sz="0" w:space="0" w:color="auto"/>
        <w:right w:val="none" w:sz="0" w:space="0" w:color="auto"/>
      </w:divBdr>
    </w:div>
    <w:div w:id="1955821921">
      <w:bodyDiv w:val="1"/>
      <w:marLeft w:val="0"/>
      <w:marRight w:val="0"/>
      <w:marTop w:val="0"/>
      <w:marBottom w:val="0"/>
      <w:divBdr>
        <w:top w:val="none" w:sz="0" w:space="0" w:color="auto"/>
        <w:left w:val="none" w:sz="0" w:space="0" w:color="auto"/>
        <w:bottom w:val="none" w:sz="0" w:space="0" w:color="auto"/>
        <w:right w:val="none" w:sz="0" w:space="0" w:color="auto"/>
      </w:divBdr>
    </w:div>
    <w:div w:id="1962027991">
      <w:bodyDiv w:val="1"/>
      <w:marLeft w:val="0"/>
      <w:marRight w:val="0"/>
      <w:marTop w:val="0"/>
      <w:marBottom w:val="0"/>
      <w:divBdr>
        <w:top w:val="none" w:sz="0" w:space="0" w:color="auto"/>
        <w:left w:val="none" w:sz="0" w:space="0" w:color="auto"/>
        <w:bottom w:val="none" w:sz="0" w:space="0" w:color="auto"/>
        <w:right w:val="none" w:sz="0" w:space="0" w:color="auto"/>
      </w:divBdr>
    </w:div>
    <w:div w:id="1962761663">
      <w:bodyDiv w:val="1"/>
      <w:marLeft w:val="0"/>
      <w:marRight w:val="0"/>
      <w:marTop w:val="0"/>
      <w:marBottom w:val="0"/>
      <w:divBdr>
        <w:top w:val="none" w:sz="0" w:space="0" w:color="auto"/>
        <w:left w:val="none" w:sz="0" w:space="0" w:color="auto"/>
        <w:bottom w:val="none" w:sz="0" w:space="0" w:color="auto"/>
        <w:right w:val="none" w:sz="0" w:space="0" w:color="auto"/>
      </w:divBdr>
    </w:div>
    <w:div w:id="1973053766">
      <w:bodyDiv w:val="1"/>
      <w:marLeft w:val="0"/>
      <w:marRight w:val="0"/>
      <w:marTop w:val="0"/>
      <w:marBottom w:val="0"/>
      <w:divBdr>
        <w:top w:val="none" w:sz="0" w:space="0" w:color="auto"/>
        <w:left w:val="none" w:sz="0" w:space="0" w:color="auto"/>
        <w:bottom w:val="none" w:sz="0" w:space="0" w:color="auto"/>
        <w:right w:val="none" w:sz="0" w:space="0" w:color="auto"/>
      </w:divBdr>
    </w:div>
    <w:div w:id="1976908062">
      <w:bodyDiv w:val="1"/>
      <w:marLeft w:val="0"/>
      <w:marRight w:val="0"/>
      <w:marTop w:val="0"/>
      <w:marBottom w:val="0"/>
      <w:divBdr>
        <w:top w:val="none" w:sz="0" w:space="0" w:color="auto"/>
        <w:left w:val="none" w:sz="0" w:space="0" w:color="auto"/>
        <w:bottom w:val="none" w:sz="0" w:space="0" w:color="auto"/>
        <w:right w:val="none" w:sz="0" w:space="0" w:color="auto"/>
      </w:divBdr>
    </w:div>
    <w:div w:id="1987932156">
      <w:bodyDiv w:val="1"/>
      <w:marLeft w:val="0"/>
      <w:marRight w:val="0"/>
      <w:marTop w:val="0"/>
      <w:marBottom w:val="0"/>
      <w:divBdr>
        <w:top w:val="none" w:sz="0" w:space="0" w:color="auto"/>
        <w:left w:val="none" w:sz="0" w:space="0" w:color="auto"/>
        <w:bottom w:val="none" w:sz="0" w:space="0" w:color="auto"/>
        <w:right w:val="none" w:sz="0" w:space="0" w:color="auto"/>
      </w:divBdr>
    </w:div>
    <w:div w:id="1989481386">
      <w:bodyDiv w:val="1"/>
      <w:marLeft w:val="0"/>
      <w:marRight w:val="0"/>
      <w:marTop w:val="0"/>
      <w:marBottom w:val="0"/>
      <w:divBdr>
        <w:top w:val="none" w:sz="0" w:space="0" w:color="auto"/>
        <w:left w:val="none" w:sz="0" w:space="0" w:color="auto"/>
        <w:bottom w:val="none" w:sz="0" w:space="0" w:color="auto"/>
        <w:right w:val="none" w:sz="0" w:space="0" w:color="auto"/>
      </w:divBdr>
      <w:divsChild>
        <w:div w:id="2119596411">
          <w:marLeft w:val="360"/>
          <w:marRight w:val="0"/>
          <w:marTop w:val="200"/>
          <w:marBottom w:val="0"/>
          <w:divBdr>
            <w:top w:val="none" w:sz="0" w:space="0" w:color="auto"/>
            <w:left w:val="none" w:sz="0" w:space="0" w:color="auto"/>
            <w:bottom w:val="none" w:sz="0" w:space="0" w:color="auto"/>
            <w:right w:val="none" w:sz="0" w:space="0" w:color="auto"/>
          </w:divBdr>
        </w:div>
        <w:div w:id="1848324016">
          <w:marLeft w:val="1080"/>
          <w:marRight w:val="0"/>
          <w:marTop w:val="100"/>
          <w:marBottom w:val="0"/>
          <w:divBdr>
            <w:top w:val="none" w:sz="0" w:space="0" w:color="auto"/>
            <w:left w:val="none" w:sz="0" w:space="0" w:color="auto"/>
            <w:bottom w:val="none" w:sz="0" w:space="0" w:color="auto"/>
            <w:right w:val="none" w:sz="0" w:space="0" w:color="auto"/>
          </w:divBdr>
        </w:div>
        <w:div w:id="2018455468">
          <w:marLeft w:val="360"/>
          <w:marRight w:val="0"/>
          <w:marTop w:val="200"/>
          <w:marBottom w:val="0"/>
          <w:divBdr>
            <w:top w:val="none" w:sz="0" w:space="0" w:color="auto"/>
            <w:left w:val="none" w:sz="0" w:space="0" w:color="auto"/>
            <w:bottom w:val="none" w:sz="0" w:space="0" w:color="auto"/>
            <w:right w:val="none" w:sz="0" w:space="0" w:color="auto"/>
          </w:divBdr>
        </w:div>
        <w:div w:id="1475103716">
          <w:marLeft w:val="1080"/>
          <w:marRight w:val="0"/>
          <w:marTop w:val="100"/>
          <w:marBottom w:val="0"/>
          <w:divBdr>
            <w:top w:val="none" w:sz="0" w:space="0" w:color="auto"/>
            <w:left w:val="none" w:sz="0" w:space="0" w:color="auto"/>
            <w:bottom w:val="none" w:sz="0" w:space="0" w:color="auto"/>
            <w:right w:val="none" w:sz="0" w:space="0" w:color="auto"/>
          </w:divBdr>
        </w:div>
        <w:div w:id="953555077">
          <w:marLeft w:val="1080"/>
          <w:marRight w:val="0"/>
          <w:marTop w:val="100"/>
          <w:marBottom w:val="0"/>
          <w:divBdr>
            <w:top w:val="none" w:sz="0" w:space="0" w:color="auto"/>
            <w:left w:val="none" w:sz="0" w:space="0" w:color="auto"/>
            <w:bottom w:val="none" w:sz="0" w:space="0" w:color="auto"/>
            <w:right w:val="none" w:sz="0" w:space="0" w:color="auto"/>
          </w:divBdr>
        </w:div>
        <w:div w:id="606893367">
          <w:marLeft w:val="360"/>
          <w:marRight w:val="0"/>
          <w:marTop w:val="200"/>
          <w:marBottom w:val="0"/>
          <w:divBdr>
            <w:top w:val="none" w:sz="0" w:space="0" w:color="auto"/>
            <w:left w:val="none" w:sz="0" w:space="0" w:color="auto"/>
            <w:bottom w:val="none" w:sz="0" w:space="0" w:color="auto"/>
            <w:right w:val="none" w:sz="0" w:space="0" w:color="auto"/>
          </w:divBdr>
        </w:div>
        <w:div w:id="1317412856">
          <w:marLeft w:val="1080"/>
          <w:marRight w:val="0"/>
          <w:marTop w:val="100"/>
          <w:marBottom w:val="0"/>
          <w:divBdr>
            <w:top w:val="none" w:sz="0" w:space="0" w:color="auto"/>
            <w:left w:val="none" w:sz="0" w:space="0" w:color="auto"/>
            <w:bottom w:val="none" w:sz="0" w:space="0" w:color="auto"/>
            <w:right w:val="none" w:sz="0" w:space="0" w:color="auto"/>
          </w:divBdr>
        </w:div>
        <w:div w:id="1042096613">
          <w:marLeft w:val="1080"/>
          <w:marRight w:val="0"/>
          <w:marTop w:val="100"/>
          <w:marBottom w:val="0"/>
          <w:divBdr>
            <w:top w:val="none" w:sz="0" w:space="0" w:color="auto"/>
            <w:left w:val="none" w:sz="0" w:space="0" w:color="auto"/>
            <w:bottom w:val="none" w:sz="0" w:space="0" w:color="auto"/>
            <w:right w:val="none" w:sz="0" w:space="0" w:color="auto"/>
          </w:divBdr>
        </w:div>
        <w:div w:id="1773429370">
          <w:marLeft w:val="1080"/>
          <w:marRight w:val="0"/>
          <w:marTop w:val="100"/>
          <w:marBottom w:val="0"/>
          <w:divBdr>
            <w:top w:val="none" w:sz="0" w:space="0" w:color="auto"/>
            <w:left w:val="none" w:sz="0" w:space="0" w:color="auto"/>
            <w:bottom w:val="none" w:sz="0" w:space="0" w:color="auto"/>
            <w:right w:val="none" w:sz="0" w:space="0" w:color="auto"/>
          </w:divBdr>
        </w:div>
      </w:divsChild>
    </w:div>
    <w:div w:id="1991248159">
      <w:bodyDiv w:val="1"/>
      <w:marLeft w:val="0"/>
      <w:marRight w:val="0"/>
      <w:marTop w:val="0"/>
      <w:marBottom w:val="0"/>
      <w:divBdr>
        <w:top w:val="none" w:sz="0" w:space="0" w:color="auto"/>
        <w:left w:val="none" w:sz="0" w:space="0" w:color="auto"/>
        <w:bottom w:val="none" w:sz="0" w:space="0" w:color="auto"/>
        <w:right w:val="none" w:sz="0" w:space="0" w:color="auto"/>
      </w:divBdr>
    </w:div>
    <w:div w:id="1994212656">
      <w:bodyDiv w:val="1"/>
      <w:marLeft w:val="0"/>
      <w:marRight w:val="0"/>
      <w:marTop w:val="0"/>
      <w:marBottom w:val="0"/>
      <w:divBdr>
        <w:top w:val="none" w:sz="0" w:space="0" w:color="auto"/>
        <w:left w:val="none" w:sz="0" w:space="0" w:color="auto"/>
        <w:bottom w:val="none" w:sz="0" w:space="0" w:color="auto"/>
        <w:right w:val="none" w:sz="0" w:space="0" w:color="auto"/>
      </w:divBdr>
    </w:div>
    <w:div w:id="2006007199">
      <w:bodyDiv w:val="1"/>
      <w:marLeft w:val="0"/>
      <w:marRight w:val="0"/>
      <w:marTop w:val="0"/>
      <w:marBottom w:val="0"/>
      <w:divBdr>
        <w:top w:val="none" w:sz="0" w:space="0" w:color="auto"/>
        <w:left w:val="none" w:sz="0" w:space="0" w:color="auto"/>
        <w:bottom w:val="none" w:sz="0" w:space="0" w:color="auto"/>
        <w:right w:val="none" w:sz="0" w:space="0" w:color="auto"/>
      </w:divBdr>
    </w:div>
    <w:div w:id="2014063311">
      <w:bodyDiv w:val="1"/>
      <w:marLeft w:val="0"/>
      <w:marRight w:val="0"/>
      <w:marTop w:val="0"/>
      <w:marBottom w:val="0"/>
      <w:divBdr>
        <w:top w:val="none" w:sz="0" w:space="0" w:color="auto"/>
        <w:left w:val="none" w:sz="0" w:space="0" w:color="auto"/>
        <w:bottom w:val="none" w:sz="0" w:space="0" w:color="auto"/>
        <w:right w:val="none" w:sz="0" w:space="0" w:color="auto"/>
      </w:divBdr>
    </w:div>
    <w:div w:id="2014330738">
      <w:bodyDiv w:val="1"/>
      <w:marLeft w:val="0"/>
      <w:marRight w:val="0"/>
      <w:marTop w:val="0"/>
      <w:marBottom w:val="0"/>
      <w:divBdr>
        <w:top w:val="none" w:sz="0" w:space="0" w:color="auto"/>
        <w:left w:val="none" w:sz="0" w:space="0" w:color="auto"/>
        <w:bottom w:val="none" w:sz="0" w:space="0" w:color="auto"/>
        <w:right w:val="none" w:sz="0" w:space="0" w:color="auto"/>
      </w:divBdr>
      <w:divsChild>
        <w:div w:id="587544850">
          <w:marLeft w:val="446"/>
          <w:marRight w:val="0"/>
          <w:marTop w:val="0"/>
          <w:marBottom w:val="0"/>
          <w:divBdr>
            <w:top w:val="none" w:sz="0" w:space="0" w:color="auto"/>
            <w:left w:val="none" w:sz="0" w:space="0" w:color="auto"/>
            <w:bottom w:val="none" w:sz="0" w:space="0" w:color="auto"/>
            <w:right w:val="none" w:sz="0" w:space="0" w:color="auto"/>
          </w:divBdr>
        </w:div>
        <w:div w:id="779953056">
          <w:marLeft w:val="1166"/>
          <w:marRight w:val="0"/>
          <w:marTop w:val="0"/>
          <w:marBottom w:val="0"/>
          <w:divBdr>
            <w:top w:val="none" w:sz="0" w:space="0" w:color="auto"/>
            <w:left w:val="none" w:sz="0" w:space="0" w:color="auto"/>
            <w:bottom w:val="none" w:sz="0" w:space="0" w:color="auto"/>
            <w:right w:val="none" w:sz="0" w:space="0" w:color="auto"/>
          </w:divBdr>
        </w:div>
        <w:div w:id="337999047">
          <w:marLeft w:val="1166"/>
          <w:marRight w:val="0"/>
          <w:marTop w:val="0"/>
          <w:marBottom w:val="0"/>
          <w:divBdr>
            <w:top w:val="none" w:sz="0" w:space="0" w:color="auto"/>
            <w:left w:val="none" w:sz="0" w:space="0" w:color="auto"/>
            <w:bottom w:val="none" w:sz="0" w:space="0" w:color="auto"/>
            <w:right w:val="none" w:sz="0" w:space="0" w:color="auto"/>
          </w:divBdr>
        </w:div>
        <w:div w:id="588200559">
          <w:marLeft w:val="1166"/>
          <w:marRight w:val="0"/>
          <w:marTop w:val="0"/>
          <w:marBottom w:val="0"/>
          <w:divBdr>
            <w:top w:val="none" w:sz="0" w:space="0" w:color="auto"/>
            <w:left w:val="none" w:sz="0" w:space="0" w:color="auto"/>
            <w:bottom w:val="none" w:sz="0" w:space="0" w:color="auto"/>
            <w:right w:val="none" w:sz="0" w:space="0" w:color="auto"/>
          </w:divBdr>
        </w:div>
        <w:div w:id="1162353971">
          <w:marLeft w:val="1166"/>
          <w:marRight w:val="0"/>
          <w:marTop w:val="0"/>
          <w:marBottom w:val="0"/>
          <w:divBdr>
            <w:top w:val="none" w:sz="0" w:space="0" w:color="auto"/>
            <w:left w:val="none" w:sz="0" w:space="0" w:color="auto"/>
            <w:bottom w:val="none" w:sz="0" w:space="0" w:color="auto"/>
            <w:right w:val="none" w:sz="0" w:space="0" w:color="auto"/>
          </w:divBdr>
        </w:div>
        <w:div w:id="1357661417">
          <w:marLeft w:val="1166"/>
          <w:marRight w:val="0"/>
          <w:marTop w:val="0"/>
          <w:marBottom w:val="0"/>
          <w:divBdr>
            <w:top w:val="none" w:sz="0" w:space="0" w:color="auto"/>
            <w:left w:val="none" w:sz="0" w:space="0" w:color="auto"/>
            <w:bottom w:val="none" w:sz="0" w:space="0" w:color="auto"/>
            <w:right w:val="none" w:sz="0" w:space="0" w:color="auto"/>
          </w:divBdr>
        </w:div>
        <w:div w:id="1170220271">
          <w:marLeft w:val="446"/>
          <w:marRight w:val="0"/>
          <w:marTop w:val="0"/>
          <w:marBottom w:val="0"/>
          <w:divBdr>
            <w:top w:val="none" w:sz="0" w:space="0" w:color="auto"/>
            <w:left w:val="none" w:sz="0" w:space="0" w:color="auto"/>
            <w:bottom w:val="none" w:sz="0" w:space="0" w:color="auto"/>
            <w:right w:val="none" w:sz="0" w:space="0" w:color="auto"/>
          </w:divBdr>
        </w:div>
        <w:div w:id="560824133">
          <w:marLeft w:val="1166"/>
          <w:marRight w:val="0"/>
          <w:marTop w:val="0"/>
          <w:marBottom w:val="0"/>
          <w:divBdr>
            <w:top w:val="none" w:sz="0" w:space="0" w:color="auto"/>
            <w:left w:val="none" w:sz="0" w:space="0" w:color="auto"/>
            <w:bottom w:val="none" w:sz="0" w:space="0" w:color="auto"/>
            <w:right w:val="none" w:sz="0" w:space="0" w:color="auto"/>
          </w:divBdr>
        </w:div>
        <w:div w:id="1444492680">
          <w:marLeft w:val="1166"/>
          <w:marRight w:val="0"/>
          <w:marTop w:val="0"/>
          <w:marBottom w:val="0"/>
          <w:divBdr>
            <w:top w:val="none" w:sz="0" w:space="0" w:color="auto"/>
            <w:left w:val="none" w:sz="0" w:space="0" w:color="auto"/>
            <w:bottom w:val="none" w:sz="0" w:space="0" w:color="auto"/>
            <w:right w:val="none" w:sz="0" w:space="0" w:color="auto"/>
          </w:divBdr>
        </w:div>
        <w:div w:id="271135314">
          <w:marLeft w:val="1166"/>
          <w:marRight w:val="0"/>
          <w:marTop w:val="0"/>
          <w:marBottom w:val="0"/>
          <w:divBdr>
            <w:top w:val="none" w:sz="0" w:space="0" w:color="auto"/>
            <w:left w:val="none" w:sz="0" w:space="0" w:color="auto"/>
            <w:bottom w:val="none" w:sz="0" w:space="0" w:color="auto"/>
            <w:right w:val="none" w:sz="0" w:space="0" w:color="auto"/>
          </w:divBdr>
        </w:div>
        <w:div w:id="1458451823">
          <w:marLeft w:val="1166"/>
          <w:marRight w:val="0"/>
          <w:marTop w:val="0"/>
          <w:marBottom w:val="0"/>
          <w:divBdr>
            <w:top w:val="none" w:sz="0" w:space="0" w:color="auto"/>
            <w:left w:val="none" w:sz="0" w:space="0" w:color="auto"/>
            <w:bottom w:val="none" w:sz="0" w:space="0" w:color="auto"/>
            <w:right w:val="none" w:sz="0" w:space="0" w:color="auto"/>
          </w:divBdr>
        </w:div>
        <w:div w:id="891766223">
          <w:marLeft w:val="1166"/>
          <w:marRight w:val="0"/>
          <w:marTop w:val="0"/>
          <w:marBottom w:val="0"/>
          <w:divBdr>
            <w:top w:val="none" w:sz="0" w:space="0" w:color="auto"/>
            <w:left w:val="none" w:sz="0" w:space="0" w:color="auto"/>
            <w:bottom w:val="none" w:sz="0" w:space="0" w:color="auto"/>
            <w:right w:val="none" w:sz="0" w:space="0" w:color="auto"/>
          </w:divBdr>
        </w:div>
        <w:div w:id="2058241311">
          <w:marLeft w:val="446"/>
          <w:marRight w:val="0"/>
          <w:marTop w:val="0"/>
          <w:marBottom w:val="0"/>
          <w:divBdr>
            <w:top w:val="none" w:sz="0" w:space="0" w:color="auto"/>
            <w:left w:val="none" w:sz="0" w:space="0" w:color="auto"/>
            <w:bottom w:val="none" w:sz="0" w:space="0" w:color="auto"/>
            <w:right w:val="none" w:sz="0" w:space="0" w:color="auto"/>
          </w:divBdr>
        </w:div>
        <w:div w:id="947272352">
          <w:marLeft w:val="446"/>
          <w:marRight w:val="0"/>
          <w:marTop w:val="0"/>
          <w:marBottom w:val="0"/>
          <w:divBdr>
            <w:top w:val="none" w:sz="0" w:space="0" w:color="auto"/>
            <w:left w:val="none" w:sz="0" w:space="0" w:color="auto"/>
            <w:bottom w:val="none" w:sz="0" w:space="0" w:color="auto"/>
            <w:right w:val="none" w:sz="0" w:space="0" w:color="auto"/>
          </w:divBdr>
        </w:div>
        <w:div w:id="1832982391">
          <w:marLeft w:val="446"/>
          <w:marRight w:val="0"/>
          <w:marTop w:val="0"/>
          <w:marBottom w:val="0"/>
          <w:divBdr>
            <w:top w:val="none" w:sz="0" w:space="0" w:color="auto"/>
            <w:left w:val="none" w:sz="0" w:space="0" w:color="auto"/>
            <w:bottom w:val="none" w:sz="0" w:space="0" w:color="auto"/>
            <w:right w:val="none" w:sz="0" w:space="0" w:color="auto"/>
          </w:divBdr>
        </w:div>
        <w:div w:id="471950683">
          <w:marLeft w:val="446"/>
          <w:marRight w:val="0"/>
          <w:marTop w:val="0"/>
          <w:marBottom w:val="0"/>
          <w:divBdr>
            <w:top w:val="none" w:sz="0" w:space="0" w:color="auto"/>
            <w:left w:val="none" w:sz="0" w:space="0" w:color="auto"/>
            <w:bottom w:val="none" w:sz="0" w:space="0" w:color="auto"/>
            <w:right w:val="none" w:sz="0" w:space="0" w:color="auto"/>
          </w:divBdr>
        </w:div>
      </w:divsChild>
    </w:div>
    <w:div w:id="2015452391">
      <w:bodyDiv w:val="1"/>
      <w:marLeft w:val="0"/>
      <w:marRight w:val="0"/>
      <w:marTop w:val="0"/>
      <w:marBottom w:val="0"/>
      <w:divBdr>
        <w:top w:val="none" w:sz="0" w:space="0" w:color="auto"/>
        <w:left w:val="none" w:sz="0" w:space="0" w:color="auto"/>
        <w:bottom w:val="none" w:sz="0" w:space="0" w:color="auto"/>
        <w:right w:val="none" w:sz="0" w:space="0" w:color="auto"/>
      </w:divBdr>
    </w:div>
    <w:div w:id="2016567252">
      <w:bodyDiv w:val="1"/>
      <w:marLeft w:val="0"/>
      <w:marRight w:val="0"/>
      <w:marTop w:val="0"/>
      <w:marBottom w:val="0"/>
      <w:divBdr>
        <w:top w:val="none" w:sz="0" w:space="0" w:color="auto"/>
        <w:left w:val="none" w:sz="0" w:space="0" w:color="auto"/>
        <w:bottom w:val="none" w:sz="0" w:space="0" w:color="auto"/>
        <w:right w:val="none" w:sz="0" w:space="0" w:color="auto"/>
      </w:divBdr>
    </w:div>
    <w:div w:id="2022703909">
      <w:bodyDiv w:val="1"/>
      <w:marLeft w:val="0"/>
      <w:marRight w:val="0"/>
      <w:marTop w:val="0"/>
      <w:marBottom w:val="0"/>
      <w:divBdr>
        <w:top w:val="none" w:sz="0" w:space="0" w:color="auto"/>
        <w:left w:val="none" w:sz="0" w:space="0" w:color="auto"/>
        <w:bottom w:val="none" w:sz="0" w:space="0" w:color="auto"/>
        <w:right w:val="none" w:sz="0" w:space="0" w:color="auto"/>
      </w:divBdr>
    </w:div>
    <w:div w:id="2025210276">
      <w:bodyDiv w:val="1"/>
      <w:marLeft w:val="0"/>
      <w:marRight w:val="0"/>
      <w:marTop w:val="0"/>
      <w:marBottom w:val="0"/>
      <w:divBdr>
        <w:top w:val="none" w:sz="0" w:space="0" w:color="auto"/>
        <w:left w:val="none" w:sz="0" w:space="0" w:color="auto"/>
        <w:bottom w:val="none" w:sz="0" w:space="0" w:color="auto"/>
        <w:right w:val="none" w:sz="0" w:space="0" w:color="auto"/>
      </w:divBdr>
    </w:div>
    <w:div w:id="2028284797">
      <w:bodyDiv w:val="1"/>
      <w:marLeft w:val="0"/>
      <w:marRight w:val="0"/>
      <w:marTop w:val="0"/>
      <w:marBottom w:val="0"/>
      <w:divBdr>
        <w:top w:val="none" w:sz="0" w:space="0" w:color="auto"/>
        <w:left w:val="none" w:sz="0" w:space="0" w:color="auto"/>
        <w:bottom w:val="none" w:sz="0" w:space="0" w:color="auto"/>
        <w:right w:val="none" w:sz="0" w:space="0" w:color="auto"/>
      </w:divBdr>
    </w:div>
    <w:div w:id="2061903002">
      <w:bodyDiv w:val="1"/>
      <w:marLeft w:val="0"/>
      <w:marRight w:val="0"/>
      <w:marTop w:val="0"/>
      <w:marBottom w:val="0"/>
      <w:divBdr>
        <w:top w:val="none" w:sz="0" w:space="0" w:color="auto"/>
        <w:left w:val="none" w:sz="0" w:space="0" w:color="auto"/>
        <w:bottom w:val="none" w:sz="0" w:space="0" w:color="auto"/>
        <w:right w:val="none" w:sz="0" w:space="0" w:color="auto"/>
      </w:divBdr>
    </w:div>
    <w:div w:id="2063826777">
      <w:bodyDiv w:val="1"/>
      <w:marLeft w:val="0"/>
      <w:marRight w:val="0"/>
      <w:marTop w:val="0"/>
      <w:marBottom w:val="0"/>
      <w:divBdr>
        <w:top w:val="none" w:sz="0" w:space="0" w:color="auto"/>
        <w:left w:val="none" w:sz="0" w:space="0" w:color="auto"/>
        <w:bottom w:val="none" w:sz="0" w:space="0" w:color="auto"/>
        <w:right w:val="none" w:sz="0" w:space="0" w:color="auto"/>
      </w:divBdr>
    </w:div>
    <w:div w:id="2084061323">
      <w:bodyDiv w:val="1"/>
      <w:marLeft w:val="0"/>
      <w:marRight w:val="0"/>
      <w:marTop w:val="0"/>
      <w:marBottom w:val="0"/>
      <w:divBdr>
        <w:top w:val="none" w:sz="0" w:space="0" w:color="auto"/>
        <w:left w:val="none" w:sz="0" w:space="0" w:color="auto"/>
        <w:bottom w:val="none" w:sz="0" w:space="0" w:color="auto"/>
        <w:right w:val="none" w:sz="0" w:space="0" w:color="auto"/>
      </w:divBdr>
    </w:div>
    <w:div w:id="2091149231">
      <w:bodyDiv w:val="1"/>
      <w:marLeft w:val="0"/>
      <w:marRight w:val="0"/>
      <w:marTop w:val="0"/>
      <w:marBottom w:val="0"/>
      <w:divBdr>
        <w:top w:val="none" w:sz="0" w:space="0" w:color="auto"/>
        <w:left w:val="none" w:sz="0" w:space="0" w:color="auto"/>
        <w:bottom w:val="none" w:sz="0" w:space="0" w:color="auto"/>
        <w:right w:val="none" w:sz="0" w:space="0" w:color="auto"/>
      </w:divBdr>
    </w:div>
    <w:div w:id="2098823017">
      <w:bodyDiv w:val="1"/>
      <w:marLeft w:val="0"/>
      <w:marRight w:val="0"/>
      <w:marTop w:val="0"/>
      <w:marBottom w:val="0"/>
      <w:divBdr>
        <w:top w:val="none" w:sz="0" w:space="0" w:color="auto"/>
        <w:left w:val="none" w:sz="0" w:space="0" w:color="auto"/>
        <w:bottom w:val="none" w:sz="0" w:space="0" w:color="auto"/>
        <w:right w:val="none" w:sz="0" w:space="0" w:color="auto"/>
      </w:divBdr>
    </w:div>
    <w:div w:id="2108767979">
      <w:bodyDiv w:val="1"/>
      <w:marLeft w:val="0"/>
      <w:marRight w:val="0"/>
      <w:marTop w:val="0"/>
      <w:marBottom w:val="0"/>
      <w:divBdr>
        <w:top w:val="none" w:sz="0" w:space="0" w:color="auto"/>
        <w:left w:val="none" w:sz="0" w:space="0" w:color="auto"/>
        <w:bottom w:val="none" w:sz="0" w:space="0" w:color="auto"/>
        <w:right w:val="none" w:sz="0" w:space="0" w:color="auto"/>
      </w:divBdr>
    </w:div>
    <w:div w:id="2112432670">
      <w:bodyDiv w:val="1"/>
      <w:marLeft w:val="0"/>
      <w:marRight w:val="0"/>
      <w:marTop w:val="0"/>
      <w:marBottom w:val="0"/>
      <w:divBdr>
        <w:top w:val="none" w:sz="0" w:space="0" w:color="auto"/>
        <w:left w:val="none" w:sz="0" w:space="0" w:color="auto"/>
        <w:bottom w:val="none" w:sz="0" w:space="0" w:color="auto"/>
        <w:right w:val="none" w:sz="0" w:space="0" w:color="auto"/>
      </w:divBdr>
      <w:divsChild>
        <w:div w:id="1348828142">
          <w:marLeft w:val="446"/>
          <w:marRight w:val="0"/>
          <w:marTop w:val="0"/>
          <w:marBottom w:val="0"/>
          <w:divBdr>
            <w:top w:val="none" w:sz="0" w:space="0" w:color="auto"/>
            <w:left w:val="none" w:sz="0" w:space="0" w:color="auto"/>
            <w:bottom w:val="none" w:sz="0" w:space="0" w:color="auto"/>
            <w:right w:val="none" w:sz="0" w:space="0" w:color="auto"/>
          </w:divBdr>
        </w:div>
        <w:div w:id="498279550">
          <w:marLeft w:val="446"/>
          <w:marRight w:val="0"/>
          <w:marTop w:val="0"/>
          <w:marBottom w:val="0"/>
          <w:divBdr>
            <w:top w:val="none" w:sz="0" w:space="0" w:color="auto"/>
            <w:left w:val="none" w:sz="0" w:space="0" w:color="auto"/>
            <w:bottom w:val="none" w:sz="0" w:space="0" w:color="auto"/>
            <w:right w:val="none" w:sz="0" w:space="0" w:color="auto"/>
          </w:divBdr>
        </w:div>
        <w:div w:id="347215397">
          <w:marLeft w:val="446"/>
          <w:marRight w:val="0"/>
          <w:marTop w:val="0"/>
          <w:marBottom w:val="0"/>
          <w:divBdr>
            <w:top w:val="none" w:sz="0" w:space="0" w:color="auto"/>
            <w:left w:val="none" w:sz="0" w:space="0" w:color="auto"/>
            <w:bottom w:val="none" w:sz="0" w:space="0" w:color="auto"/>
            <w:right w:val="none" w:sz="0" w:space="0" w:color="auto"/>
          </w:divBdr>
        </w:div>
        <w:div w:id="1447117828">
          <w:marLeft w:val="446"/>
          <w:marRight w:val="0"/>
          <w:marTop w:val="0"/>
          <w:marBottom w:val="0"/>
          <w:divBdr>
            <w:top w:val="none" w:sz="0" w:space="0" w:color="auto"/>
            <w:left w:val="none" w:sz="0" w:space="0" w:color="auto"/>
            <w:bottom w:val="none" w:sz="0" w:space="0" w:color="auto"/>
            <w:right w:val="none" w:sz="0" w:space="0" w:color="auto"/>
          </w:divBdr>
        </w:div>
        <w:div w:id="1562403238">
          <w:marLeft w:val="446"/>
          <w:marRight w:val="0"/>
          <w:marTop w:val="0"/>
          <w:marBottom w:val="0"/>
          <w:divBdr>
            <w:top w:val="none" w:sz="0" w:space="0" w:color="auto"/>
            <w:left w:val="none" w:sz="0" w:space="0" w:color="auto"/>
            <w:bottom w:val="none" w:sz="0" w:space="0" w:color="auto"/>
            <w:right w:val="none" w:sz="0" w:space="0" w:color="auto"/>
          </w:divBdr>
        </w:div>
        <w:div w:id="1486126599">
          <w:marLeft w:val="446"/>
          <w:marRight w:val="0"/>
          <w:marTop w:val="0"/>
          <w:marBottom w:val="0"/>
          <w:divBdr>
            <w:top w:val="none" w:sz="0" w:space="0" w:color="auto"/>
            <w:left w:val="none" w:sz="0" w:space="0" w:color="auto"/>
            <w:bottom w:val="none" w:sz="0" w:space="0" w:color="auto"/>
            <w:right w:val="none" w:sz="0" w:space="0" w:color="auto"/>
          </w:divBdr>
        </w:div>
        <w:div w:id="1946040405">
          <w:marLeft w:val="446"/>
          <w:marRight w:val="0"/>
          <w:marTop w:val="0"/>
          <w:marBottom w:val="0"/>
          <w:divBdr>
            <w:top w:val="none" w:sz="0" w:space="0" w:color="auto"/>
            <w:left w:val="none" w:sz="0" w:space="0" w:color="auto"/>
            <w:bottom w:val="none" w:sz="0" w:space="0" w:color="auto"/>
            <w:right w:val="none" w:sz="0" w:space="0" w:color="auto"/>
          </w:divBdr>
        </w:div>
        <w:div w:id="1439721049">
          <w:marLeft w:val="446"/>
          <w:marRight w:val="0"/>
          <w:marTop w:val="0"/>
          <w:marBottom w:val="0"/>
          <w:divBdr>
            <w:top w:val="none" w:sz="0" w:space="0" w:color="auto"/>
            <w:left w:val="none" w:sz="0" w:space="0" w:color="auto"/>
            <w:bottom w:val="none" w:sz="0" w:space="0" w:color="auto"/>
            <w:right w:val="none" w:sz="0" w:space="0" w:color="auto"/>
          </w:divBdr>
        </w:div>
        <w:div w:id="479199436">
          <w:marLeft w:val="446"/>
          <w:marRight w:val="0"/>
          <w:marTop w:val="0"/>
          <w:marBottom w:val="0"/>
          <w:divBdr>
            <w:top w:val="none" w:sz="0" w:space="0" w:color="auto"/>
            <w:left w:val="none" w:sz="0" w:space="0" w:color="auto"/>
            <w:bottom w:val="none" w:sz="0" w:space="0" w:color="auto"/>
            <w:right w:val="none" w:sz="0" w:space="0" w:color="auto"/>
          </w:divBdr>
        </w:div>
        <w:div w:id="375593694">
          <w:marLeft w:val="446"/>
          <w:marRight w:val="0"/>
          <w:marTop w:val="0"/>
          <w:marBottom w:val="0"/>
          <w:divBdr>
            <w:top w:val="none" w:sz="0" w:space="0" w:color="auto"/>
            <w:left w:val="none" w:sz="0" w:space="0" w:color="auto"/>
            <w:bottom w:val="none" w:sz="0" w:space="0" w:color="auto"/>
            <w:right w:val="none" w:sz="0" w:space="0" w:color="auto"/>
          </w:divBdr>
        </w:div>
        <w:div w:id="76051187">
          <w:marLeft w:val="446"/>
          <w:marRight w:val="0"/>
          <w:marTop w:val="0"/>
          <w:marBottom w:val="0"/>
          <w:divBdr>
            <w:top w:val="none" w:sz="0" w:space="0" w:color="auto"/>
            <w:left w:val="none" w:sz="0" w:space="0" w:color="auto"/>
            <w:bottom w:val="none" w:sz="0" w:space="0" w:color="auto"/>
            <w:right w:val="none" w:sz="0" w:space="0" w:color="auto"/>
          </w:divBdr>
        </w:div>
      </w:divsChild>
    </w:div>
    <w:div w:id="2129425919">
      <w:bodyDiv w:val="1"/>
      <w:marLeft w:val="0"/>
      <w:marRight w:val="0"/>
      <w:marTop w:val="0"/>
      <w:marBottom w:val="0"/>
      <w:divBdr>
        <w:top w:val="none" w:sz="0" w:space="0" w:color="auto"/>
        <w:left w:val="none" w:sz="0" w:space="0" w:color="auto"/>
        <w:bottom w:val="none" w:sz="0" w:space="0" w:color="auto"/>
        <w:right w:val="none" w:sz="0" w:space="0" w:color="auto"/>
      </w:divBdr>
    </w:div>
    <w:div w:id="2135365469">
      <w:bodyDiv w:val="1"/>
      <w:marLeft w:val="0"/>
      <w:marRight w:val="0"/>
      <w:marTop w:val="0"/>
      <w:marBottom w:val="0"/>
      <w:divBdr>
        <w:top w:val="none" w:sz="0" w:space="0" w:color="auto"/>
        <w:left w:val="none" w:sz="0" w:space="0" w:color="auto"/>
        <w:bottom w:val="none" w:sz="0" w:space="0" w:color="auto"/>
        <w:right w:val="none" w:sz="0" w:space="0" w:color="auto"/>
      </w:divBdr>
    </w:div>
    <w:div w:id="2135561769">
      <w:bodyDiv w:val="1"/>
      <w:marLeft w:val="0"/>
      <w:marRight w:val="0"/>
      <w:marTop w:val="0"/>
      <w:marBottom w:val="0"/>
      <w:divBdr>
        <w:top w:val="none" w:sz="0" w:space="0" w:color="auto"/>
        <w:left w:val="none" w:sz="0" w:space="0" w:color="auto"/>
        <w:bottom w:val="none" w:sz="0" w:space="0" w:color="auto"/>
        <w:right w:val="none" w:sz="0" w:space="0" w:color="auto"/>
      </w:divBdr>
      <w:divsChild>
        <w:div w:id="1094856992">
          <w:marLeft w:val="274"/>
          <w:marRight w:val="0"/>
          <w:marTop w:val="0"/>
          <w:marBottom w:val="0"/>
          <w:divBdr>
            <w:top w:val="none" w:sz="0" w:space="0" w:color="auto"/>
            <w:left w:val="none" w:sz="0" w:space="0" w:color="auto"/>
            <w:bottom w:val="none" w:sz="0" w:space="0" w:color="auto"/>
            <w:right w:val="none" w:sz="0" w:space="0" w:color="auto"/>
          </w:divBdr>
        </w:div>
        <w:div w:id="1560676990">
          <w:marLeft w:val="274"/>
          <w:marRight w:val="0"/>
          <w:marTop w:val="0"/>
          <w:marBottom w:val="0"/>
          <w:divBdr>
            <w:top w:val="none" w:sz="0" w:space="0" w:color="auto"/>
            <w:left w:val="none" w:sz="0" w:space="0" w:color="auto"/>
            <w:bottom w:val="none" w:sz="0" w:space="0" w:color="auto"/>
            <w:right w:val="none" w:sz="0" w:space="0" w:color="auto"/>
          </w:divBdr>
        </w:div>
        <w:div w:id="1000157057">
          <w:marLeft w:val="274"/>
          <w:marRight w:val="0"/>
          <w:marTop w:val="0"/>
          <w:marBottom w:val="0"/>
          <w:divBdr>
            <w:top w:val="none" w:sz="0" w:space="0" w:color="auto"/>
            <w:left w:val="none" w:sz="0" w:space="0" w:color="auto"/>
            <w:bottom w:val="none" w:sz="0" w:space="0" w:color="auto"/>
            <w:right w:val="none" w:sz="0" w:space="0" w:color="auto"/>
          </w:divBdr>
        </w:div>
      </w:divsChild>
    </w:div>
    <w:div w:id="2136099358">
      <w:bodyDiv w:val="1"/>
      <w:marLeft w:val="0"/>
      <w:marRight w:val="0"/>
      <w:marTop w:val="0"/>
      <w:marBottom w:val="0"/>
      <w:divBdr>
        <w:top w:val="none" w:sz="0" w:space="0" w:color="auto"/>
        <w:left w:val="none" w:sz="0" w:space="0" w:color="auto"/>
        <w:bottom w:val="none" w:sz="0" w:space="0" w:color="auto"/>
        <w:right w:val="none" w:sz="0" w:space="0" w:color="auto"/>
      </w:divBdr>
      <w:divsChild>
        <w:div w:id="918905479">
          <w:marLeft w:val="1800"/>
          <w:marRight w:val="0"/>
          <w:marTop w:val="58"/>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theme" Target="theme/theme1.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ntTable" Target="fontTable.xml" Id="rId14" /><Relationship Type="http://schemas.openxmlformats.org/officeDocument/2006/relationships/glossaryDocument" Target="glossary/document.xml" Id="Rc51afb8c73fe44dc"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9d3839b-0837-4cde-90de-2b941d1444b1}"/>
      </w:docPartPr>
      <w:docPartBody>
        <w:p w14:paraId="2554D27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e6f6b340-5f4d-48a3-833f-dfc320f5eb9b">
      <UserInfo>
        <DisplayName>Rohit Hardikar</DisplayName>
        <AccountId>127</AccountId>
        <AccountType/>
      </UserInfo>
      <UserInfo>
        <DisplayName>Sanjeev Fadnavis</DisplayName>
        <AccountId>34</AccountId>
        <AccountType/>
      </UserInfo>
      <UserInfo>
        <DisplayName>Pawan Choudhary</DisplayName>
        <AccountId>73</AccountId>
        <AccountType/>
      </UserInfo>
      <UserInfo>
        <DisplayName>Amish Trivedi</DisplayName>
        <AccountId>10</AccountId>
        <AccountType/>
      </UserInfo>
      <UserInfo>
        <DisplayName>Prashant Karhade</DisplayName>
        <AccountId>70</AccountId>
        <AccountType/>
      </UserInfo>
      <UserInfo>
        <DisplayName>Gunjan Kunal</DisplayName>
        <AccountId>225</AccountId>
        <AccountType/>
      </UserInfo>
      <UserInfo>
        <DisplayName>CE Potnis</DisplayName>
        <AccountId>20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C63838AFC8EA488DA878C4FAA27BD2" ma:contentTypeVersion="11" ma:contentTypeDescription="Create a new document." ma:contentTypeScope="" ma:versionID="ceadfee92b2e7c3630e8e97b8f0c0a73">
  <xsd:schema xmlns:xsd="http://www.w3.org/2001/XMLSchema" xmlns:xs="http://www.w3.org/2001/XMLSchema" xmlns:p="http://schemas.microsoft.com/office/2006/metadata/properties" xmlns:ns2="e803799a-c97f-4364-a77e-e080694d14d4" xmlns:ns3="e6f6b340-5f4d-48a3-833f-dfc320f5eb9b" targetNamespace="http://schemas.microsoft.com/office/2006/metadata/properties" ma:root="true" ma:fieldsID="ee2e21bc38f3a601e9932ad419e6f025" ns2:_="" ns3:_="">
    <xsd:import namespace="e803799a-c97f-4364-a77e-e080694d14d4"/>
    <xsd:import namespace="e6f6b340-5f4d-48a3-833f-dfc320f5eb9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03799a-c97f-4364-a77e-e080694d14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6f6b340-5f4d-48a3-833f-dfc320f5eb9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0263B0-F140-46DD-8CD9-DF2F42FBC27A}">
  <ds:schemaRefs>
    <ds:schemaRef ds:uri="http://schemas.microsoft.com/office/2006/metadata/properties"/>
    <ds:schemaRef ds:uri="http://schemas.microsoft.com/office/infopath/2007/PartnerControls"/>
    <ds:schemaRef ds:uri="d4d2bc99-ecae-487f-9cf7-87335631af3d"/>
    <ds:schemaRef ds:uri="e6f6b340-5f4d-48a3-833f-dfc320f5eb9b"/>
  </ds:schemaRefs>
</ds:datastoreItem>
</file>

<file path=customXml/itemProps2.xml><?xml version="1.0" encoding="utf-8"?>
<ds:datastoreItem xmlns:ds="http://schemas.openxmlformats.org/officeDocument/2006/customXml" ds:itemID="{C7D8A609-C859-4A31-BCC1-24226DE6C9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03799a-c97f-4364-a77e-e080694d14d4"/>
    <ds:schemaRef ds:uri="e6f6b340-5f4d-48a3-833f-dfc320f5eb9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606CAE-24CD-4F50-9A9A-72FF928E9B45}">
  <ds:schemaRefs>
    <ds:schemaRef ds:uri="http://schemas.openxmlformats.org/officeDocument/2006/bibliography"/>
  </ds:schemaRefs>
</ds:datastoreItem>
</file>

<file path=customXml/itemProps4.xml><?xml version="1.0" encoding="utf-8"?>
<ds:datastoreItem xmlns:ds="http://schemas.openxmlformats.org/officeDocument/2006/customXml" ds:itemID="{5AD539A2-5DA9-4652-ABD8-70BA05FEF811}">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XXXXXXXX</dc:title>
  <dc:subject/>
  <dc:creator>swapnil.bundile@nitorinfotech.com</dc:creator>
  <keywords/>
  <lastModifiedBy>Tushar Badakh</lastModifiedBy>
  <revision>221</revision>
  <lastPrinted>2020-04-28T09:26:00.0000000Z</lastPrinted>
  <dcterms:created xsi:type="dcterms:W3CDTF">2020-05-11T09:02:00.0000000Z</dcterms:created>
  <dcterms:modified xsi:type="dcterms:W3CDTF">2023-09-07T12:00:35.66637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C63838AFC8EA488DA878C4FAA27BD2</vt:lpwstr>
  </property>
</Properties>
</file>